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rFonts w:ascii="Consolas" w:hAnsi="Consolas"/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1EECF183" w14:textId="78DA4D92" w:rsidR="00915465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6471811" w:history="1">
            <w:r w:rsidR="00915465" w:rsidRPr="006F2E95">
              <w:rPr>
                <w:rStyle w:val="a3"/>
                <w:noProof/>
              </w:rPr>
              <w:t>Module 1. Python</w:t>
            </w:r>
            <w:r w:rsidR="00915465" w:rsidRPr="006F2E95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915465">
              <w:rPr>
                <w:noProof/>
                <w:webHidden/>
              </w:rPr>
              <w:tab/>
            </w:r>
            <w:r w:rsidR="00915465">
              <w:rPr>
                <w:noProof/>
                <w:webHidden/>
              </w:rPr>
              <w:fldChar w:fldCharType="begin"/>
            </w:r>
            <w:r w:rsidR="00915465">
              <w:rPr>
                <w:noProof/>
                <w:webHidden/>
              </w:rPr>
              <w:instrText xml:space="preserve"> PAGEREF _Toc136471811 \h </w:instrText>
            </w:r>
            <w:r w:rsidR="00915465">
              <w:rPr>
                <w:noProof/>
                <w:webHidden/>
              </w:rPr>
            </w:r>
            <w:r w:rsidR="00915465"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</w:t>
            </w:r>
            <w:r w:rsidR="00915465">
              <w:rPr>
                <w:noProof/>
                <w:webHidden/>
              </w:rPr>
              <w:fldChar w:fldCharType="end"/>
            </w:r>
          </w:hyperlink>
        </w:p>
        <w:p w14:paraId="02FA0031" w14:textId="3BD2347C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2" w:history="1">
            <w:r w:rsidRPr="006F2E95">
              <w:rPr>
                <w:rStyle w:val="a3"/>
                <w:rFonts w:hint="eastAsia"/>
                <w:noProof/>
              </w:rPr>
              <w:t>為什麼要使用</w:t>
            </w:r>
            <w:r w:rsidRPr="006F2E95">
              <w:rPr>
                <w:rStyle w:val="a3"/>
                <w:noProof/>
              </w:rPr>
              <w:t>Python</w:t>
            </w:r>
            <w:r w:rsidRPr="006F2E95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603DC" w14:textId="12ECB0B2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3" w:history="1">
            <w:r w:rsidRPr="006F2E95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EE145" w14:textId="38E51815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4" w:history="1">
            <w:r w:rsidRPr="006F2E95">
              <w:rPr>
                <w:rStyle w:val="a3"/>
                <w:noProof/>
              </w:rPr>
              <w:t xml:space="preserve">Jupyter Notebook </w:t>
            </w:r>
            <w:r w:rsidRPr="006F2E95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4F672" w14:textId="02D3F123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5" w:history="1">
            <w:r w:rsidRPr="006F2E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F6035" w14:textId="1A7890E0" w:rsidR="00915465" w:rsidRDefault="0091546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6" w:history="1">
            <w:r w:rsidRPr="006F2E95">
              <w:rPr>
                <w:rStyle w:val="a3"/>
                <w:noProof/>
              </w:rPr>
              <w:t xml:space="preserve">Module 2. </w:t>
            </w:r>
            <w:r w:rsidRPr="006F2E95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AC792" w14:textId="156ED0F7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7" w:history="1">
            <w:r w:rsidRPr="006F2E95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6D83F" w14:textId="2F94FCCD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8" w:history="1">
            <w:r w:rsidRPr="006F2E95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2C92B" w14:textId="4BD60051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19" w:history="1">
            <w:r w:rsidRPr="006F2E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C601E" w14:textId="32D5D5D6" w:rsidR="00915465" w:rsidRDefault="0091546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0" w:history="1">
            <w:r w:rsidRPr="006F2E95">
              <w:rPr>
                <w:rStyle w:val="a3"/>
                <w:noProof/>
              </w:rPr>
              <w:t xml:space="preserve">Module 3. </w:t>
            </w:r>
            <w:r w:rsidRPr="006F2E95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05582" w14:textId="54AA6DC5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1" w:history="1">
            <w:r w:rsidRPr="006F2E95">
              <w:rPr>
                <w:rStyle w:val="a3"/>
                <w:rFonts w:hint="eastAsia"/>
                <w:noProof/>
              </w:rPr>
              <w:t>認識資料型態</w:t>
            </w:r>
            <w:r w:rsidRPr="006F2E95">
              <w:rPr>
                <w:rStyle w:val="a3"/>
                <w:noProof/>
              </w:rPr>
              <w:t>-</w:t>
            </w:r>
            <w:r w:rsidRPr="006F2E95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D4AAC" w14:textId="65D49D91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2" w:history="1">
            <w:r w:rsidRPr="006F2E95">
              <w:rPr>
                <w:rStyle w:val="a3"/>
                <w:rFonts w:hint="eastAsia"/>
                <w:noProof/>
              </w:rPr>
              <w:t>處理</w:t>
            </w:r>
            <w:r w:rsidRPr="006F2E95">
              <w:rPr>
                <w:rStyle w:val="a3"/>
                <w:noProof/>
              </w:rPr>
              <w:t>CSV,JSON,XML,Excel</w:t>
            </w:r>
            <w:r w:rsidRPr="006F2E95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6786E" w14:textId="2C5A6AC2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3" w:history="1">
            <w:r w:rsidRPr="006F2E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70CE5" w14:textId="5933C6C6" w:rsidR="00915465" w:rsidRDefault="0091546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4" w:history="1">
            <w:r w:rsidRPr="006F2E95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68D7A" w14:textId="460C9FCA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5" w:history="1">
            <w:r w:rsidRPr="006F2E95">
              <w:rPr>
                <w:rStyle w:val="a3"/>
                <w:noProof/>
              </w:rPr>
              <w:t xml:space="preserve">Line </w:t>
            </w:r>
            <w:r w:rsidRPr="006F2E95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E4475" w14:textId="543DA404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6" w:history="1">
            <w:r w:rsidRPr="006F2E95">
              <w:rPr>
                <w:rStyle w:val="a3"/>
                <w:noProof/>
              </w:rPr>
              <w:t>Scatter</w:t>
            </w:r>
            <w:r w:rsidRPr="006F2E95">
              <w:rPr>
                <w:rStyle w:val="a3"/>
                <w:rFonts w:hint="eastAsia"/>
                <w:noProof/>
              </w:rPr>
              <w:t>散點圖</w:t>
            </w:r>
            <w:r w:rsidRPr="006F2E95">
              <w:rPr>
                <w:rStyle w:val="a3"/>
                <w:noProof/>
              </w:rPr>
              <w:t>(</w:t>
            </w:r>
            <w:r w:rsidRPr="006F2E95">
              <w:rPr>
                <w:rStyle w:val="a3"/>
                <w:rFonts w:hint="eastAsia"/>
                <w:noProof/>
              </w:rPr>
              <w:t>散佈圖</w:t>
            </w:r>
            <w:r w:rsidRPr="006F2E95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50CC1" w14:textId="6EFFAB81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7" w:history="1">
            <w:r w:rsidRPr="006F2E95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71033" w14:textId="3D185C90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8" w:history="1">
            <w:r w:rsidRPr="006F2E95">
              <w:rPr>
                <w:rStyle w:val="a3"/>
                <w:noProof/>
              </w:rPr>
              <w:t>Bar</w:t>
            </w:r>
            <w:r w:rsidRPr="006F2E95">
              <w:rPr>
                <w:rStyle w:val="a3"/>
                <w:rFonts w:hint="eastAsia"/>
                <w:noProof/>
              </w:rPr>
              <w:t>長條圖、</w:t>
            </w:r>
            <w:r w:rsidRPr="006F2E95">
              <w:rPr>
                <w:rStyle w:val="a3"/>
                <w:noProof/>
              </w:rPr>
              <w:t>Hist</w:t>
            </w:r>
            <w:r w:rsidRPr="006F2E95">
              <w:rPr>
                <w:rStyle w:val="a3"/>
                <w:rFonts w:hint="eastAsia"/>
                <w:noProof/>
              </w:rPr>
              <w:t>直方圖</w:t>
            </w:r>
            <w:r w:rsidRPr="006F2E95">
              <w:rPr>
                <w:rStyle w:val="a3"/>
                <w:noProof/>
              </w:rPr>
              <w:t xml:space="preserve"> </w:t>
            </w:r>
            <w:r w:rsidRPr="006F2E95">
              <w:rPr>
                <w:rStyle w:val="a3"/>
                <w:rFonts w:hint="eastAsia"/>
                <w:noProof/>
              </w:rPr>
              <w:t>和</w:t>
            </w:r>
            <w:r w:rsidRPr="006F2E95">
              <w:rPr>
                <w:rStyle w:val="a3"/>
                <w:noProof/>
              </w:rPr>
              <w:t>Pie</w:t>
            </w:r>
            <w:r w:rsidRPr="006F2E95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51DF6" w14:textId="2CACA80E" w:rsidR="00915465" w:rsidRDefault="0091546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29" w:history="1">
            <w:r w:rsidRPr="006F2E95">
              <w:rPr>
                <w:rStyle w:val="a3"/>
                <w:noProof/>
              </w:rPr>
              <w:t xml:space="preserve">Module 5. </w:t>
            </w:r>
            <w:r w:rsidRPr="006F2E95">
              <w:rPr>
                <w:rStyle w:val="a3"/>
                <w:rFonts w:hint="eastAsia"/>
                <w:noProof/>
              </w:rPr>
              <w:t>資料庫基礎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B515E" w14:textId="088FE564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0" w:history="1">
            <w:r w:rsidRPr="006F2E95">
              <w:rPr>
                <w:rStyle w:val="a3"/>
                <w:noProof/>
              </w:rPr>
              <w:t>MySQL</w:t>
            </w:r>
            <w:r w:rsidRPr="006F2E95">
              <w:rPr>
                <w:rStyle w:val="a3"/>
                <w:rFonts w:hint="eastAsia"/>
                <w:noProof/>
              </w:rPr>
              <w:t>環境建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D5C50" w14:textId="5DE46BAA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1" w:history="1">
            <w:r w:rsidRPr="006F2E95">
              <w:rPr>
                <w:rStyle w:val="a3"/>
                <w:rFonts w:hint="eastAsia"/>
                <w:noProof/>
              </w:rPr>
              <w:t>資料庫設計議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B48C0" w14:textId="5BDDC50B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2" w:history="1">
            <w:r w:rsidRPr="006F2E95">
              <w:rPr>
                <w:rStyle w:val="a3"/>
                <w:rFonts w:hint="eastAsia"/>
                <w:noProof/>
              </w:rPr>
              <w:t>開啟</w:t>
            </w:r>
            <w:r w:rsidRPr="006F2E95">
              <w:rPr>
                <w:rStyle w:val="a3"/>
                <w:noProof/>
              </w:rPr>
              <w:t xml:space="preserve"> MySQL Work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29F80" w14:textId="6C57795C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3" w:history="1">
            <w:r w:rsidRPr="006F2E95">
              <w:rPr>
                <w:rStyle w:val="a3"/>
                <w:rFonts w:hint="eastAsia"/>
                <w:noProof/>
              </w:rPr>
              <w:t>建立資料庫、資料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DE2B8" w14:textId="59515687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4" w:history="1">
            <w:r w:rsidRPr="006F2E95">
              <w:rPr>
                <w:rStyle w:val="a3"/>
                <w:rFonts w:hint="eastAsia"/>
                <w:noProof/>
              </w:rPr>
              <w:t>新增、修改、刪除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F88EF" w14:textId="36BEF730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5" w:history="1">
            <w:r w:rsidRPr="006F2E95">
              <w:rPr>
                <w:rStyle w:val="a3"/>
                <w:rFonts w:hint="eastAsia"/>
                <w:noProof/>
              </w:rPr>
              <w:t>查詢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4F55E" w14:textId="2B60AE12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6" w:history="1">
            <w:r w:rsidRPr="006F2E95">
              <w:rPr>
                <w:rStyle w:val="a3"/>
                <w:rFonts w:hint="eastAsia"/>
                <w:noProof/>
              </w:rPr>
              <w:t>子查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5E800" w14:textId="7EBCE25B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7" w:history="1">
            <w:r w:rsidRPr="006F2E95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1FB1A" w14:textId="7C093A7B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8" w:history="1">
            <w:r w:rsidRPr="006F2E95">
              <w:rPr>
                <w:rStyle w:val="a3"/>
                <w:rFonts w:hint="eastAsia"/>
                <w:noProof/>
              </w:rPr>
              <w:t>完整性原則與關聯介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AE9A3" w14:textId="1552606E" w:rsidR="00915465" w:rsidRDefault="0091546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471839" w:history="1">
            <w:r w:rsidRPr="006F2E95">
              <w:rPr>
                <w:rStyle w:val="a3"/>
                <w:noProof/>
              </w:rPr>
              <w:t xml:space="preserve">Pandas </w:t>
            </w:r>
            <w:r w:rsidRPr="006F2E95">
              <w:rPr>
                <w:rStyle w:val="a3"/>
                <w:rFonts w:hint="eastAsia"/>
                <w:noProof/>
              </w:rPr>
              <w:t>與</w:t>
            </w:r>
            <w:r w:rsidRPr="006F2E95">
              <w:rPr>
                <w:rStyle w:val="a3"/>
                <w:noProof/>
              </w:rPr>
              <w:t xml:space="preserve"> SQL </w:t>
            </w:r>
            <w:r w:rsidRPr="006F2E95">
              <w:rPr>
                <w:rStyle w:val="a3"/>
                <w:rFonts w:hint="eastAsia"/>
                <w:noProof/>
              </w:rPr>
              <w:t>用法對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1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7543"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78420035" w:rsidR="00CE3C6A" w:rsidRPr="008F46E2" w:rsidRDefault="0037645C" w:rsidP="00273F9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737B1509" w14:textId="6F8F7DC1" w:rsidR="000266B8" w:rsidRDefault="001226F3" w:rsidP="00273F9C">
      <w:pPr>
        <w:pStyle w:val="a9"/>
        <w:widowControl/>
        <w:ind w:leftChars="0" w:left="482"/>
      </w:pPr>
      <w:hyperlink r:id="rId8" w:history="1">
        <w:r w:rsidR="00645011" w:rsidRPr="00AB1F61">
          <w:rPr>
            <w:rStyle w:val="a3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</w:pPr>
      <w:r w:rsidRPr="008F46E2">
        <w:t xml:space="preserve">YouTube </w:t>
      </w:r>
      <w:r w:rsidRPr="008F46E2">
        <w:rPr>
          <w:rFonts w:hint="eastAsia"/>
        </w:rPr>
        <w:t>頻道</w:t>
      </w:r>
    </w:p>
    <w:p w14:paraId="4107FD0E" w14:textId="2EFD8470" w:rsidR="004B52FE" w:rsidRPr="008F46E2" w:rsidRDefault="001226F3" w:rsidP="00273F9C">
      <w:pPr>
        <w:pStyle w:val="a9"/>
        <w:widowControl/>
        <w:ind w:leftChars="0" w:left="482"/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36471811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36471812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48A6281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36471813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都相互依賴，資料的品質和結果的準確性也取決於前一個步驟的執行。在實際的應用中，還需要不斷地調整和優化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36471814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lastRenderedPageBreak/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7777777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A4C208F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</w:t>
      </w:r>
      <w:r w:rsidR="005743EF" w:rsidRPr="005743EF">
        <w:rPr>
          <w:rFonts w:hint="eastAsia"/>
        </w:rPr>
        <w:lastRenderedPageBreak/>
        <w:t xml:space="preserve">edit mode </w:t>
      </w:r>
      <w:r w:rsidR="005743EF" w:rsidRPr="005743EF">
        <w:rPr>
          <w:rFonts w:hint="eastAsia"/>
        </w:rPr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3249F6">
        <w:fldChar w:fldCharType="begin"/>
      </w:r>
      <w:r w:rsidR="003249F6">
        <w:instrText xml:space="preserve"> HYPERLINK "https://experienceleague.adobe.com/docs/contributor/contributor-guide/writing-essentials/markdown.html?lang=zh-Hant" </w:instrText>
      </w:r>
      <w:r w:rsidR="003249F6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3249F6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3249F6">
              <w:fldChar w:fldCharType="begin"/>
            </w:r>
            <w:r w:rsidR="003249F6">
              <w:instrText xml:space="preserve"> HYPERLINK "https://experienceleague.adobe.com/docs/contributor/contributor-guide/writing-essentials/markdown.html?lang=zh-Hant" </w:instrText>
            </w:r>
            <w:r w:rsidR="003249F6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3249F6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以「</w:t>
      </w:r>
      <w:r w:rsidRPr="00273F9C">
        <w:rPr>
          <w:rFonts w:hint="eastAsia"/>
        </w:rPr>
        <w:t>!</w:t>
      </w:r>
      <w:r w:rsidRPr="00273F9C">
        <w:rPr>
          <w:rFonts w:hint="eastAsia"/>
        </w:rPr>
        <w:t>」開頭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36471815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1226F3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1226F3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1226F3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1226F3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1226F3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1226F3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1226F3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1226F3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1226F3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36471816"/>
      <w:r w:rsidRPr="00273F9C"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36471817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28"/>
        <w:gridCol w:w="5968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lastRenderedPageBreak/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140FAA"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0749B3F5" w:rsidR="00140FAA" w:rsidRPr="00140FAA" w:rsidRDefault="00140FAA" w:rsidP="009F0FB0">
            <w:r w:rsidRPr="00140FAA">
              <w:rPr>
                <w:rFonts w:hint="eastAsia"/>
              </w:rPr>
              <w:t>半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9F935E9" w:rsidR="00140FAA" w:rsidRPr="00140FAA" w:rsidRDefault="00140FAA" w:rsidP="009F0FB0">
            <w:r w:rsidRPr="00140FAA">
              <w:rPr>
                <w:rFonts w:hint="eastAsia"/>
              </w:rPr>
              <w:t>單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140FAA">
              <w:t>float64</w:t>
            </w:r>
          </w:p>
        </w:tc>
        <w:tc>
          <w:tcPr>
            <w:tcW w:w="6741" w:type="dxa"/>
          </w:tcPr>
          <w:p w14:paraId="08E133F8" w14:textId="31320E58" w:rsidR="00140FAA" w:rsidRPr="00140FAA" w:rsidRDefault="00140FAA" w:rsidP="009F0FB0">
            <w:r w:rsidRPr="00140FAA">
              <w:rPr>
                <w:rFonts w:hint="eastAsia"/>
              </w:rPr>
              <w:t>雙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56"/>
        <w:gridCol w:w="5440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1226F3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1226F3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1226F3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1226F3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1226F3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color w:val="000000"/>
                <w:sz w:val="21"/>
                <w:szCs w:val="21"/>
              </w:rPr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1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2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color w:val="000000"/>
                <w:sz w:val="21"/>
                <w:szCs w:val="21"/>
              </w:rPr>
              <w:lastRenderedPageBreak/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lastRenderedPageBreak/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為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loat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0739B8E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arr8.dtype</w:t>
            </w:r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6950DF3E" w14:textId="77777777" w:rsidTr="005D1344">
        <w:tc>
          <w:tcPr>
            <w:tcW w:w="5524" w:type="dxa"/>
          </w:tcPr>
          <w:p w14:paraId="2A443D5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16F18FC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251A49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雖然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mPy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宣稱數值型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Numeric)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ython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但也可以處理字串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/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466E3251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'&lt;U4') = Unicode +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最多放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0C8D386D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6521A" w14:textId="2B5E4E3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ood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ob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!'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5E687B59" w14:textId="1D21DE31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&lt;U4'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0D320D1C" w14:textId="77777777" w:rsidTr="005D1344">
        <w:tc>
          <w:tcPr>
            <w:tcW w:w="5524" w:type="dxa"/>
          </w:tcPr>
          <w:p w14:paraId="674E614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empty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尚未初始化的陣列，裡面的元素是隨機產生的結果，換句話說，只產生陣列，值都是隨機產生的</w:t>
            </w:r>
          </w:p>
          <w:p w14:paraId="44F658ED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需要初始化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同時給元素預設的值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建議使用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ill</w:t>
            </w:r>
            <w:proofErr w:type="spellEnd"/>
          </w:p>
          <w:p w14:paraId="39BE532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894EA5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empty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0F9AE85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81D507" w14:textId="1A0CE6FC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empty</w:t>
            </w:r>
            <w:proofErr w:type="spellEnd"/>
            <w:proofErr w:type="gram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E194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loat</w:t>
            </w:r>
            <w:r w:rsidRPr="004E194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3C375CB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proofErr w:type="gramStart"/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>array(</w:t>
            </w:r>
            <w:proofErr w:type="gramEnd"/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>[[9.70329585e-312, 9.70301637e-312, 0.00000000e+000,</w:t>
            </w:r>
          </w:p>
          <w:p w14:paraId="0C8ADCC4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0.00000000e+000, 4.81884868e+252, 5.02034658e+175],</w:t>
            </w:r>
          </w:p>
          <w:p w14:paraId="464413E2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6.58544438e-066, 3.88451646e-057, 2.62251230e+180,</w:t>
            </w:r>
          </w:p>
          <w:p w14:paraId="3CBBA649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3.76874995e-061, 2.76761163e-057, 7.43172351e-144],</w:t>
            </w:r>
          </w:p>
          <w:p w14:paraId="05E7088D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3.59751658e+252, 3.96046095e+246, 1.04918621e-153,</w:t>
            </w:r>
          </w:p>
          <w:p w14:paraId="0B3FCE63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7.69165785e+218, 5.04621343e+180, 1.04917822e-153],</w:t>
            </w:r>
          </w:p>
          <w:p w14:paraId="29DD522E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9.08366793e+223, 6.58544438e-066, 3.88451646e-057,</w:t>
            </w:r>
          </w:p>
          <w:p w14:paraId="2AA67A9D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2.62251230e+180, 3.76874995e-061, 1.04917592e-153],</w:t>
            </w:r>
          </w:p>
          <w:p w14:paraId="4FBAB2F3" w14:textId="77777777" w:rsidR="004E194F" w:rsidRPr="004E194F" w:rsidRDefault="004E194F" w:rsidP="004E194F">
            <w:pPr>
              <w:widowControl/>
              <w:spacing w:line="240" w:lineRule="exact"/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[1.94918966e-153, 2.57707508e-057, 2.26368443e-076,</w:t>
            </w:r>
          </w:p>
          <w:p w14:paraId="6FD65970" w14:textId="486FECEB" w:rsidR="00283083" w:rsidRDefault="004E194F" w:rsidP="004E194F">
            <w:pPr>
              <w:spacing w:line="240" w:lineRule="exact"/>
            </w:pPr>
            <w:r w:rsidRPr="004E194F">
              <w:rPr>
                <w:rFonts w:eastAsia="新細明體" w:cs="新細明體"/>
                <w:color w:val="000000"/>
                <w:w w:val="62"/>
                <w:kern w:val="0"/>
                <w:sz w:val="12"/>
                <w:szCs w:val="12"/>
              </w:rPr>
              <w:t xml:space="preserve">        6.23583732e-038, 2.59027896e-144, 7.79952704e-143]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array(</w:t>
            </w:r>
            <w:proofErr w:type="gramEnd"/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E4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 True,  True, False, </w:t>
            </w:r>
            <w:r>
              <w:rPr>
                <w:color w:val="000000"/>
                <w:sz w:val="21"/>
                <w:szCs w:val="21"/>
              </w:rPr>
              <w:lastRenderedPageBreak/>
              <w:t>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44BA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r w:rsidRPr="001C096B">
              <w:rPr>
                <w:rFonts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numpy.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color w:val="000000"/>
                <w:sz w:val="21"/>
                <w:szCs w:val="21"/>
              </w:rPr>
            </w:pPr>
            <w:r w:rsidRPr="00497595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sum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color w:val="000000"/>
                <w:sz w:val="21"/>
                <w:szCs w:val="21"/>
              </w:rPr>
            </w:pP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758EF8A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E74D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其它還有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A0B7F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cross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叉積</w:t>
            </w:r>
          </w:p>
          <w:p w14:paraId="2CBE80A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outer</w:t>
            </w:r>
            <w:proofErr w:type="spellEnd"/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外積</w:t>
            </w:r>
          </w:p>
          <w:p w14:paraId="235A858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可以自行嘗試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449EB6DF" w:rsidR="004F601A" w:rsidRDefault="004F601A" w:rsidP="00FD5972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48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color w:val="000000"/>
                <w:sz w:val="21"/>
                <w:szCs w:val="21"/>
              </w:rPr>
            </w:pP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3E1B89CC" w14:textId="77777777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2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AA88B7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44260C51" w14:textId="351DA22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255A90" w14:paraId="6CB857E8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2A19AB1" w14:textId="77777777" w:rsidR="00255A90" w:rsidRDefault="00255A90" w:rsidP="00FD5972"/>
        </w:tc>
      </w:tr>
      <w:tr w:rsidR="00255A90" w14:paraId="5795F5DC" w14:textId="77777777" w:rsidTr="002A2D85">
        <w:tc>
          <w:tcPr>
            <w:tcW w:w="8296" w:type="dxa"/>
            <w:gridSpan w:val="2"/>
          </w:tcPr>
          <w:p w14:paraId="5927AC55" w14:textId="60946F16" w:rsidR="00255A90" w:rsidRPr="00255A90" w:rsidRDefault="00255A90" w:rsidP="00FD5972">
            <w:pPr>
              <w:rPr>
                <w:shd w:val="pct15" w:color="auto" w:fill="FFFFFF"/>
              </w:rPr>
            </w:pPr>
            <w:r w:rsidRPr="00255A90">
              <w:rPr>
                <w:rFonts w:hint="eastAsia"/>
                <w:shd w:val="pct15" w:color="auto" w:fill="FFFFFF"/>
              </w:rPr>
              <w:t>矩陣乘法運算</w:t>
            </w:r>
          </w:p>
          <w:p w14:paraId="54DC896C" w14:textId="77777777" w:rsidR="00255A90" w:rsidRDefault="00255A90" w:rsidP="00255A90">
            <w:r>
              <w:rPr>
                <w:rFonts w:hint="eastAsia"/>
              </w:rPr>
              <w:t>這裡</w:t>
            </w:r>
            <w:proofErr w:type="gramStart"/>
            <w:r>
              <w:rPr>
                <w:rFonts w:hint="eastAsia"/>
              </w:rPr>
              <w:t>所說的矩陣</w:t>
            </w:r>
            <w:proofErr w:type="gramEnd"/>
            <w:r>
              <w:rPr>
                <w:rFonts w:hint="eastAsia"/>
              </w:rPr>
              <w:t>乘法運算，就是線性代數的乘法，以下圖為例</w:t>
            </w:r>
            <w:r>
              <w:rPr>
                <w:rFonts w:hint="eastAsia"/>
              </w:rPr>
              <w:t>:</w:t>
            </w:r>
          </w:p>
          <w:p w14:paraId="2B90D079" w14:textId="35ECF323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7B2B48" wp14:editId="69940273">
                  <wp:extent cx="2171700" cy="1313528"/>
                  <wp:effectExtent l="0" t="0" r="0" b="1270"/>
                  <wp:docPr id="8" name="圖片 8" descr="矩陣乘法運算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矩陣乘法運算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67" cy="13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A49D4B" w14:textId="77777777" w:rsidR="00255A90" w:rsidRDefault="00255A90" w:rsidP="00255A90"/>
          <w:p w14:paraId="78332088" w14:textId="6E2EF42E" w:rsidR="00255A90" w:rsidRDefault="00255A90" w:rsidP="00255A90">
            <w:r>
              <w:rPr>
                <w:rFonts w:hint="eastAsia"/>
              </w:rPr>
              <w:t>計算過程</w:t>
            </w:r>
            <w:r>
              <w:rPr>
                <w:rFonts w:hint="eastAsia"/>
              </w:rPr>
              <w:t>:</w:t>
            </w:r>
          </w:p>
          <w:p w14:paraId="1A5A72F6" w14:textId="724CDDB0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A6A6AD" wp14:editId="769D8191">
                  <wp:extent cx="2294968" cy="2358835"/>
                  <wp:effectExtent l="0" t="0" r="0" b="3810"/>
                  <wp:docPr id="9" name="圖片 9" descr="計算矩陣相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計算矩陣相乘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039" cy="238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B9777D" w14:textId="77777777" w:rsidR="00255A90" w:rsidRDefault="00255A90" w:rsidP="00255A90"/>
          <w:p w14:paraId="6F3B78CB" w14:textId="7FC47011" w:rsidR="00255A90" w:rsidRDefault="00255A90" w:rsidP="00255A90">
            <w:r>
              <w:rPr>
                <w:rFonts w:hint="eastAsia"/>
              </w:rPr>
              <w:t>參考資料</w:t>
            </w:r>
            <w:r>
              <w:t xml:space="preserve">: </w:t>
            </w:r>
            <w:hyperlink r:id="rId46" w:history="1">
              <w:r w:rsidRPr="00255A90">
                <w:rPr>
                  <w:rStyle w:val="a3"/>
                  <w:rFonts w:hint="eastAsia"/>
                </w:rPr>
                <w:t>线性代数基础——矩阵和矩阵的乘法</w:t>
              </w:r>
            </w:hyperlink>
          </w:p>
        </w:tc>
      </w:tr>
      <w:tr w:rsidR="007F2DDB" w14:paraId="66B5AB1D" w14:textId="77777777" w:rsidTr="007F2DDB">
        <w:tc>
          <w:tcPr>
            <w:tcW w:w="4148" w:type="dxa"/>
          </w:tcPr>
          <w:p w14:paraId="0D7D8B9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ot()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2F05EB57" w14:textId="566F6D3B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ot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3699390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11222A19" w14:textId="044EA102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331700D8" w14:textId="77777777" w:rsidTr="007F2DDB">
        <w:tc>
          <w:tcPr>
            <w:tcW w:w="4148" w:type="dxa"/>
          </w:tcPr>
          <w:p w14:paraId="24D078F2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627273EA" w14:textId="19909899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D58BB9C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5BD5C5ED" w14:textId="202207A5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045A46C1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9731F1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執行上方圖片中的算式</w:t>
            </w:r>
          </w:p>
          <w:p w14:paraId="507DC8D8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048EE58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4883FF4" w14:textId="72CEF23F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444AAF97" w14:textId="77777777" w:rsidR="00255A90" w:rsidRPr="00255A90" w:rsidRDefault="00255A90" w:rsidP="00255A90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1, 10],</w:t>
            </w:r>
          </w:p>
          <w:p w14:paraId="4A0A332E" w14:textId="003F0BC0" w:rsidR="007F2DDB" w:rsidRDefault="00255A90" w:rsidP="00255A90"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 9, 14]])</w:t>
            </w:r>
          </w:p>
        </w:tc>
      </w:tr>
      <w:tr w:rsidR="00255A90" w14:paraId="1642C29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FA7DFD4" w14:textId="77777777" w:rsidR="00255A90" w:rsidRDefault="00255A90" w:rsidP="00FD5972"/>
        </w:tc>
      </w:tr>
      <w:tr w:rsidR="00255A90" w14:paraId="20B3657D" w14:textId="77777777" w:rsidTr="002A2D85">
        <w:tc>
          <w:tcPr>
            <w:tcW w:w="8296" w:type="dxa"/>
            <w:gridSpan w:val="2"/>
          </w:tcPr>
          <w:p w14:paraId="493C130B" w14:textId="2D38F098" w:rsidR="00255A90" w:rsidRDefault="00255A90" w:rsidP="00FD5972">
            <w:r w:rsidRPr="00255A90">
              <w:rPr>
                <w:rFonts w:hint="eastAsia"/>
                <w:shd w:val="pct15" w:color="auto" w:fill="FFFFFF"/>
              </w:rPr>
              <w:t>簡單線性代數運算</w:t>
            </w:r>
          </w:p>
        </w:tc>
      </w:tr>
      <w:tr w:rsidR="007F2DDB" w14:paraId="3109CA22" w14:textId="77777777" w:rsidTr="007F2DDB">
        <w:tc>
          <w:tcPr>
            <w:tcW w:w="4148" w:type="dxa"/>
          </w:tcPr>
          <w:p w14:paraId="3F07536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元二次方程式</w:t>
            </w:r>
          </w:p>
          <w:p w14:paraId="171880B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E0F6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方程式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1072652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a^2 + bx + c = 0</w:t>
            </w:r>
          </w:p>
          <w:p w14:paraId="0F9F1E2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</w:p>
          <w:p w14:paraId="66546C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公式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4FC9A1E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 xml:space="preserve">x = (-b +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0555D04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 xml:space="preserve">x = (-b -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4824CD39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6E1E6D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求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6361857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3 * x**2 + 5 * x + 1 = 0 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的根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(root)</w:t>
            </w:r>
          </w:p>
          <w:p w14:paraId="2F4B263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</w:p>
          <w:p w14:paraId="7106C87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計算結果</w:t>
            </w: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2C45D3C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import math</w:t>
            </w:r>
          </w:p>
          <w:p w14:paraId="0DD9481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x = (-5 +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63AF5DF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x = (-5 -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59B3BA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proofErr w:type="gramStart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array(</w:t>
            </w:r>
            <w:proofErr w:type="gramEnd"/>
            <w:r w:rsidRPr="00255A90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[-1.43425855, -0.23240812])</w:t>
            </w:r>
          </w:p>
          <w:p w14:paraId="5EFCD89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4933BF" w14:textId="7B4082B0" w:rsidR="007F2DDB" w:rsidRPr="003704F9" w:rsidRDefault="00255A90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oots</w:t>
            </w:r>
            <w:proofErr w:type="spellEnd"/>
            <w:proofErr w:type="gramEnd"/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55A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</w:t>
            </w:r>
          </w:p>
        </w:tc>
        <w:tc>
          <w:tcPr>
            <w:tcW w:w="4148" w:type="dxa"/>
          </w:tcPr>
          <w:p w14:paraId="1C52D6DE" w14:textId="5B849AF0" w:rsidR="007F2DDB" w:rsidRDefault="003704F9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1.43425855, -0.23240812])</w:t>
            </w:r>
          </w:p>
        </w:tc>
      </w:tr>
      <w:tr w:rsidR="007F2DDB" w14:paraId="6E9E705C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4B07372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704F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聯立線性方程式</w:t>
            </w:r>
          </w:p>
          <w:p w14:paraId="6EDAC67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FC2555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求下</w:t>
            </w:r>
            <w:proofErr w:type="gramStart"/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最</w:t>
            </w:r>
            <w:proofErr w:type="gramEnd"/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公式的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:</w:t>
            </w:r>
          </w:p>
          <w:p w14:paraId="39311BF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3 * x + 5 * y = 18</w:t>
            </w:r>
          </w:p>
          <w:p w14:paraId="2C0A0C99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2 * x + 3 * y = 11</w:t>
            </w:r>
          </w:p>
          <w:p w14:paraId="189222D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4EB8F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eastAsia="新細明體" w:cs="新細明體"/>
                <w:b/>
                <w:color w:val="001080"/>
                <w:w w:val="90"/>
                <w:kern w:val="0"/>
                <w:sz w:val="16"/>
                <w:szCs w:val="16"/>
              </w:rPr>
              <w:t>coefficient_matrix</w:t>
            </w:r>
            <w:proofErr w:type="spellEnd"/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b/>
                <w:color w:val="267F99"/>
                <w:w w:val="90"/>
                <w:kern w:val="0"/>
                <w:sz w:val="16"/>
                <w:szCs w:val="16"/>
              </w:rPr>
              <w:t>np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.</w:t>
            </w:r>
            <w:r w:rsidRPr="003704F9">
              <w:rPr>
                <w:rFonts w:eastAsia="新細明體" w:cs="新細明體"/>
                <w:b/>
                <w:color w:val="795E26"/>
                <w:w w:val="90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([[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5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], [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2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eastAsia="新細明體" w:cs="新細明體"/>
                <w:b/>
                <w:color w:val="000000"/>
                <w:w w:val="90"/>
                <w:kern w:val="0"/>
                <w:sz w:val="16"/>
                <w:szCs w:val="16"/>
              </w:rPr>
              <w:t>]])</w:t>
            </w:r>
          </w:p>
          <w:p w14:paraId="1C19C98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eastAsia="新細明體" w:cs="新細明體"/>
                <w:b/>
                <w:color w:val="001080"/>
                <w:kern w:val="0"/>
                <w:sz w:val="16"/>
                <w:szCs w:val="16"/>
              </w:rPr>
              <w:t>dependent_variable</w:t>
            </w:r>
            <w:proofErr w:type="spellEnd"/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b/>
                <w:color w:val="267F99"/>
                <w:kern w:val="0"/>
                <w:sz w:val="16"/>
                <w:szCs w:val="16"/>
              </w:rPr>
              <w:t>np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.</w:t>
            </w:r>
            <w:r w:rsidRPr="003704F9">
              <w:rPr>
                <w:rFonts w:eastAsia="新細明體" w:cs="新細明體"/>
                <w:b/>
                <w:color w:val="795E26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([</w:t>
            </w:r>
            <w:r w:rsidRPr="003704F9">
              <w:rPr>
                <w:rFonts w:eastAsia="新細明體" w:cs="新細明體"/>
                <w:b/>
                <w:color w:val="098658"/>
                <w:kern w:val="0"/>
                <w:sz w:val="16"/>
                <w:szCs w:val="16"/>
              </w:rPr>
              <w:t>18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eastAsia="新細明體" w:cs="新細明體"/>
                <w:b/>
                <w:color w:val="098658"/>
                <w:kern w:val="0"/>
                <w:sz w:val="16"/>
                <w:szCs w:val="16"/>
              </w:rPr>
              <w:t>11</w:t>
            </w:r>
            <w:r w:rsidRPr="003704F9">
              <w:rPr>
                <w:rFonts w:eastAsia="新細明體" w:cs="新細明體"/>
                <w:b/>
                <w:color w:val="000000"/>
                <w:kern w:val="0"/>
                <w:sz w:val="16"/>
                <w:szCs w:val="16"/>
              </w:rPr>
              <w:t>])</w:t>
            </w:r>
          </w:p>
          <w:p w14:paraId="2455CB17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704F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nalg</w:t>
            </w:r>
            <w:proofErr w:type="gram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lve</w:t>
            </w:r>
            <w:proofErr w:type="spell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A5CF2E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efficient_matrix</w:t>
            </w:r>
            <w:proofErr w:type="spellEnd"/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DFF8BD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ependent_variable</w:t>
            </w:r>
            <w:proofErr w:type="spellEnd"/>
          </w:p>
          <w:p w14:paraId="5F9C38C4" w14:textId="386B9B22" w:rsidR="007F2DDB" w:rsidRPr="002147DA" w:rsidRDefault="003704F9" w:rsidP="002147D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3704F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73A9CCF" w14:textId="3C508884" w:rsidR="007F2DDB" w:rsidRDefault="00E7424F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3.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8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3CF86EBA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數學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EE22DA7" w:rsidR="002A2D85" w:rsidRDefault="008C6FEA" w:rsidP="00FD5972">
            <w:r w:rsidRPr="008C6FEA">
              <w:rPr>
                <w:rFonts w:hint="eastAsia"/>
                <w:shd w:val="pct15" w:color="auto" w:fill="FFFFFF"/>
              </w:rPr>
              <w:t>「加總」</w:t>
            </w:r>
            <w:r w:rsidRPr="008C6FEA">
              <w:rPr>
                <w:rFonts w:hint="eastAsia"/>
                <w:shd w:val="pct15" w:color="auto" w:fill="FFFFFF"/>
              </w:rPr>
              <w:t>sum()</w:t>
            </w:r>
            <w:r w:rsidRPr="008C6FEA">
              <w:rPr>
                <w:rFonts w:hint="eastAsia"/>
                <w:shd w:val="pct15" w:color="auto" w:fill="FFFFFF"/>
              </w:rPr>
              <w:t>、「乘積」</w:t>
            </w:r>
            <w:r w:rsidRPr="008C6FEA">
              <w:rPr>
                <w:rFonts w:hint="eastAsia"/>
                <w:shd w:val="pct15" w:color="auto" w:fill="FFFFFF"/>
              </w:rPr>
              <w:t>prod()</w:t>
            </w:r>
            <w:r w:rsidRPr="008C6FEA">
              <w:rPr>
                <w:rFonts w:hint="eastAsia"/>
                <w:shd w:val="pct15" w:color="auto" w:fill="FFFFFF"/>
              </w:rPr>
              <w:t>、「差」</w:t>
            </w:r>
            <w:r w:rsidRPr="008C6FEA">
              <w:rPr>
                <w:rFonts w:hint="eastAsia"/>
                <w:shd w:val="pct15" w:color="auto" w:fill="FFFFFF"/>
              </w:rPr>
              <w:t>diff()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youtu.be/aF96TC_6kDg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lastRenderedPageBreak/>
              <w:t xml:space="preserve">- </w:t>
            </w:r>
            <w:proofErr w:type="gramStart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color w:val="000000"/>
                <w:sz w:val="21"/>
                <w:szCs w:val="21"/>
              </w:rPr>
              <w:lastRenderedPageBreak/>
              <w:t>21</w:t>
            </w:r>
          </w:p>
        </w:tc>
      </w:tr>
      <w:tr w:rsidR="002A2D85" w14:paraId="1355A9F3" w14:textId="77777777" w:rsidTr="002A2D85">
        <w:tc>
          <w:tcPr>
            <w:tcW w:w="4148" w:type="dxa"/>
          </w:tcPr>
          <w:p w14:paraId="6A0A29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乘積」</w:t>
            </w:r>
          </w:p>
          <w:p w14:paraId="1AECEA5E" w14:textId="66293A66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0DE7DEA9" w14:textId="1E83E9B5" w:rsidR="002A2D85" w:rsidRDefault="00C376A2" w:rsidP="00FD5972">
            <w:r>
              <w:rPr>
                <w:color w:val="000000"/>
                <w:sz w:val="21"/>
                <w:szCs w:val="21"/>
              </w:rPr>
              <w:t>24</w:t>
            </w:r>
          </w:p>
        </w:tc>
      </w:tr>
      <w:tr w:rsidR="002A2D85" w14:paraId="15149C0D" w14:textId="77777777" w:rsidTr="002A2D85">
        <w:tc>
          <w:tcPr>
            <w:tcW w:w="4148" w:type="dxa"/>
          </w:tcPr>
          <w:p w14:paraId="725CE7E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</w:t>
            </w:r>
          </w:p>
          <w:p w14:paraId="58659DBA" w14:textId="58C6F2C7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D60C93A" w14:textId="4684E85D" w:rsidR="002A2D85" w:rsidRDefault="00C376A2" w:rsidP="00FD5972">
            <w:r>
              <w:rPr>
                <w:rFonts w:hint="eastAsia"/>
              </w:rPr>
              <w:t>2</w:t>
            </w:r>
            <w:r>
              <w:t>4</w:t>
            </w:r>
          </w:p>
        </w:tc>
      </w:tr>
      <w:tr w:rsidR="002A2D85" w14:paraId="6F57D3FF" w14:textId="77777777" w:rsidTr="002A2D85">
        <w:tc>
          <w:tcPr>
            <w:tcW w:w="4148" w:type="dxa"/>
          </w:tcPr>
          <w:p w14:paraId="2CA1780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乘積」，指定軸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C376A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4985A11E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82E52D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69EAAB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10071CC0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7BE69A0F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8B1270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1F3277C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9F764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5B0498F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5A6CE2EB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1E4A2B2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1E65A86C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3CFAEE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0197F37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D63786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C0F5B1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B35A5D" w14:textId="31038220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C376A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76A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C376A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9E921A" w14:textId="6C5AFE53" w:rsidR="002A2D85" w:rsidRDefault="007D7D46" w:rsidP="00FD5972">
            <w:r>
              <w:rPr>
                <w:color w:val="000000"/>
                <w:sz w:val="21"/>
                <w:szCs w:val="21"/>
              </w:rPr>
              <w:t>720</w:t>
            </w:r>
          </w:p>
        </w:tc>
      </w:tr>
      <w:tr w:rsidR="002A2D85" w14:paraId="42F3DEE4" w14:textId="77777777" w:rsidTr="002A2D85">
        <w:tc>
          <w:tcPr>
            <w:tcW w:w="4148" w:type="dxa"/>
          </w:tcPr>
          <w:p w14:paraId="435FC1E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後一個元素的值，減去前一個元素的值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9EA08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80F3D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n=1, axis=-1, prepend=&lt;no value&gt;, append=&lt;no value&gt;)</w:t>
            </w:r>
          </w:p>
          <w:p w14:paraId="3117840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0E3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6CD4B3" w14:textId="18FD2CEC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28A2A1" w14:textId="77ED9812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-2, -2,  0,  6, -3,  1])</w:t>
            </w:r>
          </w:p>
        </w:tc>
      </w:tr>
      <w:tr w:rsidR="002A2D85" w14:paraId="65162DD4" w14:textId="77777777" w:rsidTr="002A2D85">
        <w:tc>
          <w:tcPr>
            <w:tcW w:w="4148" w:type="dxa"/>
          </w:tcPr>
          <w:p w14:paraId="16A91CB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代表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ff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幾次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0BAB9F4" w14:textId="213A93B4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67C9969" w14:textId="644B6C38" w:rsidR="002A2D85" w:rsidRDefault="007D7D46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0,  2,  6, -9,  4])</w:t>
            </w:r>
          </w:p>
        </w:tc>
      </w:tr>
      <w:tr w:rsidR="002A2D85" w14:paraId="5C38DA3A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7F86719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的「差」，指定軸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7D7D4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63C0B92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8BB40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5187615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51AE21F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20590480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120E7633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FD931E2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5B7D26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02DCF0AD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7109D67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217587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4D1672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606F2E04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24452A0B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C6AB2A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eastAsia="新細明體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74537AAA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5C41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EE9124F" w14:textId="2BB4A03F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7D7D4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7A4F5F" w14:textId="77777777" w:rsidR="00752968" w:rsidRPr="00752968" w:rsidRDefault="00752968" w:rsidP="00752968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2, 2],</w:t>
            </w:r>
          </w:p>
          <w:p w14:paraId="6E701093" w14:textId="0F43B2E0" w:rsidR="002A2D85" w:rsidRDefault="00752968" w:rsidP="00752968"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[2, 2]])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loor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0EB7993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指數</w:t>
            </w:r>
            <w:r w:rsidRPr="00752968">
              <w:rPr>
                <w:rFonts w:hint="eastAsia"/>
                <w:shd w:val="pct15" w:color="auto" w:fill="FFFFFF"/>
              </w:rPr>
              <w:t xml:space="preserve"> (exp) </w:t>
            </w:r>
            <w:r w:rsidRPr="00752968">
              <w:rPr>
                <w:rFonts w:hint="eastAsia"/>
                <w:shd w:val="pct15" w:color="auto" w:fill="FFFFFF"/>
              </w:rPr>
              <w:t>與對數</w:t>
            </w:r>
            <w:r w:rsidRPr="00752968">
              <w:rPr>
                <w:rFonts w:hint="eastAsia"/>
                <w:shd w:val="pct15" w:color="auto" w:fill="FFFFFF"/>
              </w:rPr>
              <w:t xml:space="preserve"> (log)</w:t>
            </w:r>
          </w:p>
        </w:tc>
      </w:tr>
      <w:tr w:rsidR="002A2D85" w14:paraId="5A6DE155" w14:textId="77777777" w:rsidTr="002A2D85">
        <w:tc>
          <w:tcPr>
            <w:tcW w:w="4148" w:type="dxa"/>
          </w:tcPr>
          <w:p w14:paraId="2B1A1BD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然對數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23A9D2D5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9E7C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1 = 2.71828183</w:t>
            </w:r>
          </w:p>
          <w:p w14:paraId="280EAD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2 = 7.3890561</w:t>
            </w:r>
          </w:p>
          <w:p w14:paraId="5611455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3 = 20.08553692</w:t>
            </w:r>
          </w:p>
          <w:p w14:paraId="6F9E7D09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^4 = 54.59815003</w:t>
            </w:r>
          </w:p>
          <w:p w14:paraId="2E2FBF5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78CBB32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39A4135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6686D1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F0188D" w14:textId="3F7BB85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5EAC3FF" w14:textId="14A4DB86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71828183,  7.3890561 , 20.08553692, 54.59815003])</w:t>
            </w:r>
          </w:p>
        </w:tc>
      </w:tr>
      <w:tr w:rsidR="002A2D85" w14:paraId="6A46605B" w14:textId="77777777" w:rsidTr="002A2D85">
        <w:tc>
          <w:tcPr>
            <w:tcW w:w="4148" w:type="dxa"/>
          </w:tcPr>
          <w:p w14:paraId="48DDF3B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xp2():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446A4F99" w14:textId="6184AAC9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</w:t>
            </w:r>
            <w:proofErr w:type="gramEnd"/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D7C72A1" w14:textId="10E54E52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 2.,  4.,  8., 16.])</w:t>
            </w:r>
          </w:p>
        </w:tc>
      </w:tr>
      <w:tr w:rsidR="002A2D85" w14:paraId="5A5E367E" w14:textId="77777777" w:rsidTr="002A2D85">
        <w:tc>
          <w:tcPr>
            <w:tcW w:w="4148" w:type="dxa"/>
          </w:tcPr>
          <w:p w14:paraId="18F369E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自然對數的值</w:t>
            </w:r>
          </w:p>
          <w:p w14:paraId="4D318DD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A63C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e</w:t>
            </w:r>
            <w:proofErr w:type="spell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對數</w:t>
            </w:r>
          </w:p>
          <w:p w14:paraId="6C73268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9AFE3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0D164C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1) = 0 (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任何數的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0 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次方，等於</w:t>
            </w: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 xml:space="preserve"> 1)</w:t>
            </w:r>
          </w:p>
          <w:p w14:paraId="2B7B2B0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) = 1</w:t>
            </w:r>
          </w:p>
          <w:p w14:paraId="2F2D7BD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log(e^2) = 2</w:t>
            </w:r>
          </w:p>
          <w:p w14:paraId="7EF49C9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630B" w14:textId="799A17F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69436A9F" w14:textId="2C7EE16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])</w:t>
            </w:r>
          </w:p>
        </w:tc>
      </w:tr>
      <w:tr w:rsidR="002A2D85" w14:paraId="528F4C56" w14:textId="77777777" w:rsidTr="002A2D85">
        <w:tc>
          <w:tcPr>
            <w:tcW w:w="4148" w:type="dxa"/>
          </w:tcPr>
          <w:p w14:paraId="067D8D9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og2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6B5D6CB8" w14:textId="51FA382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A20ACBA" w14:textId="4C400AEA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2A2D85" w14:paraId="25BC9697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20083B4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og10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5E706751" w14:textId="50074F8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g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93873BB" w14:textId="1078A095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, 1., 2., 3.])</w:t>
            </w:r>
          </w:p>
        </w:tc>
      </w:tr>
      <w:tr w:rsidR="00752968" w14:paraId="69F581AB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6453F3" w14:textId="77777777" w:rsidR="00752968" w:rsidRDefault="00752968" w:rsidP="00FD5972"/>
        </w:tc>
      </w:tr>
      <w:tr w:rsidR="00752968" w14:paraId="361C1038" w14:textId="77777777" w:rsidTr="002754A3">
        <w:tc>
          <w:tcPr>
            <w:tcW w:w="8296" w:type="dxa"/>
            <w:gridSpan w:val="2"/>
          </w:tcPr>
          <w:p w14:paraId="61C74E84" w14:textId="2142C2E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absolut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1226F3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50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1226F3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51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art, end - 1, size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- 1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4595C687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 88, 59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61, 99, 13, 94, 47, 14, 71, 77, 86, 61, 39, 84, 79, 81, 52, 23,</w:t>
            </w:r>
          </w:p>
          <w:p w14:paraId="168ECFD5" w14:textId="50CB67B8" w:rsidR="002A2D85" w:rsidRDefault="00431B63" w:rsidP="00431B63"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 25, 88, 59, 40]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1, 5, 2, 4, 3, 7, 9, 6, 8, 0])</w:t>
            </w:r>
          </w:p>
        </w:tc>
      </w:tr>
      <w:tr w:rsidR="00431B63" w14:paraId="182331FE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DAF4628" w14:textId="77777777" w:rsidR="00431B63" w:rsidRDefault="00431B63" w:rsidP="00FD5972"/>
        </w:tc>
      </w:tr>
      <w:tr w:rsidR="00431B63" w14:paraId="510F9C4D" w14:textId="77777777" w:rsidTr="002754A3">
        <w:tc>
          <w:tcPr>
            <w:tcW w:w="8296" w:type="dxa"/>
            <w:gridSpan w:val="2"/>
          </w:tcPr>
          <w:p w14:paraId="058B6E35" w14:textId="6AE742E8" w:rsidR="00431B63" w:rsidRDefault="00431B63" w:rsidP="00FD5972">
            <w:r w:rsidRPr="00431B63">
              <w:rPr>
                <w:rFonts w:hint="eastAsia"/>
                <w:shd w:val="pct15" w:color="auto" w:fill="FFFFFF"/>
              </w:rPr>
              <w:t>一點統計的概念</w:t>
            </w:r>
          </w:p>
        </w:tc>
      </w:tr>
      <w:tr w:rsidR="002A2D85" w14:paraId="2DC0ED83" w14:textId="77777777" w:rsidTr="002A2D85">
        <w:tc>
          <w:tcPr>
            <w:tcW w:w="4148" w:type="dxa"/>
          </w:tcPr>
          <w:p w14:paraId="7108414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平均值</w:t>
            </w:r>
          </w:p>
          <w:p w14:paraId="64BD3AE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EEC26E3" w14:textId="3C6816B0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49CC867" w14:textId="755F45EA" w:rsidR="002A2D85" w:rsidRDefault="00431B63" w:rsidP="00FD5972">
            <w:r>
              <w:rPr>
                <w:color w:val="000000"/>
                <w:sz w:val="21"/>
                <w:szCs w:val="21"/>
              </w:rPr>
              <w:t>2.5</w:t>
            </w:r>
          </w:p>
        </w:tc>
      </w:tr>
      <w:tr w:rsidR="002A2D85" w14:paraId="43EBD7C0" w14:textId="77777777" w:rsidTr="002A2D85">
        <w:tc>
          <w:tcPr>
            <w:tcW w:w="4148" w:type="dxa"/>
          </w:tcPr>
          <w:p w14:paraId="1608098A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D64891D" w14:textId="5BBB6A8F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4ED0528" w14:textId="449B9F6D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2., 3.])</w:t>
            </w:r>
          </w:p>
        </w:tc>
      </w:tr>
      <w:tr w:rsidR="002A2D85" w14:paraId="297983C0" w14:textId="77777777" w:rsidTr="002A2D85">
        <w:tc>
          <w:tcPr>
            <w:tcW w:w="4148" w:type="dxa"/>
          </w:tcPr>
          <w:p w14:paraId="5E278CB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位數</w:t>
            </w:r>
          </w:p>
          <w:p w14:paraId="2E4D1BEC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9C0C348" w14:textId="0E757C28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3107588" w14:textId="0FD5FA00" w:rsidR="002A2D85" w:rsidRDefault="00431B63" w:rsidP="00FD5972">
            <w:r>
              <w:rPr>
                <w:color w:val="000000"/>
                <w:sz w:val="21"/>
                <w:szCs w:val="21"/>
              </w:rPr>
              <w:t>5.0</w:t>
            </w:r>
          </w:p>
        </w:tc>
      </w:tr>
      <w:tr w:rsidR="002A2D85" w14:paraId="293A603E" w14:textId="77777777" w:rsidTr="002A2D85">
        <w:tc>
          <w:tcPr>
            <w:tcW w:w="4148" w:type="dxa"/>
          </w:tcPr>
          <w:p w14:paraId="6815845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median()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35C03013" w14:textId="3EB89EE5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90112C9" w14:textId="20B3E54A" w:rsidR="002A2D85" w:rsidRDefault="00431B63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7.5, 4.5, 5. ])</w:t>
            </w:r>
          </w:p>
        </w:tc>
      </w:tr>
      <w:tr w:rsidR="002A2D85" w14:paraId="1228EC39" w14:textId="77777777" w:rsidTr="002A2D85">
        <w:tc>
          <w:tcPr>
            <w:tcW w:w="4148" w:type="dxa"/>
          </w:tcPr>
          <w:p w14:paraId="4BC02A7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(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維陣列</w:t>
            </w:r>
            <w:r w:rsidRPr="00431B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62A331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F67F46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mport math</w:t>
            </w:r>
          </w:p>
          <w:p w14:paraId="7A7D87A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mean =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1 + 2 + 3 + 4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/ 4</w:t>
            </w:r>
          </w:p>
          <w:p w14:paraId="3CCB039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1 - mean, 2)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2 - mean, 2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(3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lastRenderedPageBreak/>
              <w:t xml:space="preserve">- mean, 2) + </w:t>
            </w:r>
            <w:proofErr w:type="spellStart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4 - mean, 2)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 / 4</w:t>
            </w:r>
          </w:p>
          <w:p w14:paraId="5355888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647B1E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var() 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設定</w:t>
            </w: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xis</w:t>
            </w:r>
          </w:p>
          <w:p w14:paraId="10D3E4F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03EB5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8AFF58" w14:textId="12D2AC36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52729E1F" w14:textId="7092FA1F" w:rsidR="002A2D85" w:rsidRDefault="001C5FC1" w:rsidP="00FD5972">
            <w:r>
              <w:rPr>
                <w:color w:val="000000"/>
                <w:sz w:val="21"/>
                <w:szCs w:val="21"/>
              </w:rPr>
              <w:lastRenderedPageBreak/>
              <w:t>1.25</w:t>
            </w:r>
          </w:p>
        </w:tc>
      </w:tr>
      <w:tr w:rsidR="002A2D85" w14:paraId="69B5C85E" w14:textId="77777777" w:rsidTr="002A2D85">
        <w:tc>
          <w:tcPr>
            <w:tcW w:w="4148" w:type="dxa"/>
          </w:tcPr>
          <w:p w14:paraId="78220F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(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二維陣列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CB1CA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[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 [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6FAFBD5" w14:textId="7749B304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59BEBE7" w14:textId="40EBBFB7" w:rsidR="002A2D85" w:rsidRDefault="001C5FC1" w:rsidP="00FD5972">
            <w:r>
              <w:rPr>
                <w:color w:val="000000"/>
                <w:sz w:val="21"/>
                <w:szCs w:val="21"/>
              </w:rPr>
              <w:t>4.6875</w:t>
            </w:r>
          </w:p>
        </w:tc>
      </w:tr>
      <w:tr w:rsidR="002A2D85" w14:paraId="172BD689" w14:textId="77777777" w:rsidTr="002A2D85">
        <w:tc>
          <w:tcPr>
            <w:tcW w:w="4148" w:type="dxa"/>
          </w:tcPr>
          <w:p w14:paraId="1AEA0F1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var()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7DD4BAFA" w14:textId="4D67C17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6515FA2F" w14:textId="644EBBA1" w:rsidR="002A2D85" w:rsidRDefault="001C5F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25, 1.  , 2.25, 4.  ])</w:t>
            </w:r>
          </w:p>
        </w:tc>
      </w:tr>
      <w:tr w:rsidR="002A2D85" w14:paraId="1B98D3BE" w14:textId="77777777" w:rsidTr="002A2D85">
        <w:tc>
          <w:tcPr>
            <w:tcW w:w="4148" w:type="dxa"/>
          </w:tcPr>
          <w:p w14:paraId="19B4B9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td():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準差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tandard deviation)</w:t>
            </w:r>
          </w:p>
          <w:p w14:paraId="454EB19D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00A40E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異數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「標準差」的平方</w:t>
            </w:r>
          </w:p>
          <w:p w14:paraId="6EA2ACFC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標準差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「變異數」開根號</w:t>
            </w:r>
          </w:p>
          <w:p w14:paraId="71D3422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20A1C" w14:textId="43D27712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FDA7A76" w14:textId="007D52FD" w:rsidR="002A2D85" w:rsidRDefault="001C5FC1" w:rsidP="00FD5972">
            <w:r>
              <w:rPr>
                <w:color w:val="000000"/>
                <w:sz w:val="21"/>
                <w:szCs w:val="21"/>
              </w:rPr>
              <w:t>2.165063509461097</w:t>
            </w:r>
          </w:p>
        </w:tc>
      </w:tr>
      <w:tr w:rsidR="002A2D85" w14:paraId="577CC647" w14:textId="77777777" w:rsidTr="002A2D85">
        <w:tc>
          <w:tcPr>
            <w:tcW w:w="4148" w:type="dxa"/>
          </w:tcPr>
          <w:p w14:paraId="3A54E20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td() 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0FFCF74" w14:textId="6E0B9F9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0C66E29" w14:textId="50300C8D" w:rsidR="002A2D85" w:rsidRDefault="001C5FC1" w:rsidP="00FD5972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>[0.5, 1. , 1.5, 2. 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36471818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499D4E79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37B95BC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</w:t>
      </w:r>
      <w:r>
        <w:rPr>
          <w:rFonts w:hint="eastAsia"/>
        </w:rPr>
        <w:lastRenderedPageBreak/>
        <w:t>夠對大量資料進行高效的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1226F3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2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1226F3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3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1226F3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4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0EB96AA1" w:rsidR="0090012C" w:rsidRDefault="0090012C" w:rsidP="009F0FB0"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67814AAD" w:rsidR="0092769A" w:rsidRDefault="0090012C" w:rsidP="009F0FB0">
            <w:r>
              <w:rPr>
                <w:color w:val="000000"/>
                <w:sz w:val="21"/>
                <w:szCs w:val="21"/>
              </w:rPr>
              <w:t>3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38BBAD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130D98E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3D66A1FB" w14:textId="0BAF83ED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08DEC9A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0</w:t>
            </w:r>
          </w:p>
          <w:p w14:paraId="3FBAC2D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1</w:t>
            </w:r>
          </w:p>
          <w:p w14:paraId="7AD0817F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774B3FC6" w14:textId="2C04E078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AC5D67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22C18C18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762827A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4    4</w:t>
            </w:r>
          </w:p>
          <w:p w14:paraId="7D86B8BD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88A8075" w14:textId="346A20F9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B6C8CC4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5303E5E" w14:textId="5E60F9B1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12CA1CB2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4</w:t>
            </w:r>
          </w:p>
          <w:p w14:paraId="6EBB926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2CED87E3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44C38892" w14:textId="77777777" w:rsidTr="0092769A">
        <w:tc>
          <w:tcPr>
            <w:tcW w:w="4148" w:type="dxa"/>
          </w:tcPr>
          <w:p w14:paraId="1873079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純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函式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在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上</w:t>
            </w:r>
          </w:p>
          <w:p w14:paraId="47494249" w14:textId="0FE4EEE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2341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  <w:tc>
          <w:tcPr>
            <w:tcW w:w="4148" w:type="dxa"/>
          </w:tcPr>
          <w:p w14:paraId="0FEA43DE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60</w:t>
            </w:r>
          </w:p>
          <w:p w14:paraId="293A60E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80</w:t>
            </w:r>
          </w:p>
          <w:p w14:paraId="3FA391A6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00</w:t>
            </w:r>
          </w:p>
          <w:p w14:paraId="6080B599" w14:textId="01175517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B3A6951" w14:textId="77777777" w:rsidTr="00290B5A">
        <w:trPr>
          <w:jc w:val="center"/>
        </w:trPr>
        <w:tc>
          <w:tcPr>
            <w:tcW w:w="5382" w:type="dxa"/>
          </w:tcPr>
          <w:p w14:paraId="5FCA3E54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C5FC6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71A84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D50AA8A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B63A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1BB1C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6D7FCF2B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3BA77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939FF3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6BF775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011699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5CCD64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554CF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D35C1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3F7302A6" w14:textId="66CD39E4" w:rsidR="00EB5756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92717F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3A3981EE" w14:textId="4D470284" w:rsidR="00EB5756" w:rsidRDefault="0092717F" w:rsidP="0092717F">
            <w:pPr>
              <w:jc w:val="center"/>
            </w:pPr>
            <w:r w:rsidRPr="0092717F">
              <w:rPr>
                <w:noProof/>
              </w:rPr>
              <w:lastRenderedPageBreak/>
              <w:drawing>
                <wp:inline distT="0" distB="0" distL="0" distR="0" wp14:anchorId="38385859" wp14:editId="0E5D70AD">
                  <wp:extent cx="1680107" cy="865822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789" cy="879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A2627" w14:textId="3DE6791D" w:rsidR="00EB5756" w:rsidRDefault="00EB5756" w:rsidP="009F0FB0"/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7C3004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lastRenderedPageBreak/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7C3004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color w:val="000000"/>
                <w:sz w:val="21"/>
                <w:szCs w:val="21"/>
              </w:rPr>
              <w:t>32</w:t>
            </w:r>
          </w:p>
        </w:tc>
      </w:tr>
      <w:tr w:rsidR="007C3004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color w:val="000000"/>
                <w:sz w:val="21"/>
                <w:szCs w:val="21"/>
              </w:rPr>
              <w:t>27</w:t>
            </w:r>
          </w:p>
        </w:tc>
      </w:tr>
      <w:tr w:rsidR="007C3004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7C3004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7C3004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7C3004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7C3004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DCA4B4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583F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索引位置進行邏輯判斷</w:t>
            </w:r>
          </w:p>
          <w:p w14:paraId="6EF12DF8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判斷陳述句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lastRenderedPageBreak/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456" w14:paraId="1DBEB53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94B6DC3" w14:textId="77777777" w:rsidR="00CD0456" w:rsidRDefault="00CD0456" w:rsidP="009F0FB0"/>
        </w:tc>
      </w:tr>
      <w:tr w:rsidR="00CD0456" w14:paraId="2C4C4FC0" w14:textId="77777777" w:rsidTr="00C35F09">
        <w:trPr>
          <w:jc w:val="center"/>
        </w:trPr>
        <w:tc>
          <w:tcPr>
            <w:tcW w:w="8296" w:type="dxa"/>
            <w:gridSpan w:val="2"/>
          </w:tcPr>
          <w:p w14:paraId="2038383C" w14:textId="77777777" w:rsidR="00CD0456" w:rsidRPr="00C9721E" w:rsidRDefault="00CD0456" w:rsidP="00CD0456">
            <w:pPr>
              <w:rPr>
                <w:rFonts w:eastAsia="新細明體"/>
                <w:shd w:val="pct15" w:color="auto" w:fill="FFFFFF"/>
              </w:rPr>
            </w:pPr>
            <w:r w:rsidRPr="00C9721E">
              <w:rPr>
                <w:shd w:val="pct15" w:color="auto" w:fill="FFFFFF"/>
              </w:rPr>
              <w:t>四則運算</w:t>
            </w:r>
          </w:p>
          <w:p w14:paraId="27D20FB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add(): </w:t>
            </w:r>
            <w:r w:rsidRPr="00CD0456">
              <w:rPr>
                <w:sz w:val="21"/>
                <w:szCs w:val="21"/>
              </w:rPr>
              <w:t>加法</w:t>
            </w:r>
          </w:p>
          <w:p w14:paraId="40B1C8FB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sub(): </w:t>
            </w:r>
            <w:r w:rsidRPr="00CD0456">
              <w:rPr>
                <w:sz w:val="21"/>
                <w:szCs w:val="21"/>
              </w:rPr>
              <w:t>減法</w:t>
            </w:r>
          </w:p>
          <w:p w14:paraId="7F78156E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D0456">
              <w:rPr>
                <w:sz w:val="21"/>
                <w:szCs w:val="21"/>
              </w:rPr>
              <w:t>mul</w:t>
            </w:r>
            <w:proofErr w:type="spellEnd"/>
            <w:r w:rsidRPr="00CD0456">
              <w:rPr>
                <w:sz w:val="21"/>
                <w:szCs w:val="21"/>
              </w:rPr>
              <w:t xml:space="preserve">(): </w:t>
            </w:r>
            <w:r w:rsidRPr="00CD0456">
              <w:rPr>
                <w:sz w:val="21"/>
                <w:szCs w:val="21"/>
              </w:rPr>
              <w:t>乘法</w:t>
            </w:r>
          </w:p>
          <w:p w14:paraId="3CDB0B6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div(): </w:t>
            </w:r>
            <w:r w:rsidRPr="00CD0456">
              <w:rPr>
                <w:sz w:val="21"/>
                <w:szCs w:val="21"/>
              </w:rPr>
              <w:t>除法</w:t>
            </w:r>
          </w:p>
          <w:p w14:paraId="2709569B" w14:textId="5F922C81" w:rsidR="00CD0456" w:rsidRPr="00CD0456" w:rsidRDefault="00CD0456" w:rsidP="00CD0456">
            <w:pPr>
              <w:rPr>
                <w:sz w:val="21"/>
                <w:szCs w:val="21"/>
              </w:rPr>
            </w:pPr>
            <w:proofErr w:type="gram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C9721E" w14:paraId="67A07FDA" w14:textId="77777777" w:rsidTr="00C35F09">
        <w:trPr>
          <w:jc w:val="center"/>
        </w:trPr>
        <w:tc>
          <w:tcPr>
            <w:tcW w:w="8296" w:type="dxa"/>
            <w:gridSpan w:val="2"/>
          </w:tcPr>
          <w:p w14:paraId="230C9EE5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9721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363887B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31BC419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1E2E09B7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37779C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F49C79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2423B104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084A9EE1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F3DE36" w14:textId="58C56B86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C3004" w14:paraId="152BE904" w14:textId="77777777" w:rsidTr="00911236">
        <w:trPr>
          <w:jc w:val="center"/>
        </w:trPr>
        <w:tc>
          <w:tcPr>
            <w:tcW w:w="5098" w:type="dxa"/>
          </w:tcPr>
          <w:p w14:paraId="1355BDEB" w14:textId="0747D0A7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</w:p>
        </w:tc>
        <w:tc>
          <w:tcPr>
            <w:tcW w:w="3198" w:type="dxa"/>
            <w:vAlign w:val="center"/>
          </w:tcPr>
          <w:p w14:paraId="5B638D2D" w14:textId="4EE81FF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1FD021" wp14:editId="718043B3">
                  <wp:extent cx="1047896" cy="943107"/>
                  <wp:effectExtent l="0" t="0" r="0" b="9525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ED17205" w14:textId="77777777" w:rsidTr="00911236">
        <w:trPr>
          <w:jc w:val="center"/>
        </w:trPr>
        <w:tc>
          <w:tcPr>
            <w:tcW w:w="5098" w:type="dxa"/>
          </w:tcPr>
          <w:p w14:paraId="509706FC" w14:textId="6A122154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</w:p>
        </w:tc>
        <w:tc>
          <w:tcPr>
            <w:tcW w:w="3198" w:type="dxa"/>
            <w:vAlign w:val="center"/>
          </w:tcPr>
          <w:p w14:paraId="4CF3C4CB" w14:textId="111A59D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F5DA1C" wp14:editId="04BD3CD1">
                  <wp:extent cx="1066949" cy="943107"/>
                  <wp:effectExtent l="0" t="0" r="0" b="9525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949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8C8270D" w14:textId="77777777" w:rsidTr="00911236">
        <w:trPr>
          <w:jc w:val="center"/>
        </w:trPr>
        <w:tc>
          <w:tcPr>
            <w:tcW w:w="5098" w:type="dxa"/>
          </w:tcPr>
          <w:p w14:paraId="2818F5E3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040FEE3B" w14:textId="1FAE4190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232FAB0" w14:textId="2CE3BCA9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7C96262" wp14:editId="43D00BEA">
                  <wp:extent cx="1047896" cy="971686"/>
                  <wp:effectExtent l="0" t="0" r="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3166230" w14:textId="77777777" w:rsidTr="00911236">
        <w:trPr>
          <w:jc w:val="center"/>
        </w:trPr>
        <w:tc>
          <w:tcPr>
            <w:tcW w:w="5098" w:type="dxa"/>
          </w:tcPr>
          <w:p w14:paraId="2A6F279A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18EF3F8" w14:textId="418301B9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4322732" w14:textId="513269D8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16135777" wp14:editId="7F0F3B74">
                  <wp:extent cx="962159" cy="952633"/>
                  <wp:effectExtent l="0" t="0" r="9525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15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A597A5E" w14:textId="77777777" w:rsidTr="00911236">
        <w:trPr>
          <w:jc w:val="center"/>
        </w:trPr>
        <w:tc>
          <w:tcPr>
            <w:tcW w:w="5098" w:type="dxa"/>
          </w:tcPr>
          <w:p w14:paraId="669B2754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52CC53E" w14:textId="7252070C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ul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197DF2C" w14:textId="10F771C2" w:rsidR="00911236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7FD3DEB6" wp14:editId="7E13F801">
                  <wp:extent cx="1247949" cy="952633"/>
                  <wp:effectExtent l="0" t="0" r="9525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94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2D3859CF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4E28CD5E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5CC187AE" w14:textId="52929C12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</w:pP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v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077EF98D" w14:textId="2ECCC3A1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0079BD2D" wp14:editId="02C77A7A">
                  <wp:extent cx="1385063" cy="676275"/>
                  <wp:effectExtent l="0" t="0" r="5715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987" cy="688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C26" w14:paraId="197ADFB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1F7FE8" w14:textId="77777777" w:rsidR="00780C26" w:rsidRDefault="00780C26" w:rsidP="009F0FB0"/>
        </w:tc>
      </w:tr>
      <w:tr w:rsidR="00780C26" w14:paraId="0CE675D4" w14:textId="77777777" w:rsidTr="00C35F09">
        <w:trPr>
          <w:jc w:val="center"/>
        </w:trPr>
        <w:tc>
          <w:tcPr>
            <w:tcW w:w="8296" w:type="dxa"/>
            <w:gridSpan w:val="2"/>
          </w:tcPr>
          <w:p w14:paraId="0947AF91" w14:textId="77777777" w:rsidR="00780C26" w:rsidRPr="00780C26" w:rsidRDefault="00780C26" w:rsidP="00780C26">
            <w:pPr>
              <w:rPr>
                <w:rFonts w:eastAsia="新細明體"/>
                <w:shd w:val="pct15" w:color="auto" w:fill="FFFFFF"/>
              </w:rPr>
            </w:pPr>
            <w:r w:rsidRPr="00780C26">
              <w:rPr>
                <w:shd w:val="pct15" w:color="auto" w:fill="FFFFFF"/>
              </w:rPr>
              <w:t>邏輯運算方法</w:t>
            </w:r>
          </w:p>
          <w:p w14:paraId="1E270B6B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</w:t>
            </w:r>
          </w:p>
          <w:p w14:paraId="5AEDD51F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</w:t>
            </w:r>
          </w:p>
          <w:p w14:paraId="7115EA8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e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等於</w:t>
            </w:r>
          </w:p>
          <w:p w14:paraId="70D2A52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等於</w:t>
            </w:r>
          </w:p>
          <w:p w14:paraId="5C16322A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eq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等於</w:t>
            </w:r>
          </w:p>
          <w:p w14:paraId="5A8F583D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不等於</w:t>
            </w:r>
          </w:p>
          <w:p w14:paraId="6926B479" w14:textId="4BF4932A" w:rsidR="00780C26" w:rsidRPr="00780C26" w:rsidRDefault="00780C26" w:rsidP="009F0FB0">
            <w:pPr>
              <w:rPr>
                <w:sz w:val="21"/>
                <w:szCs w:val="21"/>
              </w:rPr>
            </w:pPr>
            <w:proofErr w:type="gram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7C3004" w14:paraId="604C9633" w14:textId="77777777" w:rsidTr="00911236">
        <w:trPr>
          <w:jc w:val="center"/>
        </w:trPr>
        <w:tc>
          <w:tcPr>
            <w:tcW w:w="5098" w:type="dxa"/>
          </w:tcPr>
          <w:p w14:paraId="1FBC666A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004300C3" w14:textId="5231469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580FBE7" w14:textId="4B73CF03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4D970DF" wp14:editId="14CBD921">
                  <wp:extent cx="1400370" cy="971686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FC83B95" w14:textId="77777777" w:rsidTr="00911236">
        <w:trPr>
          <w:jc w:val="center"/>
        </w:trPr>
        <w:tc>
          <w:tcPr>
            <w:tcW w:w="5098" w:type="dxa"/>
          </w:tcPr>
          <w:p w14:paraId="63A1C557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t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752AFD1D" w14:textId="7049F87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t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D3D3288" w14:textId="6033731C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0D3D350" wp14:editId="495E6B3E">
                  <wp:extent cx="1409897" cy="990738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164FCD6" w14:textId="77777777" w:rsidTr="00911236">
        <w:trPr>
          <w:jc w:val="center"/>
        </w:trPr>
        <w:tc>
          <w:tcPr>
            <w:tcW w:w="5098" w:type="dxa"/>
          </w:tcPr>
          <w:p w14:paraId="3CE05D95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ge</w:t>
            </w:r>
            <w:proofErr w:type="spellEnd"/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大於等於</w:t>
            </w:r>
          </w:p>
          <w:p w14:paraId="3FA2BB77" w14:textId="02BE82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0FE9347" w14:textId="4D884135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7F3A7CEB" wp14:editId="01D74E71">
                  <wp:extent cx="1400370" cy="981212"/>
                  <wp:effectExtent l="0" t="0" r="0" b="9525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937443" w14:textId="77777777" w:rsidTr="00911236">
        <w:trPr>
          <w:jc w:val="center"/>
        </w:trPr>
        <w:tc>
          <w:tcPr>
            <w:tcW w:w="5098" w:type="dxa"/>
          </w:tcPr>
          <w:p w14:paraId="2A789D62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l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小於等於</w:t>
            </w:r>
          </w:p>
          <w:p w14:paraId="3A4462C0" w14:textId="0F9867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C8D44C0" w14:textId="3A1F3E76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5BABFA19" wp14:editId="6FA68AFD">
                  <wp:extent cx="1158340" cy="807790"/>
                  <wp:effectExtent l="0" t="0" r="381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40" cy="80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0FEEEE" w14:textId="77777777" w:rsidTr="00911236">
        <w:trPr>
          <w:jc w:val="center"/>
        </w:trPr>
        <w:tc>
          <w:tcPr>
            <w:tcW w:w="5098" w:type="dxa"/>
          </w:tcPr>
          <w:p w14:paraId="1B7AA01D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eq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6DDFE137" w14:textId="74D87077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q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40CFE1A3" w14:textId="0170D4A1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6099DF3B" wp14:editId="0A15C3DD">
                  <wp:extent cx="1400370" cy="981212"/>
                  <wp:effectExtent l="0" t="0" r="0" b="9525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4121FDB2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6376EC89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ne(): </w:t>
            </w:r>
            <w:r w:rsidRPr="005258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等於</w:t>
            </w:r>
          </w:p>
          <w:p w14:paraId="384DC33A" w14:textId="6425F141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e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1A476CB4" w14:textId="20ED0132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F53A485" wp14:editId="06DB557E">
                  <wp:extent cx="1400370" cy="981212"/>
                  <wp:effectExtent l="0" t="0" r="0" b="9525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2E7" w14:paraId="059D504F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67946C8" w14:textId="77777777" w:rsidR="00A702E7" w:rsidRDefault="00A702E7" w:rsidP="006F3772">
            <w:pPr>
              <w:jc w:val="center"/>
            </w:pPr>
          </w:p>
        </w:tc>
      </w:tr>
      <w:tr w:rsidR="00A702E7" w14:paraId="2135D0DE" w14:textId="77777777" w:rsidTr="00C35F09">
        <w:trPr>
          <w:jc w:val="center"/>
        </w:trPr>
        <w:tc>
          <w:tcPr>
            <w:tcW w:w="8296" w:type="dxa"/>
            <w:gridSpan w:val="2"/>
          </w:tcPr>
          <w:p w14:paraId="54B43A85" w14:textId="53962B75" w:rsidR="00A702E7" w:rsidRPr="00A702E7" w:rsidRDefault="00A702E7" w:rsidP="00A702E7">
            <w:pPr>
              <w:rPr>
                <w:shd w:val="pct15" w:color="auto" w:fill="FFFFFF"/>
              </w:rPr>
            </w:pPr>
            <w:proofErr w:type="spellStart"/>
            <w:r w:rsidRPr="00A702E7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A702E7">
              <w:rPr>
                <w:rFonts w:hint="eastAsia"/>
                <w:shd w:val="pct15" w:color="auto" w:fill="FFFFFF"/>
              </w:rPr>
              <w:t xml:space="preserve"> </w:t>
            </w:r>
            <w:r w:rsidRPr="00A702E7">
              <w:rPr>
                <w:rFonts w:hint="eastAsia"/>
                <w:shd w:val="pct15" w:color="auto" w:fill="FFFFFF"/>
              </w:rPr>
              <w:t>也可以用在</w:t>
            </w:r>
            <w:r w:rsidRPr="00A702E7">
              <w:rPr>
                <w:rFonts w:hint="eastAsia"/>
                <w:shd w:val="pct15" w:color="auto" w:fill="FFFFFF"/>
              </w:rPr>
              <w:t xml:space="preserve"> Pandas</w:t>
            </w:r>
          </w:p>
        </w:tc>
      </w:tr>
      <w:tr w:rsidR="006E6A06" w14:paraId="24AAE53E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35666660" w14:textId="77777777" w:rsidR="00A702E7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把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1 </w:t>
            </w:r>
            <w:r w:rsidRPr="00A702E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值平方</w:t>
            </w:r>
          </w:p>
          <w:p w14:paraId="289A923E" w14:textId="1CC4F16B" w:rsidR="00EA0615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2E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1</w:t>
            </w:r>
            <w:r w:rsidRPr="00A702E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702E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4CE913D6" w14:textId="149C2E1D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46A1D8B7" wp14:editId="4A03B793">
                  <wp:extent cx="1238423" cy="943107"/>
                  <wp:effectExtent l="0" t="0" r="0" b="9525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3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6FFAE0A0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ot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不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7C3004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C14AD9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757AFC" w14:textId="7795BA26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A11ECC2" w14:textId="77777777" w:rsidTr="00911236">
        <w:trPr>
          <w:jc w:val="center"/>
        </w:trPr>
        <w:tc>
          <w:tcPr>
            <w:tcW w:w="5098" w:type="dxa"/>
          </w:tcPr>
          <w:p w14:paraId="42FDE5FC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ot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2C3C0CFB" w14:textId="686FA407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ot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16CAB86D" w14:textId="56E0D4A8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0A4B0927" wp14:editId="5C7023F9">
                  <wp:extent cx="1314450" cy="865291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985" cy="86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(axis='columns'):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630265C5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409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lumns'</w:t>
            </w:r>
            <w:r w:rsidRPr="0055409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557CEB03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ax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大值。</w:t>
            </w:r>
          </w:p>
          <w:p w14:paraId="3450ACD4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in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小值。</w:t>
            </w:r>
          </w:p>
          <w:p w14:paraId="16031995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sum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總和。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lastRenderedPageBreak/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1304345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  <w:p w14:paraId="794C54F7" w14:textId="21F07AAE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td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標準差。</w:t>
            </w:r>
          </w:p>
        </w:tc>
      </w:tr>
      <w:tr w:rsidR="007C3004" w14:paraId="2016887F" w14:textId="77777777" w:rsidTr="00911236">
        <w:trPr>
          <w:jc w:val="center"/>
        </w:trPr>
        <w:tc>
          <w:tcPr>
            <w:tcW w:w="5098" w:type="dxa"/>
          </w:tcPr>
          <w:p w14:paraId="6E0D1473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06D66562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69FC1F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B80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39679B85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英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學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自然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社會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C61F9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B7FC9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各科的分數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200E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4CA564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15D5F20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6172D5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233067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A8D103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0B35B1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0BBAE7D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C5CCC1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[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F0E75E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umn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CE202B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B419C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179FA9B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2EFBD7E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2457073" wp14:editId="7FA44135">
                  <wp:extent cx="1654908" cy="1047750"/>
                  <wp:effectExtent l="0" t="0" r="2540" b="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265" cy="105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CF64F09" w14:textId="77777777" w:rsidTr="00911236">
        <w:trPr>
          <w:jc w:val="center"/>
        </w:trPr>
        <w:tc>
          <w:tcPr>
            <w:tcW w:w="5098" w:type="dxa"/>
          </w:tcPr>
          <w:p w14:paraId="3FD79EE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累計國文的分數，另外新增一個欄位來放置它</w:t>
            </w:r>
          </w:p>
          <w:p w14:paraId="4DF91BC1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umsum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7F287C" w14:textId="713B5C2A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840E74C" w14:textId="148C896C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6E809E0B" wp14:editId="33AFAD99">
                  <wp:extent cx="1646410" cy="819150"/>
                  <wp:effectExtent l="0" t="0" r="0" b="0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612" cy="831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44DBD1A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63D156B3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0F7EC83" wp14:editId="5E95D57A">
                  <wp:extent cx="1630316" cy="1076325"/>
                  <wp:effectExtent l="0" t="0" r="8255" b="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613" cy="1084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4CD97C16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4E7A24F1" wp14:editId="27271DB7">
                  <wp:extent cx="1739595" cy="957263"/>
                  <wp:effectExtent l="0" t="0" r="0" b="0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332" cy="968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2E6037A4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國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9.6</w:t>
            </w:r>
          </w:p>
          <w:p w14:paraId="3C43493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英文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82.0</w:t>
            </w:r>
          </w:p>
          <w:p w14:paraId="7C5DD857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數學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7.2</w:t>
            </w:r>
          </w:p>
          <w:p w14:paraId="3741755F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自然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8</w:t>
            </w:r>
          </w:p>
          <w:p w14:paraId="6540896A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社會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 76.2</w:t>
            </w:r>
          </w:p>
          <w:p w14:paraId="77E4816B" w14:textId="77777777" w:rsidR="00C35F09" w:rsidRPr="00C35F09" w:rsidRDefault="00C35F09" w:rsidP="00C35F09">
            <w:pPr>
              <w:widowControl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總分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   391.8</w:t>
            </w:r>
          </w:p>
          <w:p w14:paraId="286926BE" w14:textId="1445E4E1" w:rsidR="00554094" w:rsidRDefault="00C35F09" w:rsidP="00C35F09">
            <w:proofErr w:type="spellStart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7C3004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619E607E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13E8A97A" wp14:editId="355F322B">
                  <wp:extent cx="1853105" cy="990600"/>
                  <wp:effectExtent l="0" t="0" r="0" b="0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395" cy="998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4B3169C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1B3DBEC" wp14:editId="7226037B">
                  <wp:extent cx="1726927" cy="909638"/>
                  <wp:effectExtent l="0" t="0" r="6985" b="5080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910" cy="92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2EC48AD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50F2795" wp14:editId="36730D4F">
                  <wp:extent cx="1741599" cy="923925"/>
                  <wp:effectExtent l="0" t="0" r="0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942" cy="93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7C76D0B1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75312184" wp14:editId="3C45BD75">
                  <wp:extent cx="1770903" cy="838200"/>
                  <wp:effectExtent l="0" t="0" r="1270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187" cy="854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1857CE2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2914DD6B" wp14:editId="66086B96">
                  <wp:extent cx="1847779" cy="852488"/>
                  <wp:effectExtent l="0" t="0" r="635" b="508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616" cy="86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36471819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1226F3" w:rsidP="009F0FB0">
      <w:hyperlink r:id="rId95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1226F3" w:rsidP="009F0FB0">
      <w:pPr>
        <w:rPr>
          <w:rStyle w:val="a3"/>
        </w:rPr>
      </w:pPr>
      <w:hyperlink r:id="rId96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1226F3" w:rsidP="009F0FB0">
      <w:hyperlink r:id="rId97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1226F3" w:rsidP="00273F9C">
      <w:hyperlink r:id="rId98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1226F3" w:rsidP="00273F9C">
      <w:hyperlink r:id="rId99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1226F3" w:rsidP="00273F9C">
      <w:hyperlink r:id="rId100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36471820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36471821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43E191B3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</w:t>
      </w:r>
      <w:r>
        <w:rPr>
          <w:rFonts w:hint="eastAsia"/>
        </w:rPr>
        <w:lastRenderedPageBreak/>
        <w:t>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條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101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102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103" w:history="1">
        <w:r w:rsidR="00E251EB" w:rsidRPr="00E251EB">
          <w:rPr>
            <w:rStyle w:val="a3"/>
          </w:rPr>
          <w:t>https://data.taipei/dataset/detail?id=f2f3f0d3-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104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36471822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105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106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32F0381E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6AFBF729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107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10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73AC1C16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CBE6923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D421F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82871D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32A47F9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6BC014C1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1C9E10" w14:textId="03910BF9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573F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n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rient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s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73F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lastRenderedPageBreak/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109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11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36471823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1226F3" w:rsidP="00273F9C">
      <w:hyperlink r:id="rId111" w:history="1">
        <w:r w:rsidR="00151132" w:rsidRPr="00893B41">
          <w:rPr>
            <w:rStyle w:val="a3"/>
          </w:rPr>
          <w:t>https://cafenomad.tw/</w:t>
        </w:r>
      </w:hyperlink>
    </w:p>
    <w:p w14:paraId="219FE591" w14:textId="2AC714AF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</w:p>
    <w:p w14:paraId="694A1901" w14:textId="70E6CD1A" w:rsidR="00151132" w:rsidRDefault="001226F3" w:rsidP="00273F9C">
      <w:hyperlink r:id="rId112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1226F3" w:rsidP="00151132">
      <w:hyperlink r:id="rId113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36471824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6A0325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型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1226F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4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1226F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1226F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36471825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1226F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7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1226F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1226F3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eastAsia="新細明體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plot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lastRenderedPageBreak/>
              <w:drawing>
                <wp:inline distT="0" distB="0" distL="0" distR="0" wp14:anchorId="06DE4B24" wp14:editId="5EF00126">
                  <wp:extent cx="1754163" cy="1460818"/>
                  <wp:effectExtent l="0" t="0" r="0" b="63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043" cy="1501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3249F6">
              <w:rPr>
                <w:rFonts w:asciiTheme="minorHAnsi" w:hAnsiTheme="minorHAnsi"/>
              </w:rPr>
              <w:fldChar w:fldCharType="begin"/>
            </w:r>
            <w:r w:rsidR="003249F6">
              <w:instrText xml:space="preserve"> HYPERLINK "https://matplotlib.org/stable/api/_as_gen/matplotlib.pyplot.tick_params.html" \t "_blank" </w:instrText>
            </w:r>
            <w:r w:rsidR="003249F6">
              <w:rPr>
                <w:rFonts w:asciiTheme="minorHAnsi" w:hAnsiTheme="minorHAnsi"/>
              </w:rPr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proofErr w:type="gramStart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E76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21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lastRenderedPageBreak/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eastAsia="新細明體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eastAsia="新細明體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eastAsia="新細明體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eastAsia="新細明體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eastAsia="新細明體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eastAsia="新細明體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36471826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1226F3" w:rsidP="00EA31F9">
            <w:pPr>
              <w:pStyle w:val="a9"/>
              <w:numPr>
                <w:ilvl w:val="0"/>
                <w:numId w:val="25"/>
              </w:numPr>
              <w:ind w:leftChars="0"/>
              <w:rPr>
                <w:sz w:val="21"/>
                <w:szCs w:val="21"/>
              </w:rPr>
            </w:pPr>
            <w:hyperlink r:id="rId132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1226F3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4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1226F3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1226F3" w:rsidP="00EA31F9">
            <w:pPr>
              <w:pStyle w:val="a9"/>
              <w:numPr>
                <w:ilvl w:val="0"/>
                <w:numId w:val="25"/>
              </w:numPr>
              <w:ind w:leftChars="0"/>
            </w:pPr>
            <w:hyperlink r:id="rId146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lastRenderedPageBreak/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eastAsia="新細明體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proofErr w:type="gramStart"/>
            <w:r>
              <w:rPr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36471827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1226F3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2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1226F3" w:rsidP="00EA31F9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53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36471828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1226F3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8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1226F3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5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1226F3" w:rsidP="00EA31F9">
            <w:pPr>
              <w:pStyle w:val="a9"/>
              <w:numPr>
                <w:ilvl w:val="0"/>
                <w:numId w:val="27"/>
              </w:numPr>
              <w:ind w:leftChars="0"/>
            </w:pPr>
            <w:hyperlink r:id="rId16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EA31F9">
            <w:pPr>
              <w:pStyle w:val="a9"/>
              <w:numPr>
                <w:ilvl w:val="0"/>
                <w:numId w:val="28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1226F3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1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1226F3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2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1226F3" w:rsidP="00EA31F9">
            <w:pPr>
              <w:pStyle w:val="a9"/>
              <w:numPr>
                <w:ilvl w:val="1"/>
                <w:numId w:val="28"/>
              </w:numPr>
              <w:ind w:leftChars="0"/>
              <w:rPr>
                <w:sz w:val="21"/>
                <w:szCs w:val="21"/>
              </w:rPr>
            </w:pPr>
            <w:hyperlink r:id="rId163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681310" w14:paraId="5DE45A4C" w14:textId="77777777" w:rsidTr="00B677F7">
        <w:trPr>
          <w:jc w:val="center"/>
        </w:trPr>
        <w:tc>
          <w:tcPr>
            <w:tcW w:w="5240" w:type="dxa"/>
          </w:tcPr>
          <w:p w14:paraId="6FE0293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99CAC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票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7804AC6C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57A8A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BEE5E4B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A4499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49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27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66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3A85111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candida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arl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B3AD4E4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05EEE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，例如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, 1, 2]</w:t>
            </w:r>
          </w:p>
          <w:p w14:paraId="7DAA8647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1EE4FC0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763943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187FA83E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74661163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AB5EC05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002C2269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idth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30B82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15E891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2387EB94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84CE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30654BA2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o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913488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D2A2EF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32C18BA2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169367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Votes'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21B02E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0C5C8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2F6040E1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A5CC8F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84CE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A5551A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BEA768" w14:textId="77777777" w:rsidR="00884CE1" w:rsidRPr="00884CE1" w:rsidRDefault="00884CE1" w:rsidP="00884CE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84CE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1BC2755A" w:rsidR="00E34948" w:rsidRPr="00B677F7" w:rsidRDefault="00884CE1" w:rsidP="00B677F7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84CE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84CE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84CE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03FE2C1D" w:rsidR="00E34948" w:rsidRDefault="00A70E6E" w:rsidP="00E3494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CE558F" wp14:editId="044ECC3A">
                  <wp:extent cx="1766005" cy="1324610"/>
                  <wp:effectExtent l="0" t="0" r="5715" b="8890"/>
                  <wp:docPr id="124" name="圖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7919" cy="133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EA31F9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1226F3" w:rsidP="00EA31F9">
            <w:pPr>
              <w:pStyle w:val="a9"/>
              <w:numPr>
                <w:ilvl w:val="1"/>
                <w:numId w:val="29"/>
              </w:numPr>
              <w:ind w:leftChars="0"/>
              <w:rPr>
                <w:sz w:val="21"/>
                <w:szCs w:val="21"/>
              </w:rPr>
            </w:pPr>
            <w:hyperlink r:id="rId165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1226F3" w:rsidP="00EA31F9">
            <w:pPr>
              <w:pStyle w:val="a9"/>
              <w:numPr>
                <w:ilvl w:val="1"/>
                <w:numId w:val="29"/>
              </w:numPr>
              <w:ind w:leftChars="0"/>
            </w:pPr>
            <w:hyperlink r:id="rId166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681310" w14:paraId="22AF5173" w14:textId="77777777" w:rsidTr="00B677F7">
        <w:trPr>
          <w:jc w:val="center"/>
        </w:trPr>
        <w:tc>
          <w:tcPr>
            <w:tcW w:w="5240" w:type="dxa"/>
          </w:tcPr>
          <w:p w14:paraId="2A930695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5703A53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1D7A64D6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7B21AE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C81C67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40F66F90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random.randint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ize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922C07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3EE801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組距</w:t>
            </w:r>
          </w:p>
          <w:p w14:paraId="6957467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ange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1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37A789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231E37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會回傳每</w:t>
            </w:r>
            <w:proofErr w:type="gram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組距</w:t>
            </w:r>
            <w:proofErr w:type="gram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數量，以及</w:t>
            </w:r>
            <w:proofErr w:type="gramStart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對應組距</w:t>
            </w:r>
            <w:proofErr w:type="gramEnd"/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C4B0FF4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ins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FD3BE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5ADA2B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32707BA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70E6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2044ECA5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rr_count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t32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F373F26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7E5A0A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6B51052D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07D7F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70E6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1B2537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70E6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6F6BAC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828446" w14:textId="77777777" w:rsidR="00A70E6E" w:rsidRPr="00A70E6E" w:rsidRDefault="00A70E6E" w:rsidP="00A70E6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E6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69702CD0" w:rsidR="00E34948" w:rsidRPr="005E7489" w:rsidRDefault="00A70E6E" w:rsidP="005E7489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70E6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70E6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70E6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69B50DA" w:rsidR="00E34948" w:rsidRDefault="00A70E6E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097F82" wp14:editId="45E26D60">
                  <wp:extent cx="1772745" cy="1371600"/>
                  <wp:effectExtent l="0" t="0" r="0" b="0"/>
                  <wp:docPr id="153" name="圖片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555" cy="1381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lastRenderedPageBreak/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EA31F9">
            <w:pPr>
              <w:pStyle w:val="a9"/>
              <w:numPr>
                <w:ilvl w:val="0"/>
                <w:numId w:val="30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1226F3" w:rsidP="00EA31F9">
            <w:pPr>
              <w:pStyle w:val="a9"/>
              <w:numPr>
                <w:ilvl w:val="1"/>
                <w:numId w:val="30"/>
              </w:numPr>
              <w:ind w:leftChars="0"/>
              <w:rPr>
                <w:sz w:val="21"/>
                <w:szCs w:val="21"/>
              </w:rPr>
            </w:pPr>
            <w:hyperlink r:id="rId168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681310" w14:paraId="05D2CAA4" w14:textId="77777777" w:rsidTr="00B677F7">
        <w:trPr>
          <w:jc w:val="center"/>
        </w:trPr>
        <w:tc>
          <w:tcPr>
            <w:tcW w:w="5240" w:type="dxa"/>
          </w:tcPr>
          <w:p w14:paraId="55CEA26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338753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7F4F91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6C0415C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73C394B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312DC17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4363017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483BFDE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8898A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523A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44651A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od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8B666A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8CF45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4286F8D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40E6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A9E3F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359AF39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4809E1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3C7EF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E08C1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D6A786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289A473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BA2A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8B18E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10C1A3CD" w:rsidR="00E34948" w:rsidRPr="00681310" w:rsidRDefault="00681310" w:rsidP="008679D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lastRenderedPageBreak/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681310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eastAsia="新細明體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eastAsia="新細明體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681310" w14:paraId="6CD3F2BF" w14:textId="77777777" w:rsidTr="00B677F7">
        <w:trPr>
          <w:jc w:val="center"/>
        </w:trPr>
        <w:tc>
          <w:tcPr>
            <w:tcW w:w="5240" w:type="dxa"/>
          </w:tcPr>
          <w:p w14:paraId="25D4152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3B431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089BAB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CD1E3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E0D7AC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462CE6B6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439B9E9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01C3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E637A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0F1CFD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旅行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娛樂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育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通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餐費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7BE7012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DE5901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500940F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0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E0E607C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898283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604BEED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C17A485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0F756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617F09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2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F76D57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13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313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.2f%%</w:t>
            </w:r>
            <w:r w:rsidRPr="001313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CE6DCD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1FB3E67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9C8D4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6B876682" w:rsidR="00E34948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313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919C2E4" w14:textId="77777777" w:rsidTr="00B677F7">
        <w:trPr>
          <w:jc w:val="center"/>
        </w:trPr>
        <w:tc>
          <w:tcPr>
            <w:tcW w:w="5240" w:type="dxa"/>
          </w:tcPr>
          <w:p w14:paraId="57F87494" w14:textId="77777777" w:rsidR="00884CE1" w:rsidRPr="0013139C" w:rsidRDefault="00884CE1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</w:p>
        </w:tc>
        <w:tc>
          <w:tcPr>
            <w:tcW w:w="3056" w:type="dxa"/>
            <w:vAlign w:val="center"/>
          </w:tcPr>
          <w:p w14:paraId="719D42D4" w14:textId="77777777" w:rsidR="00884CE1" w:rsidRPr="0013139C" w:rsidRDefault="00884CE1" w:rsidP="00E34948">
            <w:pPr>
              <w:jc w:val="center"/>
              <w:rPr>
                <w:noProof/>
              </w:rPr>
            </w:pPr>
          </w:p>
        </w:tc>
      </w:tr>
      <w:tr w:rsidR="00681310" w14:paraId="2E41EA44" w14:textId="77777777" w:rsidTr="004664D5">
        <w:trPr>
          <w:jc w:val="center"/>
        </w:trPr>
        <w:tc>
          <w:tcPr>
            <w:tcW w:w="8296" w:type="dxa"/>
            <w:gridSpan w:val="2"/>
          </w:tcPr>
          <w:p w14:paraId="22122C80" w14:textId="54983F6E" w:rsidR="00681310" w:rsidRPr="0013139C" w:rsidRDefault="00681310" w:rsidP="00681310">
            <w:pPr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其它範例</w:t>
            </w:r>
          </w:p>
        </w:tc>
      </w:tr>
      <w:tr w:rsidR="00681310" w14:paraId="4AC8EA2E" w14:textId="77777777" w:rsidTr="00B677F7">
        <w:trPr>
          <w:jc w:val="center"/>
        </w:trPr>
        <w:tc>
          <w:tcPr>
            <w:tcW w:w="5240" w:type="dxa"/>
          </w:tcPr>
          <w:p w14:paraId="49FF968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Stacked Bar chart'''</w:t>
            </w:r>
          </w:p>
          <w:p w14:paraId="6D3E82B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28D5B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439B621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3B0EBDF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numpy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</w:p>
          <w:p w14:paraId="3F9A434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1414D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49708DB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DF8965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D708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C3104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資料</w:t>
            </w:r>
          </w:p>
          <w:p w14:paraId="7253A1A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D6E1A5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3F4D01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1DF2E4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FF880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p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array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B114DF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E951D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tacked bar</w:t>
            </w:r>
          </w:p>
          <w:p w14:paraId="4EF4FBF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重點在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ottom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屬性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; y1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y2 y3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相加，是因為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733DA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r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10DA0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8823E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y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D5BF4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ottom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+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g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75A9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AFAFFE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A3787A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5CB40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72D1D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9E8535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lastRenderedPageBreak/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每</w:t>
            </w:r>
            <w:proofErr w:type="gram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在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輪中的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2C3B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AC294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CD342BC" w14:textId="2ED3AC2C" w:rsidR="00884CE1" w:rsidRPr="00681310" w:rsidRDefault="00681310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FB41650" w14:textId="085D028C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ACACE9" wp14:editId="19106F28">
                  <wp:extent cx="1781801" cy="1452880"/>
                  <wp:effectExtent l="0" t="0" r="9525" b="0"/>
                  <wp:docPr id="155" name="圖片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921" cy="1463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4316EC4A" w14:textId="77777777" w:rsidTr="00B677F7">
        <w:trPr>
          <w:jc w:val="center"/>
        </w:trPr>
        <w:tc>
          <w:tcPr>
            <w:tcW w:w="5240" w:type="dxa"/>
          </w:tcPr>
          <w:p w14:paraId="170F179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0925A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orizontal Bar chart</w:t>
            </w:r>
          </w:p>
          <w:p w14:paraId="2EF5F55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D218F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314C06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1E2709B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AD5FF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48476B6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6F15FF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FB23A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939C0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</w:t>
            </w:r>
          </w:p>
          <w:p w14:paraId="26D4A02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ython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Scala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#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Java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P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104D6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758D4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類別項目的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順序</w:t>
            </w:r>
          </w:p>
          <w:p w14:paraId="0ABAC7F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A965ED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C05D1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別項目的值</w:t>
            </w:r>
          </w:p>
          <w:p w14:paraId="2FBFAA5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7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6F6E94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95F430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Horizontal Bar</w:t>
            </w:r>
          </w:p>
          <w:p w14:paraId="469BF46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h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FD0E5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1B9BB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28315DE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08EB1C3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EA71D0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11CA0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180F7C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次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DA8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語言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020DD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DAA03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97BD5B3" w14:textId="1924A86F" w:rsidR="00884CE1" w:rsidRPr="00681310" w:rsidRDefault="00681310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EC1FD16" w14:textId="6DA56A05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E8D92" wp14:editId="3840D01E">
                  <wp:extent cx="1759417" cy="1294461"/>
                  <wp:effectExtent l="0" t="0" r="0" b="1270"/>
                  <wp:docPr id="156" name="圖片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134" cy="1324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10" w14:paraId="3238A07A" w14:textId="77777777" w:rsidTr="00B677F7">
        <w:trPr>
          <w:jc w:val="center"/>
        </w:trPr>
        <w:tc>
          <w:tcPr>
            <w:tcW w:w="5240" w:type="dxa"/>
          </w:tcPr>
          <w:p w14:paraId="0396EB0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FF7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rouped Bar chart</w:t>
            </w:r>
          </w:p>
          <w:p w14:paraId="06CFAAF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DD74D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5D7D95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34B9766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A01510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字型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optional)</w:t>
            </w:r>
          </w:p>
          <w:p w14:paraId="2F8E1EB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7A3CE33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on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amily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495B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84F2E1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群組資料的值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1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、第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隊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A9230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0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9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7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3B2374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8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6FFC0A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C8E143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順序，這裡要注意的是，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group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bar chart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要另外指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軸的位置</w:t>
            </w:r>
          </w:p>
          <w:p w14:paraId="71AB5EF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.4</w:t>
            </w:r>
          </w:p>
          <w:p w14:paraId="566839C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</w:t>
            </w:r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77D326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90277B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B7CEF3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x_axis_index2 = [</w:t>
            </w:r>
          </w:p>
          <w:p w14:paraId="3C8AF27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,</w:t>
            </w:r>
          </w:p>
          <w:p w14:paraId="398526F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,</w:t>
            </w:r>
          </w:p>
          <w:p w14:paraId="4435644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,</w:t>
            </w:r>
          </w:p>
          <w:p w14:paraId="4F5472E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,</w:t>
            </w:r>
          </w:p>
          <w:p w14:paraId="75C9A8F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</w:t>
            </w:r>
          </w:p>
          <w:p w14:paraId="5464E945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3E55E38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71F6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4D102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刻度的中心位置</w:t>
            </w:r>
          </w:p>
          <w:p w14:paraId="2370AE0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4D173E6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58163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ticks = [</w:t>
            </w:r>
          </w:p>
          <w:p w14:paraId="6859501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1 + BAR_WIDTH / 2,</w:t>
            </w:r>
          </w:p>
          <w:p w14:paraId="4563465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2 + BAR_WIDTH / 2,</w:t>
            </w:r>
          </w:p>
          <w:p w14:paraId="0C8E87B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3 + BAR_WIDTH / 2,</w:t>
            </w:r>
          </w:p>
          <w:p w14:paraId="52F8767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4 + BAR_WIDTH / 2,</w:t>
            </w:r>
          </w:p>
          <w:p w14:paraId="20E5223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5 + BAR_WIDTH / 2</w:t>
            </w:r>
          </w:p>
          <w:p w14:paraId="115EB5A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796AC1E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F9E4BC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6CF0C5B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標題</w:t>
            </w:r>
          </w:p>
          <w:p w14:paraId="1019D5D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1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2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3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4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ound 5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A2CE68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794B1F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繪製圖表</w:t>
            </w:r>
          </w:p>
          <w:p w14:paraId="5E7B4FC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y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B06E5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70C1"/>
                <w:kern w:val="0"/>
                <w:sz w:val="21"/>
                <w:szCs w:val="21"/>
              </w:rPr>
              <w:t>BAR_WIDTH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l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abel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85F2C4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BF505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設定數值文字在圖表上</w:t>
            </w:r>
          </w:p>
          <w:p w14:paraId="697B406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38636F70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1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B6ED5C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59BCBBC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_axis_index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_score_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87DE8CA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585922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圖表標題</w:t>
            </w:r>
          </w:p>
          <w:p w14:paraId="45605FB1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合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3EA2F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BE198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隊伍競賽分數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8A59DD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s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ick_labe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63E5E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oc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upper left'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81310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cols</w:t>
            </w:r>
            <w:proofErr w:type="spell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8131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B34FC7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C083E89" w14:textId="77777777" w:rsidR="00681310" w:rsidRPr="00681310" w:rsidRDefault="00681310" w:rsidP="0068131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8131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E598048" w14:textId="01A91BD6" w:rsidR="00884CE1" w:rsidRPr="00681310" w:rsidRDefault="00681310" w:rsidP="0013139C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81310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lt</w:t>
            </w:r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68131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68131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A9B487B" w14:textId="1D1D4B4F" w:rsidR="00884CE1" w:rsidRPr="0013139C" w:rsidRDefault="00681310" w:rsidP="00E34948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3CE063" wp14:editId="26112B2D">
                  <wp:extent cx="1713236" cy="1396972"/>
                  <wp:effectExtent l="0" t="0" r="1270" b="0"/>
                  <wp:docPr id="163" name="圖片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473" cy="1410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E0EED" w14:textId="77777777" w:rsidR="005132FF" w:rsidRDefault="005132FF" w:rsidP="00273F9C"/>
    <w:p w14:paraId="2949C169" w14:textId="058E0C9C" w:rsidR="002D18C4" w:rsidRDefault="00CC147A" w:rsidP="00273F9C">
      <w:r>
        <w:rPr>
          <w:rFonts w:hint="eastAsia"/>
        </w:rPr>
        <w:lastRenderedPageBreak/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1226F3" w:rsidP="00CC147A">
      <w:hyperlink r:id="rId174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1226F3" w:rsidP="00CC147A">
      <w:hyperlink r:id="rId175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1226F3" w:rsidP="00CC147A">
      <w:hyperlink r:id="rId176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1226F3" w:rsidP="00CC147A">
      <w:hyperlink r:id="rId177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1226F3" w:rsidP="00CC147A">
      <w:hyperlink r:id="rId178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1226F3" w:rsidP="00CC147A">
      <w:hyperlink r:id="rId179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1226F3" w:rsidP="00CC147A">
      <w:hyperlink r:id="rId180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1226F3" w:rsidP="00CC147A">
      <w:hyperlink r:id="rId181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1226F3" w:rsidP="00CC147A">
      <w:hyperlink r:id="rId182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2A6E443F" w:rsidR="00CC147A" w:rsidRDefault="00CC147A" w:rsidP="00273F9C"/>
    <w:p w14:paraId="633CDBA8" w14:textId="3868E74C" w:rsidR="00AD5EAC" w:rsidRDefault="00AD5EAC" w:rsidP="00D216ED">
      <w:pPr>
        <w:pStyle w:val="1"/>
      </w:pPr>
      <w:bookmarkStart w:id="18" w:name="_Toc136471829"/>
      <w:r>
        <w:rPr>
          <w:rFonts w:hint="eastAsia"/>
        </w:rPr>
        <w:t>M</w:t>
      </w:r>
      <w:r>
        <w:t xml:space="preserve">odule 5. </w:t>
      </w:r>
      <w:r>
        <w:rPr>
          <w:rFonts w:hint="eastAsia"/>
        </w:rPr>
        <w:t>資料庫基礎應用</w:t>
      </w:r>
      <w:bookmarkEnd w:id="18"/>
    </w:p>
    <w:p w14:paraId="2B7E15F1" w14:textId="4496C947" w:rsidR="00D216ED" w:rsidRDefault="00C66ED8" w:rsidP="00D216ED">
      <w:pPr>
        <w:pStyle w:val="2"/>
      </w:pPr>
      <w:bookmarkStart w:id="19" w:name="_Toc136471830"/>
      <w:r>
        <w:rPr>
          <w:rFonts w:hint="eastAsia"/>
        </w:rPr>
        <w:t>M</w:t>
      </w:r>
      <w:r>
        <w:t>ySQL</w:t>
      </w:r>
      <w:r w:rsidR="00D216ED">
        <w:rPr>
          <w:rFonts w:hint="eastAsia"/>
        </w:rPr>
        <w:t>環境建置</w:t>
      </w:r>
      <w:bookmarkEnd w:id="19"/>
    </w:p>
    <w:p w14:paraId="4028A0AC" w14:textId="67B48268" w:rsidR="000831E3" w:rsidRDefault="000831E3" w:rsidP="000831E3">
      <w:r>
        <w:rPr>
          <w:rFonts w:hint="eastAsia"/>
        </w:rPr>
        <w:t>簡介</w:t>
      </w:r>
    </w:p>
    <w:p w14:paraId="2A5949BF" w14:textId="3A789947" w:rsidR="000831E3" w:rsidRDefault="002425E6" w:rsidP="002425E6">
      <w:pPr>
        <w:ind w:firstLine="480"/>
      </w:pPr>
      <w:r w:rsidRPr="002425E6">
        <w:rPr>
          <w:rFonts w:hint="eastAsia"/>
        </w:rPr>
        <w:t>MySQL</w:t>
      </w:r>
      <w:r w:rsidR="00C66ED8">
        <w:t xml:space="preserve"> (</w:t>
      </w:r>
      <w:hyperlink r:id="rId183" w:history="1">
        <w:r w:rsidR="00C66ED8" w:rsidRPr="00360F80">
          <w:rPr>
            <w:rStyle w:val="a3"/>
          </w:rPr>
          <w:t>https://www.mysql.com/</w:t>
        </w:r>
      </w:hyperlink>
      <w:r w:rsidR="00C66ED8">
        <w:t>)</w:t>
      </w:r>
      <w:r w:rsidRPr="002425E6">
        <w:rPr>
          <w:rFonts w:hint="eastAsia"/>
        </w:rPr>
        <w:t>是一個關聯式資料庫管理系統（</w:t>
      </w:r>
      <w:r w:rsidR="0081194E" w:rsidRPr="0081194E">
        <w:t>Relational Database Management System</w:t>
      </w:r>
      <w:r w:rsidR="0081194E">
        <w:rPr>
          <w:rFonts w:hint="eastAsia"/>
        </w:rPr>
        <w:t>，</w:t>
      </w:r>
      <w:r w:rsidRPr="002425E6">
        <w:rPr>
          <w:rFonts w:hint="eastAsia"/>
        </w:rPr>
        <w:t>RDBMS</w:t>
      </w:r>
      <w:r w:rsidRPr="002425E6">
        <w:rPr>
          <w:rFonts w:hint="eastAsia"/>
        </w:rPr>
        <w:t>），它是一個常用的資料庫工具，被廣泛應用於許多網站和應用程式的開發中。開發者可以使用結構化查詢語言</w:t>
      </w:r>
      <w:r w:rsidR="005B4A14">
        <w:rPr>
          <w:rFonts w:hint="eastAsia"/>
        </w:rPr>
        <w:t xml:space="preserve"> </w:t>
      </w:r>
      <w:r w:rsidR="005B4A14">
        <w:t>(</w:t>
      </w:r>
      <w:r w:rsidR="005B4A14" w:rsidRPr="005B4A14">
        <w:t>Structured Query Language</w:t>
      </w:r>
      <w:r w:rsidR="005B4A14">
        <w:rPr>
          <w:rFonts w:hint="eastAsia"/>
        </w:rPr>
        <w:t>，</w:t>
      </w:r>
      <w:r w:rsidR="005B4A14">
        <w:rPr>
          <w:rFonts w:hint="eastAsia"/>
        </w:rPr>
        <w:t>S</w:t>
      </w:r>
      <w:r w:rsidR="005B4A14">
        <w:t xml:space="preserve">QL) </w:t>
      </w:r>
      <w:r w:rsidRPr="002425E6">
        <w:rPr>
          <w:rFonts w:hint="eastAsia"/>
        </w:rPr>
        <w:t>來新增、修改和查詢資料庫中的資料表</w:t>
      </w:r>
      <w:r w:rsidRPr="002425E6">
        <w:rPr>
          <w:rFonts w:hint="eastAsia"/>
        </w:rPr>
        <w:t xml:space="preserve"> (table) </w:t>
      </w:r>
      <w:r w:rsidRPr="002425E6">
        <w:rPr>
          <w:rFonts w:hint="eastAsia"/>
        </w:rPr>
        <w:t>和記錄</w:t>
      </w:r>
      <w:r w:rsidRPr="002425E6">
        <w:rPr>
          <w:rFonts w:hint="eastAsia"/>
        </w:rPr>
        <w:t xml:space="preserve"> (record</w:t>
      </w:r>
      <w:r w:rsidR="005F5A61">
        <w:t xml:space="preserve"> </w:t>
      </w:r>
      <w:r w:rsidRPr="002425E6">
        <w:rPr>
          <w:rFonts w:hint="eastAsia"/>
        </w:rPr>
        <w:t>/</w:t>
      </w:r>
      <w:r w:rsidR="005F5A61">
        <w:t xml:space="preserve"> </w:t>
      </w:r>
      <w:r w:rsidRPr="002425E6">
        <w:rPr>
          <w:rFonts w:hint="eastAsia"/>
        </w:rPr>
        <w:t>tuple)</w:t>
      </w:r>
      <w:r w:rsidRPr="002425E6">
        <w:rPr>
          <w:rFonts w:hint="eastAsia"/>
        </w:rPr>
        <w:t>。</w:t>
      </w:r>
      <w:proofErr w:type="gramStart"/>
      <w:r w:rsidRPr="002425E6">
        <w:rPr>
          <w:rFonts w:hint="eastAsia"/>
        </w:rPr>
        <w:t>此外，</w:t>
      </w:r>
      <w:proofErr w:type="gramEnd"/>
      <w:r w:rsidRPr="002425E6">
        <w:rPr>
          <w:rFonts w:hint="eastAsia"/>
        </w:rPr>
        <w:t xml:space="preserve">MySQL </w:t>
      </w:r>
      <w:r w:rsidRPr="002425E6">
        <w:rPr>
          <w:rFonts w:hint="eastAsia"/>
        </w:rPr>
        <w:t>還提供了</w:t>
      </w:r>
      <w:r w:rsidRPr="002425E6">
        <w:rPr>
          <w:rFonts w:hint="eastAsia"/>
        </w:rPr>
        <w:lastRenderedPageBreak/>
        <w:t>諸如索引</w:t>
      </w:r>
      <w:r w:rsidRPr="002425E6">
        <w:rPr>
          <w:rFonts w:hint="eastAsia"/>
        </w:rPr>
        <w:t xml:space="preserve"> (index)</w:t>
      </w:r>
      <w:r w:rsidRPr="002425E6">
        <w:rPr>
          <w:rFonts w:hint="eastAsia"/>
        </w:rPr>
        <w:t>、觸發器</w:t>
      </w:r>
      <w:r w:rsidRPr="002425E6">
        <w:rPr>
          <w:rFonts w:hint="eastAsia"/>
        </w:rPr>
        <w:t xml:space="preserve"> (trigger)</w:t>
      </w:r>
      <w:r w:rsidRPr="002425E6">
        <w:rPr>
          <w:rFonts w:hint="eastAsia"/>
        </w:rPr>
        <w:t>、預存程序</w:t>
      </w:r>
      <w:r w:rsidRPr="002425E6">
        <w:rPr>
          <w:rFonts w:hint="eastAsia"/>
        </w:rPr>
        <w:t xml:space="preserve"> (stored procedure) </w:t>
      </w:r>
      <w:r w:rsidRPr="002425E6">
        <w:rPr>
          <w:rFonts w:hint="eastAsia"/>
        </w:rPr>
        <w:t>和檢視表</w:t>
      </w:r>
      <w:r w:rsidRPr="002425E6">
        <w:rPr>
          <w:rFonts w:hint="eastAsia"/>
        </w:rPr>
        <w:t xml:space="preserve"> (view) </w:t>
      </w:r>
      <w:r w:rsidRPr="002425E6">
        <w:rPr>
          <w:rFonts w:hint="eastAsia"/>
        </w:rPr>
        <w:t>等進階功能，使得資料庫的管理更加靈活和強大。</w:t>
      </w:r>
    </w:p>
    <w:p w14:paraId="40D442FF" w14:textId="77777777" w:rsidR="000831E3" w:rsidRPr="000831E3" w:rsidRDefault="000831E3" w:rsidP="000831E3"/>
    <w:p w14:paraId="789EDEB5" w14:textId="563EC763" w:rsidR="007B0515" w:rsidRPr="00917420" w:rsidRDefault="000831E3" w:rsidP="007B0515">
      <w:pPr>
        <w:rPr>
          <w:shd w:val="pct15" w:color="auto" w:fill="FFFFFF"/>
        </w:rPr>
      </w:pPr>
      <w:r w:rsidRPr="00917420">
        <w:rPr>
          <w:rFonts w:hint="eastAsia"/>
          <w:shd w:val="pct15" w:color="auto" w:fill="FFFFFF"/>
        </w:rPr>
        <w:t>安裝</w:t>
      </w:r>
      <w:r w:rsidRPr="00917420">
        <w:rPr>
          <w:rFonts w:hint="eastAsia"/>
          <w:shd w:val="pct15" w:color="auto" w:fill="FFFFFF"/>
        </w:rPr>
        <w:t xml:space="preserve"> </w:t>
      </w:r>
      <w:r w:rsidRPr="00917420">
        <w:rPr>
          <w:shd w:val="pct15" w:color="auto" w:fill="FFFFFF"/>
        </w:rPr>
        <w:t>MySQL</w:t>
      </w:r>
    </w:p>
    <w:p w14:paraId="4173F2B6" w14:textId="53FCD01B" w:rsidR="000831E3" w:rsidRDefault="00A952DF" w:rsidP="00203755">
      <w:pPr>
        <w:jc w:val="center"/>
      </w:pPr>
      <w:r>
        <w:rPr>
          <w:noProof/>
        </w:rPr>
        <w:drawing>
          <wp:inline distT="0" distB="0" distL="0" distR="0" wp14:anchorId="5E235D65" wp14:editId="29F489EC">
            <wp:extent cx="2609850" cy="577731"/>
            <wp:effectExtent l="19050" t="19050" r="19050" b="1333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715" cy="598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882FD" w14:textId="2DB4D2FF" w:rsidR="00A952DF" w:rsidRDefault="00A952D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首頁</w:t>
      </w:r>
      <w:r>
        <w:rPr>
          <w:rFonts w:hint="eastAsia"/>
        </w:rPr>
        <w:t xml:space="preserve"> </w:t>
      </w:r>
      <w:r>
        <w:t>(</w:t>
      </w:r>
      <w:hyperlink r:id="rId185" w:history="1">
        <w:r w:rsidRPr="00360F80">
          <w:rPr>
            <w:rStyle w:val="a3"/>
          </w:rPr>
          <w:t>https://www.mysql.com/</w:t>
        </w:r>
      </w:hyperlink>
      <w:r>
        <w:t>)</w:t>
      </w:r>
      <w:r>
        <w:rPr>
          <w:rFonts w:hint="eastAsia"/>
        </w:rPr>
        <w:t>，點選</w:t>
      </w:r>
      <w:r>
        <w:rPr>
          <w:rFonts w:hint="eastAsia"/>
        </w:rPr>
        <w:t xml:space="preserve"> </w:t>
      </w:r>
      <w:r>
        <w:t>DOWNLOADS</w:t>
      </w:r>
    </w:p>
    <w:p w14:paraId="0D0F560F" w14:textId="1E20D406" w:rsidR="00A952DF" w:rsidRDefault="00A952DF" w:rsidP="00203755">
      <w:pPr>
        <w:jc w:val="center"/>
      </w:pPr>
    </w:p>
    <w:p w14:paraId="6C729F87" w14:textId="2C81C1BE" w:rsidR="00A952DF" w:rsidRDefault="00653338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711AA81" wp14:editId="59D3C6E2">
            <wp:extent cx="2555821" cy="2505075"/>
            <wp:effectExtent l="19050" t="19050" r="16510" b="952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369" cy="2517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2503F" w14:textId="2492756E" w:rsidR="00653338" w:rsidRDefault="0065333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移到</w:t>
      </w:r>
      <w:r>
        <w:rPr>
          <w:rFonts w:hint="eastAsia"/>
        </w:rPr>
        <w:t xml:space="preserve"> </w:t>
      </w:r>
      <w:r>
        <w:t xml:space="preserve">DOWNLOADS </w:t>
      </w:r>
      <w:r>
        <w:rPr>
          <w:rFonts w:hint="eastAsia"/>
        </w:rPr>
        <w:t>首頁下方，有個</w:t>
      </w:r>
      <w:r>
        <w:t xml:space="preserve"> MySQL Community (GPL)</w:t>
      </w:r>
      <w:r w:rsidR="00604C3B">
        <w:t xml:space="preserve"> </w:t>
      </w:r>
      <w:r w:rsidR="00604C3B">
        <w:rPr>
          <w:rFonts w:hint="eastAsia"/>
        </w:rPr>
        <w:t>連結</w:t>
      </w:r>
      <w:r>
        <w:rPr>
          <w:rFonts w:hint="eastAsia"/>
        </w:rPr>
        <w:t>，按下去</w:t>
      </w:r>
    </w:p>
    <w:p w14:paraId="52557917" w14:textId="34135B45" w:rsidR="00653338" w:rsidRDefault="00653338" w:rsidP="00203755">
      <w:pPr>
        <w:jc w:val="center"/>
      </w:pPr>
    </w:p>
    <w:p w14:paraId="65A13FD4" w14:textId="6677747C" w:rsidR="00653338" w:rsidRDefault="00FB1B2B" w:rsidP="00203755">
      <w:pPr>
        <w:jc w:val="center"/>
      </w:pPr>
      <w:r>
        <w:rPr>
          <w:noProof/>
        </w:rPr>
        <w:drawing>
          <wp:inline distT="0" distB="0" distL="0" distR="0" wp14:anchorId="1648CA4E" wp14:editId="6FB74FA6">
            <wp:extent cx="2528888" cy="1599020"/>
            <wp:effectExtent l="19050" t="19050" r="24130" b="2032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002" cy="16155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ECB78" w14:textId="5F4C1904" w:rsidR="00CE0A5D" w:rsidRDefault="00FB1B2B" w:rsidP="0011540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MySQL Installer for Windows</w:t>
      </w:r>
    </w:p>
    <w:p w14:paraId="784987A0" w14:textId="37E4F2D2" w:rsidR="00FB1B2B" w:rsidRDefault="00FB1B2B" w:rsidP="00203755">
      <w:pPr>
        <w:jc w:val="center"/>
      </w:pPr>
    </w:p>
    <w:p w14:paraId="65443921" w14:textId="02C67F89" w:rsidR="00FB1B2B" w:rsidRDefault="00604C3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92081FF" wp14:editId="1B2C9934">
            <wp:extent cx="2781300" cy="1836670"/>
            <wp:effectExtent l="19050" t="19050" r="19050" b="1143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54" cy="18419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A411D" w14:textId="6FD2A34F" w:rsidR="00A952DF" w:rsidRDefault="0011540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檔案較大的</w:t>
      </w:r>
      <w:r>
        <w:t xml:space="preserve"> Windows MSI Installer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Download</w:t>
      </w:r>
    </w:p>
    <w:p w14:paraId="7ECFFD1D" w14:textId="0C2E45A3" w:rsidR="00115408" w:rsidRDefault="00115408" w:rsidP="00203755">
      <w:pPr>
        <w:jc w:val="center"/>
      </w:pPr>
    </w:p>
    <w:p w14:paraId="66323AAE" w14:textId="024B5E49" w:rsidR="00115408" w:rsidRDefault="00411BA7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324A3087" wp14:editId="63347106">
            <wp:extent cx="2976563" cy="2051652"/>
            <wp:effectExtent l="19050" t="19050" r="14605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636" cy="20558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CC86D" w14:textId="4442AA26" w:rsidR="00411BA7" w:rsidRDefault="00411BA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 xml:space="preserve">: </w:t>
      </w:r>
      <w:r>
        <w:rPr>
          <w:rFonts w:hint="eastAsia"/>
        </w:rPr>
        <w:t>直接按下</w:t>
      </w:r>
      <w:r>
        <w:t xml:space="preserve"> No thanks, just start my download</w:t>
      </w:r>
      <w:r>
        <w:rPr>
          <w:rFonts w:hint="eastAsia"/>
        </w:rPr>
        <w:t>，下載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安裝</w:t>
      </w:r>
      <w:proofErr w:type="gramStart"/>
      <w:r>
        <w:rPr>
          <w:rFonts w:hint="eastAsia"/>
        </w:rPr>
        <w:t>檔</w:t>
      </w:r>
      <w:proofErr w:type="gramEnd"/>
    </w:p>
    <w:p w14:paraId="4C864481" w14:textId="55FED464" w:rsidR="00F94EA1" w:rsidRDefault="00F94EA1" w:rsidP="00203755">
      <w:pPr>
        <w:jc w:val="center"/>
      </w:pPr>
    </w:p>
    <w:p w14:paraId="2C26DDC4" w14:textId="71C69A79" w:rsidR="00F94EA1" w:rsidRDefault="00367E7E" w:rsidP="00203755">
      <w:pPr>
        <w:jc w:val="center"/>
      </w:pPr>
      <w:r w:rsidRPr="00367E7E">
        <w:rPr>
          <w:noProof/>
        </w:rPr>
        <w:drawing>
          <wp:inline distT="0" distB="0" distL="0" distR="0" wp14:anchorId="46209544" wp14:editId="521103AB">
            <wp:extent cx="1505160" cy="1752845"/>
            <wp:effectExtent l="19050" t="19050" r="19050" b="1905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52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10E9D" w14:textId="77C213AD" w:rsidR="00367E7E" w:rsidRDefault="00367E7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完成後，對檔案連點兩下後進行安裝</w:t>
      </w:r>
      <w:r w:rsidR="00B11EC4">
        <w:rPr>
          <w:rFonts w:hint="eastAsia"/>
        </w:rPr>
        <w:t>，中間確認訊息都按「是」</w:t>
      </w:r>
    </w:p>
    <w:p w14:paraId="6B79C91C" w14:textId="3A251B5A" w:rsidR="00B11EC4" w:rsidRDefault="00B11EC4" w:rsidP="00203755">
      <w:pPr>
        <w:jc w:val="center"/>
      </w:pPr>
    </w:p>
    <w:p w14:paraId="3C971FFD" w14:textId="1EFC0FEA" w:rsidR="00B11EC4" w:rsidRDefault="00EF6A6F" w:rsidP="00203755">
      <w:pPr>
        <w:jc w:val="center"/>
      </w:pPr>
      <w:r>
        <w:rPr>
          <w:noProof/>
        </w:rPr>
        <w:lastRenderedPageBreak/>
        <w:drawing>
          <wp:inline distT="0" distB="0" distL="0" distR="0" wp14:anchorId="0AB98AE1" wp14:editId="48DF631F">
            <wp:extent cx="2504016" cy="2456106"/>
            <wp:effectExtent l="19050" t="19050" r="10795" b="20955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24" cy="2466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2C95" w14:textId="4028B065" w:rsidR="000524AA" w:rsidRDefault="000524A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選擇</w:t>
      </w:r>
      <w:r>
        <w:t xml:space="preserve"> Developer Default</w:t>
      </w:r>
      <w:r>
        <w:rPr>
          <w:rFonts w:hint="eastAsia"/>
        </w:rPr>
        <w:t>，按下</w:t>
      </w:r>
      <w:r>
        <w:t>Next</w:t>
      </w:r>
    </w:p>
    <w:p w14:paraId="7403E70F" w14:textId="54C41885" w:rsidR="00E81A90" w:rsidRDefault="00E81A90" w:rsidP="00203755">
      <w:pPr>
        <w:jc w:val="center"/>
      </w:pPr>
    </w:p>
    <w:p w14:paraId="3D6B6D78" w14:textId="32D0D878" w:rsidR="00367E7E" w:rsidRDefault="00EF6A6F" w:rsidP="00203755">
      <w:pPr>
        <w:jc w:val="center"/>
      </w:pPr>
      <w:r>
        <w:rPr>
          <w:noProof/>
        </w:rPr>
        <w:drawing>
          <wp:inline distT="0" distB="0" distL="0" distR="0" wp14:anchorId="5F042970" wp14:editId="12592BE1">
            <wp:extent cx="2487083" cy="2430502"/>
            <wp:effectExtent l="19050" t="19050" r="27940" b="27305"/>
            <wp:docPr id="122" name="圖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392" cy="2466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0B786" w14:textId="26114658" w:rsidR="00E2247A" w:rsidRDefault="00E2247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1840C997" w14:textId="08825570" w:rsidR="00EC0946" w:rsidRDefault="00EC0946" w:rsidP="00203755">
      <w:pPr>
        <w:jc w:val="center"/>
      </w:pPr>
    </w:p>
    <w:p w14:paraId="0B146A47" w14:textId="6EC6A4B9" w:rsidR="00EC0946" w:rsidRDefault="00490C0A" w:rsidP="00203755">
      <w:pPr>
        <w:jc w:val="center"/>
      </w:pPr>
      <w:r w:rsidRPr="00490C0A">
        <w:rPr>
          <w:noProof/>
        </w:rPr>
        <w:drawing>
          <wp:inline distT="0" distB="0" distL="0" distR="0" wp14:anchorId="6B413990" wp14:editId="0290B17E">
            <wp:extent cx="2478616" cy="1217226"/>
            <wp:effectExtent l="19050" t="19050" r="17145" b="2159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506883" cy="1231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A2FA9" w14:textId="2F2EAD85" w:rsidR="00490C0A" w:rsidRDefault="00490C0A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EF6A6F">
        <w:t xml:space="preserve"> </w:t>
      </w:r>
      <w:r w:rsidR="00F54ABD">
        <w:rPr>
          <w:rFonts w:hint="eastAsia"/>
        </w:rPr>
        <w:t>等待一段時間，</w:t>
      </w:r>
      <w:r w:rsidR="00EF6A6F">
        <w:rPr>
          <w:rFonts w:hint="eastAsia"/>
        </w:rPr>
        <w:t>自動</w:t>
      </w:r>
      <w:r>
        <w:rPr>
          <w:rFonts w:hint="eastAsia"/>
        </w:rPr>
        <w:t>安裝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相關產品和服務</w:t>
      </w:r>
    </w:p>
    <w:p w14:paraId="415F7D07" w14:textId="074C53E2" w:rsidR="00AB69D9" w:rsidRDefault="00AB69D9" w:rsidP="00203755">
      <w:pPr>
        <w:jc w:val="center"/>
      </w:pPr>
    </w:p>
    <w:p w14:paraId="163AAC84" w14:textId="5D139905" w:rsidR="00AB69D9" w:rsidRDefault="00840FC5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193FD2D" wp14:editId="00487477">
            <wp:extent cx="2588683" cy="2529791"/>
            <wp:effectExtent l="19050" t="19050" r="21590" b="2349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784" cy="25484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237F2" w14:textId="03D13980" w:rsidR="00840FC5" w:rsidRDefault="00840FC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全部安裝完後，按下</w:t>
      </w:r>
      <w:r>
        <w:rPr>
          <w:rFonts w:hint="eastAsia"/>
        </w:rPr>
        <w:t xml:space="preserve"> </w:t>
      </w:r>
      <w:r>
        <w:t>Next</w:t>
      </w:r>
    </w:p>
    <w:p w14:paraId="0C97A909" w14:textId="313C8753" w:rsidR="00840FC5" w:rsidRDefault="00840FC5" w:rsidP="00203755">
      <w:pPr>
        <w:jc w:val="center"/>
      </w:pPr>
    </w:p>
    <w:p w14:paraId="7A2058CF" w14:textId="77BD9C83" w:rsidR="00840FC5" w:rsidRDefault="006E68F0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B3D5FC6" wp14:editId="0C55A000">
            <wp:extent cx="2512484" cy="2503161"/>
            <wp:effectExtent l="19050" t="19050" r="21590" b="12065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45" cy="2512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2A5848" w14:textId="49E0252A" w:rsidR="006E68F0" w:rsidRDefault="006E68F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開始進階設定，按下</w:t>
      </w:r>
      <w:r>
        <w:rPr>
          <w:rFonts w:hint="eastAsia"/>
        </w:rPr>
        <w:t>N</w:t>
      </w:r>
      <w:r>
        <w:t>ext</w:t>
      </w:r>
    </w:p>
    <w:p w14:paraId="36FE9C51" w14:textId="60BFA405" w:rsidR="006E68F0" w:rsidRDefault="006E68F0" w:rsidP="00203755">
      <w:pPr>
        <w:jc w:val="center"/>
      </w:pPr>
    </w:p>
    <w:p w14:paraId="3304306E" w14:textId="25DF31B2" w:rsidR="006E68F0" w:rsidRDefault="00D67AB8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1AC2176" wp14:editId="0EF69C84">
            <wp:extent cx="2752725" cy="2693070"/>
            <wp:effectExtent l="19050" t="19050" r="9525" b="12065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46" cy="2706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246E9" w14:textId="3ADD9CDC" w:rsidR="00D67AB8" w:rsidRPr="006B6199" w:rsidRDefault="00D67AB8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A73E6">
        <w:rPr>
          <w:rFonts w:hint="eastAsia"/>
        </w:rPr>
        <w:t>依需求修改預設設定，或是直接按下</w:t>
      </w:r>
      <w:r w:rsidR="003A73E6">
        <w:rPr>
          <w:rFonts w:hint="eastAsia"/>
        </w:rPr>
        <w:t xml:space="preserve"> </w:t>
      </w:r>
      <w:r w:rsidR="003A73E6">
        <w:t>Next</w:t>
      </w:r>
    </w:p>
    <w:p w14:paraId="15C24CAE" w14:textId="5A047B56" w:rsidR="00D67AB8" w:rsidRDefault="00D67AB8" w:rsidP="00203755">
      <w:pPr>
        <w:jc w:val="center"/>
        <w:rPr>
          <w:rFonts w:ascii="標楷體" w:hAnsi="標楷體" w:cs="標楷體"/>
        </w:rPr>
      </w:pPr>
    </w:p>
    <w:p w14:paraId="78FC810F" w14:textId="431CFAC7" w:rsidR="00D67AB8" w:rsidRDefault="00323A4A" w:rsidP="00203755">
      <w:pPr>
        <w:jc w:val="center"/>
      </w:pPr>
      <w:r>
        <w:rPr>
          <w:noProof/>
        </w:rPr>
        <w:drawing>
          <wp:inline distT="0" distB="0" distL="0" distR="0" wp14:anchorId="58007C0E" wp14:editId="47664CFC">
            <wp:extent cx="2737546" cy="2707217"/>
            <wp:effectExtent l="19050" t="19050" r="24765" b="17145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091" cy="27314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9C9CD" w14:textId="7E037436" w:rsidR="001256EF" w:rsidRDefault="001256E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46B10">
        <w:rPr>
          <w:rFonts w:hint="eastAsia"/>
        </w:rPr>
        <w:t>準備自訂</w:t>
      </w:r>
      <w:r w:rsidR="00346B10">
        <w:rPr>
          <w:rFonts w:hint="eastAsia"/>
        </w:rPr>
        <w:t>r</w:t>
      </w:r>
      <w:r w:rsidR="00346B10">
        <w:t>oot</w:t>
      </w:r>
      <w:r w:rsidR="00346B10">
        <w:rPr>
          <w:rFonts w:hint="eastAsia"/>
        </w:rPr>
        <w:t>密碼，</w:t>
      </w:r>
      <w:r>
        <w:rPr>
          <w:rFonts w:hint="eastAsia"/>
        </w:rPr>
        <w:t>按下</w:t>
      </w:r>
      <w:r>
        <w:t xml:space="preserve"> Next</w:t>
      </w:r>
    </w:p>
    <w:p w14:paraId="6AA717B5" w14:textId="274563E1" w:rsidR="001256EF" w:rsidRPr="00346B10" w:rsidRDefault="001256EF" w:rsidP="00203755">
      <w:pPr>
        <w:jc w:val="center"/>
      </w:pPr>
    </w:p>
    <w:p w14:paraId="2C158282" w14:textId="7E9525F8" w:rsidR="001256EF" w:rsidRDefault="00346B10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CCFD259" wp14:editId="33D146C8">
            <wp:extent cx="3143250" cy="3068484"/>
            <wp:effectExtent l="19050" t="19050" r="19050" b="17780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9" cy="30810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DE9E98" w14:textId="3377DCA1" w:rsidR="00346B10" w:rsidRDefault="00346B10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>r</w:t>
      </w:r>
      <w:r>
        <w:t>oot</w:t>
      </w:r>
      <w:r>
        <w:rPr>
          <w:rFonts w:hint="eastAsia"/>
        </w:rPr>
        <w:t>密碼，同時可以新增</w:t>
      </w:r>
      <w:r>
        <w:rPr>
          <w:rFonts w:hint="eastAsia"/>
        </w:rPr>
        <w:t>M</w:t>
      </w:r>
      <w:r>
        <w:t>ySQL User Accounts</w:t>
      </w:r>
      <w:r>
        <w:rPr>
          <w:rFonts w:hint="eastAsia"/>
        </w:rPr>
        <w:t>，或</w:t>
      </w:r>
      <w:r w:rsidR="00A73EA6">
        <w:rPr>
          <w:rFonts w:hint="eastAsia"/>
        </w:rPr>
        <w:t>是</w:t>
      </w:r>
      <w:r>
        <w:rPr>
          <w:rFonts w:hint="eastAsia"/>
        </w:rPr>
        <w:t>直接按下</w:t>
      </w:r>
      <w:r>
        <w:t>Next</w:t>
      </w:r>
    </w:p>
    <w:p w14:paraId="1857EB0D" w14:textId="7FE10E09" w:rsidR="00165189" w:rsidRDefault="00165189" w:rsidP="00203755">
      <w:pPr>
        <w:jc w:val="center"/>
      </w:pPr>
    </w:p>
    <w:p w14:paraId="77E477F0" w14:textId="442421E2" w:rsidR="00165189" w:rsidRDefault="00421489" w:rsidP="00203755">
      <w:pPr>
        <w:jc w:val="center"/>
      </w:pPr>
      <w:r>
        <w:rPr>
          <w:noProof/>
        </w:rPr>
        <w:drawing>
          <wp:inline distT="0" distB="0" distL="0" distR="0" wp14:anchorId="4131BE80" wp14:editId="069730BB">
            <wp:extent cx="3076575" cy="2990527"/>
            <wp:effectExtent l="19050" t="19050" r="9525" b="1968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40" cy="2996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834A5" w14:textId="7135303A" w:rsidR="003A73E6" w:rsidRDefault="003A73E6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修改預設設定，或是直接按下</w:t>
      </w:r>
      <w:r>
        <w:rPr>
          <w:rFonts w:hint="eastAsia"/>
        </w:rPr>
        <w:t xml:space="preserve"> </w:t>
      </w:r>
      <w:r>
        <w:t>Next</w:t>
      </w:r>
    </w:p>
    <w:p w14:paraId="2088070D" w14:textId="1D833971" w:rsidR="00421489" w:rsidRDefault="00421489" w:rsidP="00203755">
      <w:pPr>
        <w:jc w:val="center"/>
      </w:pPr>
    </w:p>
    <w:p w14:paraId="4E3F74F9" w14:textId="4EF5D2EE" w:rsidR="00421489" w:rsidRDefault="005B6917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00B6830" wp14:editId="64BA0244">
            <wp:extent cx="3081338" cy="3055802"/>
            <wp:effectExtent l="19050" t="19050" r="24130" b="11430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46" cy="30746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A9C156" w14:textId="5C0EC99A" w:rsidR="005B6917" w:rsidRDefault="005B6917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是否要讓</w:t>
      </w:r>
      <w:r w:rsidR="00196066">
        <w:rPr>
          <w:rFonts w:hint="eastAsia"/>
        </w:rPr>
        <w:t>開啟</w:t>
      </w:r>
      <w:r w:rsidR="00196066">
        <w:rPr>
          <w:rFonts w:hint="eastAsia"/>
        </w:rPr>
        <w:t>M</w:t>
      </w:r>
      <w:r w:rsidR="00196066">
        <w:t>ySQL</w:t>
      </w:r>
      <w:r w:rsidR="00196066">
        <w:rPr>
          <w:rFonts w:hint="eastAsia"/>
        </w:rPr>
        <w:t>的</w:t>
      </w:r>
      <w:r w:rsidR="00196066">
        <w:rPr>
          <w:rFonts w:hint="eastAsia"/>
        </w:rPr>
        <w:t>W</w:t>
      </w:r>
      <w:r w:rsidR="00196066">
        <w:t>indow</w:t>
      </w:r>
      <w:r w:rsidR="00196066">
        <w:rPr>
          <w:rFonts w:hint="eastAsia"/>
        </w:rPr>
        <w:t>帳號，以及管理者群組，</w:t>
      </w:r>
      <w:r>
        <w:rPr>
          <w:rFonts w:hint="eastAsia"/>
        </w:rPr>
        <w:t>都能存取</w:t>
      </w:r>
      <w:r w:rsidR="005929C1">
        <w:t>data</w:t>
      </w:r>
      <w:r>
        <w:rPr>
          <w:rFonts w:hint="eastAsia"/>
        </w:rPr>
        <w:t>資料夾，可直接按下</w:t>
      </w:r>
      <w:r>
        <w:rPr>
          <w:rFonts w:hint="eastAsia"/>
        </w:rPr>
        <w:t>N</w:t>
      </w:r>
      <w:r>
        <w:t>ext</w:t>
      </w:r>
    </w:p>
    <w:p w14:paraId="64E2E871" w14:textId="1869980F" w:rsidR="00367E7E" w:rsidRDefault="00367E7E" w:rsidP="00203755">
      <w:pPr>
        <w:jc w:val="center"/>
      </w:pPr>
    </w:p>
    <w:p w14:paraId="25FB43CE" w14:textId="296B024C" w:rsidR="005B6917" w:rsidRDefault="00045EB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DB250E6" wp14:editId="47C69C67">
            <wp:extent cx="2728912" cy="2668994"/>
            <wp:effectExtent l="19050" t="19050" r="14605" b="17145"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936" cy="2672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43E026" w14:textId="4332663D" w:rsidR="00045EBF" w:rsidRDefault="00045EB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準備執行先前的設定，按下</w:t>
      </w:r>
      <w:r>
        <w:t>Execute</w:t>
      </w:r>
    </w:p>
    <w:p w14:paraId="7F88FC8F" w14:textId="454E0850" w:rsidR="00045EBF" w:rsidRDefault="00045EBF" w:rsidP="00203755">
      <w:pPr>
        <w:jc w:val="center"/>
      </w:pPr>
    </w:p>
    <w:p w14:paraId="7972FCB4" w14:textId="4A772EBA" w:rsidR="005E4D63" w:rsidRDefault="00A165AA" w:rsidP="005E4D6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4937802" wp14:editId="4AECA2B8">
            <wp:extent cx="2744491" cy="2664292"/>
            <wp:effectExtent l="19050" t="19050" r="17780" b="22225"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349" cy="26845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86E36" w14:textId="3DE5C1DF" w:rsidR="005E4D63" w:rsidRDefault="005E4D63" w:rsidP="005E4D6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270BC">
        <w:rPr>
          <w:rFonts w:hint="eastAsia"/>
        </w:rPr>
        <w:t>沒有錯誤訊息發生，可按下</w:t>
      </w:r>
      <w:r w:rsidR="00C270BC">
        <w:rPr>
          <w:rFonts w:hint="eastAsia"/>
        </w:rPr>
        <w:t xml:space="preserve"> </w:t>
      </w:r>
      <w:r w:rsidR="00C270BC">
        <w:t>Finish</w:t>
      </w:r>
    </w:p>
    <w:p w14:paraId="324B6A9E" w14:textId="12460ABD" w:rsidR="00C270BC" w:rsidRDefault="00C270BC" w:rsidP="005E4D63">
      <w:pPr>
        <w:jc w:val="center"/>
      </w:pPr>
    </w:p>
    <w:p w14:paraId="1735CBEE" w14:textId="21B855F0" w:rsidR="00115408" w:rsidRDefault="003F4BCE" w:rsidP="00203755">
      <w:pPr>
        <w:jc w:val="center"/>
      </w:pPr>
      <w:r>
        <w:rPr>
          <w:noProof/>
        </w:rPr>
        <w:drawing>
          <wp:inline distT="0" distB="0" distL="0" distR="0" wp14:anchorId="15DA4DB9" wp14:editId="60897046">
            <wp:extent cx="2824858" cy="2786063"/>
            <wp:effectExtent l="19050" t="19050" r="13970" b="1460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006" cy="2792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5A930" w14:textId="25B6E1F3" w:rsidR="003F4BCE" w:rsidRDefault="003F4BC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設定</w:t>
      </w:r>
      <w:r>
        <w:rPr>
          <w:rFonts w:hint="eastAsia"/>
        </w:rPr>
        <w:t xml:space="preserve"> </w:t>
      </w:r>
      <w:r>
        <w:t>Router</w:t>
      </w:r>
      <w:r>
        <w:rPr>
          <w:rFonts w:hint="eastAsia"/>
        </w:rPr>
        <w:t>，按下</w:t>
      </w:r>
      <w:r>
        <w:t>Next</w:t>
      </w:r>
    </w:p>
    <w:p w14:paraId="7406E11E" w14:textId="46F744CB" w:rsidR="003F4BCE" w:rsidRDefault="003F4BCE" w:rsidP="00203755">
      <w:pPr>
        <w:jc w:val="center"/>
      </w:pPr>
    </w:p>
    <w:p w14:paraId="1716F431" w14:textId="36DF2CE6" w:rsidR="003F4BCE" w:rsidRDefault="005139EB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46CF023" wp14:editId="32851764">
            <wp:extent cx="2852738" cy="2782634"/>
            <wp:effectExtent l="19050" t="19050" r="24130" b="17780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48" cy="2793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A37AB" w14:textId="6E740EAA" w:rsidR="005139EB" w:rsidRDefault="005139EB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Finish</w:t>
      </w:r>
    </w:p>
    <w:p w14:paraId="75637056" w14:textId="02D998B2" w:rsidR="005139EB" w:rsidRDefault="005139EB" w:rsidP="00203755">
      <w:pPr>
        <w:jc w:val="center"/>
      </w:pPr>
    </w:p>
    <w:p w14:paraId="70C3851B" w14:textId="3654D141" w:rsidR="005139EB" w:rsidRDefault="00E35A41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2B344D88" wp14:editId="0C01A648">
            <wp:extent cx="3046778" cy="2958465"/>
            <wp:effectExtent l="19050" t="19050" r="20320" b="13335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335" cy="29706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C6DD2" w14:textId="34EEEEF4" w:rsidR="00E35A41" w:rsidRDefault="00E35A41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C148E">
        <w:rPr>
          <w:rFonts w:hint="eastAsia"/>
        </w:rPr>
        <w:t>按下</w:t>
      </w:r>
      <w:r w:rsidR="008C148E">
        <w:rPr>
          <w:rFonts w:hint="eastAsia"/>
        </w:rPr>
        <w:t xml:space="preserve"> </w:t>
      </w:r>
      <w:r w:rsidR="008C148E">
        <w:t>Next</w:t>
      </w:r>
    </w:p>
    <w:p w14:paraId="4D51D265" w14:textId="570138AB" w:rsidR="008C148E" w:rsidRDefault="008C148E" w:rsidP="00203755">
      <w:pPr>
        <w:jc w:val="center"/>
      </w:pPr>
    </w:p>
    <w:p w14:paraId="64E7D900" w14:textId="579743FB" w:rsidR="008C148E" w:rsidRDefault="008C148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DB9F257" wp14:editId="1E6659FF">
            <wp:extent cx="3024188" cy="2982274"/>
            <wp:effectExtent l="19050" t="19050" r="24130" b="2794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05" cy="29953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7E4CD" w14:textId="68F772CD" w:rsidR="008C148E" w:rsidRDefault="008C148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root </w:t>
      </w:r>
      <w:r>
        <w:rPr>
          <w:rFonts w:hint="eastAsia"/>
        </w:rPr>
        <w:t>的</w:t>
      </w:r>
      <w:r>
        <w:t xml:space="preserve"> Passwor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Check</w:t>
      </w:r>
      <w:r>
        <w:rPr>
          <w:rFonts w:hint="eastAsia"/>
        </w:rPr>
        <w:t>，確認右上方</w:t>
      </w:r>
      <w:r>
        <w:rPr>
          <w:rFonts w:hint="eastAsia"/>
        </w:rPr>
        <w:t xml:space="preserve"> </w:t>
      </w:r>
      <w:r>
        <w:t>Connection succeeded</w:t>
      </w:r>
      <w:r>
        <w:rPr>
          <w:rFonts w:hint="eastAsia"/>
        </w:rPr>
        <w:t>，按下</w:t>
      </w:r>
      <w:r>
        <w:rPr>
          <w:rFonts w:hint="eastAsia"/>
        </w:rPr>
        <w:t xml:space="preserve"> </w:t>
      </w:r>
      <w:r>
        <w:t>Next</w:t>
      </w:r>
    </w:p>
    <w:p w14:paraId="77FC1FE7" w14:textId="1E60C8C5" w:rsidR="00840174" w:rsidRDefault="00840174" w:rsidP="00203755">
      <w:pPr>
        <w:jc w:val="center"/>
      </w:pPr>
    </w:p>
    <w:p w14:paraId="0202FE1E" w14:textId="22D6192F" w:rsidR="00840174" w:rsidRDefault="00C82E25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085F9F6F" wp14:editId="5E05E2AE">
            <wp:extent cx="3086100" cy="2996410"/>
            <wp:effectExtent l="19050" t="19050" r="19050" b="13970"/>
            <wp:docPr id="128" name="圖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4" cy="3000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F01A" w14:textId="3D670D33" w:rsidR="00C82E25" w:rsidRDefault="00C82E25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 xml:space="preserve"> </w:t>
      </w:r>
      <w:r>
        <w:t>Execute</w:t>
      </w:r>
    </w:p>
    <w:p w14:paraId="35723A24" w14:textId="7A2D3E08" w:rsidR="00C82E25" w:rsidRDefault="00C82E25" w:rsidP="00203755">
      <w:pPr>
        <w:jc w:val="center"/>
      </w:pPr>
    </w:p>
    <w:p w14:paraId="34B1B9A2" w14:textId="7FC64A99" w:rsidR="00C82E25" w:rsidRDefault="00824E1E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F1CCE07" wp14:editId="5FA95F9F">
            <wp:extent cx="3109913" cy="3016177"/>
            <wp:effectExtent l="19050" t="19050" r="14605" b="13335"/>
            <wp:docPr id="129" name="圖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95" cy="30297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8C8BD" w14:textId="3249D761" w:rsidR="00824E1E" w:rsidRDefault="00824E1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t>Finish</w:t>
      </w:r>
    </w:p>
    <w:p w14:paraId="55D88100" w14:textId="6DD9B1E4" w:rsidR="00824E1E" w:rsidRDefault="00824E1E" w:rsidP="00203755">
      <w:pPr>
        <w:jc w:val="center"/>
      </w:pPr>
    </w:p>
    <w:p w14:paraId="538A7050" w14:textId="42E9F2B8" w:rsidR="00824E1E" w:rsidRDefault="001063FF" w:rsidP="00203755">
      <w:pPr>
        <w:jc w:val="center"/>
      </w:pPr>
      <w:r>
        <w:rPr>
          <w:rFonts w:hint="eastAsia"/>
          <w:noProof/>
        </w:rPr>
        <w:drawing>
          <wp:inline distT="0" distB="0" distL="0" distR="0" wp14:anchorId="77BF6400" wp14:editId="15323A0E">
            <wp:extent cx="2928938" cy="2885864"/>
            <wp:effectExtent l="19050" t="19050" r="24130" b="10160"/>
            <wp:docPr id="130" name="圖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117" cy="2892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4933" w14:textId="45B177DF" w:rsidR="001063FF" w:rsidRDefault="001063FF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</w:t>
      </w:r>
      <w:r>
        <w:rPr>
          <w:rFonts w:hint="eastAsia"/>
        </w:rPr>
        <w:t>N</w:t>
      </w:r>
      <w:r>
        <w:t>ext</w:t>
      </w:r>
    </w:p>
    <w:p w14:paraId="4450908F" w14:textId="61C6A307" w:rsidR="001063FF" w:rsidRDefault="001063FF" w:rsidP="00203755">
      <w:pPr>
        <w:jc w:val="center"/>
      </w:pPr>
    </w:p>
    <w:p w14:paraId="1C691EA9" w14:textId="7708B1EA" w:rsidR="001063FF" w:rsidRDefault="002B20C9" w:rsidP="0020375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1ECEE7" wp14:editId="78F20076">
            <wp:extent cx="2967077" cy="2881313"/>
            <wp:effectExtent l="19050" t="19050" r="24130" b="14605"/>
            <wp:docPr id="131" name="圖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766" cy="28868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9E5260" w14:textId="72388B35" w:rsidR="002B20C9" w:rsidRDefault="002B20C9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兩個都勾選的話，在按下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後會開啟；按下</w:t>
      </w:r>
      <w:r>
        <w:rPr>
          <w:rFonts w:hint="eastAsia"/>
        </w:rPr>
        <w:t>F</w:t>
      </w:r>
      <w:r>
        <w:t>inish</w:t>
      </w:r>
    </w:p>
    <w:p w14:paraId="7E415BB3" w14:textId="2C67CE27" w:rsidR="002B20C9" w:rsidRDefault="002B20C9" w:rsidP="00203755">
      <w:pPr>
        <w:jc w:val="center"/>
      </w:pPr>
    </w:p>
    <w:p w14:paraId="255C65D7" w14:textId="12236148" w:rsidR="002B20C9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25A941AA" wp14:editId="7A57B764">
            <wp:extent cx="3533775" cy="1852403"/>
            <wp:effectExtent l="19050" t="19050" r="9525" b="14605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539056" cy="1855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7B4A3" w14:textId="6203528D" w:rsidR="004F1B5E" w:rsidRDefault="004F1B5E" w:rsidP="0020375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這是對</w:t>
      </w:r>
      <w:r>
        <w:rPr>
          <w:rFonts w:hint="eastAsia"/>
        </w:rPr>
        <w:t xml:space="preserve"> </w:t>
      </w:r>
      <w:r>
        <w:t xml:space="preserve">MySQL </w:t>
      </w:r>
      <w:r w:rsidR="00A11D0E">
        <w:rPr>
          <w:rFonts w:hint="eastAsia"/>
        </w:rPr>
        <w:t>伺服器</w:t>
      </w:r>
      <w:r>
        <w:rPr>
          <w:rFonts w:hint="eastAsia"/>
        </w:rPr>
        <w:t>下指令的地方，沒有用到的話，可以先關閉或略過</w:t>
      </w:r>
    </w:p>
    <w:p w14:paraId="2084EE5E" w14:textId="26B94206" w:rsidR="004F1B5E" w:rsidRDefault="004F1B5E" w:rsidP="00203755">
      <w:pPr>
        <w:jc w:val="center"/>
      </w:pPr>
    </w:p>
    <w:p w14:paraId="2C26AAA9" w14:textId="3F92AD9D" w:rsidR="004F1B5E" w:rsidRDefault="004F1B5E" w:rsidP="00203755">
      <w:pPr>
        <w:jc w:val="center"/>
      </w:pPr>
      <w:r w:rsidRPr="004F1B5E">
        <w:rPr>
          <w:noProof/>
        </w:rPr>
        <w:drawing>
          <wp:inline distT="0" distB="0" distL="0" distR="0" wp14:anchorId="5CF20FA0" wp14:editId="490AD4CE">
            <wp:extent cx="3505200" cy="2280954"/>
            <wp:effectExtent l="19050" t="19050" r="19050" b="24130"/>
            <wp:docPr id="133" name="圖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513661" cy="2286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A1E4E" w14:textId="7C9B38CD" w:rsidR="00115408" w:rsidRDefault="004F1B5E" w:rsidP="00E759D1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MySQL Workbench </w:t>
      </w:r>
      <w:r>
        <w:rPr>
          <w:rFonts w:hint="eastAsia"/>
        </w:rPr>
        <w:t>是操作</w:t>
      </w:r>
      <w:r>
        <w:rPr>
          <w:rFonts w:hint="eastAsia"/>
        </w:rPr>
        <w:t>M</w:t>
      </w:r>
      <w:r>
        <w:t>ySQ</w:t>
      </w:r>
      <w:r w:rsidR="00C75CEF">
        <w:t xml:space="preserve">L </w:t>
      </w:r>
      <w:r w:rsidR="00C75CEF">
        <w:rPr>
          <w:rFonts w:hint="eastAsia"/>
        </w:rPr>
        <w:t>資料庫</w:t>
      </w:r>
      <w:r>
        <w:rPr>
          <w:rFonts w:hint="eastAsia"/>
        </w:rPr>
        <w:t>的圖型化介面</w:t>
      </w:r>
    </w:p>
    <w:p w14:paraId="0A5DC3A8" w14:textId="77777777" w:rsidR="007B0515" w:rsidRPr="007B0515" w:rsidRDefault="007B0515" w:rsidP="007B0515"/>
    <w:p w14:paraId="362B5C6C" w14:textId="4A27B689" w:rsidR="00D216ED" w:rsidRDefault="00D216ED" w:rsidP="00D216ED">
      <w:pPr>
        <w:pStyle w:val="2"/>
      </w:pPr>
      <w:bookmarkStart w:id="20" w:name="_Toc136471831"/>
      <w:r>
        <w:rPr>
          <w:rFonts w:hint="eastAsia"/>
        </w:rPr>
        <w:t>資料庫設計議題</w:t>
      </w:r>
      <w:bookmarkEnd w:id="20"/>
    </w:p>
    <w:p w14:paraId="21594715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7908C48C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6069197B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>重覆資訊。</w:t>
      </w:r>
    </w:p>
    <w:p w14:paraId="3B036FCE" w14:textId="77777777" w:rsidR="00B9091E" w:rsidRPr="00207E79" w:rsidRDefault="00B9091E" w:rsidP="00EA31F9">
      <w:pPr>
        <w:pStyle w:val="a9"/>
        <w:numPr>
          <w:ilvl w:val="0"/>
          <w:numId w:val="31"/>
        </w:numPr>
        <w:ind w:leftChars="0"/>
        <w:rPr>
          <w:rFonts w:ascii="標楷體" w:hAnsi="標楷體"/>
        </w:rPr>
      </w:pPr>
      <w:proofErr w:type="gramStart"/>
      <w:r w:rsidRPr="00207E79">
        <w:rPr>
          <w:rFonts w:ascii="標楷體" w:hAnsi="標楷體" w:hint="eastAsia"/>
        </w:rPr>
        <w:t>減少值組中的</w:t>
      </w:r>
      <w:proofErr w:type="gramEnd"/>
      <w:r w:rsidRPr="00207E79">
        <w:rPr>
          <w:rFonts w:ascii="標楷體" w:hAnsi="標楷體" w:hint="eastAsia"/>
        </w:rPr>
        <w:t xml:space="preserve">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0DE50FCD" w14:textId="77777777" w:rsidR="00B9091E" w:rsidRPr="00207E79" w:rsidRDefault="00B9091E" w:rsidP="00B9091E">
      <w:pPr>
        <w:rPr>
          <w:rFonts w:ascii="標楷體" w:hAnsi="標楷體"/>
        </w:rPr>
      </w:pPr>
    </w:p>
    <w:p w14:paraId="279BD66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207D30B2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（i</w:t>
      </w:r>
      <w:r w:rsidRPr="00207E79">
        <w:rPr>
          <w:rFonts w:ascii="標楷體" w:hAnsi="標楷體"/>
        </w:rPr>
        <w:t>nsertion anomaly</w:t>
      </w:r>
      <w:r w:rsidRPr="00207E79">
        <w:rPr>
          <w:rFonts w:ascii="標楷體" w:hAnsi="標楷體" w:hint="eastAsia"/>
        </w:rPr>
        <w:t>）</w:t>
      </w:r>
    </w:p>
    <w:p w14:paraId="7DC1D921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（</w:t>
      </w:r>
      <w:proofErr w:type="spellStart"/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election</w:t>
      </w:r>
      <w:proofErr w:type="spellEnd"/>
      <w:r w:rsidRPr="00207E79">
        <w:rPr>
          <w:rFonts w:ascii="標楷體" w:hAnsi="標楷體"/>
        </w:rPr>
        <w:t xml:space="preserve"> anomaly</w:t>
      </w:r>
      <w:r w:rsidRPr="00207E79">
        <w:rPr>
          <w:rFonts w:ascii="標楷體" w:hAnsi="標楷體" w:hint="eastAsia"/>
        </w:rPr>
        <w:t>）</w:t>
      </w:r>
    </w:p>
    <w:p w14:paraId="10B3B73C" w14:textId="77777777" w:rsidR="00B9091E" w:rsidRPr="00207E79" w:rsidRDefault="00B9091E" w:rsidP="00EA31F9">
      <w:pPr>
        <w:pStyle w:val="a9"/>
        <w:numPr>
          <w:ilvl w:val="0"/>
          <w:numId w:val="3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5989302B" w14:textId="77777777" w:rsidR="00B9091E" w:rsidRPr="00207E79" w:rsidRDefault="00B9091E" w:rsidP="00B9091E">
      <w:pPr>
        <w:rPr>
          <w:rFonts w:ascii="標楷體" w:hAnsi="標楷體"/>
        </w:rPr>
      </w:pPr>
    </w:p>
    <w:p w14:paraId="7F09C460" w14:textId="3B665E36" w:rsidR="00B9091E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是在結構化分析與設計中，建立資料模式所用的技術，一種資料表分割的法則，目的是為了</w:t>
      </w:r>
      <w:r w:rsidRPr="00040106">
        <w:rPr>
          <w:rFonts w:ascii="標楷體" w:hAnsi="標楷體" w:hint="eastAsia"/>
          <w:color w:val="FF0000"/>
        </w:rPr>
        <w:t>降低資料的重覆性</w:t>
      </w:r>
      <w:r w:rsidRPr="00207E79">
        <w:rPr>
          <w:rFonts w:ascii="標楷體" w:hAnsi="標楷體" w:hint="eastAsia"/>
        </w:rPr>
        <w:t>，同時避免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情況的發生。</w:t>
      </w:r>
    </w:p>
    <w:p w14:paraId="61392312" w14:textId="77777777" w:rsidR="000524B0" w:rsidRPr="00207E79" w:rsidRDefault="000524B0" w:rsidP="00B9091E">
      <w:pPr>
        <w:rPr>
          <w:rFonts w:ascii="標楷體" w:hAnsi="標楷體"/>
        </w:rPr>
      </w:pPr>
    </w:p>
    <w:p w14:paraId="34BF802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/>
          <w:noProof/>
        </w:rPr>
        <w:drawing>
          <wp:inline distT="0" distB="0" distL="0" distR="0" wp14:anchorId="3872D334" wp14:editId="281D4BA8">
            <wp:extent cx="4253948" cy="2935320"/>
            <wp:effectExtent l="0" t="0" r="0" b="0"/>
            <wp:docPr id="138" name="圖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41396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E903CE7" w14:textId="77777777" w:rsidR="00B9091E" w:rsidRPr="00207E79" w:rsidRDefault="00B9091E" w:rsidP="00B9091E">
      <w:pPr>
        <w:jc w:val="center"/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B9091E" w:rsidRPr="00207E79" w14:paraId="25AD4077" w14:textId="77777777" w:rsidTr="006C565A">
        <w:tc>
          <w:tcPr>
            <w:tcW w:w="1838" w:type="dxa"/>
          </w:tcPr>
          <w:p w14:paraId="7E7D5AD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2A129365" w14:textId="77777777" w:rsidR="00B9091E" w:rsidRPr="00207E79" w:rsidRDefault="00B9091E" w:rsidP="006C565A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B9091E" w:rsidRPr="00207E79" w14:paraId="6AE921FE" w14:textId="77777777" w:rsidTr="006C565A">
        <w:tc>
          <w:tcPr>
            <w:tcW w:w="1838" w:type="dxa"/>
          </w:tcPr>
          <w:p w14:paraId="028EE69B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F3185D3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9E7CE5D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CE4A70A" w14:textId="77777777" w:rsidR="00B9091E" w:rsidRPr="00207E79" w:rsidRDefault="00B9091E" w:rsidP="00EA31F9">
            <w:pPr>
              <w:pStyle w:val="a9"/>
              <w:numPr>
                <w:ilvl w:val="0"/>
                <w:numId w:val="33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資料表中有主鍵，其它欄位相依與主鍵。</w:t>
            </w:r>
          </w:p>
        </w:tc>
      </w:tr>
      <w:tr w:rsidR="00B9091E" w:rsidRPr="00207E79" w14:paraId="30EC15BC" w14:textId="77777777" w:rsidTr="006C565A">
        <w:tc>
          <w:tcPr>
            <w:tcW w:w="1838" w:type="dxa"/>
          </w:tcPr>
          <w:p w14:paraId="0CC9F4C1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3ABF3DBF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55B0939D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</w:t>
            </w:r>
            <w:proofErr w:type="gramStart"/>
            <w:r w:rsidRPr="00207E79">
              <w:rPr>
                <w:rFonts w:ascii="標楷體" w:hAnsi="標楷體" w:hint="eastAsia"/>
              </w:rPr>
              <w:t>一個非鍵的</w:t>
            </w:r>
            <w:proofErr w:type="gramEnd"/>
            <w:r w:rsidRPr="00207E79">
              <w:rPr>
                <w:rFonts w:ascii="標楷體" w:hAnsi="標楷體" w:hint="eastAsia"/>
              </w:rPr>
              <w:t>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721BD5F5" w14:textId="77777777" w:rsidR="00B9091E" w:rsidRPr="00207E79" w:rsidRDefault="00B9091E" w:rsidP="00EA31F9">
            <w:pPr>
              <w:pStyle w:val="a9"/>
              <w:numPr>
                <w:ilvl w:val="0"/>
                <w:numId w:val="34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B9091E" w:rsidRPr="00207E79" w14:paraId="075E0C8D" w14:textId="77777777" w:rsidTr="006C565A">
        <w:tc>
          <w:tcPr>
            <w:tcW w:w="1838" w:type="dxa"/>
          </w:tcPr>
          <w:p w14:paraId="6C0A9F57" w14:textId="77777777" w:rsidR="00B9091E" w:rsidRPr="00207E79" w:rsidRDefault="00B9091E" w:rsidP="006C565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E8FC8D6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1D1899E1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</w:t>
            </w:r>
            <w:proofErr w:type="gramStart"/>
            <w:r w:rsidRPr="00207E79">
              <w:rPr>
                <w:rFonts w:ascii="標楷體" w:hAnsi="標楷體" w:hint="eastAsia"/>
              </w:rPr>
              <w:t>之間，</w:t>
            </w:r>
            <w:proofErr w:type="gramEnd"/>
            <w:r w:rsidRPr="00207E79">
              <w:rPr>
                <w:rFonts w:ascii="標楷體" w:hAnsi="標楷體" w:hint="eastAsia"/>
              </w:rPr>
              <w:t>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53D40203" w14:textId="77777777" w:rsidR="00B9091E" w:rsidRPr="00207E79" w:rsidRDefault="00B9091E" w:rsidP="00EA31F9">
            <w:pPr>
              <w:pStyle w:val="a9"/>
              <w:numPr>
                <w:ilvl w:val="0"/>
                <w:numId w:val="35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</w:t>
            </w:r>
            <w:proofErr w:type="gramStart"/>
            <w:r w:rsidRPr="00207E79">
              <w:rPr>
                <w:rFonts w:ascii="標楷體" w:hAnsi="標楷體" w:hint="eastAsia"/>
              </w:rPr>
              <w:t>到右掃瞄</w:t>
            </w:r>
            <w:proofErr w:type="gramEnd"/>
            <w:r w:rsidRPr="00207E79">
              <w:rPr>
                <w:rFonts w:ascii="標楷體" w:hAnsi="標楷體" w:hint="eastAsia"/>
              </w:rPr>
              <w:t>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在。</w:t>
            </w:r>
          </w:p>
        </w:tc>
      </w:tr>
    </w:tbl>
    <w:p w14:paraId="3E14406F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最多進行到</w:t>
      </w:r>
      <w:r w:rsidRPr="00207E79">
        <w:rPr>
          <w:rFonts w:ascii="標楷體" w:hAnsi="標楷體"/>
        </w:rPr>
        <w:t xml:space="preserve"> 3NF</w:t>
      </w:r>
    </w:p>
    <w:p w14:paraId="29F8B98B" w14:textId="77777777" w:rsidR="00B9091E" w:rsidRPr="00207E79" w:rsidRDefault="00B9091E" w:rsidP="00B9091E">
      <w:pPr>
        <w:rPr>
          <w:rFonts w:ascii="標楷體" w:hAnsi="標楷體"/>
        </w:rPr>
      </w:pPr>
    </w:p>
    <w:p w14:paraId="45F2CD75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06EC36BD" wp14:editId="2EFCA7CF">
            <wp:extent cx="3156585" cy="3077210"/>
            <wp:effectExtent l="0" t="0" r="5715" b="8890"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D1AE" w14:textId="77777777" w:rsidR="00B9091E" w:rsidRPr="00207E79" w:rsidRDefault="00B9091E" w:rsidP="00B909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1638C154" w14:textId="77777777" w:rsidR="00B9091E" w:rsidRDefault="00B9091E" w:rsidP="00B9091E">
      <w:pPr>
        <w:rPr>
          <w:rFonts w:ascii="標楷體" w:hAnsi="標楷體"/>
        </w:rPr>
      </w:pPr>
    </w:p>
    <w:p w14:paraId="1A5D6113" w14:textId="77777777" w:rsidR="00B9091E" w:rsidRDefault="00B9091E" w:rsidP="00B9091E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0B61DA2A" w14:textId="77777777" w:rsidR="00B9091E" w:rsidRDefault="00B9091E" w:rsidP="00B9091E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>
        <w:rPr>
          <w:rFonts w:ascii="標楷體" w:hAnsi="標楷體" w:hint="eastAsia"/>
        </w:rPr>
        <w:t>（X→</w:t>
      </w:r>
      <w:r>
        <w:rPr>
          <w:rFonts w:ascii="標楷體" w:hAnsi="標楷體"/>
        </w:rPr>
        <w:t>Y</w:t>
      </w:r>
      <w:r>
        <w:rPr>
          <w:rFonts w:ascii="標楷體" w:hAnsi="標楷體" w:hint="eastAsia"/>
        </w:rPr>
        <w:t>），代表欄位X可以決定或找到欄位Y，或是稱欄位Y相依於欄位X，例如</w:t>
      </w:r>
    </w:p>
    <w:p w14:paraId="43FB42F1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1943EE8C" w14:textId="77777777" w:rsidR="00B9091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5E231FEA" w14:textId="77777777" w:rsidR="00B9091E" w:rsidRPr="006833FE" w:rsidRDefault="00B9091E" w:rsidP="00EA31F9">
      <w:pPr>
        <w:pStyle w:val="a9"/>
        <w:numPr>
          <w:ilvl w:val="0"/>
          <w:numId w:val="36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048C308C" w14:textId="77777777" w:rsidR="00B9091E" w:rsidRPr="00207E79" w:rsidRDefault="00B9091E" w:rsidP="00B9091E">
      <w:pPr>
        <w:rPr>
          <w:rFonts w:ascii="標楷體" w:hAnsi="標楷體"/>
        </w:rPr>
      </w:pPr>
    </w:p>
    <w:p w14:paraId="112F2ADA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學生選課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B9091E" w:rsidRPr="00207E79" w14:paraId="4BE10209" w14:textId="77777777" w:rsidTr="006C565A">
        <w:tc>
          <w:tcPr>
            <w:tcW w:w="562" w:type="dxa"/>
          </w:tcPr>
          <w:p w14:paraId="598BA5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5D51F0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2B7655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75AD2B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0F6BD800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374A388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3566E2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470BBAA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2803E8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38F24581" w14:textId="77777777" w:rsidR="00B9091E" w:rsidRPr="00D4705D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16146A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20069170" w14:textId="77777777" w:rsidTr="006C565A">
        <w:tc>
          <w:tcPr>
            <w:tcW w:w="562" w:type="dxa"/>
          </w:tcPr>
          <w:p w14:paraId="1217ED0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AED3C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567" w:type="dxa"/>
          </w:tcPr>
          <w:p w14:paraId="3A48F9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1CAA6C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51224F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2C44C5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65472F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770297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39859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55EDEF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23F786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69DEAE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1EE71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236BCF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A08C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3ED185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070799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4988CB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24A62BA" w14:textId="77777777" w:rsidTr="006C565A">
        <w:tc>
          <w:tcPr>
            <w:tcW w:w="562" w:type="dxa"/>
          </w:tcPr>
          <w:p w14:paraId="370638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04A208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572131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2F6531C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58333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4054EB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14D28C1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6C54EF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176B9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12BB50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371CFB0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6DD70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6E4DEE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3EC0CF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05D5C3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74BAFC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4484916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2CCB80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161064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DFC32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1F37F1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402CE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165CDD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03A651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1E9DAE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ABA3883" w14:textId="49178126" w:rsidR="00B9091E" w:rsidRDefault="00B9091E" w:rsidP="00B9091E">
      <w:pPr>
        <w:rPr>
          <w:rFonts w:ascii="標楷體" w:hAnsi="標楷體"/>
        </w:rPr>
      </w:pPr>
    </w:p>
    <w:p w14:paraId="25C26CEB" w14:textId="77777777" w:rsidR="00DA46BD" w:rsidRPr="00207E79" w:rsidRDefault="00DA46BD" w:rsidP="00B9091E">
      <w:pPr>
        <w:rPr>
          <w:rFonts w:ascii="標楷體" w:hAnsi="標楷體"/>
        </w:rPr>
      </w:pPr>
    </w:p>
    <w:p w14:paraId="7516C33E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407C1E6" w14:textId="77777777" w:rsidTr="006C565A">
        <w:tc>
          <w:tcPr>
            <w:tcW w:w="754" w:type="dxa"/>
          </w:tcPr>
          <w:p w14:paraId="054D10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816C0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81960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09F49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9DC6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7496F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739B6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1C11D7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37E3A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C919F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09A2029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74A410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66AEAC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562F96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7AB1048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4B6BFD8" w14:textId="77777777" w:rsidTr="006C565A">
        <w:trPr>
          <w:trHeight w:val="358"/>
        </w:trPr>
        <w:tc>
          <w:tcPr>
            <w:tcW w:w="754" w:type="dxa"/>
          </w:tcPr>
          <w:p w14:paraId="68A695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9BCA7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66C2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2349E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C0DA3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C81133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3ECB736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1E1746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E0147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225C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4D71E0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20058ED0" w14:textId="77777777" w:rsidTr="006C565A">
        <w:trPr>
          <w:trHeight w:val="358"/>
        </w:trPr>
        <w:tc>
          <w:tcPr>
            <w:tcW w:w="754" w:type="dxa"/>
          </w:tcPr>
          <w:p w14:paraId="11EA7B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6B80EEF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C5CF3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50645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C9302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ECFC94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68F0D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8EB8E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BAC8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BB7AE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0A4DE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C3DF109" w14:textId="77777777" w:rsidTr="006C565A">
        <w:trPr>
          <w:trHeight w:val="375"/>
        </w:trPr>
        <w:tc>
          <w:tcPr>
            <w:tcW w:w="754" w:type="dxa"/>
          </w:tcPr>
          <w:p w14:paraId="1044779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DAC8D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CE4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253FB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EB7C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7108A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8E32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A362C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60BB2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08F91C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7CC86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040D80CA" w14:textId="77777777" w:rsidTr="006C565A">
        <w:trPr>
          <w:trHeight w:val="341"/>
        </w:trPr>
        <w:tc>
          <w:tcPr>
            <w:tcW w:w="754" w:type="dxa"/>
          </w:tcPr>
          <w:p w14:paraId="4F54DF3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03AE2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63DB7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B4E0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E0D8B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8B4D5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C600B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B98C6A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F0A26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73618B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03ECB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199DD681" w14:textId="77777777" w:rsidTr="006C565A">
        <w:trPr>
          <w:trHeight w:val="194"/>
        </w:trPr>
        <w:tc>
          <w:tcPr>
            <w:tcW w:w="754" w:type="dxa"/>
          </w:tcPr>
          <w:p w14:paraId="15128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2E3F6C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E7DE3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8C989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32C713A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A49C0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A7D83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1D2F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B26F7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666C4C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3C8637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73AE4C2" w14:textId="77777777" w:rsidR="00B9091E" w:rsidRPr="00207E79" w:rsidRDefault="00B9091E" w:rsidP="00B9091E">
      <w:pPr>
        <w:rPr>
          <w:rFonts w:ascii="標楷體" w:hAnsi="標楷體"/>
        </w:rPr>
      </w:pPr>
    </w:p>
    <w:p w14:paraId="0966D4C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2126EBC7" w14:textId="77777777" w:rsidTr="006C565A">
        <w:tc>
          <w:tcPr>
            <w:tcW w:w="754" w:type="dxa"/>
          </w:tcPr>
          <w:p w14:paraId="48FD71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E0345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E92CC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0BD93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03D2D5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A538A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1EE66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1E12C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66F5F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9B263F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BB0F0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7E0F5F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2EE260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3D8C99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F4888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4E8CCE3D" w14:textId="77777777" w:rsidTr="006C565A">
        <w:tc>
          <w:tcPr>
            <w:tcW w:w="754" w:type="dxa"/>
          </w:tcPr>
          <w:p w14:paraId="6D2FFC5E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4" w:type="dxa"/>
          </w:tcPr>
          <w:p w14:paraId="64F1A2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24F3E82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3C1F2B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12C8C1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proofErr w:type="gramStart"/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  <w:proofErr w:type="gramEnd"/>
          </w:p>
        </w:tc>
        <w:tc>
          <w:tcPr>
            <w:tcW w:w="992" w:type="dxa"/>
          </w:tcPr>
          <w:p w14:paraId="3ABA0F1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0EE2B7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2AA6C6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5B105E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1E11478C" w14:textId="77777777" w:rsidR="00B9091E" w:rsidRPr="00207E79" w:rsidRDefault="00B9091E" w:rsidP="006C565A">
            <w:pPr>
              <w:rPr>
                <w:rFonts w:ascii="標楷體" w:hAnsi="標楷體"/>
                <w:w w:val="80"/>
                <w:sz w:val="16"/>
                <w:szCs w:val="16"/>
              </w:rPr>
            </w:pPr>
            <w:proofErr w:type="gramStart"/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  <w:proofErr w:type="gramEnd"/>
          </w:p>
        </w:tc>
        <w:tc>
          <w:tcPr>
            <w:tcW w:w="755" w:type="dxa"/>
          </w:tcPr>
          <w:p w14:paraId="17F289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0AD0D401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、確定授課老師之後</w:t>
      </w:r>
      <w:r w:rsidRPr="00207E79">
        <w:rPr>
          <w:rFonts w:ascii="標楷體" w:hAnsi="標楷體" w:hint="eastAsia"/>
        </w:rPr>
        <w:t>，才能新增。</w:t>
      </w:r>
    </w:p>
    <w:p w14:paraId="0861D5AD" w14:textId="77777777" w:rsidR="00B9091E" w:rsidRPr="00207E79" w:rsidRDefault="00B9091E" w:rsidP="00B9091E">
      <w:pPr>
        <w:rPr>
          <w:rFonts w:ascii="標楷體" w:hAnsi="標楷體"/>
        </w:rPr>
      </w:pPr>
    </w:p>
    <w:p w14:paraId="2C4F00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B9091E" w:rsidRPr="00207E79" w14:paraId="69AF58A7" w14:textId="77777777" w:rsidTr="006C565A">
        <w:tc>
          <w:tcPr>
            <w:tcW w:w="754" w:type="dxa"/>
          </w:tcPr>
          <w:p w14:paraId="6DE15F9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A1D62B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46039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A7A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CC6D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13D2D28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19E300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48D59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DA07A6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0084F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07DB28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7DA0AD6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828F4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641CE4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59254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273B04C3" w14:textId="77777777" w:rsidTr="006C565A">
        <w:trPr>
          <w:trHeight w:val="358"/>
        </w:trPr>
        <w:tc>
          <w:tcPr>
            <w:tcW w:w="754" w:type="dxa"/>
          </w:tcPr>
          <w:p w14:paraId="06E8E8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019CA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86C244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B9E0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0D784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6F7F6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21CB2CE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A86E1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73786E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2D92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55C76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A7DA9D3" w14:textId="77777777" w:rsidTr="006C565A">
        <w:trPr>
          <w:trHeight w:val="358"/>
        </w:trPr>
        <w:tc>
          <w:tcPr>
            <w:tcW w:w="754" w:type="dxa"/>
          </w:tcPr>
          <w:p w14:paraId="1E3274C6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10B691CB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703E59F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B8CEC89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5B338F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DD5F574" w14:textId="77777777" w:rsidR="00B9091E" w:rsidRPr="00207E79" w:rsidRDefault="00B9091E" w:rsidP="006C565A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64362A52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0D027B10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3337BE2D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7C878203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59399BC" w14:textId="77777777" w:rsidR="00B9091E" w:rsidRPr="00207E79" w:rsidRDefault="00B9091E" w:rsidP="006C565A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B9091E" w:rsidRPr="00207E79" w14:paraId="43022553" w14:textId="77777777" w:rsidTr="006C565A">
        <w:trPr>
          <w:trHeight w:val="375"/>
        </w:trPr>
        <w:tc>
          <w:tcPr>
            <w:tcW w:w="754" w:type="dxa"/>
          </w:tcPr>
          <w:p w14:paraId="01E8C61E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5A0524C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2616CEC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9C56CD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BAD1BD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00CFC47" w14:textId="77777777" w:rsidR="00B9091E" w:rsidRPr="00207E79" w:rsidRDefault="00B9091E" w:rsidP="006C565A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D37079B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32BC104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00988C1A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7436628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FB30CE2" w14:textId="77777777" w:rsidR="00B9091E" w:rsidRPr="00207E79" w:rsidRDefault="00B9091E" w:rsidP="006C565A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B9091E" w:rsidRPr="00207E79" w14:paraId="4E3E6ACC" w14:textId="77777777" w:rsidTr="006C565A">
        <w:trPr>
          <w:trHeight w:val="341"/>
        </w:trPr>
        <w:tc>
          <w:tcPr>
            <w:tcW w:w="754" w:type="dxa"/>
          </w:tcPr>
          <w:p w14:paraId="445EB8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0D0F8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BDE00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EBC0B4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F08EC5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45EDD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666858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C1DD4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F63EC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6BF1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73102A9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EE0BE18" w14:textId="77777777" w:rsidTr="006C565A">
        <w:trPr>
          <w:trHeight w:val="194"/>
        </w:trPr>
        <w:tc>
          <w:tcPr>
            <w:tcW w:w="754" w:type="dxa"/>
          </w:tcPr>
          <w:p w14:paraId="4B93F7D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697C3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4261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89914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3A563C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3AF2329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88CC9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4C15D93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7D39EF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2A83B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7AEF71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1EE96CDF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加分行為重覆多次，有些人加到、有些人沒加到，而造成資料不一致的異常現象</w:t>
      </w:r>
      <w:r>
        <w:rPr>
          <w:rFonts w:ascii="標楷體" w:hAnsi="標楷體" w:hint="eastAsia"/>
        </w:rPr>
        <w:t>（意即是沒有辦法透過指令進行一次性更新，甚至在更新過程中，因疏忽而缺漏修改資料，便是一種異常）。</w:t>
      </w:r>
    </w:p>
    <w:p w14:paraId="7C026BCB" w14:textId="77777777" w:rsidR="00B9091E" w:rsidRPr="00207E79" w:rsidRDefault="00B9091E" w:rsidP="00B9091E">
      <w:pPr>
        <w:rPr>
          <w:rFonts w:ascii="標楷體" w:hAnsi="標楷體"/>
        </w:rPr>
      </w:pPr>
    </w:p>
    <w:p w14:paraId="03EE4136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597CF129" w14:textId="77777777" w:rsidTr="006C565A">
        <w:tc>
          <w:tcPr>
            <w:tcW w:w="754" w:type="dxa"/>
          </w:tcPr>
          <w:p w14:paraId="66486E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D0E6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003139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7B86365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6DEA9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719874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代號</w:t>
            </w:r>
          </w:p>
        </w:tc>
        <w:tc>
          <w:tcPr>
            <w:tcW w:w="992" w:type="dxa"/>
          </w:tcPr>
          <w:p w14:paraId="796707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課程</w:t>
            </w:r>
          </w:p>
          <w:p w14:paraId="0098BF5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名稱</w:t>
            </w:r>
          </w:p>
        </w:tc>
        <w:tc>
          <w:tcPr>
            <w:tcW w:w="851" w:type="dxa"/>
          </w:tcPr>
          <w:p w14:paraId="7EF1BC8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學分數</w:t>
            </w:r>
          </w:p>
        </w:tc>
        <w:tc>
          <w:tcPr>
            <w:tcW w:w="850" w:type="dxa"/>
          </w:tcPr>
          <w:p w14:paraId="1ADA89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CD0F5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76B17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327040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編號</w:t>
            </w:r>
          </w:p>
        </w:tc>
        <w:tc>
          <w:tcPr>
            <w:tcW w:w="755" w:type="dxa"/>
          </w:tcPr>
          <w:p w14:paraId="176608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老師</w:t>
            </w:r>
          </w:p>
          <w:p w14:paraId="405A0B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姓名</w:t>
            </w:r>
          </w:p>
        </w:tc>
      </w:tr>
      <w:tr w:rsidR="00B9091E" w:rsidRPr="00207E79" w14:paraId="0E64D19F" w14:textId="77777777" w:rsidTr="006C565A">
        <w:trPr>
          <w:trHeight w:val="358"/>
        </w:trPr>
        <w:tc>
          <w:tcPr>
            <w:tcW w:w="754" w:type="dxa"/>
          </w:tcPr>
          <w:p w14:paraId="293C8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2B83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12594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9B0F50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4B5FA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469D0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74EC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2A89A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933E2D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69364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F87F8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75DB5007" w14:textId="77777777" w:rsidTr="006C565A">
        <w:trPr>
          <w:trHeight w:val="358"/>
        </w:trPr>
        <w:tc>
          <w:tcPr>
            <w:tcW w:w="754" w:type="dxa"/>
          </w:tcPr>
          <w:p w14:paraId="4CCA85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06F3C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660FCA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1C837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9033E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C7C79F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E5F9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3FFE5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B1CCC4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AD603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5F5FB6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6B1CD3AA" w14:textId="77777777" w:rsidTr="006C565A">
        <w:trPr>
          <w:trHeight w:val="375"/>
        </w:trPr>
        <w:tc>
          <w:tcPr>
            <w:tcW w:w="754" w:type="dxa"/>
            <w:shd w:val="clear" w:color="auto" w:fill="auto"/>
          </w:tcPr>
          <w:p w14:paraId="799A0B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5AFDB5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667E81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1E2CB7B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3491A4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5271EF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780080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63EDA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7445F3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3AA6E3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2F6FB26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1C050DE8" w14:textId="77777777" w:rsidTr="006C565A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4BF11951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B651C4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70FBBB0B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0443859E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2D69B22D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AE52F87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555D3D4F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05F5C9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00B3040E" w14:textId="77777777" w:rsidR="00B9091E" w:rsidRPr="00207E79" w:rsidRDefault="00B9091E" w:rsidP="006C565A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EAF2D14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5161479C" w14:textId="77777777" w:rsidR="00B9091E" w:rsidRPr="00207E79" w:rsidRDefault="00B9091E" w:rsidP="006C565A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B9091E" w:rsidRPr="00207E79" w14:paraId="7023DAA4" w14:textId="77777777" w:rsidTr="006C565A">
        <w:trPr>
          <w:trHeight w:val="194"/>
        </w:trPr>
        <w:tc>
          <w:tcPr>
            <w:tcW w:w="754" w:type="dxa"/>
          </w:tcPr>
          <w:p w14:paraId="08F335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562EB7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EF0C5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5E3BC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CD58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6F0F3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34AF1F6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D559D5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18831A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8931A2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3E5F7B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2A87C7F4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Pr="00207E79">
        <w:rPr>
          <w:rFonts w:ascii="標楷體" w:hAnsi="標楷體" w:hint="eastAsia"/>
          <w:u w:val="single"/>
        </w:rPr>
        <w:t>課程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 w:hint="eastAsia"/>
          <w:u w:val="single"/>
        </w:rPr>
        <w:t>老師</w:t>
      </w:r>
      <w:r w:rsidRPr="00207E79">
        <w:rPr>
          <w:rFonts w:ascii="標楷體" w:hAnsi="標楷體" w:hint="eastAsia"/>
        </w:rPr>
        <w:t>的資訊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360EB794" w14:textId="21273354" w:rsidR="00B9091E" w:rsidRDefault="00B9091E" w:rsidP="00B9091E">
      <w:pPr>
        <w:rPr>
          <w:rFonts w:ascii="標楷體" w:hAnsi="標楷體"/>
        </w:rPr>
      </w:pPr>
    </w:p>
    <w:p w14:paraId="77E8E691" w14:textId="77777777" w:rsidR="006E00CB" w:rsidRPr="00207E79" w:rsidRDefault="006E00CB" w:rsidP="00B9091E">
      <w:pPr>
        <w:rPr>
          <w:rFonts w:ascii="標楷體" w:hAnsi="標楷體"/>
        </w:rPr>
      </w:pPr>
    </w:p>
    <w:p w14:paraId="6DA57DBB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0D56E64" w14:textId="77777777" w:rsidR="00B9091E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16F8A4C2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BD56351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BE7E0D" wp14:editId="7FF687FE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25F8C" id="直線接點 2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CC2238" wp14:editId="45499D6E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E367D" id="直線接點 2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294BB2" wp14:editId="2F49B120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DD7B" id="直線接點 2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CDAB6" wp14:editId="22FF59E7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0A2CF" id="直線接點 22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28A7F8" wp14:editId="67C09FA5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C2E3B" id="直線接點 2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972E0" wp14:editId="5C78F7D4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0AA5" id="直線接點 22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874E8" wp14:editId="5039A98B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32BF5" id="直線接點 2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2A1B5A" wp14:editId="1D682E14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C4E90" id="直線接點 22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C7BB3" wp14:editId="19E251FA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644FA" id="直線接點 2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FB665" wp14:editId="4AB4FA9C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134" name="直線接點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06628" id="直線接點 1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D/BmAzQEAAL8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F1C2C" wp14:editId="24E8943C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1F47B" id="直線接點 21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B89E2" wp14:editId="49354C89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135" name="直線接點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CBC9F" id="直線接點 1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C60EC5" wp14:editId="75315DBA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136" name="直線接點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BB998" id="直線接點 1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59153" wp14:editId="5F04CE3B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137" name="直線接點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5B218" id="直線接點 1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" strokecolor="black [3200]">
                <v:stroke endarrow="open"/>
              </v:line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B9091E" w:rsidRPr="00207E79" w14:paraId="7A09C647" w14:textId="77777777" w:rsidTr="006C565A">
        <w:tc>
          <w:tcPr>
            <w:tcW w:w="754" w:type="dxa"/>
          </w:tcPr>
          <w:p w14:paraId="245012A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EE841F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F37B4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72260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CCD62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2E466E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EFEA2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69BEFB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EBE98A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0F3CF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46E68F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ABD47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1A79A58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47CEE14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66A599C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B9091E" w:rsidRPr="00207E79" w14:paraId="1E51CAE2" w14:textId="77777777" w:rsidTr="006C565A">
        <w:trPr>
          <w:trHeight w:val="358"/>
        </w:trPr>
        <w:tc>
          <w:tcPr>
            <w:tcW w:w="754" w:type="dxa"/>
          </w:tcPr>
          <w:p w14:paraId="64088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551D25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1EFFA97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1148A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C00F66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BFAA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0B019A7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78F49D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F1117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DC8D54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5CAAC4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0A83D07" w14:textId="77777777" w:rsidTr="006C565A">
        <w:trPr>
          <w:trHeight w:val="358"/>
        </w:trPr>
        <w:tc>
          <w:tcPr>
            <w:tcW w:w="754" w:type="dxa"/>
          </w:tcPr>
          <w:p w14:paraId="42E113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4FB8AF3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26AF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62364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6C2F12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FAA9D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F79FD8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60092E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0F10F7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18F575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1BB9C4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BA911DE" w14:textId="77777777" w:rsidTr="006C565A">
        <w:trPr>
          <w:trHeight w:val="375"/>
        </w:trPr>
        <w:tc>
          <w:tcPr>
            <w:tcW w:w="754" w:type="dxa"/>
          </w:tcPr>
          <w:p w14:paraId="113A1C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5E3D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237989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8AC4B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4E296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13AC35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086A3F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84C38E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F2EF1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702B6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E10200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75CEEE9" w14:textId="77777777" w:rsidTr="006C565A">
        <w:trPr>
          <w:trHeight w:val="341"/>
        </w:trPr>
        <w:tc>
          <w:tcPr>
            <w:tcW w:w="754" w:type="dxa"/>
          </w:tcPr>
          <w:p w14:paraId="001F586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4D8E35D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63B440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5104E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D98D5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B3F02A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1B553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F76A74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75FC49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6A94E82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6D9A668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7E1887FE" w14:textId="77777777" w:rsidTr="006C565A">
        <w:trPr>
          <w:trHeight w:val="194"/>
        </w:trPr>
        <w:tc>
          <w:tcPr>
            <w:tcW w:w="754" w:type="dxa"/>
          </w:tcPr>
          <w:p w14:paraId="234649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A88D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FC665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941296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3DD913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187A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74289D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53D09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1B14B2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99D743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87FE8F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E2613B0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65CDF684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9770CE8" w14:textId="77777777" w:rsidR="00B9091E" w:rsidRPr="00207E79" w:rsidRDefault="00B9091E" w:rsidP="00B9091E">
      <w:pPr>
        <w:rPr>
          <w:rFonts w:ascii="標楷體" w:hAnsi="標楷體" w:cs="新細明體"/>
        </w:rPr>
      </w:pPr>
    </w:p>
    <w:p w14:paraId="5736E9C9" w14:textId="77777777" w:rsidR="00B9091E" w:rsidRPr="00207E79" w:rsidRDefault="00B9091E" w:rsidP="00B9091E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2233B7FE" w14:textId="77777777" w:rsidTr="006C565A">
        <w:tc>
          <w:tcPr>
            <w:tcW w:w="754" w:type="dxa"/>
          </w:tcPr>
          <w:p w14:paraId="70B3A5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36D2A60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4A390A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94474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66593022" w14:textId="77777777" w:rsidTr="006C565A">
        <w:tc>
          <w:tcPr>
            <w:tcW w:w="754" w:type="dxa"/>
          </w:tcPr>
          <w:p w14:paraId="352653C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1A69D91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9B9CC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7F67E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35906A04" w14:textId="77777777" w:rsidTr="006C565A">
        <w:tc>
          <w:tcPr>
            <w:tcW w:w="754" w:type="dxa"/>
          </w:tcPr>
          <w:p w14:paraId="06987D7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31214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7A562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EC2785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003FFA64" w14:textId="77777777" w:rsidR="00B9091E" w:rsidRPr="00207E79" w:rsidRDefault="00B9091E" w:rsidP="00B9091E">
      <w:pPr>
        <w:rPr>
          <w:rFonts w:ascii="標楷體" w:hAnsi="標楷體"/>
        </w:rPr>
      </w:pPr>
    </w:p>
    <w:p w14:paraId="31758720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4A85015" w14:textId="77777777" w:rsidTr="006C565A">
        <w:tc>
          <w:tcPr>
            <w:tcW w:w="754" w:type="dxa"/>
          </w:tcPr>
          <w:p w14:paraId="04CDA45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6025FA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BFDDA3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52691048" w14:textId="77777777" w:rsidTr="006C565A">
        <w:trPr>
          <w:trHeight w:val="388"/>
        </w:trPr>
        <w:tc>
          <w:tcPr>
            <w:tcW w:w="754" w:type="dxa"/>
          </w:tcPr>
          <w:p w14:paraId="08151E0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D2CE72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2EAD88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9518555" w14:textId="77777777" w:rsidTr="006C565A">
        <w:trPr>
          <w:trHeight w:val="338"/>
        </w:trPr>
        <w:tc>
          <w:tcPr>
            <w:tcW w:w="754" w:type="dxa"/>
          </w:tcPr>
          <w:p w14:paraId="23A26D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9461AF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184A8E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4321E084" w14:textId="77777777" w:rsidTr="006C565A">
        <w:trPr>
          <w:trHeight w:val="344"/>
        </w:trPr>
        <w:tc>
          <w:tcPr>
            <w:tcW w:w="754" w:type="dxa"/>
          </w:tcPr>
          <w:p w14:paraId="2774E3A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4A4F21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8D6CA7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8215549" w14:textId="77777777" w:rsidTr="006C565A">
        <w:trPr>
          <w:trHeight w:val="363"/>
        </w:trPr>
        <w:tc>
          <w:tcPr>
            <w:tcW w:w="754" w:type="dxa"/>
          </w:tcPr>
          <w:p w14:paraId="05AF050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66034D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53D89D8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6FDE39F" w14:textId="77777777" w:rsidTr="006C565A">
        <w:trPr>
          <w:trHeight w:val="319"/>
        </w:trPr>
        <w:tc>
          <w:tcPr>
            <w:tcW w:w="754" w:type="dxa"/>
          </w:tcPr>
          <w:p w14:paraId="71D19F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11D8EE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526BC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6512304A" w14:textId="77777777" w:rsidR="00B9091E" w:rsidRPr="00207E79" w:rsidRDefault="00B9091E" w:rsidP="00B9091E">
      <w:pPr>
        <w:rPr>
          <w:rFonts w:ascii="標楷體" w:hAnsi="標楷體"/>
        </w:rPr>
      </w:pPr>
    </w:p>
    <w:p w14:paraId="05D36572" w14:textId="77777777" w:rsidR="00B9091E" w:rsidRPr="00A95354" w:rsidRDefault="00B9091E" w:rsidP="00B9091E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lastRenderedPageBreak/>
        <w:t>課程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B9091E" w:rsidRPr="00207E79" w14:paraId="057BC1BE" w14:textId="77777777" w:rsidTr="006C565A">
        <w:tc>
          <w:tcPr>
            <w:tcW w:w="988" w:type="dxa"/>
          </w:tcPr>
          <w:p w14:paraId="19E782B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618F22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2163F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5B05B4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4FCD3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246140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225CD03" w14:textId="77777777" w:rsidTr="006C565A">
        <w:trPr>
          <w:trHeight w:val="290"/>
        </w:trPr>
        <w:tc>
          <w:tcPr>
            <w:tcW w:w="988" w:type="dxa"/>
          </w:tcPr>
          <w:p w14:paraId="77C43E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E8F98D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6E3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5A4CC0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E33C3E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2EEE72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48C22085" w14:textId="77777777" w:rsidTr="006C565A">
        <w:trPr>
          <w:trHeight w:val="165"/>
        </w:trPr>
        <w:tc>
          <w:tcPr>
            <w:tcW w:w="988" w:type="dxa"/>
          </w:tcPr>
          <w:p w14:paraId="7F368E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B020C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8B840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5F995B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19531FE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4FAE8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895B2EA" w14:textId="77777777" w:rsidTr="006C565A">
        <w:trPr>
          <w:trHeight w:val="330"/>
        </w:trPr>
        <w:tc>
          <w:tcPr>
            <w:tcW w:w="988" w:type="dxa"/>
          </w:tcPr>
          <w:p w14:paraId="5A66678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259F99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76C68D2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A2202C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5D0B46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72A5AAC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64423E6" w14:textId="77777777" w:rsidTr="006C565A">
        <w:trPr>
          <w:trHeight w:val="195"/>
        </w:trPr>
        <w:tc>
          <w:tcPr>
            <w:tcW w:w="988" w:type="dxa"/>
          </w:tcPr>
          <w:p w14:paraId="01FDA96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7B57B71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6F16F64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EF39A6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2771E5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6ED396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3F2205B2" w14:textId="137BDE83" w:rsidR="00B9091E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121404A9" w14:textId="77777777" w:rsidR="00106C11" w:rsidRPr="00207E79" w:rsidRDefault="00106C11" w:rsidP="00B9091E">
      <w:pPr>
        <w:rPr>
          <w:rFonts w:ascii="標楷體" w:hAnsi="標楷體"/>
        </w:rPr>
      </w:pPr>
    </w:p>
    <w:p w14:paraId="17416106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4233D11C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</w:t>
      </w:r>
      <w:proofErr w:type="gramStart"/>
      <w:r w:rsidRPr="00207E79">
        <w:rPr>
          <w:rFonts w:ascii="標楷體" w:hAnsi="標楷體" w:hint="eastAsia"/>
        </w:rPr>
        <w:t>到右掃瞄</w:t>
      </w:r>
      <w:proofErr w:type="gramEnd"/>
      <w:r w:rsidRPr="00207E79">
        <w:rPr>
          <w:rFonts w:ascii="標楷體" w:hAnsi="標楷體" w:hint="eastAsia"/>
        </w:rPr>
        <w:t>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58EA0646" w14:textId="77777777" w:rsidR="00B9091E" w:rsidRPr="005A6809" w:rsidRDefault="00B9091E" w:rsidP="00B9091E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5668864D" wp14:editId="02F512CA">
            <wp:extent cx="3818466" cy="2526627"/>
            <wp:effectExtent l="0" t="0" r="0" b="7620"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F82DF" w14:textId="77777777" w:rsidR="00B9091E" w:rsidRPr="00207E79" w:rsidRDefault="00B9091E" w:rsidP="00B9091E">
      <w:pPr>
        <w:rPr>
          <w:rFonts w:ascii="標楷體" w:hAnsi="標楷體"/>
        </w:rPr>
      </w:pPr>
    </w:p>
    <w:p w14:paraId="794C7DE0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0685E48D" w14:textId="77777777" w:rsidR="00B9091E" w:rsidRPr="00FA7D84" w:rsidRDefault="00B9091E" w:rsidP="00B9091E">
      <w:pPr>
        <w:rPr>
          <w:rFonts w:ascii="標楷體" w:hAnsi="標楷體"/>
        </w:rPr>
      </w:pPr>
    </w:p>
    <w:p w14:paraId="599DB788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3E9C673F" w14:textId="77777777" w:rsidTr="006C565A">
        <w:tc>
          <w:tcPr>
            <w:tcW w:w="988" w:type="dxa"/>
          </w:tcPr>
          <w:p w14:paraId="1296D3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3F2D0EC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0559050" w14:textId="77777777" w:rsidTr="006C565A">
        <w:trPr>
          <w:trHeight w:val="340"/>
        </w:trPr>
        <w:tc>
          <w:tcPr>
            <w:tcW w:w="988" w:type="dxa"/>
          </w:tcPr>
          <w:p w14:paraId="1131A0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37F656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693530AB" w14:textId="77777777" w:rsidTr="006C565A">
        <w:trPr>
          <w:trHeight w:val="380"/>
        </w:trPr>
        <w:tc>
          <w:tcPr>
            <w:tcW w:w="988" w:type="dxa"/>
          </w:tcPr>
          <w:p w14:paraId="6D8DFFD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B9DA0F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593A53A1" w14:textId="77777777" w:rsidTr="006C565A">
        <w:trPr>
          <w:trHeight w:val="270"/>
        </w:trPr>
        <w:tc>
          <w:tcPr>
            <w:tcW w:w="988" w:type="dxa"/>
          </w:tcPr>
          <w:p w14:paraId="3899039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12B67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428E97C0" w14:textId="77777777" w:rsidTr="006C565A">
        <w:trPr>
          <w:trHeight w:val="313"/>
        </w:trPr>
        <w:tc>
          <w:tcPr>
            <w:tcW w:w="988" w:type="dxa"/>
          </w:tcPr>
          <w:p w14:paraId="2DA722C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7FED02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360761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569F4C4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0A4ED339" w14:textId="77777777" w:rsidTr="006C565A">
        <w:tc>
          <w:tcPr>
            <w:tcW w:w="988" w:type="dxa"/>
          </w:tcPr>
          <w:p w14:paraId="383E772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F6D8C2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38A57E9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FF748D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CB1567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718F9974" w14:textId="77777777" w:rsidTr="006C565A">
        <w:trPr>
          <w:trHeight w:val="300"/>
        </w:trPr>
        <w:tc>
          <w:tcPr>
            <w:tcW w:w="988" w:type="dxa"/>
          </w:tcPr>
          <w:p w14:paraId="0D09E9D5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05C45B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EEBD6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8A3DA1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0F27C1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B7171DB" w14:textId="77777777" w:rsidTr="006C565A">
        <w:trPr>
          <w:trHeight w:val="257"/>
        </w:trPr>
        <w:tc>
          <w:tcPr>
            <w:tcW w:w="988" w:type="dxa"/>
          </w:tcPr>
          <w:p w14:paraId="2CFEF7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4C5E088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E79712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23F64CF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3AF386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0AC65C64" w14:textId="77777777" w:rsidTr="006C565A">
        <w:trPr>
          <w:trHeight w:val="280"/>
        </w:trPr>
        <w:tc>
          <w:tcPr>
            <w:tcW w:w="988" w:type="dxa"/>
          </w:tcPr>
          <w:p w14:paraId="3A29B2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C9F9DB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42727A4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3CC8E45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1ED619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117099D1" w14:textId="77777777" w:rsidTr="006C565A">
        <w:trPr>
          <w:trHeight w:val="217"/>
        </w:trPr>
        <w:tc>
          <w:tcPr>
            <w:tcW w:w="988" w:type="dxa"/>
          </w:tcPr>
          <w:p w14:paraId="76D31D1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1C0F744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17ED9C3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118DE5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B99417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7C9B3E1" w14:textId="446A29B2" w:rsidR="00B9091E" w:rsidRDefault="00B9091E" w:rsidP="00B9091E">
      <w:pPr>
        <w:widowControl/>
        <w:rPr>
          <w:rFonts w:ascii="標楷體" w:hAnsi="標楷體"/>
        </w:rPr>
      </w:pPr>
    </w:p>
    <w:p w14:paraId="37CE65F6" w14:textId="77777777" w:rsidR="001C2374" w:rsidRPr="00207E79" w:rsidRDefault="001C2374" w:rsidP="00B9091E">
      <w:pPr>
        <w:widowControl/>
        <w:rPr>
          <w:rFonts w:ascii="標楷體" w:hAnsi="標楷體"/>
        </w:rPr>
      </w:pPr>
    </w:p>
    <w:p w14:paraId="00068720" w14:textId="77777777" w:rsidR="00B9091E" w:rsidRPr="00207E79" w:rsidRDefault="00B9091E" w:rsidP="00B9091E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157A7593" w14:textId="77777777" w:rsidR="00B9091E" w:rsidRPr="00207E79" w:rsidRDefault="00B9091E" w:rsidP="00B9091E">
      <w:pPr>
        <w:rPr>
          <w:rFonts w:ascii="標楷體" w:hAnsi="標楷體"/>
        </w:rPr>
      </w:pPr>
    </w:p>
    <w:p w14:paraId="15FD3C8F" w14:textId="77777777" w:rsidR="00B9091E" w:rsidRPr="00207E79" w:rsidRDefault="00B9091E" w:rsidP="00B9091E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B9091E" w:rsidRPr="00207E79" w14:paraId="6CBBC9FE" w14:textId="77777777" w:rsidTr="006C565A">
        <w:tc>
          <w:tcPr>
            <w:tcW w:w="754" w:type="dxa"/>
          </w:tcPr>
          <w:p w14:paraId="2F08E4E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034246F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0A9E36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084AB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B9091E" w:rsidRPr="00207E79" w14:paraId="3F68EAF6" w14:textId="77777777" w:rsidTr="006C565A">
        <w:tc>
          <w:tcPr>
            <w:tcW w:w="754" w:type="dxa"/>
          </w:tcPr>
          <w:p w14:paraId="7B40F88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68C2CF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4AA6B1D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80052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B9091E" w:rsidRPr="00207E79" w14:paraId="0C075BD5" w14:textId="77777777" w:rsidTr="006C565A">
        <w:tc>
          <w:tcPr>
            <w:tcW w:w="754" w:type="dxa"/>
          </w:tcPr>
          <w:p w14:paraId="370AB4B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0C37FB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70647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6E0757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15AA8B0" w14:textId="77777777" w:rsidR="00B9091E" w:rsidRPr="00207E79" w:rsidRDefault="00B9091E" w:rsidP="00B9091E">
      <w:pPr>
        <w:rPr>
          <w:rFonts w:ascii="標楷體" w:hAnsi="標楷體"/>
        </w:rPr>
      </w:pPr>
    </w:p>
    <w:p w14:paraId="5E062527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B9091E" w:rsidRPr="00207E79" w14:paraId="4845B435" w14:textId="77777777" w:rsidTr="006C565A">
        <w:tc>
          <w:tcPr>
            <w:tcW w:w="754" w:type="dxa"/>
          </w:tcPr>
          <w:p w14:paraId="2CCC32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30B51AE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ED54F0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B9091E" w:rsidRPr="00207E79" w14:paraId="740A23CE" w14:textId="77777777" w:rsidTr="006C565A">
        <w:trPr>
          <w:trHeight w:val="388"/>
        </w:trPr>
        <w:tc>
          <w:tcPr>
            <w:tcW w:w="754" w:type="dxa"/>
          </w:tcPr>
          <w:p w14:paraId="351F27FA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74D69A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3FDBF31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B9091E" w:rsidRPr="00207E79" w14:paraId="5E3646AE" w14:textId="77777777" w:rsidTr="006C565A">
        <w:trPr>
          <w:trHeight w:val="338"/>
        </w:trPr>
        <w:tc>
          <w:tcPr>
            <w:tcW w:w="754" w:type="dxa"/>
          </w:tcPr>
          <w:p w14:paraId="440C7D3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2E2D5A1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1CE6D2E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6300FCAD" w14:textId="77777777" w:rsidTr="006C565A">
        <w:trPr>
          <w:trHeight w:val="344"/>
        </w:trPr>
        <w:tc>
          <w:tcPr>
            <w:tcW w:w="754" w:type="dxa"/>
          </w:tcPr>
          <w:p w14:paraId="63425BB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03C5B23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52535C1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B9091E" w:rsidRPr="00207E79" w14:paraId="3787BCC8" w14:textId="77777777" w:rsidTr="006C565A">
        <w:trPr>
          <w:trHeight w:val="363"/>
        </w:trPr>
        <w:tc>
          <w:tcPr>
            <w:tcW w:w="754" w:type="dxa"/>
          </w:tcPr>
          <w:p w14:paraId="37EA71A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381626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4C43DE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B9091E" w:rsidRPr="00207E79" w14:paraId="5FFA1EF4" w14:textId="77777777" w:rsidTr="006C565A">
        <w:trPr>
          <w:trHeight w:val="319"/>
        </w:trPr>
        <w:tc>
          <w:tcPr>
            <w:tcW w:w="754" w:type="dxa"/>
          </w:tcPr>
          <w:p w14:paraId="6D6213C7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69DB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4ACE1B4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19826982" w14:textId="77777777" w:rsidR="00B9091E" w:rsidRPr="00207E79" w:rsidRDefault="00B9091E" w:rsidP="00B9091E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3B166529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B9091E" w:rsidRPr="00207E79" w14:paraId="5CD27D5C" w14:textId="77777777" w:rsidTr="006C565A">
        <w:tc>
          <w:tcPr>
            <w:tcW w:w="988" w:type="dxa"/>
          </w:tcPr>
          <w:p w14:paraId="6533B3E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0B8A89B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B9091E" w:rsidRPr="00207E79" w14:paraId="076A58D1" w14:textId="77777777" w:rsidTr="006C565A">
        <w:trPr>
          <w:trHeight w:val="340"/>
        </w:trPr>
        <w:tc>
          <w:tcPr>
            <w:tcW w:w="988" w:type="dxa"/>
          </w:tcPr>
          <w:p w14:paraId="122015A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3EA87D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B9091E" w:rsidRPr="00207E79" w14:paraId="3D0E021E" w14:textId="77777777" w:rsidTr="006C565A">
        <w:trPr>
          <w:trHeight w:val="380"/>
        </w:trPr>
        <w:tc>
          <w:tcPr>
            <w:tcW w:w="988" w:type="dxa"/>
          </w:tcPr>
          <w:p w14:paraId="15DDFA6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FDC2F4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B9091E" w:rsidRPr="00207E79" w14:paraId="234526FF" w14:textId="77777777" w:rsidTr="006C565A">
        <w:trPr>
          <w:trHeight w:val="270"/>
        </w:trPr>
        <w:tc>
          <w:tcPr>
            <w:tcW w:w="988" w:type="dxa"/>
          </w:tcPr>
          <w:p w14:paraId="5D741E9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4AC5D9E6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B9091E" w:rsidRPr="00207E79" w14:paraId="08276533" w14:textId="77777777" w:rsidTr="006C565A">
        <w:trPr>
          <w:trHeight w:val="313"/>
        </w:trPr>
        <w:tc>
          <w:tcPr>
            <w:tcW w:w="988" w:type="dxa"/>
          </w:tcPr>
          <w:p w14:paraId="2EF5C154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506924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A62051B" w14:textId="77777777" w:rsidR="00B9091E" w:rsidRPr="00207E79" w:rsidRDefault="00B9091E" w:rsidP="00B9091E">
      <w:pPr>
        <w:rPr>
          <w:rFonts w:ascii="標楷體" w:hAnsi="標楷體"/>
        </w:rPr>
      </w:pPr>
    </w:p>
    <w:p w14:paraId="4D6AC3C2" w14:textId="77777777" w:rsidR="00B9091E" w:rsidRPr="00207E79" w:rsidRDefault="00B9091E" w:rsidP="00B9091E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B9091E" w:rsidRPr="00207E79" w14:paraId="3F13197D" w14:textId="77777777" w:rsidTr="006C565A">
        <w:tc>
          <w:tcPr>
            <w:tcW w:w="988" w:type="dxa"/>
          </w:tcPr>
          <w:p w14:paraId="13E4D959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D72E61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BF1505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03A36F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3004B15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B9091E" w:rsidRPr="00207E79" w14:paraId="489BE456" w14:textId="77777777" w:rsidTr="006C565A">
        <w:trPr>
          <w:trHeight w:val="300"/>
        </w:trPr>
        <w:tc>
          <w:tcPr>
            <w:tcW w:w="988" w:type="dxa"/>
          </w:tcPr>
          <w:p w14:paraId="5AC5989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697AC97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68EDAE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51719EF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0EED81D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B9091E" w:rsidRPr="00207E79" w14:paraId="218FA19E" w14:textId="77777777" w:rsidTr="006C565A">
        <w:trPr>
          <w:trHeight w:val="257"/>
        </w:trPr>
        <w:tc>
          <w:tcPr>
            <w:tcW w:w="988" w:type="dxa"/>
          </w:tcPr>
          <w:p w14:paraId="1F93840C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93D7ACD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469CFE6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FD7F5C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AFDB181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B9091E" w:rsidRPr="00207E79" w14:paraId="4B4C2DA0" w14:textId="77777777" w:rsidTr="006C565A">
        <w:trPr>
          <w:trHeight w:val="280"/>
        </w:trPr>
        <w:tc>
          <w:tcPr>
            <w:tcW w:w="988" w:type="dxa"/>
          </w:tcPr>
          <w:p w14:paraId="1E37F8B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644CBDBF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F18369B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EF3B992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3722C0D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B9091E" w:rsidRPr="00207E79" w14:paraId="7EE5D5E4" w14:textId="77777777" w:rsidTr="006C565A">
        <w:trPr>
          <w:trHeight w:val="217"/>
        </w:trPr>
        <w:tc>
          <w:tcPr>
            <w:tcW w:w="988" w:type="dxa"/>
          </w:tcPr>
          <w:p w14:paraId="447F3E33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081F3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746D58A8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21EF2310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6E20E45E" w14:textId="77777777" w:rsidR="00B9091E" w:rsidRPr="00207E79" w:rsidRDefault="00B9091E" w:rsidP="006C565A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2E3E69D3" w14:textId="3C29E9A1" w:rsidR="007B0515" w:rsidRDefault="007B0515" w:rsidP="007B0515"/>
    <w:p w14:paraId="2EF48D92" w14:textId="25A9205F" w:rsidR="005E3D88" w:rsidRDefault="005E3D88" w:rsidP="005E3D88">
      <w:pPr>
        <w:pStyle w:val="2"/>
      </w:pPr>
      <w:bookmarkStart w:id="21" w:name="_Toc136471832"/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>MySQL Workbench</w:t>
      </w:r>
      <w:bookmarkEnd w:id="21"/>
    </w:p>
    <w:p w14:paraId="6A1593C7" w14:textId="29C0CE29" w:rsidR="00635F87" w:rsidRDefault="005E3D88" w:rsidP="00753C35">
      <w:r>
        <w:rPr>
          <w:rFonts w:hint="eastAsia"/>
        </w:rPr>
        <w:t>在課程中，將使用</w:t>
      </w:r>
      <w:r>
        <w:rPr>
          <w:rFonts w:hint="eastAsia"/>
        </w:rPr>
        <w:t xml:space="preserve"> </w:t>
      </w:r>
      <w:r>
        <w:t xml:space="preserve">MySQL Workbench </w:t>
      </w:r>
      <w:r>
        <w:rPr>
          <w:rFonts w:hint="eastAsia"/>
        </w:rPr>
        <w:t>作為練習使用的資料庫操作軟體</w:t>
      </w:r>
      <w:r w:rsidR="00635F87">
        <w:rPr>
          <w:rFonts w:hint="eastAsia"/>
        </w:rPr>
        <w:t>；在</w:t>
      </w:r>
      <w:r w:rsidR="00635F87">
        <w:t xml:space="preserve"> Windows </w:t>
      </w:r>
      <w:r w:rsidR="00635F87">
        <w:rPr>
          <w:rFonts w:hint="eastAsia"/>
        </w:rPr>
        <w:t>搜尋裡，輸入「</w:t>
      </w:r>
      <w:r w:rsidR="00635F87">
        <w:rPr>
          <w:rFonts w:hint="eastAsia"/>
        </w:rPr>
        <w:t>w</w:t>
      </w:r>
      <w:r w:rsidR="00635F87">
        <w:t>orkbench</w:t>
      </w:r>
      <w:r w:rsidR="00635F87">
        <w:rPr>
          <w:rFonts w:hint="eastAsia"/>
        </w:rPr>
        <w:t>」，可找到「</w:t>
      </w:r>
      <w:r w:rsidR="00635F87">
        <w:rPr>
          <w:rFonts w:hint="eastAsia"/>
        </w:rPr>
        <w:t>M</w:t>
      </w:r>
      <w:r w:rsidR="00635F87">
        <w:t xml:space="preserve">ySQL Workbench 8.0 </w:t>
      </w:r>
      <w:r w:rsidR="00635F87">
        <w:lastRenderedPageBreak/>
        <w:t>CE</w:t>
      </w:r>
      <w:r w:rsidR="00635F87">
        <w:rPr>
          <w:rFonts w:hint="eastAsia"/>
        </w:rPr>
        <w:t>」</w:t>
      </w:r>
      <w:r w:rsidR="00087478">
        <w:rPr>
          <w:rFonts w:hint="eastAsia"/>
        </w:rPr>
        <w:t>，</w:t>
      </w:r>
      <w:r w:rsidR="00087478">
        <w:rPr>
          <w:rFonts w:hint="eastAsia"/>
        </w:rPr>
        <w:t>C</w:t>
      </w:r>
      <w:r w:rsidR="00087478">
        <w:t>E</w:t>
      </w:r>
      <w:r w:rsidR="00087478">
        <w:rPr>
          <w:rFonts w:hint="eastAsia"/>
        </w:rPr>
        <w:t>代表</w:t>
      </w:r>
      <w:r w:rsidR="00087478">
        <w:t>Community Edition</w:t>
      </w:r>
      <w:r w:rsidR="00635F87">
        <w:rPr>
          <w:rFonts w:hint="eastAsia"/>
        </w:rPr>
        <w:t>。</w:t>
      </w:r>
    </w:p>
    <w:p w14:paraId="214EC0F5" w14:textId="4598B5E1" w:rsidR="00635F87" w:rsidRDefault="00B8779A" w:rsidP="00635F87">
      <w:pPr>
        <w:jc w:val="center"/>
      </w:pPr>
      <w:r>
        <w:rPr>
          <w:rFonts w:hint="eastAsia"/>
          <w:noProof/>
        </w:rPr>
        <w:drawing>
          <wp:inline distT="0" distB="0" distL="0" distR="0" wp14:anchorId="41B68E60" wp14:editId="243FFB4E">
            <wp:extent cx="2870200" cy="2344573"/>
            <wp:effectExtent l="19050" t="19050" r="25400" b="1778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351" cy="2349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64AB7" w14:textId="72307575" w:rsidR="00B8779A" w:rsidRDefault="00B8779A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workbench</w:t>
      </w:r>
      <w:r>
        <w:rPr>
          <w:rFonts w:hint="eastAsia"/>
        </w:rPr>
        <w:t>，可找到</w:t>
      </w:r>
      <w:r>
        <w:t xml:space="preserve"> MySQL Workbench 8.0 CE</w:t>
      </w:r>
      <w:r w:rsidR="00D937C5">
        <w:rPr>
          <w:rFonts w:hint="eastAsia"/>
        </w:rPr>
        <w:t>，請點選它</w:t>
      </w:r>
    </w:p>
    <w:p w14:paraId="4816ED02" w14:textId="328F47F5" w:rsidR="00D937C5" w:rsidRDefault="00D937C5" w:rsidP="00635F87">
      <w:pPr>
        <w:jc w:val="center"/>
      </w:pPr>
    </w:p>
    <w:p w14:paraId="3DC860DD" w14:textId="5AACAD96" w:rsidR="00D937C5" w:rsidRDefault="00623B12" w:rsidP="00635F87">
      <w:pPr>
        <w:jc w:val="center"/>
      </w:pPr>
      <w:r>
        <w:rPr>
          <w:noProof/>
        </w:rPr>
        <w:drawing>
          <wp:inline distT="0" distB="0" distL="0" distR="0" wp14:anchorId="1BEAD66B" wp14:editId="788846F5">
            <wp:extent cx="5266055" cy="3429000"/>
            <wp:effectExtent l="19050" t="19050" r="10795" b="1905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429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29BF8" w14:textId="609C395E" w:rsidR="00623B12" w:rsidRDefault="00623B12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開啟畫面，請點選</w:t>
      </w:r>
      <w:r>
        <w:t xml:space="preserve"> Local instance MySQL80</w:t>
      </w:r>
    </w:p>
    <w:p w14:paraId="6451A330" w14:textId="2AEE52B0" w:rsidR="00213F41" w:rsidRDefault="00213F41" w:rsidP="00635F87">
      <w:pPr>
        <w:jc w:val="center"/>
      </w:pPr>
    </w:p>
    <w:p w14:paraId="13E6F325" w14:textId="55A81C8E" w:rsidR="00213F41" w:rsidRDefault="008F477C" w:rsidP="00635F87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6218ECB" wp14:editId="3C885816">
            <wp:extent cx="3035300" cy="1604583"/>
            <wp:effectExtent l="19050" t="19050" r="12700" b="15240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06" cy="16080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C6840" w14:textId="05D64019" w:rsidR="008F477C" w:rsidRDefault="008F477C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先前建立的密碼，按下</w:t>
      </w:r>
      <w:r>
        <w:rPr>
          <w:rFonts w:hint="eastAsia"/>
        </w:rPr>
        <w:t xml:space="preserve"> </w:t>
      </w:r>
      <w:r>
        <w:t>OK</w:t>
      </w:r>
    </w:p>
    <w:p w14:paraId="0765AB25" w14:textId="6263566C" w:rsidR="008F477C" w:rsidRDefault="008F477C" w:rsidP="00635F87">
      <w:pPr>
        <w:jc w:val="center"/>
      </w:pPr>
    </w:p>
    <w:p w14:paraId="17F75EFA" w14:textId="569F1BF0" w:rsidR="008F477C" w:rsidRDefault="00006000" w:rsidP="00635F87">
      <w:pPr>
        <w:jc w:val="center"/>
      </w:pPr>
      <w:r w:rsidRPr="00006000">
        <w:rPr>
          <w:noProof/>
        </w:rPr>
        <w:drawing>
          <wp:inline distT="0" distB="0" distL="0" distR="0" wp14:anchorId="4D93CC7C" wp14:editId="238DAA7C">
            <wp:extent cx="3147483" cy="2050070"/>
            <wp:effectExtent l="19050" t="19050" r="15240" b="26670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3177252" cy="206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F9BFB" w14:textId="1461AF5F" w:rsidR="00006000" w:rsidRDefault="00006000" w:rsidP="00635F8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Workbench</w:t>
      </w:r>
      <w:r>
        <w:rPr>
          <w:rFonts w:hint="eastAsia"/>
        </w:rPr>
        <w:t>登入畫面</w:t>
      </w:r>
    </w:p>
    <w:p w14:paraId="33BDCBD3" w14:textId="77777777" w:rsidR="005E3D88" w:rsidRPr="007B0515" w:rsidRDefault="005E3D88" w:rsidP="007B0515"/>
    <w:p w14:paraId="14D6AC8C" w14:textId="62D6754E" w:rsidR="00D216ED" w:rsidRDefault="00D216ED" w:rsidP="00D216ED">
      <w:pPr>
        <w:pStyle w:val="2"/>
      </w:pPr>
      <w:bookmarkStart w:id="22" w:name="_Toc136471833"/>
      <w:r>
        <w:rPr>
          <w:rFonts w:hint="eastAsia"/>
        </w:rPr>
        <w:t>建立資料庫、資料表</w:t>
      </w:r>
      <w:bookmarkEnd w:id="22"/>
    </w:p>
    <w:p w14:paraId="585F216D" w14:textId="743ED540" w:rsidR="002B58D6" w:rsidRPr="002B58D6" w:rsidRDefault="002B58D6" w:rsidP="002B58D6">
      <w:r w:rsidRPr="00B42FEB">
        <w:rPr>
          <w:rFonts w:hint="eastAsia"/>
          <w:shd w:val="pct15" w:color="auto" w:fill="FFFFFF"/>
        </w:rPr>
        <w:t>建立資料庫</w:t>
      </w:r>
      <w:r w:rsidR="001B0D1B" w:rsidRPr="00B42FEB">
        <w:rPr>
          <w:rFonts w:hint="eastAsia"/>
          <w:shd w:val="pct15" w:color="auto" w:fill="FFFFFF"/>
        </w:rPr>
        <w:t xml:space="preserve"> </w:t>
      </w:r>
      <w:r w:rsidR="001B0D1B" w:rsidRPr="00B42FEB">
        <w:rPr>
          <w:shd w:val="pct15" w:color="auto" w:fill="FFFFFF"/>
        </w:rPr>
        <w:t>(Database)</w:t>
      </w:r>
    </w:p>
    <w:p w14:paraId="4A01E6BF" w14:textId="2E4B93B0" w:rsidR="007B0515" w:rsidRDefault="00A162DE" w:rsidP="00A162DE">
      <w:pPr>
        <w:jc w:val="center"/>
      </w:pPr>
      <w:r>
        <w:rPr>
          <w:noProof/>
        </w:rPr>
        <w:drawing>
          <wp:inline distT="0" distB="0" distL="0" distR="0" wp14:anchorId="5B7AB10E" wp14:editId="5AC587AE">
            <wp:extent cx="2537883" cy="513828"/>
            <wp:effectExtent l="19050" t="19050" r="15240" b="19685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992" cy="524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8475" w14:textId="7294F80F" w:rsidR="00A162DE" w:rsidRDefault="00A162DE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s</w:t>
      </w:r>
      <w:r>
        <w:t>chema (</w:t>
      </w:r>
      <w:r>
        <w:rPr>
          <w:rFonts w:hint="eastAsia"/>
        </w:rPr>
        <w:t>類似新增資料庫</w:t>
      </w:r>
      <w:r>
        <w:t>)</w:t>
      </w:r>
    </w:p>
    <w:p w14:paraId="57FD4811" w14:textId="2B472B19" w:rsidR="00A162DE" w:rsidRDefault="00A162DE" w:rsidP="00A162DE">
      <w:pPr>
        <w:jc w:val="center"/>
      </w:pPr>
    </w:p>
    <w:p w14:paraId="04DA809D" w14:textId="0F14A439" w:rsidR="00A162DE" w:rsidRDefault="00465ADC" w:rsidP="00A162DE">
      <w:pPr>
        <w:jc w:val="center"/>
      </w:pPr>
      <w:r>
        <w:rPr>
          <w:noProof/>
        </w:rPr>
        <w:drawing>
          <wp:inline distT="0" distB="0" distL="0" distR="0" wp14:anchorId="47FE34EF" wp14:editId="3878C4B4">
            <wp:extent cx="4410953" cy="1189566"/>
            <wp:effectExtent l="19050" t="19050" r="27940" b="10795"/>
            <wp:docPr id="147" name="圖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882" cy="12006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02C4A" w14:textId="1300B729" w:rsidR="005412E1" w:rsidRDefault="005412E1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B1111">
        <w:rPr>
          <w:rFonts w:hint="eastAsia"/>
        </w:rPr>
        <w:t>產生新頁籤</w:t>
      </w:r>
      <w:r w:rsidR="002B1111">
        <w:rPr>
          <w:rFonts w:hint="eastAsia"/>
        </w:rPr>
        <w:t xml:space="preserve"> (</w:t>
      </w:r>
      <w:r w:rsidR="002B1111">
        <w:t>tab</w:t>
      </w:r>
      <w:r w:rsidR="002B1111">
        <w:rPr>
          <w:rFonts w:hint="eastAsia"/>
        </w:rPr>
        <w:t>，叫作</w:t>
      </w:r>
      <w:proofErr w:type="spellStart"/>
      <w:r w:rsidR="002B1111">
        <w:t>my_db</w:t>
      </w:r>
      <w:proofErr w:type="spellEnd"/>
      <w:r w:rsidR="002B1111">
        <w:t xml:space="preserve"> - Schema)</w:t>
      </w:r>
      <w:r w:rsidR="002B1111">
        <w:rPr>
          <w:rFonts w:hint="eastAsia"/>
        </w:rPr>
        <w:t>，</w:t>
      </w:r>
      <w:r>
        <w:t>Name</w:t>
      </w:r>
      <w:r>
        <w:rPr>
          <w:rFonts w:hint="eastAsia"/>
        </w:rPr>
        <w:t>輸入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</w:t>
      </w:r>
      <w:r>
        <w:rPr>
          <w:rFonts w:hint="eastAsia"/>
        </w:rPr>
        <w:t>C</w:t>
      </w:r>
      <w:r>
        <w:t>harset</w:t>
      </w:r>
      <w:r>
        <w:rPr>
          <w:rFonts w:hint="eastAsia"/>
        </w:rPr>
        <w:lastRenderedPageBreak/>
        <w:t>選擇</w:t>
      </w:r>
      <w:r>
        <w:rPr>
          <w:rFonts w:hint="eastAsia"/>
        </w:rPr>
        <w:t>u</w:t>
      </w:r>
      <w:r>
        <w:t>tf8mb4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t>ollation</w:t>
      </w:r>
      <w:r>
        <w:rPr>
          <w:rFonts w:hint="eastAsia"/>
        </w:rPr>
        <w:t>選擇</w:t>
      </w:r>
      <w:r>
        <w:t>utf8mb4_unicode_ci</w:t>
      </w:r>
      <w:r w:rsidR="004A3363">
        <w:rPr>
          <w:rFonts w:hint="eastAsia"/>
        </w:rPr>
        <w:t>，按下</w:t>
      </w:r>
      <w:r w:rsidR="004A3363">
        <w:rPr>
          <w:rFonts w:hint="eastAsia"/>
        </w:rPr>
        <w:t>A</w:t>
      </w:r>
      <w:r w:rsidR="004A3363">
        <w:t>pply</w:t>
      </w:r>
    </w:p>
    <w:p w14:paraId="1236F5A2" w14:textId="617A0810" w:rsidR="005412E1" w:rsidRDefault="005412E1" w:rsidP="00A162DE">
      <w:pPr>
        <w:jc w:val="center"/>
      </w:pPr>
    </w:p>
    <w:p w14:paraId="21944134" w14:textId="64C28340" w:rsidR="005412E1" w:rsidRDefault="00C36237" w:rsidP="00A162DE">
      <w:pPr>
        <w:jc w:val="center"/>
      </w:pPr>
      <w:r>
        <w:rPr>
          <w:noProof/>
        </w:rPr>
        <w:drawing>
          <wp:inline distT="0" distB="0" distL="0" distR="0" wp14:anchorId="313602CF" wp14:editId="142B860E">
            <wp:extent cx="3323167" cy="2298931"/>
            <wp:effectExtent l="19050" t="19050" r="10795" b="25400"/>
            <wp:docPr id="148" name="圖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97" cy="2301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228FC" w14:textId="25E4F6EB" w:rsidR="00C36237" w:rsidRDefault="00C36237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即將執行的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語法，按下</w:t>
      </w:r>
      <w:r>
        <w:rPr>
          <w:rFonts w:hint="eastAsia"/>
        </w:rPr>
        <w:t xml:space="preserve"> </w:t>
      </w:r>
      <w:r>
        <w:t>Apply</w:t>
      </w:r>
    </w:p>
    <w:p w14:paraId="5BE155CF" w14:textId="6EA5C821" w:rsidR="00C36237" w:rsidRDefault="00C36237" w:rsidP="00A162DE">
      <w:pPr>
        <w:jc w:val="center"/>
      </w:pPr>
    </w:p>
    <w:p w14:paraId="68FB8356" w14:textId="5B6E7F3F" w:rsidR="00C36237" w:rsidRDefault="004C6942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70B80B4C" wp14:editId="09C81230">
            <wp:extent cx="3348567" cy="1527834"/>
            <wp:effectExtent l="19050" t="19050" r="23495" b="15240"/>
            <wp:docPr id="149" name="圖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48" cy="1536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47C7D" w14:textId="511FCBDC" w:rsidR="004C6942" w:rsidRDefault="004C6942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，按下</w:t>
      </w:r>
      <w:r>
        <w:rPr>
          <w:rFonts w:hint="eastAsia"/>
        </w:rPr>
        <w:t>F</w:t>
      </w:r>
      <w:r>
        <w:t>inish</w:t>
      </w:r>
    </w:p>
    <w:p w14:paraId="4BDC91F6" w14:textId="67D85871" w:rsidR="004C6942" w:rsidRDefault="004C6942" w:rsidP="00A162DE">
      <w:pPr>
        <w:jc w:val="center"/>
      </w:pPr>
    </w:p>
    <w:p w14:paraId="25873A1C" w14:textId="71D9E4B5" w:rsidR="002B1111" w:rsidRDefault="002B1111" w:rsidP="002B1111">
      <w:pPr>
        <w:jc w:val="center"/>
      </w:pPr>
      <w:r>
        <w:rPr>
          <w:rFonts w:hint="eastAsia"/>
          <w:noProof/>
        </w:rPr>
        <w:drawing>
          <wp:inline distT="0" distB="0" distL="0" distR="0" wp14:anchorId="1C684407" wp14:editId="00A2CC83">
            <wp:extent cx="2155719" cy="1799166"/>
            <wp:effectExtent l="19050" t="19050" r="16510" b="10795"/>
            <wp:docPr id="150" name="圖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42" cy="180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7F95A" w14:textId="01894863" w:rsidR="002B1111" w:rsidRDefault="002B1111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出成功訊息。如果</w:t>
      </w:r>
      <w:r w:rsidR="002B58D6">
        <w:rPr>
          <w:rFonts w:hint="eastAsia"/>
        </w:rPr>
        <w:t>當前頁籤</w:t>
      </w:r>
      <w:r w:rsidR="002B58D6">
        <w:rPr>
          <w:rFonts w:hint="eastAsia"/>
        </w:rPr>
        <w:t xml:space="preserve"> (</w:t>
      </w:r>
      <w:r w:rsidR="002B58D6">
        <w:t xml:space="preserve">tab) </w:t>
      </w:r>
      <w:r w:rsidR="002B58D6">
        <w:rPr>
          <w:rFonts w:hint="eastAsia"/>
        </w:rPr>
        <w:t>不會用到，可以先關掉。</w:t>
      </w:r>
    </w:p>
    <w:p w14:paraId="0AAAA2FC" w14:textId="4F3B46AF" w:rsidR="00B42FEB" w:rsidRDefault="00B42FEB" w:rsidP="002B1111">
      <w:pPr>
        <w:jc w:val="center"/>
      </w:pPr>
    </w:p>
    <w:p w14:paraId="30138234" w14:textId="52434385" w:rsidR="00B42FEB" w:rsidRDefault="00B42FEB" w:rsidP="002B1111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B8017A2" wp14:editId="63EB3AFF">
            <wp:extent cx="1943100" cy="1790700"/>
            <wp:effectExtent l="19050" t="19050" r="19050" b="19050"/>
            <wp:docPr id="151" name="圖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90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21AF5" w14:textId="26FC2727" w:rsidR="00B42FEB" w:rsidRDefault="00B42FEB" w:rsidP="002B111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左側看到新增的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，此時尚未建立資料表</w:t>
      </w:r>
      <w:r>
        <w:rPr>
          <w:rFonts w:hint="eastAsia"/>
        </w:rPr>
        <w:t xml:space="preserve"> (</w:t>
      </w:r>
      <w:r>
        <w:t>Tables)</w:t>
      </w:r>
    </w:p>
    <w:p w14:paraId="52BF16D6" w14:textId="07DBF74C" w:rsidR="006E63E5" w:rsidRDefault="006E63E5" w:rsidP="006E63E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63E5" w14:paraId="3F3DDE33" w14:textId="77777777" w:rsidTr="006E63E5">
        <w:tc>
          <w:tcPr>
            <w:tcW w:w="8296" w:type="dxa"/>
          </w:tcPr>
          <w:p w14:paraId="0B89C456" w14:textId="78971E5B" w:rsidR="006E63E5" w:rsidRDefault="006E63E5" w:rsidP="006E63E5">
            <w:r>
              <w:t xml:space="preserve">5-1 </w:t>
            </w:r>
            <w:r>
              <w:rPr>
                <w:rFonts w:hint="eastAsia"/>
              </w:rPr>
              <w:t>建立資料庫</w:t>
            </w:r>
            <w:r>
              <w:rPr>
                <w:rFonts w:hint="eastAsia"/>
              </w:rPr>
              <w:t>.</w:t>
            </w:r>
            <w:proofErr w:type="spellStart"/>
            <w:r>
              <w:t>sql</w:t>
            </w:r>
            <w:proofErr w:type="spellEnd"/>
          </w:p>
        </w:tc>
      </w:tr>
      <w:tr w:rsidR="006E63E5" w14:paraId="72CE1AEA" w14:textId="77777777" w:rsidTr="006E63E5">
        <w:tc>
          <w:tcPr>
            <w:tcW w:w="8296" w:type="dxa"/>
          </w:tcPr>
          <w:p w14:paraId="7FD3B86E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資料庫存在就刪除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574FAA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ROP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828C4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060B2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若資料庫不存在則新增，預設字元集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定序為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utf8mb4_unicode_ci */</w:t>
            </w:r>
          </w:p>
          <w:p w14:paraId="68A72E03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ATABA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F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EXISTS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09D2AF0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AUL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HARACTER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 </w:t>
            </w: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OLLAT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utf8mb4_unicode_ci;</w:t>
            </w:r>
          </w:p>
          <w:p w14:paraId="58853112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8715C" w14:textId="77777777" w:rsidR="00C811D7" w:rsidRPr="00C811D7" w:rsidRDefault="00C811D7" w:rsidP="00C811D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資料庫</w:t>
            </w:r>
            <w:r w:rsidRPr="00C811D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438224E4" w14:textId="287883F8" w:rsidR="006E63E5" w:rsidRPr="006E63E5" w:rsidRDefault="00C811D7" w:rsidP="006E63E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11D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SE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my_db</w:t>
            </w:r>
            <w:proofErr w:type="spellEnd"/>
            <w:r w:rsidRPr="00C811D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C811D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625C49B" w14:textId="71F417D1" w:rsidR="002B58D6" w:rsidRDefault="002B58D6" w:rsidP="00D34629"/>
    <w:p w14:paraId="08595323" w14:textId="74EC9186" w:rsidR="002C5876" w:rsidRPr="002C5876" w:rsidRDefault="002C5876" w:rsidP="002C5876">
      <w:pPr>
        <w:rPr>
          <w:shd w:val="pct15" w:color="auto" w:fill="FFFFFF"/>
        </w:rPr>
      </w:pPr>
      <w:r w:rsidRPr="002C5876">
        <w:rPr>
          <w:shd w:val="pct15" w:color="auto" w:fill="FFFFFF"/>
        </w:rPr>
        <w:t>資料型態</w:t>
      </w:r>
      <w:r w:rsidRPr="002C5876">
        <w:rPr>
          <w:shd w:val="pct15" w:color="auto" w:fill="FFFFFF"/>
        </w:rPr>
        <w:t xml:space="preserve"> (Data Type)</w:t>
      </w:r>
    </w:p>
    <w:p w14:paraId="5E081BAD" w14:textId="096E970A" w:rsidR="002C587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/>
          <w:noProof/>
        </w:rPr>
        <w:drawing>
          <wp:inline distT="0" distB="0" distL="0" distR="0" wp14:anchorId="314D583A" wp14:editId="424EAC02">
            <wp:extent cx="5270500" cy="2967355"/>
            <wp:effectExtent l="19050" t="19050" r="25400" b="23495"/>
            <wp:docPr id="154" name="圖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73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1A990E" w14:textId="77777777" w:rsidR="002C5876" w:rsidRPr="00E527C6" w:rsidRDefault="002C5876" w:rsidP="002C58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2F6EACCB" w14:textId="318DF08F" w:rsidR="002C5876" w:rsidRDefault="002C5876" w:rsidP="00A000C3"/>
    <w:p w14:paraId="2D5269B4" w14:textId="0DD86818" w:rsidR="00753FED" w:rsidRPr="00753FED" w:rsidRDefault="00753FED" w:rsidP="00A000C3">
      <w:pPr>
        <w:rPr>
          <w:shd w:val="pct15" w:color="auto" w:fill="FFFFFF"/>
        </w:rPr>
      </w:pPr>
      <w:r w:rsidRPr="00753FED">
        <w:rPr>
          <w:rFonts w:hint="eastAsia"/>
          <w:shd w:val="pct15" w:color="auto" w:fill="FFFFFF"/>
        </w:rPr>
        <w:t>建立資料表</w:t>
      </w:r>
      <w:r w:rsidRPr="00753FED">
        <w:rPr>
          <w:rFonts w:hint="eastAsia"/>
          <w:shd w:val="pct15" w:color="auto" w:fill="FFFFFF"/>
        </w:rPr>
        <w:t xml:space="preserve"> </w:t>
      </w:r>
      <w:r w:rsidRPr="00753FED">
        <w:rPr>
          <w:shd w:val="pct15" w:color="auto" w:fill="FFFFFF"/>
        </w:rPr>
        <w:t>(Table)</w:t>
      </w:r>
    </w:p>
    <w:p w14:paraId="43E7A137" w14:textId="77777777" w:rsidR="002C5876" w:rsidRPr="00207E79" w:rsidRDefault="002C5876" w:rsidP="00A000C3">
      <w:r w:rsidRPr="00207E79">
        <w:rPr>
          <w:rFonts w:hint="eastAsia"/>
        </w:rPr>
        <w:t>依照我們先前的範例，我們可以建立正規化後的那四張表。</w:t>
      </w:r>
    </w:p>
    <w:p w14:paraId="2820A109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tudents</w:t>
      </w:r>
      <w:r w:rsidRPr="00207E79">
        <w:rPr>
          <w:rFonts w:hint="eastAsia"/>
        </w:rPr>
        <w:t>（學生資料表）</w:t>
      </w:r>
    </w:p>
    <w:p w14:paraId="06CE98E2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t>scores</w:t>
      </w:r>
      <w:r w:rsidRPr="00207E79">
        <w:rPr>
          <w:rFonts w:hint="eastAsia"/>
        </w:rPr>
        <w:t>（成績資料表）</w:t>
      </w:r>
    </w:p>
    <w:p w14:paraId="3ECBDBEF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t</w:t>
      </w:r>
      <w:r w:rsidRPr="00207E79">
        <w:t>eachers</w:t>
      </w:r>
      <w:r w:rsidRPr="00207E79">
        <w:rPr>
          <w:rFonts w:hint="eastAsia"/>
        </w:rPr>
        <w:t>（老師資料表）</w:t>
      </w:r>
    </w:p>
    <w:p w14:paraId="2DC144C1" w14:textId="77777777" w:rsidR="002C5876" w:rsidRPr="00207E79" w:rsidRDefault="002C5876" w:rsidP="00A000C3">
      <w:pPr>
        <w:pStyle w:val="a9"/>
        <w:numPr>
          <w:ilvl w:val="0"/>
          <w:numId w:val="40"/>
        </w:numPr>
        <w:ind w:leftChars="0"/>
      </w:pPr>
      <w:r w:rsidRPr="00207E79">
        <w:rPr>
          <w:rFonts w:hint="eastAsia"/>
        </w:rPr>
        <w:t>c</w:t>
      </w:r>
      <w:r w:rsidRPr="00207E79">
        <w:t>ourses</w:t>
      </w:r>
      <w:r w:rsidRPr="00207E79">
        <w:rPr>
          <w:rFonts w:hint="eastAsia"/>
        </w:rPr>
        <w:t>（課程資料表）</w:t>
      </w:r>
    </w:p>
    <w:p w14:paraId="689CAF90" w14:textId="77777777" w:rsidR="002C5876" w:rsidRDefault="002C5876" w:rsidP="002C5876"/>
    <w:p w14:paraId="50D206B6" w14:textId="6C7DE263" w:rsidR="005412E1" w:rsidRDefault="00BC1169" w:rsidP="00A162DE">
      <w:pPr>
        <w:jc w:val="center"/>
      </w:pPr>
      <w:r>
        <w:rPr>
          <w:rFonts w:hint="eastAsia"/>
          <w:noProof/>
        </w:rPr>
        <w:drawing>
          <wp:inline distT="0" distB="0" distL="0" distR="0" wp14:anchorId="572750CF" wp14:editId="14C8839C">
            <wp:extent cx="2622963" cy="1841288"/>
            <wp:effectExtent l="19050" t="19050" r="25400" b="26035"/>
            <wp:docPr id="152" name="圖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02" cy="18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8F884" w14:textId="28DF80F7" w:rsidR="00BC1169" w:rsidRDefault="00BC1169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對資料庫</w:t>
      </w:r>
      <w:proofErr w:type="spellStart"/>
      <w:r>
        <w:rPr>
          <w:rFonts w:hint="eastAsia"/>
        </w:rPr>
        <w:t>m</w:t>
      </w:r>
      <w:r>
        <w:t>y_db</w:t>
      </w:r>
      <w:proofErr w:type="spellEnd"/>
      <w:r>
        <w:rPr>
          <w:rFonts w:hint="eastAsia"/>
        </w:rPr>
        <w:t>連點兩下，變成粗體字，再點選上方的新增</w:t>
      </w:r>
      <w:r>
        <w:rPr>
          <w:rFonts w:hint="eastAsia"/>
        </w:rPr>
        <w:t xml:space="preserve"> </w:t>
      </w:r>
      <w:r>
        <w:t>table</w:t>
      </w:r>
    </w:p>
    <w:p w14:paraId="068F80B7" w14:textId="11D32C36" w:rsidR="005412E1" w:rsidRDefault="005412E1" w:rsidP="00A162DE">
      <w:pPr>
        <w:jc w:val="center"/>
      </w:pPr>
    </w:p>
    <w:p w14:paraId="6D53D9F9" w14:textId="7192D2F0" w:rsidR="00BC1169" w:rsidRDefault="00A33BEE" w:rsidP="00A162DE">
      <w:pPr>
        <w:jc w:val="center"/>
      </w:pPr>
      <w:r>
        <w:rPr>
          <w:noProof/>
        </w:rPr>
        <w:drawing>
          <wp:inline distT="0" distB="0" distL="0" distR="0" wp14:anchorId="20212990" wp14:editId="22C3F9D4">
            <wp:extent cx="5270500" cy="3949700"/>
            <wp:effectExtent l="19050" t="19050" r="25400" b="12700"/>
            <wp:docPr id="157" name="圖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83180" w14:textId="0D3346FC" w:rsidR="00184D12" w:rsidRDefault="00184D12" w:rsidP="00A162DE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s</w:t>
      </w:r>
      <w:r>
        <w:t>tudents</w:t>
      </w:r>
      <w:r>
        <w:rPr>
          <w:rFonts w:hint="eastAsia"/>
        </w:rPr>
        <w:t>資料表為例，依序建立資料表欄位</w:t>
      </w:r>
      <w:r>
        <w:rPr>
          <w:rFonts w:hint="eastAsia"/>
        </w:rPr>
        <w:t xml:space="preserve"> </w:t>
      </w:r>
      <w:r>
        <w:t>(Field)</w:t>
      </w:r>
      <w:r w:rsidR="00087E82">
        <w:rPr>
          <w:rFonts w:hint="eastAsia"/>
        </w:rPr>
        <w:t>，再按下</w:t>
      </w:r>
      <w:r w:rsidR="00087E82">
        <w:t>Apply</w:t>
      </w:r>
    </w:p>
    <w:p w14:paraId="79C3D374" w14:textId="2DE9AC7F" w:rsidR="00184D12" w:rsidRDefault="00184D12" w:rsidP="00A162DE">
      <w:pPr>
        <w:jc w:val="center"/>
      </w:pPr>
    </w:p>
    <w:p w14:paraId="788B5714" w14:textId="6B7B632F" w:rsidR="00647F76" w:rsidRDefault="00A33BEE" w:rsidP="00A162DE">
      <w:pPr>
        <w:jc w:val="center"/>
      </w:pPr>
      <w:r>
        <w:rPr>
          <w:noProof/>
        </w:rPr>
        <w:drawing>
          <wp:inline distT="0" distB="0" distL="0" distR="0" wp14:anchorId="2F464C71" wp14:editId="5837B082">
            <wp:extent cx="3750733" cy="2528335"/>
            <wp:effectExtent l="19050" t="19050" r="21590" b="24765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49" cy="2532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98FADB" w14:textId="2A42EED5" w:rsidR="00A33BEE" w:rsidRDefault="00F6469C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覽新增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語法，確認無誤後，按下</w:t>
      </w:r>
      <w:r>
        <w:rPr>
          <w:rFonts w:hint="eastAsia"/>
        </w:rPr>
        <w:t>A</w:t>
      </w:r>
      <w:r>
        <w:t>pply</w:t>
      </w:r>
    </w:p>
    <w:p w14:paraId="64D12929" w14:textId="4724E42F" w:rsidR="00D07165" w:rsidRDefault="00D07165" w:rsidP="00A162DE">
      <w:pPr>
        <w:jc w:val="center"/>
      </w:pPr>
    </w:p>
    <w:p w14:paraId="6D52B431" w14:textId="216CBE01" w:rsidR="00D07165" w:rsidRDefault="00D07165" w:rsidP="00A162DE">
      <w:pPr>
        <w:jc w:val="center"/>
      </w:pPr>
      <w:r>
        <w:rPr>
          <w:noProof/>
        </w:rPr>
        <w:drawing>
          <wp:inline distT="0" distB="0" distL="0" distR="0" wp14:anchorId="35D8FA6E" wp14:editId="4F12DB1D">
            <wp:extent cx="2485038" cy="1448012"/>
            <wp:effectExtent l="19050" t="19050" r="10795" b="1905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0" cy="14520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1F75D" w14:textId="51765C25" w:rsidR="00D07165" w:rsidRDefault="00D07165" w:rsidP="00A162D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執行成功後，按下</w:t>
      </w:r>
      <w:r>
        <w:rPr>
          <w:rFonts w:hint="eastAsia"/>
        </w:rPr>
        <w:t>F</w:t>
      </w:r>
      <w:r>
        <w:t>inish</w:t>
      </w:r>
    </w:p>
    <w:p w14:paraId="44B9C66A" w14:textId="25FDBB95" w:rsidR="00D07165" w:rsidRDefault="00D07165" w:rsidP="00A162DE">
      <w:pPr>
        <w:jc w:val="center"/>
      </w:pPr>
    </w:p>
    <w:p w14:paraId="12120C43" w14:textId="44AB6D3B" w:rsidR="00D07165" w:rsidRDefault="00D07165" w:rsidP="00A162DE">
      <w:pPr>
        <w:jc w:val="center"/>
      </w:pPr>
      <w:r w:rsidRPr="00D07165">
        <w:rPr>
          <w:noProof/>
        </w:rPr>
        <w:drawing>
          <wp:inline distT="0" distB="0" distL="0" distR="0" wp14:anchorId="12E76F8A" wp14:editId="2893AEF3">
            <wp:extent cx="2400635" cy="2391109"/>
            <wp:effectExtent l="19050" t="19050" r="19050" b="28575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AD6BD" w14:textId="370B23C0" w:rsidR="00D07165" w:rsidRDefault="00D07165" w:rsidP="00D0716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多了一個</w:t>
      </w:r>
      <w:r>
        <w:rPr>
          <w:rFonts w:hint="eastAsia"/>
        </w:rPr>
        <w:t xml:space="preserve"> </w:t>
      </w:r>
      <w:r>
        <w:t>students</w:t>
      </w:r>
      <w:r>
        <w:rPr>
          <w:rFonts w:hint="eastAsia"/>
        </w:rPr>
        <w:t>資料表</w:t>
      </w:r>
    </w:p>
    <w:p w14:paraId="18FD97C8" w14:textId="53B48722" w:rsidR="00F6469C" w:rsidRDefault="00F6469C" w:rsidP="00F6469C"/>
    <w:p w14:paraId="4FB0F506" w14:textId="56BD0817" w:rsidR="00F6469C" w:rsidRDefault="00D07165" w:rsidP="00F6469C">
      <w:r>
        <w:rPr>
          <w:rFonts w:hint="eastAsia"/>
        </w:rPr>
        <w:t>雖然圖形使用者介面</w:t>
      </w:r>
      <w:r>
        <w:rPr>
          <w:rFonts w:hint="eastAsia"/>
        </w:rPr>
        <w:t xml:space="preserve"> </w:t>
      </w:r>
      <w:r>
        <w:t xml:space="preserve">(Graphical User Interface) </w:t>
      </w:r>
      <w:r>
        <w:rPr>
          <w:rFonts w:hint="eastAsia"/>
        </w:rPr>
        <w:t>很方便，建議一開始先從練習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開始，以下是</w:t>
      </w:r>
      <w:r w:rsidR="002C32A8">
        <w:rPr>
          <w:rFonts w:hint="eastAsia"/>
        </w:rPr>
        <w:t>四張</w:t>
      </w:r>
      <w:r>
        <w:rPr>
          <w:rFonts w:hint="eastAsia"/>
        </w:rPr>
        <w:t>資料表的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，提供給大家練習參考：</w:t>
      </w:r>
    </w:p>
    <w:p w14:paraId="5D6FA796" w14:textId="41286332" w:rsidR="00D07165" w:rsidRDefault="00D07165" w:rsidP="00F646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3AD0" w14:paraId="1D180B09" w14:textId="77777777" w:rsidTr="009B3AD0">
        <w:tc>
          <w:tcPr>
            <w:tcW w:w="8296" w:type="dxa"/>
          </w:tcPr>
          <w:p w14:paraId="46EA1442" w14:textId="15473C14" w:rsidR="009B3AD0" w:rsidRDefault="009B3AD0" w:rsidP="00F6469C">
            <w:r>
              <w:rPr>
                <w:rFonts w:hint="eastAsia"/>
              </w:rPr>
              <w:t>新增資料表語法</w:t>
            </w:r>
          </w:p>
        </w:tc>
      </w:tr>
      <w:tr w:rsidR="009B3AD0" w14:paraId="52C92786" w14:textId="77777777" w:rsidTr="009B3AD0">
        <w:tc>
          <w:tcPr>
            <w:tcW w:w="8296" w:type="dxa"/>
          </w:tcPr>
          <w:p w14:paraId="168E8B38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tudent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學生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57F8E5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udent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3984F6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44430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E8B6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性別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7B4475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暱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219532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6C10B1" w14:textId="150C42AB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73905BB6" w14:textId="77777777" w:rsidTr="009B3AD0">
        <w:tc>
          <w:tcPr>
            <w:tcW w:w="8296" w:type="dxa"/>
          </w:tcPr>
          <w:p w14:paraId="262FD694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scor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成績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1447A8C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1C21EEC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生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CD1E2AB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AF1918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06A1A2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FE15A0" w14:textId="18AEDB26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成績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253258BB" w14:textId="77777777" w:rsidTr="009B3AD0">
        <w:tc>
          <w:tcPr>
            <w:tcW w:w="8296" w:type="dxa"/>
          </w:tcPr>
          <w:p w14:paraId="32D6E0BE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teacher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老師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787899FC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eacher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45B850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, </w:t>
            </w:r>
          </w:p>
          <w:p w14:paraId="4AF10DE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姓名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AE4CC1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1B44FD" w14:textId="6759233A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  <w:tr w:rsidR="009B3AD0" w14:paraId="0F3E13E5" w14:textId="77777777" w:rsidTr="009B3AD0">
        <w:tc>
          <w:tcPr>
            <w:tcW w:w="8296" w:type="dxa"/>
          </w:tcPr>
          <w:p w14:paraId="712865AA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/* courses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課程資料表）</w:t>
            </w:r>
            <w:r w:rsidRPr="009B3AD0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*/</w:t>
            </w:r>
          </w:p>
          <w:p w14:paraId="35D122A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REAT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ABLE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`</w:t>
            </w:r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y_</w:t>
            </w:r>
            <w:proofErr w:type="spellStart"/>
            <w:r w:rsidRPr="009B3AD0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`.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ourses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 </w:t>
            </w:r>
          </w:p>
          <w:p w14:paraId="332ADF65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EC8FC29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名稱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F7E7BE6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學分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263F99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INYINT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否必修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06A6023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RCHAR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B3AD0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 NULL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COMMENT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老師編號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F6C91F" w14:textId="77777777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3AD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PRIMARY KEY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2C7F7" w14:textId="5801D421" w:rsidR="009B3AD0" w:rsidRPr="009B3AD0" w:rsidRDefault="009B3AD0" w:rsidP="009B3AD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COMMENT = 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課程資料表</w:t>
            </w:r>
            <w:r w:rsidRPr="009B3AD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B3AD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572439D" w14:textId="77777777" w:rsidR="00D07165" w:rsidRDefault="00D07165" w:rsidP="00F6469C"/>
    <w:p w14:paraId="0FDD8AF4" w14:textId="522C071E" w:rsidR="00D07165" w:rsidRDefault="00A864E8" w:rsidP="00A864E8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3F53234" wp14:editId="645CAB7F">
            <wp:extent cx="1913255" cy="1884045"/>
            <wp:effectExtent l="19050" t="19050" r="10795" b="20955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1884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F2FF4" w14:textId="1A84C10A" w:rsidR="005412E1" w:rsidRPr="00A162DE" w:rsidRDefault="00A864E8" w:rsidP="00863D29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 w:rsidR="00AA2C63">
        <w:rPr>
          <w:rFonts w:hint="eastAsia"/>
        </w:rPr>
        <w:t xml:space="preserve"> </w:t>
      </w:r>
      <w:r>
        <w:rPr>
          <w:rFonts w:hint="eastAsia"/>
        </w:rPr>
        <w:t>完成後，刷新所有資料庫</w:t>
      </w:r>
      <w:r>
        <w:rPr>
          <w:rFonts w:hint="eastAsia"/>
        </w:rPr>
        <w:t xml:space="preserve"> (</w:t>
      </w:r>
      <w:r>
        <w:t>Fresh All</w:t>
      </w:r>
      <w:r>
        <w:rPr>
          <w:rFonts w:hint="eastAsia"/>
        </w:rPr>
        <w:t>，看到</w:t>
      </w:r>
      <w:r w:rsidR="00C80426">
        <w:rPr>
          <w:rFonts w:hint="eastAsia"/>
        </w:rPr>
        <w:t>資料庫</w:t>
      </w:r>
      <w:r>
        <w:rPr>
          <w:rFonts w:hint="eastAsia"/>
        </w:rPr>
        <w:t>新增的</w:t>
      </w:r>
      <w:r>
        <w:rPr>
          <w:rFonts w:hint="eastAsia"/>
        </w:rPr>
        <w:t>t</w:t>
      </w:r>
      <w:r>
        <w:t>ables</w:t>
      </w:r>
    </w:p>
    <w:p w14:paraId="110306D6" w14:textId="77777777" w:rsidR="005E3D88" w:rsidRPr="007B0515" w:rsidRDefault="005E3D88" w:rsidP="007B0515"/>
    <w:p w14:paraId="36B676A8" w14:textId="45FE1670" w:rsidR="00D216ED" w:rsidRDefault="00D216ED" w:rsidP="00D216ED">
      <w:pPr>
        <w:pStyle w:val="2"/>
      </w:pPr>
      <w:bookmarkStart w:id="23" w:name="_Toc136471834"/>
      <w:r>
        <w:rPr>
          <w:rFonts w:hint="eastAsia"/>
        </w:rPr>
        <w:t>新增、修改、刪除資料</w:t>
      </w:r>
      <w:bookmarkEnd w:id="23"/>
    </w:p>
    <w:p w14:paraId="3FAF937D" w14:textId="7F801BE4" w:rsidR="007B051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新增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87E09CE" w14:textId="77777777" w:rsidTr="00EF429F">
        <w:tc>
          <w:tcPr>
            <w:tcW w:w="8296" w:type="dxa"/>
          </w:tcPr>
          <w:p w14:paraId="3F3251EF" w14:textId="78F3FC2C" w:rsidR="00420605" w:rsidRPr="00207E79" w:rsidRDefault="0042060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20605" w:rsidRPr="00207E79" w14:paraId="411E5BB2" w14:textId="77777777" w:rsidTr="00EF429F">
        <w:tc>
          <w:tcPr>
            <w:tcW w:w="8296" w:type="dxa"/>
          </w:tcPr>
          <w:p w14:paraId="664ADE5A" w14:textId="6A0C1B94" w:rsidR="00420605" w:rsidRPr="007F3737" w:rsidRDefault="00420605" w:rsidP="00EF429F">
            <w:r w:rsidRPr="007F3737">
              <w:t>INSERT INTO `</w:t>
            </w:r>
            <w:r w:rsidRPr="007F3737">
              <w:t>資料表名稱</w:t>
            </w:r>
            <w:r w:rsidRPr="007F3737">
              <w:t>` (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)</w:t>
            </w:r>
          </w:p>
          <w:p w14:paraId="61411D93" w14:textId="77777777" w:rsidR="00420605" w:rsidRPr="007F3737" w:rsidRDefault="00420605" w:rsidP="00EF429F">
            <w:pPr>
              <w:rPr>
                <w:color w:val="5B9BD5" w:themeColor="accent5"/>
              </w:rPr>
            </w:pPr>
            <w:r w:rsidRPr="007F3737">
              <w:t>VALUES (</w:t>
            </w:r>
            <w:r w:rsidRPr="007F3737">
              <w:t>值</w:t>
            </w:r>
            <w:r w:rsidRPr="007F3737">
              <w:t xml:space="preserve">1, </w:t>
            </w:r>
            <w:r w:rsidRPr="007F3737">
              <w:t>值</w:t>
            </w:r>
            <w:r w:rsidRPr="007F3737">
              <w:t xml:space="preserve">2, </w:t>
            </w:r>
            <w:r w:rsidRPr="007F3737">
              <w:t>值</w:t>
            </w:r>
            <w:r w:rsidRPr="007F3737">
              <w:t xml:space="preserve">3, … , </w:t>
            </w:r>
            <w:r w:rsidRPr="007F3737">
              <w:t>值</w:t>
            </w:r>
            <w:r w:rsidRPr="007F3737">
              <w:t>N)</w:t>
            </w:r>
            <w:r w:rsidRPr="00E442BB">
              <w:t>,</w:t>
            </w:r>
          </w:p>
          <w:p w14:paraId="1A188C69" w14:textId="77777777" w:rsidR="00420605" w:rsidRPr="007F3737" w:rsidRDefault="00420605" w:rsidP="00EF429F">
            <w:pPr>
              <w:ind w:leftChars="400" w:left="960"/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E442BB">
              <w:t>,</w:t>
            </w:r>
          </w:p>
          <w:p w14:paraId="3ACF6339" w14:textId="77777777" w:rsidR="00420605" w:rsidRPr="00207E79" w:rsidRDefault="00420605" w:rsidP="00EF429F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color w:val="5B9BD5" w:themeColor="accent5"/>
              </w:rPr>
              <w:t>(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1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2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 xml:space="preserve">3, … ,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N)</w:t>
            </w:r>
            <w:r w:rsidRPr="00420605">
              <w:rPr>
                <w:color w:val="FF0000"/>
              </w:rPr>
              <w:t>;</w:t>
            </w:r>
          </w:p>
        </w:tc>
      </w:tr>
    </w:tbl>
    <w:p w14:paraId="70BAF190" w14:textId="6D8AF51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:rsidRPr="00207E79" w14:paraId="0DF35E24" w14:textId="77777777" w:rsidTr="00EF429F">
        <w:tc>
          <w:tcPr>
            <w:tcW w:w="8296" w:type="dxa"/>
          </w:tcPr>
          <w:p w14:paraId="033E73F6" w14:textId="4B37DC82" w:rsidR="00420605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ascii="標楷體" w:hAnsi="標楷體" w:hint="eastAsia"/>
              </w:rPr>
              <w:t>寫入學生資料表</w:t>
            </w:r>
          </w:p>
        </w:tc>
      </w:tr>
      <w:tr w:rsidR="00420605" w:rsidRPr="00207E79" w14:paraId="41971336" w14:textId="77777777" w:rsidTr="00EF429F">
        <w:tc>
          <w:tcPr>
            <w:tcW w:w="8296" w:type="dxa"/>
          </w:tcPr>
          <w:p w14:paraId="4C6F4047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301D349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137C26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7E8E957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F090A5D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DF6FAB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ECBE3D1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EEF8398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59840AE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CF5FA40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38E3514" w14:textId="77777777" w:rsidR="00420605" w:rsidRPr="003C75A7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6E9B559" w14:textId="77777777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7A4D261A" w14:textId="77777777" w:rsidTr="00EF429F">
        <w:tc>
          <w:tcPr>
            <w:tcW w:w="8296" w:type="dxa"/>
          </w:tcPr>
          <w:p w14:paraId="31AAA372" w14:textId="1ABF7A73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課程資料表</w:t>
            </w:r>
          </w:p>
        </w:tc>
      </w:tr>
      <w:tr w:rsidR="00420605" w14:paraId="338CB277" w14:textId="77777777" w:rsidTr="00EF429F">
        <w:tc>
          <w:tcPr>
            <w:tcW w:w="8296" w:type="dxa"/>
          </w:tcPr>
          <w:p w14:paraId="7CBBA90B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650FB50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2BC610B1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87B2DF7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89F4A80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1F9EE4F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C38366D" w14:textId="77777777" w:rsidR="00420605" w:rsidRPr="00991B26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A23C753" w14:textId="77D1D56D" w:rsidR="00420605" w:rsidRP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260CCD3A" w14:textId="77777777" w:rsidTr="00EF429F">
        <w:tc>
          <w:tcPr>
            <w:tcW w:w="8296" w:type="dxa"/>
          </w:tcPr>
          <w:p w14:paraId="14694871" w14:textId="2898F2F2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成績資料表</w:t>
            </w:r>
          </w:p>
        </w:tc>
      </w:tr>
      <w:tr w:rsidR="00420605" w14:paraId="2CCA2FFE" w14:textId="77777777" w:rsidTr="00EF429F">
        <w:tc>
          <w:tcPr>
            <w:tcW w:w="8296" w:type="dxa"/>
          </w:tcPr>
          <w:p w14:paraId="5429EA0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7051FEF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4AA6EF89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01404133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912009F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E84FD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C30D036" w14:textId="77777777" w:rsidR="00420605" w:rsidRPr="002D00CF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7B09829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7F5A8B7" w14:textId="36564089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0605" w14:paraId="59B227F3" w14:textId="77777777" w:rsidTr="00EF429F">
        <w:tc>
          <w:tcPr>
            <w:tcW w:w="8296" w:type="dxa"/>
          </w:tcPr>
          <w:p w14:paraId="5A49BBB0" w14:textId="37B34BBE" w:rsidR="00420605" w:rsidRDefault="00E449F3" w:rsidP="00EF429F"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420605">
              <w:rPr>
                <w:rFonts w:hint="eastAsia"/>
              </w:rPr>
              <w:t>寫入老師資料表</w:t>
            </w:r>
          </w:p>
        </w:tc>
      </w:tr>
      <w:tr w:rsidR="00420605" w14:paraId="63AF71CC" w14:textId="77777777" w:rsidTr="00EF429F">
        <w:tc>
          <w:tcPr>
            <w:tcW w:w="8296" w:type="dxa"/>
          </w:tcPr>
          <w:p w14:paraId="22B38D64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43EF52" w14:textId="77777777" w:rsidR="00420605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 </w:t>
            </w:r>
          </w:p>
          <w:p w14:paraId="12410D42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64A6691A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>
              <w:rPr>
                <w:rFonts w:eastAsia="新細明體" w:cs="新細明體" w:hint="eastAsia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5F1AF943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8D971FB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38F68094" w14:textId="77777777" w:rsidR="00420605" w:rsidRPr="00B76F4E" w:rsidRDefault="00420605" w:rsidP="00EF429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F22E6C9" w14:textId="77777777" w:rsidR="007A2D85" w:rsidRDefault="007A2D85" w:rsidP="007B0515"/>
    <w:p w14:paraId="22AB5EB4" w14:textId="7D41C114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修改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6115" w:rsidRPr="00207E79" w14:paraId="612878AA" w14:textId="77777777" w:rsidTr="00EF429F">
        <w:tc>
          <w:tcPr>
            <w:tcW w:w="8296" w:type="dxa"/>
          </w:tcPr>
          <w:p w14:paraId="24E0DA6E" w14:textId="1A19EC53" w:rsidR="0049611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496115" w:rsidRPr="00207E79" w14:paraId="38AA03BE" w14:textId="77777777" w:rsidTr="00EF429F">
        <w:tc>
          <w:tcPr>
            <w:tcW w:w="8296" w:type="dxa"/>
          </w:tcPr>
          <w:p w14:paraId="68A9EF44" w14:textId="77777777" w:rsidR="00496115" w:rsidRPr="007F3737" w:rsidRDefault="00496115" w:rsidP="00EF429F">
            <w:r w:rsidRPr="007F3737">
              <w:t>UPDATE `</w:t>
            </w:r>
            <w:r w:rsidRPr="007F3737">
              <w:t>資料表名稱</w:t>
            </w:r>
            <w:r w:rsidRPr="007F3737">
              <w:t>`</w:t>
            </w:r>
          </w:p>
          <w:p w14:paraId="5A4CF7EA" w14:textId="77777777" w:rsidR="00496115" w:rsidRPr="007F3737" w:rsidRDefault="00496115" w:rsidP="00EF429F">
            <w:r w:rsidRPr="007F3737">
              <w:t>SET</w:t>
            </w:r>
          </w:p>
          <w:p w14:paraId="55CFC1A5" w14:textId="1278BEA8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t>`</w:t>
            </w:r>
            <w:r w:rsidRPr="00496115">
              <w:rPr>
                <w:rFonts w:ascii="標楷體" w:hAnsi="標楷體" w:cs="新細明體" w:hint="eastAsia"/>
              </w:rPr>
              <w:t>欄</w:t>
            </w:r>
            <w:r w:rsidRPr="00496115">
              <w:rPr>
                <w:rFonts w:ascii="標楷體" w:hAnsi="標楷體" w:cs="新細明體"/>
              </w:rPr>
              <w:t>位</w:t>
            </w:r>
            <w:r w:rsidRPr="007F3737">
              <w:rPr>
                <w:rFonts w:cs="新細明體"/>
              </w:rPr>
              <w:t>1</w:t>
            </w:r>
            <w:r w:rsidRPr="007F3737">
              <w:t xml:space="preserve">` = </w:t>
            </w:r>
            <w:r w:rsidRPr="007F3737">
              <w:t>值</w:t>
            </w:r>
            <w:r w:rsidRPr="007F3737">
              <w:t>1</w:t>
            </w:r>
            <w:r w:rsidRPr="003D6199">
              <w:rPr>
                <w:color w:val="FF0000"/>
              </w:rPr>
              <w:t>,</w:t>
            </w:r>
          </w:p>
          <w:p w14:paraId="1E44B787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新細明體-ExtB" w:eastAsia="新細明體-ExtB" w:hAnsi="新細明體-ExtB" w:cs="新細明體-ExtB" w:hint="eastAsia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2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2</w:t>
            </w:r>
            <w:r w:rsidRPr="003D6199">
              <w:rPr>
                <w:color w:val="FF0000"/>
              </w:rPr>
              <w:t>,</w:t>
            </w:r>
          </w:p>
          <w:p w14:paraId="4D416EB0" w14:textId="77777777" w:rsidR="00496115" w:rsidRPr="007F3737" w:rsidRDefault="00496115" w:rsidP="00EF429F">
            <w:pPr>
              <w:rPr>
                <w:color w:val="5B9BD5" w:themeColor="accent5"/>
              </w:rPr>
            </w:pPr>
            <w:r w:rsidRPr="007F3737">
              <w:rPr>
                <w:color w:val="5B9BD5" w:themeColor="accent5"/>
              </w:rPr>
              <w:t>`</w:t>
            </w:r>
            <w:r w:rsidRPr="00496115">
              <w:rPr>
                <w:rFonts w:ascii="標楷體" w:hAnsi="標楷體" w:cs="新細明體-ExtB"/>
                <w:color w:val="5B9BD5" w:themeColor="accent5"/>
              </w:rPr>
              <w:t>𣟬</w:t>
            </w:r>
            <w:r w:rsidRPr="00496115">
              <w:rPr>
                <w:rFonts w:ascii="標楷體" w:hAnsi="標楷體" w:cs="新細明體"/>
                <w:color w:val="5B9BD5" w:themeColor="accent5"/>
              </w:rPr>
              <w:t>位</w:t>
            </w:r>
            <w:r w:rsidRPr="007F3737">
              <w:rPr>
                <w:rFonts w:cs="新細明體"/>
                <w:color w:val="5B9BD5" w:themeColor="accent5"/>
              </w:rPr>
              <w:t>3</w:t>
            </w:r>
            <w:r w:rsidRPr="007F3737">
              <w:rPr>
                <w:color w:val="5B9BD5" w:themeColor="accent5"/>
              </w:rPr>
              <w:t xml:space="preserve">` = </w:t>
            </w:r>
            <w:r w:rsidRPr="007F3737">
              <w:rPr>
                <w:color w:val="5B9BD5" w:themeColor="accent5"/>
              </w:rPr>
              <w:t>值</w:t>
            </w:r>
            <w:r w:rsidRPr="007F3737">
              <w:rPr>
                <w:color w:val="5B9BD5" w:themeColor="accent5"/>
              </w:rPr>
              <w:t>3</w:t>
            </w:r>
          </w:p>
          <w:p w14:paraId="62403C10" w14:textId="77777777" w:rsidR="00496115" w:rsidRPr="007F3737" w:rsidRDefault="0049611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A</w:t>
            </w:r>
          </w:p>
          <w:p w14:paraId="554D21C1" w14:textId="77777777" w:rsidR="00496115" w:rsidRPr="007F3737" w:rsidRDefault="0049611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0B14D131" w14:textId="77777777" w:rsidR="00496115" w:rsidRPr="00207E79" w:rsidRDefault="0049611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</w:p>
        </w:tc>
      </w:tr>
    </w:tbl>
    <w:p w14:paraId="5E99259C" w14:textId="2064545D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2DFB" w:rsidRPr="00207E79" w14:paraId="5960F971" w14:textId="77777777" w:rsidTr="00EF429F">
        <w:tc>
          <w:tcPr>
            <w:tcW w:w="8296" w:type="dxa"/>
          </w:tcPr>
          <w:p w14:paraId="3EBFA670" w14:textId="4C83F585" w:rsidR="00862DFB" w:rsidRPr="00207E79" w:rsidRDefault="00E449F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 w:rsidR="00862DFB">
              <w:rPr>
                <w:rFonts w:ascii="標楷體" w:hAnsi="標楷體" w:hint="eastAsia"/>
              </w:rPr>
              <w:t>將老師編號</w:t>
            </w:r>
            <w:r w:rsidR="007A2D85">
              <w:rPr>
                <w:rFonts w:ascii="標楷體" w:hAnsi="標楷體" w:hint="eastAsia"/>
              </w:rPr>
              <w:t>為</w:t>
            </w:r>
            <w:r w:rsidR="00862DFB">
              <w:rPr>
                <w:rFonts w:ascii="標楷體" w:hAnsi="標楷體" w:hint="eastAsia"/>
              </w:rPr>
              <w:t>T</w:t>
            </w:r>
            <w:r w:rsidR="00862DFB">
              <w:rPr>
                <w:rFonts w:ascii="標楷體" w:hAnsi="標楷體"/>
              </w:rPr>
              <w:t>001</w:t>
            </w:r>
            <w:r w:rsidR="00862DFB">
              <w:rPr>
                <w:rFonts w:ascii="標楷體" w:hAnsi="標楷體" w:hint="eastAsia"/>
              </w:rPr>
              <w:t>的姓名，改成黃○○</w:t>
            </w:r>
          </w:p>
        </w:tc>
      </w:tr>
      <w:tr w:rsidR="00862DFB" w:rsidRPr="00207E79" w14:paraId="2A631AE6" w14:textId="77777777" w:rsidTr="00EF429F">
        <w:tc>
          <w:tcPr>
            <w:tcW w:w="8296" w:type="dxa"/>
          </w:tcPr>
          <w:p w14:paraId="07AB8EF0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5B9730C7" w14:textId="77777777" w:rsidR="007F5F4D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T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黃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6CB9AE5D" w14:textId="1EE22543" w:rsidR="00862DFB" w:rsidRPr="007F5F4D" w:rsidRDefault="007F5F4D" w:rsidP="007F5F4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F5F4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F5F4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7F5F4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929D5A0" w14:textId="64F52C92" w:rsidR="00420605" w:rsidRDefault="00420605" w:rsidP="007B0515"/>
    <w:p w14:paraId="2CBBC7E3" w14:textId="1A5AE44E" w:rsidR="00420605" w:rsidRPr="00420605" w:rsidRDefault="00420605" w:rsidP="007B0515">
      <w:pPr>
        <w:rPr>
          <w:shd w:val="pct15" w:color="auto" w:fill="FFFFFF"/>
        </w:rPr>
      </w:pPr>
      <w:r w:rsidRPr="00420605">
        <w:rPr>
          <w:rFonts w:hint="eastAsia"/>
          <w:shd w:val="pct15" w:color="auto" w:fill="FFFFFF"/>
        </w:rPr>
        <w:t>刪除資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87E71D" w14:textId="77777777" w:rsidTr="00EF429F">
        <w:tc>
          <w:tcPr>
            <w:tcW w:w="8296" w:type="dxa"/>
          </w:tcPr>
          <w:p w14:paraId="7EDD9AC8" w14:textId="585DB432" w:rsidR="007A2D85" w:rsidRPr="00207E79" w:rsidRDefault="00580741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7A2D85" w:rsidRPr="00207E79" w14:paraId="69D9B8B9" w14:textId="77777777" w:rsidTr="00EF429F">
        <w:tc>
          <w:tcPr>
            <w:tcW w:w="8296" w:type="dxa"/>
          </w:tcPr>
          <w:p w14:paraId="76BA1222" w14:textId="77777777" w:rsidR="007A2D85" w:rsidRPr="007F3737" w:rsidRDefault="007A2D85" w:rsidP="00EF429F">
            <w:r w:rsidRPr="007F3737">
              <w:t>DELETE FROM `</w:t>
            </w:r>
            <w:r w:rsidRPr="007F3737">
              <w:t>資料表名稱</w:t>
            </w:r>
            <w:r w:rsidRPr="007F3737">
              <w:t>`</w:t>
            </w:r>
          </w:p>
          <w:p w14:paraId="5B5690F2" w14:textId="77777777" w:rsidR="007A2D85" w:rsidRPr="007F3737" w:rsidRDefault="007A2D85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1` = </w:t>
            </w:r>
            <w:r w:rsidRPr="007F3737">
              <w:t>值</w:t>
            </w:r>
            <w:r w:rsidRPr="007F3737">
              <w:t>1</w:t>
            </w:r>
          </w:p>
          <w:p w14:paraId="230371A7" w14:textId="77777777" w:rsidR="007A2D85" w:rsidRPr="007F3737" w:rsidRDefault="007A2D85" w:rsidP="00EF429F">
            <w:pPr>
              <w:rPr>
                <w:color w:val="00B050"/>
              </w:rPr>
            </w:pPr>
            <w:r w:rsidRPr="007F3737">
              <w:rPr>
                <w:color w:val="00B050"/>
              </w:rPr>
              <w:t>AND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B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B</w:t>
            </w:r>
          </w:p>
          <w:p w14:paraId="562BD00F" w14:textId="77777777" w:rsidR="007A2D85" w:rsidRPr="00207E79" w:rsidRDefault="007A2D85" w:rsidP="00EF429F">
            <w:pPr>
              <w:rPr>
                <w:rFonts w:ascii="標楷體" w:hAnsi="標楷體"/>
              </w:rPr>
            </w:pPr>
            <w:r w:rsidRPr="007F3737">
              <w:rPr>
                <w:color w:val="00B050"/>
              </w:rPr>
              <w:t>OR `</w:t>
            </w:r>
            <w:r w:rsidRPr="007F3737">
              <w:rPr>
                <w:color w:val="00B050"/>
              </w:rPr>
              <w:t>欄位</w:t>
            </w:r>
            <w:r w:rsidRPr="007F3737">
              <w:rPr>
                <w:color w:val="00B050"/>
              </w:rPr>
              <w:t xml:space="preserve">C` = </w:t>
            </w:r>
            <w:r w:rsidRPr="007F3737">
              <w:rPr>
                <w:color w:val="00B050"/>
              </w:rPr>
              <w:t>值</w:t>
            </w:r>
            <w:r w:rsidRPr="007F3737">
              <w:rPr>
                <w:color w:val="00B050"/>
              </w:rPr>
              <w:t>C</w:t>
            </w:r>
            <w:r w:rsidRPr="007F3737">
              <w:t>;</w:t>
            </w:r>
          </w:p>
        </w:tc>
      </w:tr>
    </w:tbl>
    <w:p w14:paraId="2BF5386A" w14:textId="7981F732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2D85" w:rsidRPr="00207E79" w14:paraId="1671AA9A" w14:textId="77777777" w:rsidTr="00EF429F">
        <w:tc>
          <w:tcPr>
            <w:tcW w:w="8296" w:type="dxa"/>
          </w:tcPr>
          <w:p w14:paraId="09E0F708" w14:textId="033F45CE" w:rsidR="007A2D85" w:rsidRPr="00207E79" w:rsidRDefault="007A2D85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 xml:space="preserve">刪除學生編號為 </w:t>
            </w:r>
            <w:r>
              <w:rPr>
                <w:rFonts w:ascii="標楷體" w:hAnsi="標楷體"/>
              </w:rPr>
              <w:t>088</w:t>
            </w:r>
            <w:r>
              <w:rPr>
                <w:rFonts w:ascii="標楷體" w:hAnsi="標楷體" w:hint="eastAsia"/>
              </w:rPr>
              <w:t>，且課程編號為C</w:t>
            </w:r>
            <w:r>
              <w:rPr>
                <w:rFonts w:ascii="標楷體" w:hAnsi="標楷體"/>
              </w:rPr>
              <w:t>00</w:t>
            </w:r>
            <w:r w:rsidR="00F84499"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的資料刪除</w:t>
            </w:r>
          </w:p>
        </w:tc>
      </w:tr>
      <w:tr w:rsidR="007A2D85" w:rsidRPr="00207E79" w14:paraId="678EF817" w14:textId="77777777" w:rsidTr="00EF429F">
        <w:tc>
          <w:tcPr>
            <w:tcW w:w="8296" w:type="dxa"/>
          </w:tcPr>
          <w:p w14:paraId="5B5FE220" w14:textId="77777777" w:rsidR="00B33250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LET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3DEA7B74" w14:textId="201ADFD1" w:rsidR="007A2D85" w:rsidRPr="00B33250" w:rsidRDefault="00B33250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="00C11AC9"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33250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B33250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09F53E51" w14:textId="39FB66BF" w:rsidR="00420605" w:rsidRDefault="0042060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4499" w14:paraId="3FC688F1" w14:textId="77777777" w:rsidTr="00F84499">
        <w:tc>
          <w:tcPr>
            <w:tcW w:w="8296" w:type="dxa"/>
          </w:tcPr>
          <w:p w14:paraId="1729F5C7" w14:textId="039CBEDE" w:rsidR="00F84499" w:rsidRDefault="00F84499" w:rsidP="007B0515">
            <w:r>
              <w:rPr>
                <w:rFonts w:hint="eastAsia"/>
              </w:rPr>
              <w:t>提醒：將先前修改、刪除的資料更新、新增回來</w:t>
            </w:r>
          </w:p>
        </w:tc>
      </w:tr>
      <w:tr w:rsidR="00F84499" w14:paraId="5E28CD61" w14:textId="77777777" w:rsidTr="00F84499">
        <w:tc>
          <w:tcPr>
            <w:tcW w:w="8296" w:type="dxa"/>
          </w:tcPr>
          <w:p w14:paraId="54B9EA3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老師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001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姓名，改成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○○ */</w:t>
            </w:r>
          </w:p>
          <w:p w14:paraId="7B5C544A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UPDAT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201AA02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T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曾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○○'</w:t>
            </w:r>
          </w:p>
          <w:p w14:paraId="387FE3F2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588F96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892AB5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/* 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一筆資料，學生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88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課程編號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004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成績為</w:t>
            </w:r>
            <w:r w:rsidRPr="003E192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4 */</w:t>
            </w:r>
          </w:p>
          <w:p w14:paraId="4E384AF4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SERT INTO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0A04D61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0C55ACF" w14:textId="77777777" w:rsidR="003E1926" w:rsidRPr="003E1926" w:rsidRDefault="003E1926" w:rsidP="003E192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VALUES</w:t>
            </w:r>
          </w:p>
          <w:p w14:paraId="3E80617D" w14:textId="7DB86042" w:rsidR="00B33250" w:rsidRPr="00B33250" w:rsidRDefault="003E1926" w:rsidP="00B3325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8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004'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E1926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4</w:t>
            </w:r>
            <w:r w:rsidRPr="003E192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41A48E4" w14:textId="77777777" w:rsidR="007B0515" w:rsidRPr="007B0515" w:rsidRDefault="007B0515" w:rsidP="007B0515"/>
    <w:p w14:paraId="35EAF712" w14:textId="20766A15" w:rsidR="00D216ED" w:rsidRDefault="00D216ED" w:rsidP="00D216ED">
      <w:pPr>
        <w:pStyle w:val="2"/>
      </w:pPr>
      <w:bookmarkStart w:id="24" w:name="_Toc136471835"/>
      <w:r>
        <w:rPr>
          <w:rFonts w:hint="eastAsia"/>
        </w:rPr>
        <w:t>查詢資料</w:t>
      </w:r>
      <w:bookmarkEnd w:id="24"/>
    </w:p>
    <w:p w14:paraId="79D06524" w14:textId="32A66A0A" w:rsidR="00173CF7" w:rsidRPr="00173CF7" w:rsidRDefault="00173CF7" w:rsidP="00173CF7">
      <w:pPr>
        <w:rPr>
          <w:shd w:val="pct15" w:color="auto" w:fill="FFFFFF"/>
        </w:rPr>
      </w:pPr>
      <w:r w:rsidRPr="00173CF7">
        <w:rPr>
          <w:rFonts w:hint="eastAsia"/>
          <w:shd w:val="pct15" w:color="auto" w:fill="FFFFFF"/>
        </w:rPr>
        <w:t>基本查詢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7E6B6B7D" w14:textId="77777777" w:rsidTr="00EF429F">
        <w:tc>
          <w:tcPr>
            <w:tcW w:w="8296" w:type="dxa"/>
          </w:tcPr>
          <w:p w14:paraId="3222DC55" w14:textId="51D96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5BBE1FB5" w14:textId="77777777" w:rsidTr="00EF429F">
        <w:tc>
          <w:tcPr>
            <w:tcW w:w="8296" w:type="dxa"/>
          </w:tcPr>
          <w:p w14:paraId="7A07869A" w14:textId="77777777" w:rsidR="000468CC" w:rsidRPr="007F3737" w:rsidRDefault="000468CC" w:rsidP="00EF429F">
            <w:r w:rsidRPr="007F3737">
              <w:t>SELECT *</w:t>
            </w:r>
          </w:p>
          <w:p w14:paraId="0DC3CD3E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BA56A6A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03F02267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2E647E3E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604BEC89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35A4BDB" w14:textId="7A1CFC01" w:rsidR="007B0515" w:rsidRPr="000468CC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C0B4D14" w14:textId="77777777" w:rsidTr="00EF429F">
        <w:tc>
          <w:tcPr>
            <w:tcW w:w="8296" w:type="dxa"/>
          </w:tcPr>
          <w:p w14:paraId="4023E4BF" w14:textId="0ED6FD24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lastRenderedPageBreak/>
              <w:t>語法</w:t>
            </w:r>
          </w:p>
        </w:tc>
      </w:tr>
      <w:tr w:rsidR="000468CC" w:rsidRPr="00207E79" w14:paraId="14930F52" w14:textId="77777777" w:rsidTr="00EF429F">
        <w:tc>
          <w:tcPr>
            <w:tcW w:w="8296" w:type="dxa"/>
          </w:tcPr>
          <w:p w14:paraId="1898BC01" w14:textId="77777777" w:rsidR="000468CC" w:rsidRPr="007F3737" w:rsidRDefault="000468CC" w:rsidP="00EF429F">
            <w:r w:rsidRPr="007F3737">
              <w:t>SELECT `</w:t>
            </w:r>
            <w:r w:rsidRPr="007F3737">
              <w:t>欄位</w:t>
            </w:r>
            <w:r w:rsidRPr="007F3737">
              <w:t>1`,`</w:t>
            </w:r>
            <w:r w:rsidRPr="007F3737">
              <w:t>欄位</w:t>
            </w:r>
            <w:r w:rsidRPr="007F3737">
              <w:t>2`, … ,`</w:t>
            </w:r>
            <w:r w:rsidRPr="007F3737">
              <w:t>欄位</w:t>
            </w:r>
            <w:r w:rsidRPr="007F3737">
              <w:t>N`</w:t>
            </w:r>
          </w:p>
          <w:p w14:paraId="36712DA2" w14:textId="77777777" w:rsidR="000468CC" w:rsidRPr="007F3737" w:rsidRDefault="000468CC" w:rsidP="00EF429F">
            <w:r w:rsidRPr="007F3737">
              <w:t>FROM `</w:t>
            </w:r>
            <w:r w:rsidRPr="007F3737">
              <w:t>資料表名稱</w:t>
            </w:r>
            <w:r w:rsidRPr="007F3737">
              <w:t>`</w:t>
            </w:r>
          </w:p>
          <w:p w14:paraId="2EF06D54" w14:textId="77777777" w:rsidR="000468CC" w:rsidRPr="007F3737" w:rsidRDefault="000468CC" w:rsidP="00EF429F">
            <w:r w:rsidRPr="007F3737">
              <w:t>WHERE 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589F024F" w14:textId="77777777" w:rsidR="000468CC" w:rsidRPr="007F3737" w:rsidRDefault="000468CC" w:rsidP="00EF429F">
            <w:r w:rsidRPr="007F3737">
              <w:t>AND 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672885E3" w14:textId="77777777" w:rsidR="000468CC" w:rsidRPr="007F3737" w:rsidRDefault="000468CC" w:rsidP="00EF429F">
            <w:r w:rsidRPr="007F3737">
              <w:t>OR 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18A5329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4FC9E56" w14:textId="7FBB37E9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41B37E2E" w14:textId="77777777" w:rsidTr="00EF429F">
        <w:tc>
          <w:tcPr>
            <w:tcW w:w="8296" w:type="dxa"/>
          </w:tcPr>
          <w:p w14:paraId="112B3596" w14:textId="56B728BD" w:rsidR="000468CC" w:rsidRPr="00207E79" w:rsidRDefault="000468CC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0468CC" w:rsidRPr="00207E79" w14:paraId="33941A35" w14:textId="77777777" w:rsidTr="00EF429F">
        <w:tc>
          <w:tcPr>
            <w:tcW w:w="8296" w:type="dxa"/>
          </w:tcPr>
          <w:p w14:paraId="1DFC7784" w14:textId="77777777" w:rsidR="000468CC" w:rsidRPr="007F3737" w:rsidRDefault="000468CC" w:rsidP="00EF429F">
            <w:r w:rsidRPr="007F3737">
              <w:t>SELECT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1`,</w:t>
            </w:r>
          </w:p>
          <w:p w14:paraId="7981BD65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2`, … , </w:t>
            </w:r>
          </w:p>
          <w:p w14:paraId="014BBF9C" w14:textId="77777777" w:rsidR="000468CC" w:rsidRPr="007F3737" w:rsidRDefault="000468CC" w:rsidP="00EF429F">
            <w:pPr>
              <w:ind w:leftChars="400" w:left="960"/>
            </w:pPr>
            <w:r w:rsidRPr="007F3737">
              <w:t>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N`</w:t>
            </w:r>
          </w:p>
          <w:p w14:paraId="52027726" w14:textId="77777777" w:rsidR="000468CC" w:rsidRPr="007F3737" w:rsidRDefault="000468CC" w:rsidP="00EF429F">
            <w:r w:rsidRPr="007F3737">
              <w:t>FROM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</w:t>
            </w:r>
          </w:p>
          <w:p w14:paraId="43A1BE7A" w14:textId="77777777" w:rsidR="000468CC" w:rsidRPr="007F3737" w:rsidRDefault="000468CC" w:rsidP="00EF429F">
            <w:r w:rsidRPr="007F3737">
              <w:t>WHERE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A` = </w:t>
            </w:r>
            <w:r w:rsidRPr="007F3737">
              <w:t>值</w:t>
            </w:r>
            <w:r w:rsidRPr="007F3737">
              <w:t>1</w:t>
            </w:r>
          </w:p>
          <w:p w14:paraId="2F15332D" w14:textId="77777777" w:rsidR="000468CC" w:rsidRPr="007F3737" w:rsidRDefault="000468CC" w:rsidP="00EF429F">
            <w:r w:rsidRPr="007F3737">
              <w:t>AND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B` &gt; </w:t>
            </w:r>
            <w:r w:rsidRPr="007F3737">
              <w:t>值</w:t>
            </w:r>
            <w:r w:rsidRPr="007F3737">
              <w:t>B</w:t>
            </w:r>
          </w:p>
          <w:p w14:paraId="5B590B8E" w14:textId="77777777" w:rsidR="000468CC" w:rsidRPr="007F3737" w:rsidRDefault="000468CC" w:rsidP="00EF429F">
            <w:r w:rsidRPr="007F3737">
              <w:t>OR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 xml:space="preserve">C` != </w:t>
            </w:r>
            <w:r w:rsidRPr="007F3737">
              <w:t>值</w:t>
            </w:r>
            <w:r w:rsidRPr="007F3737">
              <w:t>C</w:t>
            </w:r>
          </w:p>
          <w:p w14:paraId="021D27F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7F3737">
              <w:t>ORDER BY `</w:t>
            </w:r>
            <w:r w:rsidRPr="007F3737">
              <w:t>資料庫</w:t>
            </w:r>
            <w:r w:rsidRPr="007F3737">
              <w:t>`.`</w:t>
            </w:r>
            <w:r w:rsidRPr="007F3737">
              <w:t>資料表名稱</w:t>
            </w:r>
            <w:r w:rsidRPr="007F3737">
              <w:t>`.`</w:t>
            </w:r>
            <w:r w:rsidRPr="007F3737">
              <w:t>欄位</w:t>
            </w:r>
            <w:r w:rsidRPr="007F3737">
              <w:t>D` ASC</w:t>
            </w:r>
          </w:p>
        </w:tc>
      </w:tr>
    </w:tbl>
    <w:p w14:paraId="4C5CDD14" w14:textId="4BA2BB78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3D5C28E8" w14:textId="77777777" w:rsidTr="00EF429F">
        <w:tc>
          <w:tcPr>
            <w:tcW w:w="8296" w:type="dxa"/>
          </w:tcPr>
          <w:p w14:paraId="6015BF63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0468CC" w:rsidRPr="00207E79" w14:paraId="6C64F570" w14:textId="77777777" w:rsidTr="00EF429F">
        <w:tc>
          <w:tcPr>
            <w:tcW w:w="8296" w:type="dxa"/>
          </w:tcPr>
          <w:p w14:paraId="3B2D9F4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DD76C5D" w14:textId="2AB88A36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3CFEB825" w14:textId="12EB3D35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1BC0157E" w14:textId="77777777" w:rsidTr="00EF429F">
        <w:tc>
          <w:tcPr>
            <w:tcW w:w="8296" w:type="dxa"/>
          </w:tcPr>
          <w:p w14:paraId="05A4BBAA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0468CC" w:rsidRPr="00207E79" w14:paraId="639C7685" w14:textId="77777777" w:rsidTr="00EF429F">
        <w:tc>
          <w:tcPr>
            <w:tcW w:w="8296" w:type="dxa"/>
          </w:tcPr>
          <w:p w14:paraId="771243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5C9D2" w14:textId="1DEFA9BD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</w:tc>
      </w:tr>
    </w:tbl>
    <w:p w14:paraId="6597E4F5" w14:textId="542FA1CF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775CA7E" w14:textId="77777777" w:rsidTr="00EF429F">
        <w:tc>
          <w:tcPr>
            <w:tcW w:w="8296" w:type="dxa"/>
          </w:tcPr>
          <w:p w14:paraId="0098F82F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0468CC" w:rsidRPr="00207E79" w14:paraId="6AA7EFDB" w14:textId="77777777" w:rsidTr="00EF429F">
        <w:tc>
          <w:tcPr>
            <w:tcW w:w="8296" w:type="dxa"/>
          </w:tcPr>
          <w:p w14:paraId="4E20BB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8BC56C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4C5AB4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1'</w:t>
            </w:r>
          </w:p>
          <w:p w14:paraId="650ACEAF" w14:textId="6F6B65F9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003'</w:t>
            </w:r>
          </w:p>
        </w:tc>
      </w:tr>
    </w:tbl>
    <w:p w14:paraId="425F5BF7" w14:textId="7F7CF76C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5B9729B6" w14:textId="77777777" w:rsidTr="00EF429F">
        <w:tc>
          <w:tcPr>
            <w:tcW w:w="8296" w:type="dxa"/>
          </w:tcPr>
          <w:p w14:paraId="0274F2E7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學</w:t>
            </w:r>
            <w:r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號碼最大的排前面，全部列出來</w:t>
            </w:r>
          </w:p>
        </w:tc>
      </w:tr>
      <w:tr w:rsidR="000468CC" w:rsidRPr="00207E79" w14:paraId="78FBE081" w14:textId="77777777" w:rsidTr="00EF429F">
        <w:tc>
          <w:tcPr>
            <w:tcW w:w="8296" w:type="dxa"/>
          </w:tcPr>
          <w:p w14:paraId="4713DE5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044719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</w:p>
          <w:p w14:paraId="6FDFD504" w14:textId="16002F92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SC</w:t>
            </w:r>
          </w:p>
        </w:tc>
      </w:tr>
    </w:tbl>
    <w:p w14:paraId="782CF23A" w14:textId="77777777" w:rsidR="000468CC" w:rsidRP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6F7F966" w14:textId="77777777" w:rsidTr="00EF429F">
        <w:tc>
          <w:tcPr>
            <w:tcW w:w="8296" w:type="dxa"/>
          </w:tcPr>
          <w:p w14:paraId="58105E21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0468CC" w:rsidRPr="00207E79" w14:paraId="057E9F7A" w14:textId="77777777" w:rsidTr="00EF429F">
        <w:tc>
          <w:tcPr>
            <w:tcW w:w="8296" w:type="dxa"/>
          </w:tcPr>
          <w:p w14:paraId="1236286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42B877C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9D87D1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507C0DD" w14:textId="2C0A18D1" w:rsidR="000468CC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8D6C8D6" w14:textId="0F987549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68CC" w:rsidRPr="00207E79" w14:paraId="01BAA768" w14:textId="77777777" w:rsidTr="00EF429F">
        <w:tc>
          <w:tcPr>
            <w:tcW w:w="8296" w:type="dxa"/>
          </w:tcPr>
          <w:p w14:paraId="38752935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0468CC" w:rsidRPr="00207E79" w14:paraId="66C8E98B" w14:textId="77777777" w:rsidTr="00EF429F">
        <w:tc>
          <w:tcPr>
            <w:tcW w:w="8296" w:type="dxa"/>
          </w:tcPr>
          <w:p w14:paraId="19C800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28D8027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`</w:t>
            </w:r>
          </w:p>
          <w:p w14:paraId="01E2CFC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女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54971C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白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ED46A9" w14:textId="77777777" w:rsidR="000468CC" w:rsidRPr="004D495B" w:rsidRDefault="000468CC" w:rsidP="00EF429F">
            <w:pPr>
              <w:rPr>
                <w:rFonts w:ascii="標楷體" w:hAnsi="標楷體"/>
              </w:rPr>
            </w:pPr>
          </w:p>
          <w:p w14:paraId="51BC96BD" w14:textId="77777777" w:rsidR="000468CC" w:rsidRPr="00207E79" w:rsidRDefault="000468CC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4AEFA63A" w14:textId="745CC347" w:rsidR="000468CC" w:rsidRPr="00207E79" w:rsidRDefault="000468CC" w:rsidP="00EF429F">
            <w:pPr>
              <w:rPr>
                <w:rFonts w:ascii="標楷體" w:hAnsi="標楷體"/>
              </w:rPr>
            </w:pPr>
            <w:r w:rsidRPr="000468CC">
              <w:rPr>
                <w:rFonts w:ascii="標楷體" w:hAnsi="標楷體" w:hint="eastAsia"/>
              </w:rPr>
              <w:t>'資料表' AS `</w:t>
            </w:r>
            <w:proofErr w:type="gramStart"/>
            <w:r w:rsidRPr="000468CC">
              <w:rPr>
                <w:rFonts w:ascii="標楷體" w:hAnsi="標楷體" w:hint="eastAsia"/>
              </w:rPr>
              <w:t>資料表代稱</w:t>
            </w:r>
            <w:proofErr w:type="gramEnd"/>
            <w:r w:rsidRPr="000468CC">
              <w:rPr>
                <w:rFonts w:ascii="標楷體" w:hAnsi="標楷體" w:hint="eastAsia"/>
              </w:rPr>
              <w:t xml:space="preserve">`，其中 </w:t>
            </w:r>
            <w:r w:rsidRPr="000468CC">
              <w:rPr>
                <w:rFonts w:ascii="標楷體" w:hAnsi="標楷體" w:hint="eastAsia"/>
                <w:u w:val="single"/>
              </w:rPr>
              <w:t>AS 可以省略</w:t>
            </w:r>
            <w:r w:rsidRPr="000468CC">
              <w:rPr>
                <w:rFonts w:ascii="標楷體" w:hAnsi="標楷體" w:hint="eastAsia"/>
              </w:rPr>
              <w:t>。</w:t>
            </w:r>
          </w:p>
        </w:tc>
      </w:tr>
    </w:tbl>
    <w:p w14:paraId="66D824FE" w14:textId="77777777" w:rsidR="000468CC" w:rsidRPr="000468CC" w:rsidRDefault="000468CC" w:rsidP="007B0515"/>
    <w:p w14:paraId="429066DD" w14:textId="77777777" w:rsidR="00617AC3" w:rsidRDefault="00617AC3" w:rsidP="00617AC3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功能，來查詢資料：</w:t>
      </w:r>
    </w:p>
    <w:p w14:paraId="38C7152F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4884914D" w14:textId="77777777" w:rsidR="00617AC3" w:rsidRPr="00C924FC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：可配對「</w:t>
      </w:r>
      <w:r w:rsidRPr="00C924FC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擺渡</w:t>
      </w:r>
      <w:r>
        <w:rPr>
          <w:rFonts w:ascii="標楷體" w:hAnsi="標楷體" w:hint="eastAsia"/>
        </w:rPr>
        <w:t>人」、「</w:t>
      </w:r>
      <w:r w:rsidRPr="00C924FC">
        <w:rPr>
          <w:rFonts w:ascii="標楷體" w:hAnsi="標楷體" w:hint="eastAsia"/>
          <w:color w:val="FF0000"/>
        </w:rPr>
        <w:t>這裡沒有</w:t>
      </w:r>
      <w:r>
        <w:rPr>
          <w:rFonts w:ascii="標楷體" w:hAnsi="標楷體" w:hint="eastAsia"/>
        </w:rPr>
        <w:t>人」等。</w:t>
      </w:r>
    </w:p>
    <w:p w14:paraId="20C7200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：可配對「好</w:t>
      </w:r>
      <w:r w:rsidRPr="00C924FC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東西</w:t>
      </w:r>
      <w:r>
        <w:rPr>
          <w:rFonts w:ascii="標楷體" w:hAnsi="標楷體" w:hint="eastAsia"/>
        </w:rPr>
        <w:t>」、「好</w:t>
      </w:r>
      <w:r w:rsidRPr="00C924FC">
        <w:rPr>
          <w:rFonts w:ascii="標楷體" w:hAnsi="標楷體" w:hint="eastAsia"/>
          <w:color w:val="FF0000"/>
        </w:rPr>
        <w:t>像很厲害</w:t>
      </w:r>
      <w:r>
        <w:rPr>
          <w:rFonts w:ascii="標楷體" w:hAnsi="標楷體" w:hint="eastAsia"/>
        </w:rPr>
        <w:t>」等。</w:t>
      </w:r>
    </w:p>
    <w:p w14:paraId="122452FC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：可配對「</w:t>
      </w:r>
      <w:r w:rsidRPr="00C924FC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」、「</w:t>
      </w:r>
      <w:r w:rsidRPr="00C924FC">
        <w:rPr>
          <w:rFonts w:ascii="標楷體" w:hAnsi="標楷體" w:hint="eastAsia"/>
          <w:color w:val="FF0000"/>
        </w:rPr>
        <w:t>你真是個</w:t>
      </w:r>
      <w:r>
        <w:rPr>
          <w:rFonts w:ascii="標楷體" w:hAnsi="標楷體" w:hint="eastAsia"/>
        </w:rPr>
        <w:t>好人」等。</w:t>
      </w:r>
    </w:p>
    <w:p w14:paraId="169047F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：可配對「好人</w:t>
      </w:r>
      <w:r w:rsidRPr="00EC46B4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好事</w:t>
      </w:r>
      <w:r>
        <w:rPr>
          <w:rFonts w:ascii="標楷體" w:hAnsi="標楷體" w:hint="eastAsia"/>
        </w:rPr>
        <w:t>」、「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等</w:t>
      </w:r>
    </w:p>
    <w:p w14:paraId="3826A8D3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：可配對「</w:t>
      </w:r>
      <w:r w:rsidRPr="00EC46B4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走入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、「</w:t>
      </w:r>
      <w:r w:rsidRPr="00EC46B4">
        <w:rPr>
          <w:rFonts w:ascii="標楷體" w:hAnsi="標楷體" w:hint="eastAsia"/>
          <w:color w:val="FF0000"/>
        </w:rPr>
        <w:t>當個</w:t>
      </w:r>
      <w:r>
        <w:rPr>
          <w:rFonts w:ascii="標楷體" w:hAnsi="標楷體" w:hint="eastAsia"/>
        </w:rPr>
        <w:t>好人</w:t>
      </w:r>
      <w:r w:rsidRPr="00EC46B4">
        <w:rPr>
          <w:rFonts w:ascii="標楷體" w:hAnsi="標楷體" w:hint="eastAsia"/>
          <w:color w:val="FF0000"/>
        </w:rPr>
        <w:t>村村長</w:t>
      </w:r>
      <w:r>
        <w:rPr>
          <w:rFonts w:ascii="標楷體" w:hAnsi="標楷體" w:hint="eastAsia"/>
        </w:rPr>
        <w:t>」。</w:t>
      </w:r>
    </w:p>
    <w:p w14:paraId="3E27806B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：可配對「好</w:t>
      </w:r>
      <w:r w:rsidRPr="00EC46B4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 w:rsidRPr="002C1A75">
        <w:rPr>
          <w:rFonts w:ascii="標楷體" w:hAnsi="標楷體" w:hint="eastAsia"/>
          <w:color w:val="FF0000"/>
        </w:rPr>
        <w:t>嚇唬</w:t>
      </w:r>
      <w:r>
        <w:rPr>
          <w:rFonts w:ascii="標楷體" w:hAnsi="標楷體" w:hint="eastAsia"/>
        </w:rPr>
        <w:t>人」等。</w:t>
      </w:r>
    </w:p>
    <w:p w14:paraId="0C765394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32710BEA" w14:textId="77777777" w:rsidR="00617AC3" w:rsidRDefault="00617AC3" w:rsidP="00617AC3">
      <w:pPr>
        <w:pStyle w:val="a9"/>
        <w:numPr>
          <w:ilvl w:val="0"/>
          <w:numId w:val="41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>
        <w:rPr>
          <w:rFonts w:ascii="標楷體" w:hAnsi="標楷體" w:hint="eastAsia"/>
        </w:rPr>
        <w:t>配對任何文字，一個「_」代表一個字，可以放置在字串的前後，或是在每</w:t>
      </w:r>
      <w:proofErr w:type="gramStart"/>
      <w:r>
        <w:rPr>
          <w:rFonts w:ascii="標楷體" w:hAnsi="標楷體" w:hint="eastAsia"/>
        </w:rPr>
        <w:t>個</w:t>
      </w:r>
      <w:proofErr w:type="gramEnd"/>
      <w:r>
        <w:rPr>
          <w:rFonts w:ascii="標楷體" w:hAnsi="標楷體" w:hint="eastAsia"/>
        </w:rPr>
        <w:t>分隔文字之間。例如</w:t>
      </w:r>
    </w:p>
    <w:p w14:paraId="35E2DDDC" w14:textId="77777777" w:rsidR="00617AC3" w:rsidRPr="001E5070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Pr="00666BEB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</w:t>
      </w:r>
      <w:r w:rsidRPr="00666BEB"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5B66103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好</w:t>
      </w:r>
      <w:r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好</w:t>
      </w:r>
      <w:r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75882EBE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人」、「</w:t>
      </w:r>
      <w:r w:rsidRPr="00666BEB">
        <w:rPr>
          <w:rFonts w:ascii="標楷體" w:hAnsi="標楷體" w:hint="eastAsia"/>
          <w:color w:val="FF0000"/>
        </w:rPr>
        <w:t>做</w:t>
      </w:r>
      <w:r>
        <w:rPr>
          <w:rFonts w:ascii="標楷體" w:hAnsi="標楷體" w:hint="eastAsia"/>
        </w:rPr>
        <w:t>好人」等</w:t>
      </w:r>
      <w:r w:rsidRPr="001E5070">
        <w:rPr>
          <w:rFonts w:ascii="標楷體" w:hAnsi="標楷體" w:hint="eastAsia"/>
        </w:rPr>
        <w:t>。</w:t>
      </w:r>
    </w:p>
    <w:p w14:paraId="04763466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好人</w:t>
      </w:r>
      <w:r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好人</w:t>
      </w:r>
      <w:r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5C4ECD2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良</w:t>
      </w:r>
      <w:r>
        <w:rPr>
          <w:rFonts w:ascii="標楷體" w:hAnsi="標楷體" w:hint="eastAsia"/>
        </w:rPr>
        <w:t>好人</w:t>
      </w:r>
      <w:r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BDFDDF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」、「好</w:t>
      </w:r>
      <w:r>
        <w:rPr>
          <w:rFonts w:ascii="標楷體" w:hAnsi="標楷體" w:hint="eastAsia"/>
          <w:color w:val="FF0000"/>
        </w:rPr>
        <w:t>女</w:t>
      </w:r>
      <w:r>
        <w:rPr>
          <w:rFonts w:ascii="標楷體" w:hAnsi="標楷體" w:hint="eastAsia"/>
        </w:rPr>
        <w:t>人」等</w:t>
      </w:r>
      <w:r w:rsidRPr="001E5070">
        <w:rPr>
          <w:rFonts w:ascii="標楷體" w:hAnsi="標楷體" w:hint="eastAsia"/>
        </w:rPr>
        <w:t>。</w:t>
      </w:r>
    </w:p>
    <w:p w14:paraId="49C115B9" w14:textId="77777777" w:rsidR="00617AC3" w:rsidRDefault="00617AC3" w:rsidP="00617AC3">
      <w:pPr>
        <w:pStyle w:val="a9"/>
        <w:numPr>
          <w:ilvl w:val="1"/>
          <w:numId w:val="41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Pr="00666BEB">
        <w:rPr>
          <w:rFonts w:ascii="標楷體" w:hAnsi="標楷體" w:hint="eastAsia"/>
          <w:color w:val="FF0000"/>
        </w:rPr>
        <w:t>當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Pr="00666BEB">
        <w:rPr>
          <w:rFonts w:ascii="標楷體" w:hAnsi="標楷體" w:hint="eastAsia"/>
          <w:color w:val="FF0000"/>
        </w:rPr>
        <w:t>有</w:t>
      </w:r>
      <w:r>
        <w:rPr>
          <w:rFonts w:ascii="標楷體" w:hAnsi="標楷體" w:hint="eastAsia"/>
        </w:rPr>
        <w:t>好</w:t>
      </w:r>
      <w:r w:rsidRPr="00666BEB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0F6B3F83" w14:textId="77777777" w:rsidR="00617AC3" w:rsidRPr="00A469A9" w:rsidRDefault="00617AC3" w:rsidP="00617AC3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7058EDA" w14:textId="77777777" w:rsidTr="00EF429F">
        <w:tc>
          <w:tcPr>
            <w:tcW w:w="8296" w:type="dxa"/>
          </w:tcPr>
          <w:p w14:paraId="6FE2B34D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Pr="00207E79">
              <w:rPr>
                <w:rFonts w:ascii="標楷體" w:hAnsi="標楷體" w:hint="eastAsia"/>
              </w:rPr>
              <w:t>找出暱稱是「小」開頭的學生姓名與性別</w:t>
            </w:r>
          </w:p>
        </w:tc>
      </w:tr>
      <w:tr w:rsidR="00617AC3" w:rsidRPr="00207E79" w14:paraId="1FEEDB00" w14:textId="77777777" w:rsidTr="00EF429F">
        <w:tc>
          <w:tcPr>
            <w:tcW w:w="8296" w:type="dxa"/>
          </w:tcPr>
          <w:p w14:paraId="0F15C76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18FEDD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108D8332" w14:textId="4BE113E6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%'</w:t>
            </w:r>
          </w:p>
        </w:tc>
      </w:tr>
    </w:tbl>
    <w:p w14:paraId="1DD5A17F" w14:textId="474675B0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4D047C1C" w14:textId="77777777" w:rsidTr="00EF429F">
        <w:tc>
          <w:tcPr>
            <w:tcW w:w="8296" w:type="dxa"/>
          </w:tcPr>
          <w:p w14:paraId="36B80780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A: </w:t>
            </w:r>
            <w:r w:rsidRPr="00207E79">
              <w:rPr>
                <w:rFonts w:ascii="標楷體" w:hAnsi="標楷體" w:hint="eastAsia"/>
              </w:rPr>
              <w:t>找出暱稱是「人」結尾的學生姓名與性別</w:t>
            </w:r>
          </w:p>
        </w:tc>
      </w:tr>
      <w:tr w:rsidR="00617AC3" w:rsidRPr="00207E79" w14:paraId="0FF3CD57" w14:textId="77777777" w:rsidTr="00EF429F">
        <w:tc>
          <w:tcPr>
            <w:tcW w:w="8296" w:type="dxa"/>
          </w:tcPr>
          <w:p w14:paraId="1D20BC4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0BE4A06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ABF570" w14:textId="6557397F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%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751DB621" w14:textId="77777777" w:rsidR="00617AC3" w:rsidRP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:rsidRPr="00207E79" w14:paraId="6D88CB5E" w14:textId="77777777" w:rsidTr="00EF429F">
        <w:tc>
          <w:tcPr>
            <w:tcW w:w="8296" w:type="dxa"/>
          </w:tcPr>
          <w:p w14:paraId="6D0B820B" w14:textId="77777777" w:rsidR="00617AC3" w:rsidRPr="00207E79" w:rsidRDefault="00617AC3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6: </w:t>
            </w:r>
            <w:r w:rsidRPr="00207E79">
              <w:rPr>
                <w:rFonts w:ascii="標楷體" w:hAnsi="標楷體" w:hint="eastAsia"/>
              </w:rPr>
              <w:t>找出學號（三位數）</w:t>
            </w:r>
            <w:proofErr w:type="gramStart"/>
            <w:r w:rsidRPr="00207E79">
              <w:rPr>
                <w:rFonts w:ascii="標楷體" w:hAnsi="標楷體" w:hint="eastAsia"/>
              </w:rPr>
              <w:t>第二碼</w:t>
            </w:r>
            <w:proofErr w:type="gramEnd"/>
            <w:r w:rsidRPr="00207E79">
              <w:rPr>
                <w:rFonts w:ascii="標楷體" w:hAnsi="標楷體" w:hint="eastAsia"/>
              </w:rPr>
              <w:t xml:space="preserve">為 </w:t>
            </w:r>
            <w:r w:rsidRPr="00207E79">
              <w:rPr>
                <w:rFonts w:ascii="標楷體" w:hAnsi="標楷體"/>
              </w:rPr>
              <w:t xml:space="preserve">8 </w:t>
            </w:r>
            <w:r w:rsidRPr="00207E79">
              <w:rPr>
                <w:rFonts w:ascii="標楷體" w:hAnsi="標楷體" w:hint="eastAsia"/>
              </w:rPr>
              <w:t>的學生</w:t>
            </w:r>
            <w:r>
              <w:rPr>
                <w:rFonts w:ascii="標楷體" w:hAnsi="標楷體" w:hint="eastAsia"/>
              </w:rPr>
              <w:t>編號、</w:t>
            </w:r>
            <w:r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617AC3" w:rsidRPr="00207E79" w14:paraId="4610B6D9" w14:textId="77777777" w:rsidTr="00EF429F">
        <w:tc>
          <w:tcPr>
            <w:tcW w:w="8296" w:type="dxa"/>
          </w:tcPr>
          <w:p w14:paraId="22EF813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593DC04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7074A5FC" w14:textId="00A4C2F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K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_8_'</w:t>
            </w:r>
          </w:p>
        </w:tc>
      </w:tr>
    </w:tbl>
    <w:p w14:paraId="0CA9476E" w14:textId="5525FD5C" w:rsidR="000468CC" w:rsidRPr="00617AC3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3DDFA842" w14:textId="77777777" w:rsidTr="00EF429F">
        <w:tc>
          <w:tcPr>
            <w:tcW w:w="8296" w:type="dxa"/>
          </w:tcPr>
          <w:p w14:paraId="4CB7AFCA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617AC3" w14:paraId="6EB9DA27" w14:textId="77777777" w:rsidTr="00EF429F">
        <w:tc>
          <w:tcPr>
            <w:tcW w:w="8296" w:type="dxa"/>
          </w:tcPr>
          <w:p w14:paraId="27D6D66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77EB88B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1D93BF" w14:textId="6B4B453C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3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5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0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87'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D758751" w14:textId="77777777" w:rsidR="000468CC" w:rsidRPr="00617AC3" w:rsidRDefault="000468CC" w:rsidP="007B0515"/>
    <w:p w14:paraId="700E24CE" w14:textId="7E4266B4" w:rsidR="000468CC" w:rsidRDefault="00617AC3" w:rsidP="007B0515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42CD2D15" w14:textId="77777777" w:rsidTr="00EF429F">
        <w:tc>
          <w:tcPr>
            <w:tcW w:w="8296" w:type="dxa"/>
          </w:tcPr>
          <w:p w14:paraId="3739E32E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617AC3" w14:paraId="265C8C1D" w14:textId="77777777" w:rsidTr="00EF429F">
        <w:tc>
          <w:tcPr>
            <w:tcW w:w="8296" w:type="dxa"/>
          </w:tcPr>
          <w:p w14:paraId="7FDCBB0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5200E393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07275001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7D89B11C" w14:textId="6997C0B9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546B1335" w14:textId="77777777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C0A8414" w14:textId="77777777" w:rsidTr="00EF429F">
        <w:tc>
          <w:tcPr>
            <w:tcW w:w="8296" w:type="dxa"/>
          </w:tcPr>
          <w:p w14:paraId="25E2E226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1: </w:t>
            </w:r>
            <w:r>
              <w:rPr>
                <w:rFonts w:ascii="標楷體" w:hAnsi="標楷體" w:hint="eastAsia"/>
              </w:rPr>
              <w:t>依學生編號由小到大排序，從第1筆開始，取得3筆所有欄位資料</w:t>
            </w:r>
          </w:p>
        </w:tc>
      </w:tr>
      <w:tr w:rsidR="00617AC3" w14:paraId="1D0D64AD" w14:textId="77777777" w:rsidTr="00EF429F">
        <w:tc>
          <w:tcPr>
            <w:tcW w:w="8296" w:type="dxa"/>
          </w:tcPr>
          <w:p w14:paraId="070D000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8C74F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3141F9D5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23520819" w14:textId="1FBBE378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4561D165" w14:textId="5C41BA3B" w:rsidR="000468CC" w:rsidRDefault="000468CC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6E717B5A" w14:textId="77777777" w:rsidTr="00EF429F">
        <w:tc>
          <w:tcPr>
            <w:tcW w:w="8296" w:type="dxa"/>
          </w:tcPr>
          <w:p w14:paraId="67597885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2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617AC3" w14:paraId="0E6C8948" w14:textId="77777777" w:rsidTr="00EF429F">
        <w:tc>
          <w:tcPr>
            <w:tcW w:w="8296" w:type="dxa"/>
          </w:tcPr>
          <w:p w14:paraId="33CD6D27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6AE1498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FCDDFFC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15EBB431" w14:textId="1F0103E0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0924B23" w14:textId="40D2A1B1" w:rsidR="00617AC3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AC3" w14:paraId="02CA58B6" w14:textId="77777777" w:rsidTr="00EF429F">
        <w:tc>
          <w:tcPr>
            <w:tcW w:w="8296" w:type="dxa"/>
          </w:tcPr>
          <w:p w14:paraId="06D3B4C3" w14:textId="77777777" w:rsidR="00617AC3" w:rsidRDefault="00617AC3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8-3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617AC3" w14:paraId="18E00DF3" w14:textId="77777777" w:rsidTr="00EF429F">
        <w:tc>
          <w:tcPr>
            <w:tcW w:w="8296" w:type="dxa"/>
          </w:tcPr>
          <w:p w14:paraId="6C948BA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</w:p>
          <w:p w14:paraId="19BF7FC2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294FE8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DER BY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SC</w:t>
            </w:r>
          </w:p>
          <w:p w14:paraId="02412975" w14:textId="7312F42B" w:rsidR="00617AC3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IMI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</w:tc>
      </w:tr>
    </w:tbl>
    <w:p w14:paraId="6B91CB88" w14:textId="5339FE24" w:rsidR="00617AC3" w:rsidRDefault="00617AC3" w:rsidP="007B0515"/>
    <w:p w14:paraId="72D78DE8" w14:textId="0208D84F" w:rsidR="00617AC3" w:rsidRPr="00617AC3" w:rsidRDefault="00617AC3" w:rsidP="007B0515">
      <w:pPr>
        <w:rPr>
          <w:shd w:val="pct15" w:color="auto" w:fill="FFFFFF"/>
        </w:rPr>
      </w:pPr>
      <w:r w:rsidRPr="00617AC3">
        <w:rPr>
          <w:rFonts w:hint="eastAsia"/>
          <w:shd w:val="pct15" w:color="auto" w:fill="FFFFFF"/>
        </w:rPr>
        <w:t>進階查詢</w:t>
      </w:r>
    </w:p>
    <w:p w14:paraId="11840B6B" w14:textId="1C6AB5D4" w:rsidR="00617AC3" w:rsidRDefault="00441426" w:rsidP="00441426">
      <w:pPr>
        <w:jc w:val="center"/>
      </w:pPr>
      <w:r w:rsidRPr="00207E79">
        <w:rPr>
          <w:rFonts w:ascii="標楷體" w:hAnsi="標楷體" w:hint="eastAsia"/>
          <w:noProof/>
        </w:rPr>
        <w:drawing>
          <wp:inline distT="0" distB="0" distL="0" distR="0" wp14:anchorId="4FD30A6E" wp14:editId="2F6A4F23">
            <wp:extent cx="5274310" cy="4149090"/>
            <wp:effectExtent l="19050" t="19050" r="21590" b="2286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E3DC3" w14:textId="7880FC9B" w:rsidR="00441426" w:rsidRDefault="00441426" w:rsidP="004414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進階的查詢語法</w:t>
      </w:r>
    </w:p>
    <w:p w14:paraId="0767C89D" w14:textId="3387DDB7" w:rsid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1426" w:rsidRPr="00207E79" w14:paraId="0116F662" w14:textId="77777777" w:rsidTr="00EF429F">
        <w:tc>
          <w:tcPr>
            <w:tcW w:w="8296" w:type="dxa"/>
          </w:tcPr>
          <w:p w14:paraId="1DD4A051" w14:textId="3DE063D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>
              <w:rPr>
                <w:rFonts w:ascii="標楷體" w:hAnsi="標楷體" w:cs="Times New Roman" w:hint="eastAsia"/>
                <w:b/>
                <w:bCs/>
                <w:color w:val="000000"/>
              </w:rPr>
              <w:t>語法</w:t>
            </w:r>
          </w:p>
        </w:tc>
      </w:tr>
      <w:tr w:rsidR="00441426" w:rsidRPr="00207E79" w14:paraId="1F8ABEC7" w14:textId="77777777" w:rsidTr="00EF429F">
        <w:tc>
          <w:tcPr>
            <w:tcW w:w="8296" w:type="dxa"/>
          </w:tcPr>
          <w:p w14:paraId="68F6AE7E" w14:textId="77777777" w:rsidR="00441426" w:rsidRPr="00FD26F4" w:rsidRDefault="00441426" w:rsidP="00EF429F">
            <w:r w:rsidRPr="00FD26F4">
              <w:t>SELECT `</w:t>
            </w:r>
            <w:r w:rsidRPr="00FD26F4">
              <w:t>欄位</w:t>
            </w:r>
            <w:r w:rsidRPr="00FD26F4">
              <w:t>1`, `</w:t>
            </w:r>
            <w:r w:rsidRPr="00FD26F4">
              <w:t>欄位</w:t>
            </w:r>
            <w:r w:rsidRPr="00FD26F4">
              <w:t>2`</w:t>
            </w:r>
          </w:p>
          <w:p w14:paraId="5A910E03" w14:textId="77777777" w:rsidR="00441426" w:rsidRPr="00FD26F4" w:rsidRDefault="00441426" w:rsidP="00EF429F">
            <w:r w:rsidRPr="00FD26F4">
              <w:t>FROM `</w:t>
            </w:r>
            <w:r w:rsidRPr="00FD26F4">
              <w:t>資料表</w:t>
            </w:r>
            <w:r w:rsidRPr="00FD26F4">
              <w:t xml:space="preserve">1` </w:t>
            </w:r>
            <w:r w:rsidRPr="00FD26F4">
              <w:rPr>
                <w:color w:val="FF0000"/>
              </w:rPr>
              <w:t>INNER</w:t>
            </w:r>
            <w:r w:rsidRPr="00FD26F4">
              <w:t xml:space="preserve"> JOIN `</w:t>
            </w:r>
            <w:r w:rsidRPr="00FD26F4">
              <w:t>資料表</w:t>
            </w:r>
            <w:r w:rsidRPr="00FD26F4">
              <w:t>2`</w:t>
            </w:r>
          </w:p>
          <w:p w14:paraId="09D36029" w14:textId="77777777" w:rsidR="00441426" w:rsidRPr="00FD26F4" w:rsidRDefault="00441426" w:rsidP="00EF429F">
            <w:r w:rsidRPr="00FD26F4">
              <w:t>ON `</w:t>
            </w:r>
            <w:r w:rsidRPr="00FD26F4">
              <w:t>資料表</w:t>
            </w:r>
            <w:r w:rsidRPr="00FD26F4">
              <w:t>1`.`</w:t>
            </w:r>
            <w:r w:rsidRPr="00FD26F4">
              <w:t>欄位</w:t>
            </w:r>
            <w:r w:rsidRPr="00FD26F4">
              <w:t>A` = `</w:t>
            </w:r>
            <w:r w:rsidRPr="00FD26F4">
              <w:t>資料表</w:t>
            </w:r>
            <w:r w:rsidRPr="00FD26F4">
              <w:t>2`.`</w:t>
            </w:r>
            <w:r w:rsidRPr="00FD26F4">
              <w:t>欄位</w:t>
            </w:r>
            <w:r w:rsidRPr="00FD26F4">
              <w:t>A`</w:t>
            </w:r>
          </w:p>
          <w:p w14:paraId="0D1CBAEC" w14:textId="77777777" w:rsidR="00441426" w:rsidRPr="00207E79" w:rsidRDefault="00441426" w:rsidP="00EF429F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23BA1CA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4BA82BF" w14:textId="34DF260E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</w:t>
            </w:r>
            <w:r w:rsidR="00A356DF">
              <w:rPr>
                <w:rFonts w:ascii="標楷體" w:hAnsi="標楷體" w:cs="Times New Roman" w:hint="eastAsia"/>
                <w:bCs/>
                <w:color w:val="000000"/>
              </w:rPr>
              <w:t>的</w:t>
            </w:r>
            <w:r w:rsidR="00C64094">
              <w:rPr>
                <w:rFonts w:ascii="標楷體" w:hAnsi="標楷體" w:cs="Times New Roman" w:hint="eastAsia"/>
                <w:bCs/>
                <w:color w:val="000000"/>
              </w:rPr>
              <w:t>交集</w:t>
            </w:r>
          </w:p>
          <w:p w14:paraId="6236B459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lastRenderedPageBreak/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67B1A7CD" w14:textId="77777777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257F4BC6" w14:textId="24600F99" w:rsidR="00441426" w:rsidRPr="00207E79" w:rsidRDefault="00441426" w:rsidP="00EF429F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  <w:r w:rsidR="00BB4B03">
              <w:rPr>
                <w:rFonts w:ascii="標楷體" w:hAnsi="標楷體" w:cs="Times New Roman"/>
                <w:bCs/>
                <w:color w:val="000000"/>
              </w:rPr>
              <w:t xml:space="preserve"> </w:t>
            </w:r>
            <w:r w:rsidR="00BB4B03">
              <w:rPr>
                <w:rFonts w:ascii="標楷體" w:hAnsi="標楷體" w:cs="Times New Roman" w:hint="eastAsia"/>
                <w:bCs/>
                <w:color w:val="000000"/>
              </w:rPr>
              <w:t>兩張資料表的聯集</w:t>
            </w:r>
          </w:p>
        </w:tc>
      </w:tr>
    </w:tbl>
    <w:p w14:paraId="7E519589" w14:textId="77777777" w:rsidR="00441426" w:rsidRPr="00441426" w:rsidRDefault="00441426" w:rsidP="0044142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43DFEACD" w14:textId="77777777" w:rsidTr="00EF429F">
        <w:tc>
          <w:tcPr>
            <w:tcW w:w="8296" w:type="dxa"/>
          </w:tcPr>
          <w:p w14:paraId="37E76A2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查詢各個課程中的授課老師姓名</w:t>
            </w:r>
          </w:p>
        </w:tc>
      </w:tr>
      <w:tr w:rsidR="00BC65A0" w:rsidRPr="00207E79" w14:paraId="24B5B136" w14:textId="77777777" w:rsidTr="00EF429F">
        <w:tc>
          <w:tcPr>
            <w:tcW w:w="8296" w:type="dxa"/>
          </w:tcPr>
          <w:p w14:paraId="7D870414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FB462D6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</w:p>
          <w:p w14:paraId="3197B98A" w14:textId="6BED6806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teacher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61561956" w14:textId="3F16EE1B" w:rsidR="00617AC3" w:rsidRPr="00BC65A0" w:rsidRDefault="00617AC3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2A6D8832" w14:textId="77777777" w:rsidTr="00EF429F">
        <w:tc>
          <w:tcPr>
            <w:tcW w:w="8296" w:type="dxa"/>
          </w:tcPr>
          <w:p w14:paraId="3A961341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>
              <w:rPr>
                <w:rFonts w:ascii="標楷體" w:hAnsi="標楷體" w:hint="eastAsia"/>
              </w:rPr>
              <w:t>與分數</w:t>
            </w:r>
          </w:p>
        </w:tc>
      </w:tr>
      <w:tr w:rsidR="00BC65A0" w:rsidRPr="00207E79" w14:paraId="0AE728EE" w14:textId="77777777" w:rsidTr="00EF429F">
        <w:tc>
          <w:tcPr>
            <w:tcW w:w="8296" w:type="dxa"/>
          </w:tcPr>
          <w:p w14:paraId="57EED8E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1049308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78948D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58BB222A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1E1A78F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NER JO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6A1035A7" w14:textId="46E1484E" w:rsidR="00BC65A0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</w:t>
            </w:r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43493CA" w14:textId="16D5C7AF" w:rsidR="000468CC" w:rsidRDefault="000468CC" w:rsidP="007B0515"/>
    <w:p w14:paraId="7DB19A43" w14:textId="77777777" w:rsidR="00562435" w:rsidRDefault="00562435" w:rsidP="00562435">
      <w:pPr>
        <w:pStyle w:val="2"/>
      </w:pPr>
      <w:bookmarkStart w:id="25" w:name="_Toc136471836"/>
      <w:r>
        <w:rPr>
          <w:rFonts w:hint="eastAsia"/>
        </w:rPr>
        <w:t>子查詢</w:t>
      </w:r>
      <w:bookmarkEnd w:id="25"/>
    </w:p>
    <w:p w14:paraId="2177F354" w14:textId="77777777" w:rsidR="00562435" w:rsidRPr="00207E79" w:rsidRDefault="00562435" w:rsidP="00562435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s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Pr="00207E79">
        <w:rPr>
          <w:rFonts w:ascii="標楷體" w:hAnsi="標楷體" w:hint="eastAsia"/>
        </w:rPr>
        <w:t>；子查詢的效能較差，除非資料不大，否則不建議頻</w:t>
      </w:r>
      <w:r w:rsidRPr="00207E79">
        <w:rPr>
          <w:rFonts w:ascii="標楷體" w:hAnsi="標楷體" w:cs="新細明體" w:hint="eastAsia"/>
        </w:rPr>
        <w:t>繁</w:t>
      </w:r>
      <w:r w:rsidRPr="00207E79">
        <w:rPr>
          <w:rFonts w:ascii="標楷體" w:hAnsi="標楷體" w:hint="eastAsia"/>
        </w:rPr>
        <w:t>使用。</w:t>
      </w:r>
    </w:p>
    <w:p w14:paraId="11BEA214" w14:textId="77777777" w:rsidR="00562435" w:rsidRPr="00207E79" w:rsidRDefault="00562435" w:rsidP="00562435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207E79" w14:paraId="4FB83960" w14:textId="77777777" w:rsidTr="00EF429F">
        <w:tc>
          <w:tcPr>
            <w:tcW w:w="8296" w:type="dxa"/>
          </w:tcPr>
          <w:p w14:paraId="595C9475" w14:textId="77777777" w:rsidR="00562435" w:rsidRPr="00207E79" w:rsidRDefault="00562435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562435" w:rsidRPr="00207E79" w14:paraId="19F9226B" w14:textId="77777777" w:rsidTr="00EF429F">
        <w:tc>
          <w:tcPr>
            <w:tcW w:w="8296" w:type="dxa"/>
          </w:tcPr>
          <w:p w14:paraId="697DEECA" w14:textId="77777777" w:rsidR="00562435" w:rsidRPr="00C9434C" w:rsidRDefault="00562435" w:rsidP="00EF429F">
            <w:r w:rsidRPr="00C9434C">
              <w:t xml:space="preserve">SELECT </w:t>
            </w:r>
            <w:r w:rsidRPr="00C9434C">
              <w:t>欄位名稱</w:t>
            </w:r>
            <w:r w:rsidRPr="00C9434C">
              <w:t>1,</w:t>
            </w:r>
            <w:r w:rsidRPr="00C9434C">
              <w:t>欄位名稱</w:t>
            </w:r>
            <w:r w:rsidRPr="00C9434C">
              <w:t>2,.</w:t>
            </w:r>
            <w:proofErr w:type="gramStart"/>
            <w:r w:rsidRPr="00C9434C">
              <w:t>..</w:t>
            </w:r>
            <w:proofErr w:type="gramEnd"/>
            <w:r w:rsidRPr="00C9434C">
              <w:t>,</w:t>
            </w:r>
            <w:r w:rsidRPr="00C9434C">
              <w:t>欄位名稱</w:t>
            </w:r>
            <w:r w:rsidRPr="00C9434C">
              <w:t xml:space="preserve">n </w:t>
            </w:r>
          </w:p>
          <w:p w14:paraId="1F3EB033" w14:textId="77777777" w:rsidR="00562435" w:rsidRPr="00C9434C" w:rsidRDefault="00562435" w:rsidP="00EF429F">
            <w:r w:rsidRPr="00C9434C">
              <w:t xml:space="preserve">FROM </w:t>
            </w:r>
            <w:r w:rsidRPr="00C9434C">
              <w:t>資料表名稱</w:t>
            </w:r>
            <w:r w:rsidRPr="00C9434C">
              <w:t>1</w:t>
            </w:r>
          </w:p>
          <w:p w14:paraId="42FA4ED2" w14:textId="77777777" w:rsidR="00562435" w:rsidRPr="00C9434C" w:rsidRDefault="00562435" w:rsidP="00EF429F">
            <w:r w:rsidRPr="00C9434C">
              <w:t xml:space="preserve">WHERE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  <w:r w:rsidRPr="00C9434C">
              <w:rPr>
                <w:color w:val="00B0F0"/>
              </w:rPr>
              <w:t xml:space="preserve">IN </w:t>
            </w:r>
            <w:r w:rsidRPr="00C9434C">
              <w:rPr>
                <w:color w:val="FF0000"/>
              </w:rPr>
              <w:t>(</w:t>
            </w:r>
            <w:r w:rsidRPr="00C9434C">
              <w:rPr>
                <w:color w:val="FF0000"/>
              </w:rPr>
              <w:t>或是</w:t>
            </w:r>
            <w:r w:rsidRPr="00C9434C">
              <w:rPr>
                <w:color w:val="FF0000"/>
              </w:rPr>
              <w:t xml:space="preserve"> =)</w:t>
            </w:r>
            <w:r w:rsidRPr="00C9434C">
              <w:t xml:space="preserve"> (</w:t>
            </w:r>
          </w:p>
          <w:p w14:paraId="17AEB445" w14:textId="77777777" w:rsidR="00562435" w:rsidRPr="00C9434C" w:rsidRDefault="00562435" w:rsidP="00EF429F">
            <w:r w:rsidRPr="00C9434C">
              <w:tab/>
              <w:t xml:space="preserve">SELECT </w:t>
            </w:r>
            <w:r w:rsidRPr="00C9434C">
              <w:rPr>
                <w:color w:val="70AD47" w:themeColor="accent6"/>
              </w:rPr>
              <w:t>欄位名稱</w:t>
            </w:r>
            <w:r w:rsidRPr="00C9434C">
              <w:t xml:space="preserve"> </w:t>
            </w:r>
          </w:p>
          <w:p w14:paraId="244676B6" w14:textId="77777777" w:rsidR="00562435" w:rsidRPr="00C9434C" w:rsidRDefault="00562435" w:rsidP="00EF429F">
            <w:r w:rsidRPr="00C9434C">
              <w:tab/>
              <w:t xml:space="preserve">FROM </w:t>
            </w:r>
            <w:r w:rsidRPr="00C9434C">
              <w:t>資料表名稱</w:t>
            </w:r>
            <w:r w:rsidRPr="00C9434C">
              <w:t xml:space="preserve">2 </w:t>
            </w:r>
          </w:p>
          <w:p w14:paraId="3E44EE12" w14:textId="77777777" w:rsidR="00562435" w:rsidRPr="00C9434C" w:rsidRDefault="00562435" w:rsidP="00EF429F">
            <w:r w:rsidRPr="00C9434C">
              <w:tab/>
              <w:t xml:space="preserve">WHERE </w:t>
            </w:r>
            <w:r w:rsidRPr="00C9434C">
              <w:t>條件</w:t>
            </w:r>
          </w:p>
          <w:p w14:paraId="756E0D17" w14:textId="77777777" w:rsidR="00562435" w:rsidRPr="00FD0A10" w:rsidRDefault="00562435" w:rsidP="00EF429F">
            <w:r w:rsidRPr="00C9434C">
              <w:t>)</w:t>
            </w:r>
          </w:p>
        </w:tc>
      </w:tr>
    </w:tbl>
    <w:p w14:paraId="05AA2E7A" w14:textId="77777777" w:rsidR="00562435" w:rsidRDefault="00562435" w:rsidP="005624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2435" w:rsidRPr="004D495B" w14:paraId="78D7FE8B" w14:textId="77777777" w:rsidTr="00EF429F">
        <w:tc>
          <w:tcPr>
            <w:tcW w:w="8296" w:type="dxa"/>
          </w:tcPr>
          <w:p w14:paraId="6CC5BC5C" w14:textId="093979CE" w:rsidR="00562435" w:rsidRDefault="00562435" w:rsidP="00EF429F">
            <w:r>
              <w:t xml:space="preserve">M2: </w:t>
            </w:r>
            <w:r w:rsidR="004D495B">
              <w:rPr>
                <w:rFonts w:hint="eastAsia"/>
              </w:rPr>
              <w:t>查詢所有考過成績</w:t>
            </w:r>
            <w:r w:rsidR="004D495B">
              <w:rPr>
                <w:rFonts w:hint="eastAsia"/>
              </w:rPr>
              <w:t xml:space="preserve"> </w:t>
            </w:r>
            <w:r w:rsidR="004D495B">
              <w:t xml:space="preserve">90 </w:t>
            </w:r>
            <w:r w:rsidR="004D495B">
              <w:rPr>
                <w:rFonts w:hint="eastAsia"/>
              </w:rPr>
              <w:t>分以上的學生編號和學生姓名</w:t>
            </w:r>
          </w:p>
        </w:tc>
      </w:tr>
      <w:tr w:rsidR="00562435" w14:paraId="5520211F" w14:textId="77777777" w:rsidTr="00EF429F">
        <w:tc>
          <w:tcPr>
            <w:tcW w:w="8296" w:type="dxa"/>
          </w:tcPr>
          <w:p w14:paraId="02CBD370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607B11EE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tudents`</w:t>
            </w:r>
          </w:p>
          <w:p w14:paraId="6C6BB1AD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7A8C1EF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C8E253B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my_</w:t>
            </w:r>
            <w:proofErr w:type="spell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proofErr w:type="gramStart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cores`</w:t>
            </w:r>
          </w:p>
          <w:p w14:paraId="2437275F" w14:textId="77777777" w:rsidR="004D495B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D495B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WHERE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D495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4D495B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0</w:t>
            </w:r>
          </w:p>
          <w:p w14:paraId="114D14B5" w14:textId="21ECB8E2" w:rsidR="00562435" w:rsidRPr="004D495B" w:rsidRDefault="004D495B" w:rsidP="004D495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D495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81A4F9F" w14:textId="77777777" w:rsidR="00562435" w:rsidRPr="007B0515" w:rsidRDefault="00562435" w:rsidP="007B0515"/>
    <w:p w14:paraId="2BEDA129" w14:textId="2A531958" w:rsidR="00D216ED" w:rsidRDefault="00D216ED" w:rsidP="00D216ED">
      <w:pPr>
        <w:pStyle w:val="2"/>
      </w:pPr>
      <w:bookmarkStart w:id="26" w:name="_Toc136471837"/>
      <w:r>
        <w:rPr>
          <w:rFonts w:hint="eastAsia"/>
        </w:rPr>
        <w:t>函式</w:t>
      </w:r>
      <w:bookmarkEnd w:id="26"/>
    </w:p>
    <w:p w14:paraId="357B59B3" w14:textId="77777777" w:rsidR="00BC65A0" w:rsidRDefault="00BC65A0" w:rsidP="00BC65A0"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的內建</w:t>
      </w:r>
      <w:proofErr w:type="gramStart"/>
      <w:r>
        <w:rPr>
          <w:rFonts w:hint="eastAsia"/>
        </w:rPr>
        <w:t>函式族繁</w:t>
      </w:r>
      <w:proofErr w:type="gramEnd"/>
      <w:r>
        <w:rPr>
          <w:rFonts w:hint="eastAsia"/>
        </w:rPr>
        <w:t>不及備載，以下僅列出課程會用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。</w:t>
      </w:r>
    </w:p>
    <w:p w14:paraId="582CF547" w14:textId="77777777" w:rsidR="00BC65A0" w:rsidRDefault="00BC65A0" w:rsidP="00BC65A0"/>
    <w:p w14:paraId="4FCA890C" w14:textId="77777777" w:rsidR="00BC65A0" w:rsidRDefault="00BC65A0" w:rsidP="00BC65A0">
      <w:r>
        <w:rPr>
          <w:rFonts w:hint="eastAsia"/>
        </w:rPr>
        <w:t>參考連結：</w:t>
      </w:r>
    </w:p>
    <w:p w14:paraId="27F86C8D" w14:textId="77777777" w:rsidR="00BC65A0" w:rsidRPr="00BD2D0E" w:rsidRDefault="00BC65A0" w:rsidP="00BC65A0">
      <w:r w:rsidRPr="00BD2D0E">
        <w:t>MySQL Functions</w:t>
      </w:r>
    </w:p>
    <w:p w14:paraId="006912E0" w14:textId="7D19AC43" w:rsidR="00BC65A0" w:rsidRDefault="001226F3" w:rsidP="00BC65A0">
      <w:hyperlink r:id="rId234" w:history="1">
        <w:r w:rsidR="00E758AB" w:rsidRPr="00E047C8">
          <w:rPr>
            <w:rStyle w:val="a3"/>
          </w:rPr>
          <w:t>https://www.w3schools.com/mysql/mysql_ref_functions.asp</w:t>
        </w:r>
      </w:hyperlink>
    </w:p>
    <w:p w14:paraId="5A05D0F3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4748B5C" w14:textId="77777777" w:rsidTr="00EF429F">
        <w:tc>
          <w:tcPr>
            <w:tcW w:w="8296" w:type="dxa"/>
          </w:tcPr>
          <w:p w14:paraId="2C2DCF40" w14:textId="7379E6CE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60A8832C" w14:textId="77777777" w:rsidTr="00EF429F">
        <w:tc>
          <w:tcPr>
            <w:tcW w:w="8296" w:type="dxa"/>
          </w:tcPr>
          <w:p w14:paraId="361342B5" w14:textId="77777777" w:rsidR="00BC65A0" w:rsidRPr="005C743E" w:rsidRDefault="00BC65A0" w:rsidP="00EF429F">
            <w:r w:rsidRPr="005C743E">
              <w:t xml:space="preserve">SELECT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`</w:t>
            </w:r>
            <w:r w:rsidRPr="005C743E">
              <w:rPr>
                <w:color w:val="FF0000"/>
              </w:rPr>
              <w:t>)</w:t>
            </w:r>
          </w:p>
          <w:p w14:paraId="1BF2DE04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4F3C0523" w14:textId="77777777" w:rsidR="00BC65A0" w:rsidRPr="00207E79" w:rsidRDefault="00BC65A0" w:rsidP="00EF429F">
            <w:pPr>
              <w:rPr>
                <w:rFonts w:ascii="標楷體" w:hAnsi="標楷體"/>
              </w:rPr>
            </w:pPr>
          </w:p>
          <w:p w14:paraId="4C9DE6B5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3BBD0B85" w14:textId="77777777" w:rsidR="00BC65A0" w:rsidRPr="00207E79" w:rsidRDefault="00BC65A0" w:rsidP="00BC65A0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383F905F" w14:textId="77777777" w:rsidTr="00EF429F">
        <w:tc>
          <w:tcPr>
            <w:tcW w:w="8296" w:type="dxa"/>
          </w:tcPr>
          <w:p w14:paraId="2F179F1B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C65A0" w:rsidRPr="00207E79" w14:paraId="4769B539" w14:textId="77777777" w:rsidTr="00EF429F">
        <w:tc>
          <w:tcPr>
            <w:tcW w:w="8296" w:type="dxa"/>
          </w:tcPr>
          <w:p w14:paraId="7945618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MAX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0E80A4" w14:textId="1D0329D6" w:rsidR="00BC65A0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</w:tc>
      </w:tr>
    </w:tbl>
    <w:p w14:paraId="50FFFF1D" w14:textId="2BE43057" w:rsidR="007B0515" w:rsidRDefault="007B0515" w:rsidP="007B0515"/>
    <w:p w14:paraId="06B8CE73" w14:textId="7790C21F" w:rsidR="00E758AB" w:rsidRDefault="00E758AB" w:rsidP="007B0515">
      <w:r>
        <w:rPr>
          <w:rFonts w:ascii="標楷體" w:hAnsi="標楷體" w:hint="eastAsia"/>
        </w:rPr>
        <w:t>把離散的資料加以群組起來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65A0" w:rsidRPr="00207E79" w14:paraId="75327263" w14:textId="77777777" w:rsidTr="00EF429F">
        <w:tc>
          <w:tcPr>
            <w:tcW w:w="8296" w:type="dxa"/>
          </w:tcPr>
          <w:p w14:paraId="0142A7F7" w14:textId="75D1A094" w:rsidR="00BC65A0" w:rsidRPr="00207E79" w:rsidRDefault="00BC65A0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語法</w:t>
            </w:r>
          </w:p>
        </w:tc>
      </w:tr>
      <w:tr w:rsidR="00BC65A0" w:rsidRPr="00207E79" w14:paraId="25565F9D" w14:textId="77777777" w:rsidTr="00EF429F">
        <w:tc>
          <w:tcPr>
            <w:tcW w:w="8296" w:type="dxa"/>
          </w:tcPr>
          <w:p w14:paraId="2B5B40FE" w14:textId="77777777" w:rsidR="00BC65A0" w:rsidRPr="005C743E" w:rsidRDefault="00BC65A0" w:rsidP="00EF429F">
            <w:r w:rsidRPr="005C743E">
              <w:t>SELECT</w:t>
            </w:r>
            <w:r w:rsidRPr="005C743E">
              <w:rPr>
                <w:color w:val="0070C0"/>
              </w:rPr>
              <w:t xml:space="preserve">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  <w:r w:rsidRPr="005C743E">
              <w:t xml:space="preserve">,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</w:p>
          <w:p w14:paraId="66D92D68" w14:textId="77777777" w:rsidR="00BC65A0" w:rsidRPr="005C743E" w:rsidRDefault="00BC65A0" w:rsidP="00EF429F">
            <w:r w:rsidRPr="005C743E">
              <w:t>FROM `</w:t>
            </w:r>
            <w:r w:rsidRPr="005C743E">
              <w:t>資料表</w:t>
            </w:r>
            <w:r w:rsidRPr="005C743E">
              <w:t>`</w:t>
            </w:r>
          </w:p>
          <w:p w14:paraId="34AFE685" w14:textId="77777777" w:rsidR="00BC65A0" w:rsidRPr="005C743E" w:rsidRDefault="00BC65A0" w:rsidP="00EF429F">
            <w:r w:rsidRPr="005C743E">
              <w:t>WHERE `</w:t>
            </w:r>
            <w:r w:rsidRPr="005C743E">
              <w:t>欄位</w:t>
            </w:r>
            <w:r w:rsidRPr="005C743E">
              <w:t>A` = `</w:t>
            </w:r>
            <w:r w:rsidRPr="005C743E">
              <w:t>欄位</w:t>
            </w:r>
            <w:r w:rsidRPr="005C743E">
              <w:t>B`</w:t>
            </w:r>
          </w:p>
          <w:p w14:paraId="5B2B39D5" w14:textId="77777777" w:rsidR="00BC65A0" w:rsidRPr="005C743E" w:rsidRDefault="00BC65A0" w:rsidP="00EF429F">
            <w:r w:rsidRPr="005C743E">
              <w:t xml:space="preserve">GROUP BY </w:t>
            </w:r>
            <w:r w:rsidRPr="0018089D">
              <w:rPr>
                <w:color w:val="70AD47" w:themeColor="accent6"/>
              </w:rPr>
              <w:t>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1`,`</w:t>
            </w:r>
            <w:r w:rsidRPr="0018089D">
              <w:rPr>
                <w:color w:val="70AD47" w:themeColor="accent6"/>
              </w:rPr>
              <w:t>欄位</w:t>
            </w:r>
            <w:r w:rsidRPr="0018089D">
              <w:rPr>
                <w:color w:val="70AD47" w:themeColor="accent6"/>
              </w:rPr>
              <w:t>2`</w:t>
            </w:r>
          </w:p>
          <w:p w14:paraId="24567F17" w14:textId="77777777" w:rsidR="00BC65A0" w:rsidRPr="00207E79" w:rsidRDefault="00BC65A0" w:rsidP="00EF429F">
            <w:pPr>
              <w:rPr>
                <w:rFonts w:ascii="標楷體" w:hAnsi="標楷體"/>
              </w:rPr>
            </w:pPr>
            <w:r w:rsidRPr="005C743E">
              <w:t xml:space="preserve">HAVING </w:t>
            </w:r>
            <w:r w:rsidRPr="005C743E">
              <w:rPr>
                <w:color w:val="FF0000"/>
              </w:rPr>
              <w:t>函式</w:t>
            </w:r>
            <w:r w:rsidRPr="005C743E">
              <w:rPr>
                <w:color w:val="FF0000"/>
              </w:rPr>
              <w:t>(</w:t>
            </w:r>
            <w:r w:rsidRPr="005C743E">
              <w:t>`</w:t>
            </w:r>
            <w:r w:rsidRPr="005C743E">
              <w:t>欄位</w:t>
            </w:r>
            <w:r w:rsidRPr="005C743E">
              <w:t>3`</w:t>
            </w:r>
            <w:r w:rsidRPr="005C743E">
              <w:rPr>
                <w:color w:val="FF0000"/>
              </w:rPr>
              <w:t>)</w:t>
            </w:r>
            <w:r w:rsidRPr="005C743E">
              <w:t xml:space="preserve"> </w:t>
            </w:r>
            <w:r w:rsidRPr="005C743E">
              <w:rPr>
                <w:shd w:val="pct15" w:color="auto" w:fill="FFFFFF"/>
              </w:rPr>
              <w:t>&gt;</w:t>
            </w:r>
            <w:r w:rsidRPr="005C743E">
              <w:t xml:space="preserve"> </w:t>
            </w:r>
            <w:r w:rsidRPr="005C743E">
              <w:t>值</w:t>
            </w:r>
          </w:p>
        </w:tc>
      </w:tr>
    </w:tbl>
    <w:p w14:paraId="56E6C037" w14:textId="6D68E9BA" w:rsidR="00BC65A0" w:rsidRP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07CA7BB6" w14:textId="77777777" w:rsidTr="00EF429F">
        <w:tc>
          <w:tcPr>
            <w:tcW w:w="8296" w:type="dxa"/>
          </w:tcPr>
          <w:p w14:paraId="58C48FB8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8F384F" w:rsidRPr="00207E79" w14:paraId="4D695972" w14:textId="77777777" w:rsidTr="00EF429F">
        <w:tc>
          <w:tcPr>
            <w:tcW w:w="8296" w:type="dxa"/>
          </w:tcPr>
          <w:p w14:paraId="7272CC39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UN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11A1E4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ourses`</w:t>
            </w:r>
          </w:p>
          <w:p w14:paraId="7A9BFDED" w14:textId="3F72B3F1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credit`</w:t>
            </w:r>
          </w:p>
        </w:tc>
      </w:tr>
    </w:tbl>
    <w:p w14:paraId="302D431C" w14:textId="53745A18" w:rsidR="00BC65A0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7A87C272" w14:textId="77777777" w:rsidTr="00EF429F">
        <w:tc>
          <w:tcPr>
            <w:tcW w:w="8296" w:type="dxa"/>
          </w:tcPr>
          <w:p w14:paraId="2F30B475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8F384F" w:rsidRPr="00207E79" w14:paraId="3CD65084" w14:textId="77777777" w:rsidTr="00EF429F">
        <w:tc>
          <w:tcPr>
            <w:tcW w:w="8296" w:type="dxa"/>
          </w:tcPr>
          <w:p w14:paraId="78913853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38BDCE" w14:textId="1A7FE883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</w:tc>
      </w:tr>
    </w:tbl>
    <w:p w14:paraId="31B12B27" w14:textId="77777777" w:rsidR="00BC65A0" w:rsidRPr="008F384F" w:rsidRDefault="00BC65A0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4F" w:rsidRPr="00207E79" w14:paraId="637EE432" w14:textId="77777777" w:rsidTr="00EF429F">
        <w:tc>
          <w:tcPr>
            <w:tcW w:w="8296" w:type="dxa"/>
          </w:tcPr>
          <w:p w14:paraId="20CC950D" w14:textId="77777777" w:rsidR="008F384F" w:rsidRPr="00207E79" w:rsidRDefault="008F384F" w:rsidP="00EF429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8F384F" w:rsidRPr="00207E79" w14:paraId="2A000823" w14:textId="77777777" w:rsidTr="00EF429F">
        <w:tc>
          <w:tcPr>
            <w:tcW w:w="8296" w:type="dxa"/>
          </w:tcPr>
          <w:p w14:paraId="2BA65F46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SELECT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132FF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VG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`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1C7FD" w14:textId="77777777" w:rsidR="005132F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ROM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scores`</w:t>
            </w:r>
          </w:p>
          <w:p w14:paraId="62AD3611" w14:textId="7D1BFDFE" w:rsidR="008F384F" w:rsidRPr="005132FF" w:rsidRDefault="005132FF" w:rsidP="005132FF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132FF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ROUP BY</w:t>
            </w:r>
            <w:r w:rsidRPr="005132F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5132FF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`</w:t>
            </w:r>
          </w:p>
        </w:tc>
      </w:tr>
    </w:tbl>
    <w:p w14:paraId="56C398A6" w14:textId="1DA6700F" w:rsidR="007B0515" w:rsidRDefault="007B0515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2"/>
        <w:gridCol w:w="6364"/>
      </w:tblGrid>
      <w:tr w:rsidR="008F384F" w:rsidRPr="00207E79" w14:paraId="55458AE6" w14:textId="77777777" w:rsidTr="0053719B">
        <w:tc>
          <w:tcPr>
            <w:tcW w:w="1932" w:type="dxa"/>
            <w:shd w:val="clear" w:color="auto" w:fill="D9D9D9" w:themeFill="background1" w:themeFillShade="D9"/>
          </w:tcPr>
          <w:p w14:paraId="0914B1F7" w14:textId="77777777" w:rsidR="008F384F" w:rsidRPr="008F384F" w:rsidRDefault="008F384F" w:rsidP="008F384F">
            <w:r w:rsidRPr="008F384F">
              <w:rPr>
                <w:rFonts w:hint="eastAsia"/>
              </w:rPr>
              <w:t>函式</w:t>
            </w:r>
          </w:p>
        </w:tc>
        <w:tc>
          <w:tcPr>
            <w:tcW w:w="6364" w:type="dxa"/>
            <w:shd w:val="clear" w:color="auto" w:fill="D9D9D9" w:themeFill="background1" w:themeFillShade="D9"/>
          </w:tcPr>
          <w:p w14:paraId="79FC0B2C" w14:textId="77777777" w:rsidR="008F384F" w:rsidRPr="008F384F" w:rsidRDefault="008F384F" w:rsidP="008F384F">
            <w:r w:rsidRPr="008F384F">
              <w:rPr>
                <w:rFonts w:hint="eastAsia"/>
              </w:rPr>
              <w:t>說明</w:t>
            </w:r>
          </w:p>
        </w:tc>
      </w:tr>
      <w:tr w:rsidR="008F384F" w:rsidRPr="00207E79" w14:paraId="62B186DC" w14:textId="77777777" w:rsidTr="0038136F">
        <w:tc>
          <w:tcPr>
            <w:tcW w:w="1932" w:type="dxa"/>
          </w:tcPr>
          <w:p w14:paraId="67EE7364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CASE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41CDBB5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SELECT CASE column</w:t>
            </w:r>
          </w:p>
          <w:p w14:paraId="0C99B82E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a THEN b</w:t>
            </w:r>
          </w:p>
          <w:p w14:paraId="003B6494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WHEN c THEN d</w:t>
            </w:r>
          </w:p>
          <w:p w14:paraId="018E2729" w14:textId="77777777" w:rsidR="008F384F" w:rsidRPr="00903FF8" w:rsidRDefault="008F384F" w:rsidP="00EF429F">
            <w:pPr>
              <w:pStyle w:val="HTML"/>
              <w:ind w:firstLineChars="300" w:firstLine="720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LSE e</w:t>
            </w:r>
          </w:p>
          <w:p w14:paraId="4580F583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>END</w:t>
            </w:r>
          </w:p>
          <w:p w14:paraId="7F576B7B" w14:textId="77777777" w:rsidR="008F384F" w:rsidRPr="00207E79" w:rsidRDefault="008F384F" w:rsidP="00EF429F">
            <w:pPr>
              <w:pStyle w:val="HTML"/>
              <w:rPr>
                <w:rFonts w:ascii="標楷體" w:hAnsi="標楷體"/>
                <w:color w:val="000000"/>
              </w:rPr>
            </w:pPr>
          </w:p>
          <w:p w14:paraId="57C33861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a</w:t>
            </w:r>
            <w:r w:rsidRPr="00207E79">
              <w:t>，則返回</w:t>
            </w:r>
            <w:r w:rsidRPr="00207E79">
              <w:t>b</w:t>
            </w:r>
          </w:p>
          <w:p w14:paraId="7756D440" w14:textId="77777777" w:rsidR="008F384F" w:rsidRPr="00207E79" w:rsidRDefault="008F384F" w:rsidP="008F384F">
            <w:r w:rsidRPr="00207E79">
              <w:rPr>
                <w:rFonts w:hint="eastAsia"/>
              </w:rPr>
              <w:t>若</w:t>
            </w:r>
            <w:r w:rsidRPr="00207E79">
              <w:t>column</w:t>
            </w:r>
            <w:r w:rsidRPr="00207E79">
              <w:t>等於</w:t>
            </w:r>
            <w:r w:rsidRPr="00207E79">
              <w:t>c</w:t>
            </w:r>
            <w:r w:rsidRPr="00207E79">
              <w:t>，則返回</w:t>
            </w:r>
            <w:r w:rsidRPr="00207E79">
              <w:t>d</w:t>
            </w:r>
          </w:p>
          <w:p w14:paraId="5919947C" w14:textId="77777777" w:rsidR="008F384F" w:rsidRPr="00207E79" w:rsidRDefault="008F384F" w:rsidP="008F384F">
            <w:r w:rsidRPr="00207E79">
              <w:rPr>
                <w:rFonts w:hint="eastAsia"/>
              </w:rPr>
              <w:t>否則返回</w:t>
            </w:r>
            <w:r w:rsidRPr="00207E79">
              <w:t>e</w:t>
            </w:r>
          </w:p>
          <w:p w14:paraId="45622EFD" w14:textId="77777777" w:rsidR="008F384F" w:rsidRPr="00207E79" w:rsidRDefault="008F384F" w:rsidP="008F384F">
            <w:r w:rsidRPr="00207E79">
              <w:rPr>
                <w:rFonts w:hint="eastAsia"/>
              </w:rPr>
              <w:t>另外，</w:t>
            </w:r>
            <w:r w:rsidRPr="00207E79">
              <w:t>a</w:t>
            </w:r>
            <w:r w:rsidRPr="00207E79">
              <w:t>與</w:t>
            </w:r>
            <w:r w:rsidRPr="00207E79">
              <w:t>c</w:t>
            </w:r>
            <w:r w:rsidRPr="00207E79">
              <w:t>可為運算式，例如</w:t>
            </w:r>
            <w:r w:rsidRPr="00207E79">
              <w:t>a</w:t>
            </w:r>
            <w:r>
              <w:t xml:space="preserve"> </w:t>
            </w:r>
            <w:r w:rsidRPr="00207E79">
              <w:t>&lt;</w:t>
            </w:r>
            <w:r>
              <w:t xml:space="preserve"> </w:t>
            </w:r>
            <w:r w:rsidRPr="00207E79">
              <w:t>10</w:t>
            </w:r>
            <w:r w:rsidRPr="00207E79">
              <w:t>，只要是</w:t>
            </w:r>
            <w:r w:rsidRPr="00207E79">
              <w:t>a</w:t>
            </w:r>
            <w:r w:rsidRPr="00207E79">
              <w:t>小於</w:t>
            </w:r>
            <w:r w:rsidRPr="00207E79">
              <w:t>10</w:t>
            </w:r>
            <w:r w:rsidRPr="00207E79">
              <w:t>都返回</w:t>
            </w:r>
            <w:r w:rsidRPr="00207E79">
              <w:t>b</w:t>
            </w:r>
          </w:p>
        </w:tc>
      </w:tr>
      <w:tr w:rsidR="008F384F" w:rsidRPr="00207E79" w14:paraId="66034706" w14:textId="77777777" w:rsidTr="0038136F">
        <w:tc>
          <w:tcPr>
            <w:tcW w:w="1932" w:type="dxa"/>
          </w:tcPr>
          <w:p w14:paraId="4F8F95CA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)</w:t>
            </w:r>
          </w:p>
        </w:tc>
        <w:tc>
          <w:tcPr>
            <w:tcW w:w="6364" w:type="dxa"/>
          </w:tcPr>
          <w:p w14:paraId="5272477D" w14:textId="77777777" w:rsidR="008F384F" w:rsidRPr="00903FF8" w:rsidRDefault="008F384F" w:rsidP="00EF429F">
            <w:pPr>
              <w:pStyle w:val="HTML"/>
              <w:rPr>
                <w:rFonts w:ascii="Consolas" w:hAnsi="Consolas"/>
                <w:color w:val="000000"/>
              </w:rPr>
            </w:pPr>
            <w:r w:rsidRPr="00903FF8">
              <w:rPr>
                <w:rFonts w:ascii="Consolas" w:hAnsi="Consolas"/>
                <w:color w:val="000000"/>
              </w:rPr>
              <w:t xml:space="preserve">SELECT </w:t>
            </w:r>
            <w:proofErr w:type="gramStart"/>
            <w:r w:rsidRPr="00903FF8">
              <w:rPr>
                <w:rFonts w:ascii="Consolas" w:hAnsi="Consolas"/>
                <w:color w:val="000000"/>
              </w:rPr>
              <w:t>IF(</w:t>
            </w:r>
            <w:proofErr w:type="gramEnd"/>
            <w:r w:rsidRPr="00903FF8">
              <w:rPr>
                <w:rFonts w:ascii="Consolas" w:hAnsi="Consolas"/>
                <w:color w:val="000000"/>
              </w:rPr>
              <w:t>input, x, y)</w:t>
            </w:r>
          </w:p>
          <w:p w14:paraId="052D6FD7" w14:textId="77777777" w:rsidR="008F384F" w:rsidRPr="00207E79" w:rsidRDefault="008F384F" w:rsidP="008F384F">
            <w:r w:rsidRPr="00207E79">
              <w:t>IF()</w:t>
            </w:r>
            <w:r w:rsidRPr="00207E79">
              <w:t>返回一個數字</w:t>
            </w:r>
            <w:proofErr w:type="gramStart"/>
            <w:r w:rsidRPr="00207E79">
              <w:t>或字符串值</w:t>
            </w:r>
            <w:proofErr w:type="gramEnd"/>
            <w:r w:rsidRPr="00207E79">
              <w:t>。</w:t>
            </w:r>
          </w:p>
          <w:p w14:paraId="3B282E06" w14:textId="77777777" w:rsidR="008F384F" w:rsidRPr="00207E79" w:rsidRDefault="008F384F" w:rsidP="008F384F">
            <w:r w:rsidRPr="00207E79">
              <w:rPr>
                <w:rFonts w:hint="eastAsia"/>
              </w:rPr>
              <w:t>如果</w:t>
            </w:r>
            <w:r>
              <w:rPr>
                <w:rFonts w:hint="eastAsia"/>
              </w:rPr>
              <w:t>i</w:t>
            </w:r>
            <w:r>
              <w:t>nput</w:t>
            </w:r>
            <w:r w:rsidRPr="00207E79">
              <w:rPr>
                <w:color w:val="00B0F0"/>
              </w:rPr>
              <w:t>是</w:t>
            </w:r>
            <w:r w:rsidRPr="00207E79">
              <w:rPr>
                <w:color w:val="00B0F0"/>
              </w:rPr>
              <w:t xml:space="preserve">TRUE </w:t>
            </w:r>
            <w:r w:rsidRPr="00207E79">
              <w:t>(</w:t>
            </w:r>
            <w:r>
              <w:t>input</w:t>
            </w:r>
            <w:r w:rsidRPr="00207E79">
              <w:t>不為</w:t>
            </w:r>
            <w:r w:rsidRPr="00207E79">
              <w:t>0</w:t>
            </w:r>
            <w:r w:rsidRPr="00207E79">
              <w:t>且</w:t>
            </w:r>
            <w:r w:rsidRPr="00207E79">
              <w:t>x</w:t>
            </w:r>
            <w:r w:rsidRPr="00207E79">
              <w:t>不為</w:t>
            </w:r>
            <w:r w:rsidRPr="00207E79">
              <w:t>NULL)</w:t>
            </w:r>
            <w:r w:rsidRPr="00207E79">
              <w:t>，那麼</w:t>
            </w:r>
            <w:r w:rsidRPr="00207E79">
              <w:t xml:space="preserve">IF() </w:t>
            </w:r>
            <w:r w:rsidRPr="00207E79">
              <w:t>返回</w:t>
            </w:r>
            <w:r>
              <w:rPr>
                <w:rFonts w:hint="eastAsia"/>
              </w:rPr>
              <w:t>x</w:t>
            </w:r>
            <w:r w:rsidRPr="00207E79">
              <w:t>，否則它返回</w:t>
            </w:r>
            <w:r>
              <w:rPr>
                <w:rFonts w:hint="eastAsia"/>
              </w:rPr>
              <w:t>y</w:t>
            </w:r>
            <w:r w:rsidRPr="00207E79">
              <w:t>。</w:t>
            </w:r>
          </w:p>
          <w:p w14:paraId="0F7A6863" w14:textId="77777777" w:rsidR="008F384F" w:rsidRPr="00207E79" w:rsidRDefault="008F384F" w:rsidP="008F384F">
            <w:r w:rsidRPr="00207E79">
              <w:rPr>
                <w:rFonts w:hint="eastAsia"/>
              </w:rPr>
              <w:t>類似</w:t>
            </w:r>
            <w:r w:rsidRPr="00207E79">
              <w:t>PHP</w:t>
            </w:r>
            <w:r w:rsidRPr="00207E79">
              <w:t>中的</w:t>
            </w:r>
            <w:r w:rsidRPr="00207E79">
              <w:t xml:space="preserve"> </w:t>
            </w:r>
            <w:r w:rsidRPr="00207E79">
              <w:t>三元運算子</w:t>
            </w:r>
          </w:p>
        </w:tc>
      </w:tr>
    </w:tbl>
    <w:p w14:paraId="1525AF71" w14:textId="61C83A2C" w:rsidR="008F384F" w:rsidRPr="008F384F" w:rsidRDefault="008F384F" w:rsidP="007B0515"/>
    <w:p w14:paraId="5E93B3B7" w14:textId="77777777" w:rsidR="0038136F" w:rsidRPr="00117987" w:rsidRDefault="0038136F" w:rsidP="0038136F">
      <w:pPr>
        <w:rPr>
          <w:rFonts w:cs="細明體"/>
          <w:color w:val="000000"/>
          <w:kern w:val="0"/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CASE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4D84F13A" w14:textId="77777777" w:rsidTr="00EF429F">
        <w:tc>
          <w:tcPr>
            <w:tcW w:w="8296" w:type="dxa"/>
          </w:tcPr>
          <w:p w14:paraId="63624F31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4E40CF3" w14:textId="77777777" w:rsidTr="00EF429F">
        <w:tc>
          <w:tcPr>
            <w:tcW w:w="8296" w:type="dxa"/>
          </w:tcPr>
          <w:p w14:paraId="00272387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sz w:val="20"/>
                <w:szCs w:val="20"/>
              </w:rPr>
              <w:t>SELECT `</w:t>
            </w:r>
            <w:proofErr w:type="spellStart"/>
            <w:r w:rsidRPr="005C743E">
              <w:rPr>
                <w:sz w:val="20"/>
                <w:szCs w:val="20"/>
              </w:rPr>
              <w:t>sId</w:t>
            </w:r>
            <w:proofErr w:type="spellEnd"/>
            <w:r w:rsidRPr="005C743E">
              <w:rPr>
                <w:sz w:val="20"/>
                <w:szCs w:val="20"/>
              </w:rPr>
              <w:t>`, `</w:t>
            </w:r>
            <w:proofErr w:type="spellStart"/>
            <w:r w:rsidRPr="005C743E">
              <w:rPr>
                <w:sz w:val="20"/>
                <w:szCs w:val="20"/>
              </w:rPr>
              <w:t>cId</w:t>
            </w:r>
            <w:proofErr w:type="spellEnd"/>
            <w:r w:rsidRPr="005C743E">
              <w:rPr>
                <w:sz w:val="20"/>
                <w:szCs w:val="20"/>
              </w:rPr>
              <w:t>`, `score`,</w:t>
            </w:r>
          </w:p>
          <w:p w14:paraId="788AA345" w14:textId="77777777" w:rsidR="0038136F" w:rsidRPr="005C743E" w:rsidRDefault="0038136F" w:rsidP="00EF429F">
            <w:pPr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 xml:space="preserve">CASE </w:t>
            </w:r>
          </w:p>
          <w:p w14:paraId="79A674DE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90</w:t>
            </w:r>
            <w:r w:rsidRPr="005C743E">
              <w:rPr>
                <w:color w:val="0070C0"/>
                <w:sz w:val="20"/>
                <w:szCs w:val="20"/>
              </w:rPr>
              <w:t>分以上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01DE58F8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color w:val="0070C0"/>
                <w:sz w:val="20"/>
                <w:szCs w:val="20"/>
              </w:rPr>
              <w:t>成績在</w:t>
            </w:r>
            <w:r w:rsidRPr="005C743E">
              <w:rPr>
                <w:color w:val="0070C0"/>
                <w:sz w:val="20"/>
                <w:szCs w:val="20"/>
              </w:rPr>
              <w:t>70</w:t>
            </w:r>
            <w:r w:rsidRPr="005C743E">
              <w:rPr>
                <w:color w:val="0070C0"/>
                <w:sz w:val="20"/>
                <w:szCs w:val="20"/>
              </w:rPr>
              <w:t>到</w:t>
            </w:r>
            <w:r w:rsidRPr="005C743E">
              <w:rPr>
                <w:color w:val="0070C0"/>
                <w:sz w:val="20"/>
                <w:szCs w:val="20"/>
              </w:rPr>
              <w:t>89</w:t>
            </w:r>
            <w:r w:rsidRPr="005C743E">
              <w:rPr>
                <w:color w:val="0070C0"/>
                <w:sz w:val="20"/>
                <w:szCs w:val="20"/>
              </w:rPr>
              <w:t>分之間</w:t>
            </w:r>
            <w:r w:rsidRPr="005C743E">
              <w:rPr>
                <w:color w:val="0070C0"/>
                <w:sz w:val="20"/>
                <w:szCs w:val="20"/>
              </w:rPr>
              <w:t xml:space="preserve">' </w:t>
            </w:r>
          </w:p>
          <w:p w14:paraId="4A07E05C" w14:textId="77777777" w:rsidR="0038136F" w:rsidRPr="005C743E" w:rsidRDefault="0038136F" w:rsidP="00EF429F">
            <w:pPr>
              <w:ind w:firstLineChars="200" w:firstLine="400"/>
              <w:rPr>
                <w:color w:val="0070C0"/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LSE '</w:t>
            </w:r>
            <w:r w:rsidRPr="005C743E">
              <w:rPr>
                <w:color w:val="0070C0"/>
                <w:sz w:val="20"/>
                <w:szCs w:val="20"/>
              </w:rPr>
              <w:t>成績低於</w:t>
            </w:r>
            <w:r w:rsidRPr="005C743E">
              <w:rPr>
                <w:color w:val="0070C0"/>
                <w:sz w:val="20"/>
                <w:szCs w:val="20"/>
              </w:rPr>
              <w:t xml:space="preserve">70' </w:t>
            </w:r>
          </w:p>
          <w:p w14:paraId="2B370118" w14:textId="77777777" w:rsidR="0038136F" w:rsidRPr="005C743E" w:rsidRDefault="0038136F" w:rsidP="00EF429F">
            <w:pPr>
              <w:rPr>
                <w:sz w:val="20"/>
                <w:szCs w:val="20"/>
              </w:rPr>
            </w:pPr>
            <w:r w:rsidRPr="005C743E">
              <w:rPr>
                <w:color w:val="0070C0"/>
                <w:sz w:val="20"/>
                <w:szCs w:val="20"/>
              </w:rPr>
              <w:t>END</w:t>
            </w:r>
            <w:r w:rsidRPr="005C743E">
              <w:rPr>
                <w:sz w:val="20"/>
                <w:szCs w:val="20"/>
              </w:rPr>
              <w:t xml:space="preserve"> AS `msg`</w:t>
            </w:r>
          </w:p>
          <w:p w14:paraId="7831ADC3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20"/>
                <w:szCs w:val="20"/>
              </w:rPr>
              <w:t>FROM `scores`</w:t>
            </w:r>
          </w:p>
        </w:tc>
      </w:tr>
    </w:tbl>
    <w:p w14:paraId="596C85B2" w14:textId="5067429F" w:rsidR="008F384F" w:rsidRDefault="008F384F" w:rsidP="007B051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BCED7E8" w14:textId="77777777" w:rsidTr="00EF429F">
        <w:tc>
          <w:tcPr>
            <w:tcW w:w="8296" w:type="dxa"/>
          </w:tcPr>
          <w:p w14:paraId="061697E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38136F" w:rsidRPr="00207E79" w14:paraId="20255215" w14:textId="77777777" w:rsidTr="00EF429F">
        <w:tc>
          <w:tcPr>
            <w:tcW w:w="8296" w:type="dxa"/>
          </w:tcPr>
          <w:p w14:paraId="393DA856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lastRenderedPageBreak/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0D6FC8E8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147B21B5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52C8E3C9" w14:textId="77777777" w:rsidR="0038136F" w:rsidRPr="005C743E" w:rsidRDefault="0038136F" w:rsidP="00EF429F">
            <w:pPr>
              <w:spacing w:line="280" w:lineRule="exact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FD77759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080A8FAA" w14:textId="77777777" w:rsidR="0038136F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w w:val="90"/>
                <w:sz w:val="20"/>
                <w:szCs w:val="20"/>
              </w:rPr>
              <w:t xml:space="preserve">, </w:t>
            </w:r>
          </w:p>
          <w:p w14:paraId="183629D4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70EF5EEA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A1919FD" w14:textId="77777777" w:rsidR="0038136F" w:rsidRPr="005C743E" w:rsidRDefault="0038136F" w:rsidP="00EF429F">
            <w:pPr>
              <w:spacing w:line="280" w:lineRule="exact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 xml:space="preserve">    WHEN `score` &gt;= (SELECT AVG(`score`) FROM `scores`) THEN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2006D6CE" w14:textId="77777777" w:rsidR="0038136F" w:rsidRPr="005C743E" w:rsidRDefault="0038136F" w:rsidP="00EF429F">
            <w:pPr>
              <w:spacing w:line="280" w:lineRule="exact"/>
              <w:ind w:firstLineChars="200" w:firstLine="359"/>
              <w:rPr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416B52C9" w14:textId="77777777" w:rsidR="0038136F" w:rsidRPr="005C743E" w:rsidRDefault="0038136F" w:rsidP="00EF429F">
            <w:pPr>
              <w:spacing w:line="280" w:lineRule="exact"/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END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D53BA77" w14:textId="77777777" w:rsidR="0038136F" w:rsidRPr="00207E79" w:rsidRDefault="0038136F" w:rsidP="00EF429F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40E94776" w14:textId="77777777" w:rsidR="0038136F" w:rsidRDefault="0038136F" w:rsidP="007B0515"/>
    <w:p w14:paraId="23B4C1EE" w14:textId="77777777" w:rsidR="0038136F" w:rsidRPr="00117987" w:rsidRDefault="0038136F" w:rsidP="0038136F">
      <w:pPr>
        <w:rPr>
          <w:shd w:val="pct15" w:color="auto" w:fill="FFFFFF"/>
        </w:rPr>
      </w:pPr>
      <w:proofErr w:type="gramStart"/>
      <w:r w:rsidRPr="00117987">
        <w:rPr>
          <w:shd w:val="pct15" w:color="auto" w:fill="FFFFFF"/>
        </w:rPr>
        <w:t>IF(</w:t>
      </w:r>
      <w:proofErr w:type="gramEnd"/>
      <w:r w:rsidRPr="00117987">
        <w:rPr>
          <w:shd w:val="pct15" w:color="auto" w:fill="FFFFFF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27BEEF68" w14:textId="77777777" w:rsidTr="00EF429F">
        <w:tc>
          <w:tcPr>
            <w:tcW w:w="8296" w:type="dxa"/>
          </w:tcPr>
          <w:p w14:paraId="6880941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38136F" w:rsidRPr="00207E79" w14:paraId="2BC9E89F" w14:textId="77777777" w:rsidTr="00EF429F">
        <w:tc>
          <w:tcPr>
            <w:tcW w:w="8296" w:type="dxa"/>
          </w:tcPr>
          <w:p w14:paraId="62F33E93" w14:textId="77777777" w:rsidR="0038136F" w:rsidRPr="005C743E" w:rsidRDefault="0038136F" w:rsidP="00EF429F">
            <w:pPr>
              <w:rPr>
                <w:sz w:val="16"/>
                <w:szCs w:val="16"/>
              </w:rPr>
            </w:pPr>
            <w:r w:rsidRPr="005C743E">
              <w:rPr>
                <w:sz w:val="16"/>
                <w:szCs w:val="16"/>
              </w:rPr>
              <w:t>SELECT `</w:t>
            </w:r>
            <w:proofErr w:type="spellStart"/>
            <w:r w:rsidRPr="005C743E">
              <w:rPr>
                <w:sz w:val="16"/>
                <w:szCs w:val="16"/>
              </w:rPr>
              <w:t>sId</w:t>
            </w:r>
            <w:proofErr w:type="spellEnd"/>
            <w:r w:rsidRPr="005C743E">
              <w:rPr>
                <w:sz w:val="16"/>
                <w:szCs w:val="16"/>
              </w:rPr>
              <w:t>`, `</w:t>
            </w:r>
            <w:proofErr w:type="spellStart"/>
            <w:r w:rsidRPr="005C743E">
              <w:rPr>
                <w:sz w:val="16"/>
                <w:szCs w:val="16"/>
              </w:rPr>
              <w:t>cId</w:t>
            </w:r>
            <w:proofErr w:type="spellEnd"/>
            <w:r w:rsidRPr="005C743E">
              <w:rPr>
                <w:sz w:val="16"/>
                <w:szCs w:val="16"/>
              </w:rPr>
              <w:t>`, `score`, IF(`score` &gt;= 90, "</w:t>
            </w:r>
            <w:r w:rsidRPr="005C743E">
              <w:rPr>
                <w:sz w:val="16"/>
                <w:szCs w:val="16"/>
              </w:rPr>
              <w:t>大於</w:t>
            </w:r>
            <w:r>
              <w:rPr>
                <w:rFonts w:hint="eastAsia"/>
                <w:sz w:val="16"/>
                <w:szCs w:val="16"/>
              </w:rPr>
              <w:t>等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, "</w:t>
            </w:r>
            <w:r w:rsidRPr="005C743E">
              <w:rPr>
                <w:sz w:val="16"/>
                <w:szCs w:val="16"/>
              </w:rPr>
              <w:t>低於</w:t>
            </w:r>
            <w:r w:rsidRPr="005C743E">
              <w:rPr>
                <w:sz w:val="16"/>
                <w:szCs w:val="16"/>
              </w:rPr>
              <w:t xml:space="preserve"> 90 </w:t>
            </w:r>
            <w:r w:rsidRPr="005C743E">
              <w:rPr>
                <w:sz w:val="16"/>
                <w:szCs w:val="16"/>
              </w:rPr>
              <w:t>分</w:t>
            </w:r>
            <w:r w:rsidRPr="005C743E">
              <w:rPr>
                <w:sz w:val="16"/>
                <w:szCs w:val="16"/>
              </w:rPr>
              <w:t>") AS `msg`</w:t>
            </w:r>
          </w:p>
          <w:p w14:paraId="28B4666B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sz w:val="16"/>
                <w:szCs w:val="16"/>
              </w:rPr>
              <w:t>FROM `scores`;</w:t>
            </w:r>
          </w:p>
        </w:tc>
      </w:tr>
    </w:tbl>
    <w:p w14:paraId="7BEDD5C1" w14:textId="77777777" w:rsidR="0038136F" w:rsidRPr="00207E79" w:rsidRDefault="0038136F" w:rsidP="0038136F">
      <w:pPr>
        <w:rPr>
          <w:rFonts w:ascii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8136F" w:rsidRPr="00207E79" w14:paraId="73DE9134" w14:textId="77777777" w:rsidTr="00EF429F">
        <w:tc>
          <w:tcPr>
            <w:tcW w:w="8296" w:type="dxa"/>
          </w:tcPr>
          <w:p w14:paraId="718419CC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38136F" w:rsidRPr="00207E79" w14:paraId="463C4129" w14:textId="77777777" w:rsidTr="00EF429F">
        <w:tc>
          <w:tcPr>
            <w:tcW w:w="8296" w:type="dxa"/>
          </w:tcPr>
          <w:p w14:paraId="3C757FE3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w w:val="90"/>
                <w:sz w:val="20"/>
                <w:szCs w:val="20"/>
              </w:rPr>
              <w:t>SELECT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s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</w:t>
            </w:r>
            <w:proofErr w:type="spellStart"/>
            <w:r w:rsidRPr="005C743E">
              <w:rPr>
                <w:w w:val="90"/>
                <w:sz w:val="20"/>
                <w:szCs w:val="20"/>
              </w:rPr>
              <w:t>cId</w:t>
            </w:r>
            <w:proofErr w:type="spellEnd"/>
            <w:r w:rsidRPr="005C743E">
              <w:rPr>
                <w:w w:val="90"/>
                <w:sz w:val="20"/>
                <w:szCs w:val="20"/>
              </w:rPr>
              <w:t>`, `score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02B7F505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90') </w:t>
            </w:r>
            <w:r>
              <w:rPr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w w:val="90"/>
                <w:sz w:val="20"/>
                <w:szCs w:val="20"/>
              </w:rPr>
              <w:t xml:space="preserve"> </w:t>
            </w:r>
          </w:p>
          <w:p w14:paraId="663F7437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00B050"/>
                <w:w w:val="90"/>
                <w:sz w:val="20"/>
                <w:szCs w:val="20"/>
              </w:rPr>
              <w:t>(SELECT AVG(`score`) FROM `scores`) AS `</w:t>
            </w:r>
            <w:proofErr w:type="spellStart"/>
            <w:r w:rsidRPr="005C743E">
              <w:rPr>
                <w:color w:val="00B050"/>
                <w:w w:val="90"/>
                <w:sz w:val="20"/>
                <w:szCs w:val="20"/>
              </w:rPr>
              <w:t>avg_scores</w:t>
            </w:r>
            <w:proofErr w:type="spellEnd"/>
            <w:r w:rsidRPr="005C743E">
              <w:rPr>
                <w:color w:val="00B050"/>
                <w:w w:val="90"/>
                <w:sz w:val="20"/>
                <w:szCs w:val="20"/>
              </w:rPr>
              <w:t>`</w:t>
            </w:r>
            <w:r w:rsidRPr="005C743E">
              <w:rPr>
                <w:color w:val="FF0000"/>
                <w:w w:val="90"/>
                <w:sz w:val="20"/>
                <w:szCs w:val="20"/>
              </w:rPr>
              <w:t>,</w:t>
            </w:r>
          </w:p>
          <w:p w14:paraId="2B5A530D" w14:textId="77777777" w:rsidR="0038136F" w:rsidRPr="005C743E" w:rsidRDefault="0038136F" w:rsidP="00EF429F">
            <w:pPr>
              <w:rPr>
                <w:w w:val="90"/>
                <w:sz w:val="20"/>
                <w:szCs w:val="20"/>
              </w:rPr>
            </w:pP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') AS `</w:t>
            </w:r>
            <w:proofErr w:type="spellStart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avg_msg</w:t>
            </w:r>
            <w:proofErr w:type="spellEnd"/>
            <w:r w:rsidRPr="005C743E">
              <w:rPr>
                <w:color w:val="C45911" w:themeColor="accent2" w:themeShade="BF"/>
                <w:w w:val="90"/>
                <w:sz w:val="20"/>
                <w:szCs w:val="20"/>
              </w:rPr>
              <w:t>`</w:t>
            </w:r>
          </w:p>
          <w:p w14:paraId="4330E7DF" w14:textId="77777777" w:rsidR="0038136F" w:rsidRPr="00207E79" w:rsidRDefault="0038136F" w:rsidP="00EF429F">
            <w:pPr>
              <w:rPr>
                <w:rFonts w:ascii="標楷體" w:hAnsi="標楷體"/>
              </w:rPr>
            </w:pPr>
            <w:r w:rsidRPr="005C743E">
              <w:rPr>
                <w:w w:val="90"/>
                <w:sz w:val="20"/>
                <w:szCs w:val="20"/>
              </w:rPr>
              <w:t>FROM `scores`</w:t>
            </w:r>
          </w:p>
        </w:tc>
      </w:tr>
    </w:tbl>
    <w:p w14:paraId="191CA9E2" w14:textId="77777777" w:rsidR="008F384F" w:rsidRPr="007B0515" w:rsidRDefault="008F384F" w:rsidP="007B0515"/>
    <w:p w14:paraId="4DDBBAA2" w14:textId="28C407E0" w:rsidR="00D216ED" w:rsidRDefault="00D216ED" w:rsidP="00D216ED">
      <w:pPr>
        <w:pStyle w:val="2"/>
      </w:pPr>
      <w:bookmarkStart w:id="27" w:name="_Toc136471838"/>
      <w:r>
        <w:rPr>
          <w:rFonts w:hint="eastAsia"/>
        </w:rPr>
        <w:t>完整性原則與關聯介紹</w:t>
      </w:r>
      <w:bookmarkEnd w:id="27"/>
    </w:p>
    <w:p w14:paraId="73EDE52F" w14:textId="77777777" w:rsidR="00073DB7" w:rsidRDefault="00073DB7" w:rsidP="00073DB7">
      <w:r>
        <w:rPr>
          <w:rFonts w:hint="eastAsia"/>
        </w:rPr>
        <w:t>在規劃資料庫的過程中，需要滿足完整性與資料表間對應的關聯性，才能設計出合適的資料庫結構。</w:t>
      </w:r>
    </w:p>
    <w:p w14:paraId="087E40B3" w14:textId="77777777" w:rsidR="00073DB7" w:rsidRDefault="00073DB7" w:rsidP="00073DB7"/>
    <w:p w14:paraId="6E84D9FB" w14:textId="77777777" w:rsidR="00073DB7" w:rsidRPr="00A16AF1" w:rsidRDefault="00073DB7" w:rsidP="00073DB7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9AB72E8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Pr="00E3777C">
        <w:rPr>
          <w:rFonts w:ascii="標楷體" w:hAnsi="標楷體" w:hint="eastAsia"/>
          <w:b/>
        </w:rPr>
        <w:t>*</w:t>
      </w:r>
    </w:p>
    <w:p w14:paraId="416430E2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A的F</w:t>
      </w:r>
      <w:r w:rsidRPr="00A16AF1">
        <w:rPr>
          <w:rFonts w:ascii="標楷體" w:hAnsi="標楷體"/>
        </w:rPr>
        <w:t>oreign Key</w:t>
      </w:r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FK</w:t>
      </w:r>
      <w:r>
        <w:rPr>
          <w:rFonts w:ascii="標楷體" w:hAnsi="標楷體" w:hint="eastAsia"/>
        </w:rPr>
        <w:t>，外來鍵</w:t>
      </w:r>
      <w:r w:rsidRPr="00A16AF1">
        <w:rPr>
          <w:rFonts w:ascii="標楷體" w:hAnsi="標楷體" w:hint="eastAsia"/>
        </w:rPr>
        <w:t>）集合，</w:t>
      </w:r>
      <w:proofErr w:type="gramStart"/>
      <w:r w:rsidRPr="00A16AF1">
        <w:rPr>
          <w:rFonts w:ascii="標楷體" w:hAnsi="標楷體" w:hint="eastAsia"/>
        </w:rPr>
        <w:t>其值域應該</w:t>
      </w:r>
      <w:proofErr w:type="gramEnd"/>
      <w:r w:rsidRPr="00A16AF1">
        <w:rPr>
          <w:rFonts w:ascii="標楷體" w:hAnsi="標楷體" w:hint="eastAsia"/>
        </w:rPr>
        <w:t>落在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（P</w:t>
      </w:r>
      <w:r w:rsidRPr="00A16AF1">
        <w:rPr>
          <w:rFonts w:ascii="標楷體" w:hAnsi="標楷體"/>
        </w:rPr>
        <w:t>K</w:t>
      </w:r>
      <w:r>
        <w:rPr>
          <w:rFonts w:ascii="標楷體" w:hAnsi="標楷體" w:hint="eastAsia"/>
        </w:rPr>
        <w:t>，主鍵</w:t>
      </w:r>
      <w:r w:rsidRPr="00A16AF1">
        <w:rPr>
          <w:rFonts w:ascii="標楷體" w:hAnsi="標楷體" w:hint="eastAsia"/>
        </w:rPr>
        <w:t>）當中，否則資料表A的</w:t>
      </w:r>
      <w:r w:rsidRPr="00A16AF1">
        <w:rPr>
          <w:rFonts w:ascii="標楷體" w:hAnsi="標楷體"/>
        </w:rPr>
        <w:t>FK</w:t>
      </w:r>
      <w:r w:rsidRPr="00A16AF1">
        <w:rPr>
          <w:rFonts w:ascii="標楷體" w:hAnsi="標楷體" w:hint="eastAsia"/>
        </w:rPr>
        <w:t>無法參考到資料表B的P</w:t>
      </w:r>
      <w:r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3BB418A8" w14:textId="77777777" w:rsidR="00073DB7" w:rsidRDefault="00073DB7" w:rsidP="00073DB7">
      <w:pPr>
        <w:jc w:val="center"/>
        <w:rPr>
          <w:rFonts w:ascii="標楷體" w:hAnsi="標楷體"/>
        </w:rPr>
      </w:pPr>
      <w:r w:rsidRPr="00A04DBE">
        <w:rPr>
          <w:rFonts w:ascii="標楷體" w:hAnsi="標楷體"/>
          <w:noProof/>
        </w:rPr>
        <w:lastRenderedPageBreak/>
        <w:drawing>
          <wp:inline distT="0" distB="0" distL="0" distR="0" wp14:anchorId="0D36C7AE" wp14:editId="09972014">
            <wp:extent cx="5274310" cy="1941830"/>
            <wp:effectExtent l="19050" t="19050" r="21590" b="20320"/>
            <wp:docPr id="141" name="圖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2B49C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087 </w:t>
      </w:r>
      <w:r>
        <w:rPr>
          <w:rFonts w:ascii="標楷體" w:hAnsi="標楷體" w:hint="eastAsia"/>
        </w:rPr>
        <w:t xml:space="preserve">並不存在於 </w:t>
      </w:r>
      <w:proofErr w:type="spellStart"/>
      <w:r>
        <w:rPr>
          <w:rFonts w:ascii="標楷體" w:hAnsi="標楷體"/>
        </w:rPr>
        <w:t>tId</w:t>
      </w:r>
      <w:proofErr w:type="spellEnd"/>
      <w:r>
        <w:rPr>
          <w:rFonts w:ascii="標楷體" w:hAnsi="標楷體"/>
        </w:rPr>
        <w:t xml:space="preserve"> </w:t>
      </w:r>
      <w:proofErr w:type="gramStart"/>
      <w:r>
        <w:rPr>
          <w:rFonts w:ascii="標楷體" w:hAnsi="標楷體" w:hint="eastAsia"/>
        </w:rPr>
        <w:t>的值域當中</w:t>
      </w:r>
      <w:proofErr w:type="gramEnd"/>
    </w:p>
    <w:p w14:paraId="59777466" w14:textId="77777777" w:rsidR="00073DB7" w:rsidRPr="00A04DBE" w:rsidRDefault="00073DB7" w:rsidP="00073DB7">
      <w:pPr>
        <w:rPr>
          <w:rFonts w:ascii="標楷體" w:hAnsi="標楷體"/>
        </w:rPr>
      </w:pPr>
    </w:p>
    <w:p w14:paraId="56B961F1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Pr="00E3777C">
        <w:rPr>
          <w:rFonts w:ascii="標楷體" w:hAnsi="標楷體" w:hint="eastAsia"/>
          <w:b/>
        </w:rPr>
        <w:t>*</w:t>
      </w:r>
    </w:p>
    <w:p w14:paraId="20EF422E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B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</w:t>
      </w:r>
      <w:proofErr w:type="gramStart"/>
      <w:r w:rsidRPr="00A16AF1">
        <w:rPr>
          <w:rFonts w:ascii="標楷體" w:hAnsi="標楷體" w:hint="eastAsia"/>
        </w:rPr>
        <w:t>為空值</w:t>
      </w:r>
      <w:proofErr w:type="gramEnd"/>
      <w:r w:rsidRPr="00A16AF1">
        <w:rPr>
          <w:rFonts w:ascii="標楷體" w:hAnsi="標楷體" w:hint="eastAsia"/>
        </w:rPr>
        <w:t>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無法讓資料表</w:t>
      </w:r>
      <w:r w:rsidRPr="00A16AF1">
        <w:rPr>
          <w:rFonts w:ascii="標楷體" w:hAnsi="標楷體"/>
        </w:rPr>
        <w:t>A</w:t>
      </w:r>
      <w:r w:rsidRPr="00A16AF1">
        <w:rPr>
          <w:rFonts w:ascii="標楷體" w:hAnsi="標楷體" w:hint="eastAsia"/>
        </w:rPr>
        <w:t xml:space="preserve">的 </w:t>
      </w:r>
      <w:proofErr w:type="spellStart"/>
      <w:r w:rsidRPr="00A16AF1">
        <w:rPr>
          <w:rFonts w:ascii="標楷體" w:hAnsi="標楷體"/>
        </w:rPr>
        <w:t>Foregin</w:t>
      </w:r>
      <w:proofErr w:type="spellEnd"/>
      <w:r w:rsidRPr="00A16AF1">
        <w:rPr>
          <w:rFonts w:ascii="標楷體" w:hAnsi="標楷體"/>
        </w:rPr>
        <w:t xml:space="preserve"> Key </w:t>
      </w:r>
      <w:r w:rsidRPr="00A16AF1">
        <w:rPr>
          <w:rFonts w:ascii="標楷體" w:hAnsi="標楷體" w:hint="eastAsia"/>
        </w:rPr>
        <w:t>參考到。</w:t>
      </w:r>
    </w:p>
    <w:p w14:paraId="15CA9A35" w14:textId="77777777" w:rsidR="00073DB7" w:rsidRDefault="00073DB7" w:rsidP="00073DB7">
      <w:pPr>
        <w:jc w:val="center"/>
        <w:rPr>
          <w:rFonts w:ascii="標楷體" w:hAnsi="標楷體"/>
        </w:rPr>
      </w:pPr>
      <w:r w:rsidRPr="003E2DF1">
        <w:rPr>
          <w:rFonts w:ascii="標楷體" w:hAnsi="標楷體"/>
          <w:noProof/>
        </w:rPr>
        <w:drawing>
          <wp:inline distT="0" distB="0" distL="0" distR="0" wp14:anchorId="05B645C8" wp14:editId="3C9FCB12">
            <wp:extent cx="5274310" cy="2029460"/>
            <wp:effectExtent l="19050" t="19050" r="21590" b="27940"/>
            <wp:docPr id="142" name="圖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A9F46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老師資料主鍵</w:t>
      </w:r>
      <w:proofErr w:type="gramStart"/>
      <w:r>
        <w:rPr>
          <w:rFonts w:ascii="標楷體" w:hAnsi="標楷體" w:hint="eastAsia"/>
        </w:rPr>
        <w:t>為空值</w:t>
      </w:r>
      <w:proofErr w:type="gramEnd"/>
      <w:r>
        <w:rPr>
          <w:rFonts w:ascii="標楷體" w:hAnsi="標楷體" w:hint="eastAsia"/>
        </w:rPr>
        <w:t>，無法讓課程資料表</w:t>
      </w:r>
      <w:proofErr w:type="gramStart"/>
      <w:r>
        <w:rPr>
          <w:rFonts w:ascii="標楷體" w:hAnsi="標楷體" w:hint="eastAsia"/>
        </w:rPr>
        <w:t>的外鍵進行</w:t>
      </w:r>
      <w:proofErr w:type="gramEnd"/>
      <w:r>
        <w:rPr>
          <w:rFonts w:ascii="標楷體" w:hAnsi="標楷體" w:hint="eastAsia"/>
        </w:rPr>
        <w:t>參考</w:t>
      </w:r>
    </w:p>
    <w:p w14:paraId="190D06DD" w14:textId="77777777" w:rsidR="00073DB7" w:rsidRPr="00107475" w:rsidRDefault="00073DB7" w:rsidP="00073DB7">
      <w:pPr>
        <w:rPr>
          <w:rFonts w:ascii="標楷體" w:hAnsi="標楷體"/>
        </w:rPr>
      </w:pPr>
    </w:p>
    <w:p w14:paraId="23CD1C3C" w14:textId="77777777" w:rsidR="00073DB7" w:rsidRPr="00A16AF1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  <w:b/>
          <w:shd w:val="pct15" w:color="auto" w:fill="FFFFFF"/>
        </w:rPr>
      </w:pPr>
      <w:proofErr w:type="gramStart"/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  <w:proofErr w:type="gramEnd"/>
    </w:p>
    <w:p w14:paraId="0EC0FC5F" w14:textId="77777777" w:rsidR="00073DB7" w:rsidRDefault="00073DB7" w:rsidP="00073DB7">
      <w:pPr>
        <w:pStyle w:val="a9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>
        <w:rPr>
          <w:rFonts w:ascii="標楷體" w:hAnsi="標楷體" w:hint="eastAsia"/>
        </w:rPr>
        <w:t>為數值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>
        <w:rPr>
          <w:rFonts w:ascii="標楷體" w:hAnsi="標楷體"/>
        </w:rPr>
        <w:t>varchar</w:t>
      </w:r>
      <w:r>
        <w:rPr>
          <w:rFonts w:ascii="標楷體" w:hAnsi="標楷體" w:hint="eastAsia"/>
        </w:rPr>
        <w:t>或</w:t>
      </w:r>
      <w:r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1C9E826F" w14:textId="77777777" w:rsidR="00073DB7" w:rsidRDefault="00073DB7" w:rsidP="00073DB7">
      <w:pPr>
        <w:jc w:val="center"/>
        <w:rPr>
          <w:rFonts w:ascii="標楷體" w:hAnsi="標楷體"/>
        </w:rPr>
      </w:pPr>
      <w:r w:rsidRPr="00AD2891">
        <w:rPr>
          <w:rFonts w:ascii="標楷體" w:hAnsi="標楷體"/>
          <w:noProof/>
        </w:rPr>
        <w:lastRenderedPageBreak/>
        <w:drawing>
          <wp:inline distT="0" distB="0" distL="0" distR="0" wp14:anchorId="593E3AF8" wp14:editId="4369163C">
            <wp:extent cx="4038600" cy="2223515"/>
            <wp:effectExtent l="19050" t="19050" r="19050" b="24765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FE9F77" w14:textId="77777777" w:rsidR="00073DB7" w:rsidRPr="00AD2891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因 </w:t>
      </w:r>
      <w:r>
        <w:rPr>
          <w:rFonts w:ascii="標楷體" w:hAnsi="標楷體"/>
        </w:rPr>
        <w:t>credit</w:t>
      </w:r>
      <w:r>
        <w:rPr>
          <w:rFonts w:ascii="標楷體" w:hAnsi="標楷體" w:hint="eastAsia"/>
        </w:rPr>
        <w:t xml:space="preserve">欄位的類型是 </w:t>
      </w:r>
      <w:proofErr w:type="spellStart"/>
      <w:r>
        <w:rPr>
          <w:rFonts w:ascii="標楷體" w:hAnsi="標楷體"/>
        </w:rPr>
        <w:t>tinyint</w:t>
      </w:r>
      <w:proofErr w:type="spellEnd"/>
      <w:r>
        <w:rPr>
          <w:rFonts w:ascii="標楷體" w:hAnsi="標楷體" w:hint="eastAsia"/>
        </w:rPr>
        <w:t>，因此無法寫入字串類型的資料</w:t>
      </w:r>
    </w:p>
    <w:p w14:paraId="4E38421D" w14:textId="77777777" w:rsidR="00073DB7" w:rsidRDefault="00073DB7" w:rsidP="00073DB7">
      <w:pPr>
        <w:rPr>
          <w:rFonts w:ascii="標楷體" w:hAnsi="標楷體"/>
        </w:rPr>
      </w:pPr>
    </w:p>
    <w:p w14:paraId="5F4D40FA" w14:textId="77777777" w:rsidR="00073DB7" w:rsidRPr="00DD4D98" w:rsidRDefault="00073DB7" w:rsidP="00073DB7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31C2ACF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</w:t>
      </w:r>
      <w:proofErr w:type="gramStart"/>
      <w:r w:rsidRPr="00DD4D98">
        <w:rPr>
          <w:rFonts w:ascii="標楷體" w:hAnsi="標楷體" w:hint="eastAsia"/>
        </w:rPr>
        <w:t>一</w:t>
      </w:r>
      <w:proofErr w:type="gramEnd"/>
    </w:p>
    <w:p w14:paraId="1473042F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3186C2FB" wp14:editId="19F2E017">
            <wp:extent cx="4450715" cy="1232535"/>
            <wp:effectExtent l="19050" t="19050" r="26035" b="24765"/>
            <wp:docPr id="144" name="圖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74413D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</w:t>
      </w:r>
      <w:proofErr w:type="gramStart"/>
      <w:r>
        <w:rPr>
          <w:rFonts w:ascii="標楷體" w:hAnsi="標楷體" w:hint="eastAsia"/>
        </w:rPr>
        <w:t>一</w:t>
      </w:r>
      <w:proofErr w:type="gramEnd"/>
      <w:r>
        <w:rPr>
          <w:rFonts w:ascii="標楷體" w:hAnsi="標楷體" w:hint="eastAsia"/>
        </w:rPr>
        <w:t>關係</w:t>
      </w:r>
    </w:p>
    <w:p w14:paraId="55F7838C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137E692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drawing>
          <wp:inline distT="0" distB="0" distL="0" distR="0" wp14:anchorId="158BA215" wp14:editId="28D5BD4C">
            <wp:extent cx="5271135" cy="2007870"/>
            <wp:effectExtent l="19050" t="19050" r="24765" b="11430"/>
            <wp:docPr id="145" name="圖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4C818" w14:textId="77777777" w:rsidR="00073DB7" w:rsidRPr="005B2024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2DCD3323" w14:textId="77777777" w:rsidR="00073DB7" w:rsidRDefault="00073DB7" w:rsidP="00EA31F9">
      <w:pPr>
        <w:pStyle w:val="a9"/>
        <w:numPr>
          <w:ilvl w:val="0"/>
          <w:numId w:val="37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342F8747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  <w:noProof/>
        </w:rPr>
        <w:lastRenderedPageBreak/>
        <w:drawing>
          <wp:inline distT="0" distB="0" distL="0" distR="0" wp14:anchorId="2ACBD2E5" wp14:editId="68665D33">
            <wp:extent cx="5271135" cy="1711960"/>
            <wp:effectExtent l="19050" t="19050" r="24765" b="2159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58629" w14:textId="77777777" w:rsidR="00073DB7" w:rsidRDefault="00073DB7" w:rsidP="00073DB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3B366EF" w14:textId="1420319F" w:rsidR="00787370" w:rsidRDefault="00787370" w:rsidP="007B0515"/>
    <w:p w14:paraId="321C51C4" w14:textId="0418A9BE" w:rsidR="00787370" w:rsidRDefault="00787370" w:rsidP="00787370">
      <w:pPr>
        <w:pStyle w:val="2"/>
      </w:pPr>
      <w:bookmarkStart w:id="28" w:name="_Toc136471839"/>
      <w:r>
        <w:t xml:space="preserve">Pandas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用法對照表</w:t>
      </w:r>
      <w:bookmarkEnd w:id="28"/>
    </w:p>
    <w:p w14:paraId="35FA68CE" w14:textId="168C1E65" w:rsidR="00787370" w:rsidRDefault="00787370" w:rsidP="00787370">
      <w:pPr>
        <w:jc w:val="center"/>
      </w:pPr>
      <w:r>
        <w:rPr>
          <w:noProof/>
        </w:rPr>
        <w:drawing>
          <wp:inline distT="0" distB="0" distL="0" distR="0" wp14:anchorId="61DA6FA9" wp14:editId="7910DA1A">
            <wp:extent cx="3989139" cy="5156200"/>
            <wp:effectExtent l="0" t="0" r="0" b="635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圖片 162"/>
                    <pic:cNvPicPr/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72" cy="51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16A" w14:textId="677BB794" w:rsidR="00787370" w:rsidRDefault="00787370" w:rsidP="0078737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B32407">
        <w:rPr>
          <w:rFonts w:hint="eastAsia"/>
        </w:rPr>
        <w:t>用法</w:t>
      </w:r>
      <w:r>
        <w:rPr>
          <w:rFonts w:hint="eastAsia"/>
        </w:rPr>
        <w:t>對照表</w:t>
      </w:r>
    </w:p>
    <w:p w14:paraId="417F910C" w14:textId="77777777" w:rsidR="00787370" w:rsidRPr="007B0515" w:rsidRDefault="00787370" w:rsidP="007B0515"/>
    <w:sectPr w:rsidR="00787370" w:rsidRPr="007B0515" w:rsidSect="004B52FE">
      <w:footerReference w:type="default" r:id="rId24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6DD07" w14:textId="77777777" w:rsidR="001226F3" w:rsidRDefault="001226F3" w:rsidP="008D1A2C">
      <w:r>
        <w:separator/>
      </w:r>
    </w:p>
  </w:endnote>
  <w:endnote w:type="continuationSeparator" w:id="0">
    <w:p w14:paraId="3FA884D2" w14:textId="77777777" w:rsidR="001226F3" w:rsidRDefault="001226F3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1D34B" w14:textId="77777777" w:rsidR="001226F3" w:rsidRDefault="001226F3" w:rsidP="008D1A2C">
      <w:r>
        <w:separator/>
      </w:r>
    </w:p>
  </w:footnote>
  <w:footnote w:type="continuationSeparator" w:id="0">
    <w:p w14:paraId="38FDF002" w14:textId="77777777" w:rsidR="001226F3" w:rsidRDefault="001226F3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A954783"/>
    <w:multiLevelType w:val="hybridMultilevel"/>
    <w:tmpl w:val="6FCEAE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40"/>
  </w:num>
  <w:num w:numId="3">
    <w:abstractNumId w:val="34"/>
  </w:num>
  <w:num w:numId="4">
    <w:abstractNumId w:val="21"/>
  </w:num>
  <w:num w:numId="5">
    <w:abstractNumId w:val="26"/>
  </w:num>
  <w:num w:numId="6">
    <w:abstractNumId w:val="1"/>
  </w:num>
  <w:num w:numId="7">
    <w:abstractNumId w:val="24"/>
  </w:num>
  <w:num w:numId="8">
    <w:abstractNumId w:val="4"/>
  </w:num>
  <w:num w:numId="9">
    <w:abstractNumId w:val="9"/>
  </w:num>
  <w:num w:numId="10">
    <w:abstractNumId w:val="36"/>
  </w:num>
  <w:num w:numId="11">
    <w:abstractNumId w:val="3"/>
  </w:num>
  <w:num w:numId="12">
    <w:abstractNumId w:val="0"/>
  </w:num>
  <w:num w:numId="13">
    <w:abstractNumId w:val="16"/>
  </w:num>
  <w:num w:numId="14">
    <w:abstractNumId w:val="12"/>
  </w:num>
  <w:num w:numId="15">
    <w:abstractNumId w:val="14"/>
  </w:num>
  <w:num w:numId="16">
    <w:abstractNumId w:val="15"/>
  </w:num>
  <w:num w:numId="17">
    <w:abstractNumId w:val="30"/>
  </w:num>
  <w:num w:numId="18">
    <w:abstractNumId w:val="5"/>
  </w:num>
  <w:num w:numId="19">
    <w:abstractNumId w:val="22"/>
  </w:num>
  <w:num w:numId="20">
    <w:abstractNumId w:val="23"/>
  </w:num>
  <w:num w:numId="21">
    <w:abstractNumId w:val="28"/>
  </w:num>
  <w:num w:numId="22">
    <w:abstractNumId w:val="39"/>
  </w:num>
  <w:num w:numId="23">
    <w:abstractNumId w:val="29"/>
  </w:num>
  <w:num w:numId="24">
    <w:abstractNumId w:val="17"/>
  </w:num>
  <w:num w:numId="25">
    <w:abstractNumId w:val="33"/>
  </w:num>
  <w:num w:numId="26">
    <w:abstractNumId w:val="37"/>
  </w:num>
  <w:num w:numId="27">
    <w:abstractNumId w:val="32"/>
  </w:num>
  <w:num w:numId="28">
    <w:abstractNumId w:val="11"/>
  </w:num>
  <w:num w:numId="29">
    <w:abstractNumId w:val="18"/>
  </w:num>
  <w:num w:numId="30">
    <w:abstractNumId w:val="35"/>
  </w:num>
  <w:num w:numId="31">
    <w:abstractNumId w:val="2"/>
  </w:num>
  <w:num w:numId="32">
    <w:abstractNumId w:val="19"/>
  </w:num>
  <w:num w:numId="33">
    <w:abstractNumId w:val="25"/>
  </w:num>
  <w:num w:numId="34">
    <w:abstractNumId w:val="7"/>
  </w:num>
  <w:num w:numId="35">
    <w:abstractNumId w:val="20"/>
  </w:num>
  <w:num w:numId="36">
    <w:abstractNumId w:val="27"/>
  </w:num>
  <w:num w:numId="37">
    <w:abstractNumId w:val="38"/>
  </w:num>
  <w:num w:numId="38">
    <w:abstractNumId w:val="13"/>
  </w:num>
  <w:num w:numId="39">
    <w:abstractNumId w:val="6"/>
  </w:num>
  <w:num w:numId="40">
    <w:abstractNumId w:val="31"/>
  </w:num>
  <w:num w:numId="41">
    <w:abstractNumId w:val="1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6000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5EBF"/>
    <w:rsid w:val="000468CC"/>
    <w:rsid w:val="00047A65"/>
    <w:rsid w:val="000508CD"/>
    <w:rsid w:val="00050B33"/>
    <w:rsid w:val="00051FD9"/>
    <w:rsid w:val="000524AA"/>
    <w:rsid w:val="000524B0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715CC"/>
    <w:rsid w:val="0007248D"/>
    <w:rsid w:val="00072B62"/>
    <w:rsid w:val="00073DB7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1E3"/>
    <w:rsid w:val="000834C4"/>
    <w:rsid w:val="0008372E"/>
    <w:rsid w:val="00083D76"/>
    <w:rsid w:val="000848B9"/>
    <w:rsid w:val="00084E07"/>
    <w:rsid w:val="00085D4C"/>
    <w:rsid w:val="00086F74"/>
    <w:rsid w:val="00087478"/>
    <w:rsid w:val="00087BAB"/>
    <w:rsid w:val="00087E82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440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5E37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279D"/>
    <w:rsid w:val="000E2FCC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3FF"/>
    <w:rsid w:val="00106712"/>
    <w:rsid w:val="00106C11"/>
    <w:rsid w:val="00110637"/>
    <w:rsid w:val="001107F8"/>
    <w:rsid w:val="00110AA5"/>
    <w:rsid w:val="00110CA5"/>
    <w:rsid w:val="00111973"/>
    <w:rsid w:val="001119E4"/>
    <w:rsid w:val="00112BF9"/>
    <w:rsid w:val="00112F26"/>
    <w:rsid w:val="00113676"/>
    <w:rsid w:val="001136DD"/>
    <w:rsid w:val="00113D75"/>
    <w:rsid w:val="00115197"/>
    <w:rsid w:val="00115307"/>
    <w:rsid w:val="00115408"/>
    <w:rsid w:val="00115F62"/>
    <w:rsid w:val="001203CD"/>
    <w:rsid w:val="0012042B"/>
    <w:rsid w:val="0012099D"/>
    <w:rsid w:val="001226F3"/>
    <w:rsid w:val="00122CFF"/>
    <w:rsid w:val="00122F1E"/>
    <w:rsid w:val="00123234"/>
    <w:rsid w:val="00124449"/>
    <w:rsid w:val="0012511C"/>
    <w:rsid w:val="001256EF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4C45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189"/>
    <w:rsid w:val="00165801"/>
    <w:rsid w:val="00167D55"/>
    <w:rsid w:val="001703E7"/>
    <w:rsid w:val="0017127C"/>
    <w:rsid w:val="00172957"/>
    <w:rsid w:val="00173CF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4D12"/>
    <w:rsid w:val="00186455"/>
    <w:rsid w:val="00190CCD"/>
    <w:rsid w:val="001914BB"/>
    <w:rsid w:val="00191DF0"/>
    <w:rsid w:val="00195960"/>
    <w:rsid w:val="00196066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0D1B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2374"/>
    <w:rsid w:val="001C3191"/>
    <w:rsid w:val="001C3F30"/>
    <w:rsid w:val="001C4D7A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3755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3F41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6795"/>
    <w:rsid w:val="00240ADF"/>
    <w:rsid w:val="0024114F"/>
    <w:rsid w:val="00241D68"/>
    <w:rsid w:val="002424E5"/>
    <w:rsid w:val="002425E6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5B97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B3F"/>
    <w:rsid w:val="002A2D85"/>
    <w:rsid w:val="002A6802"/>
    <w:rsid w:val="002B0CC5"/>
    <w:rsid w:val="002B1111"/>
    <w:rsid w:val="002B1331"/>
    <w:rsid w:val="002B1FAE"/>
    <w:rsid w:val="002B20C9"/>
    <w:rsid w:val="002B3AF7"/>
    <w:rsid w:val="002B43EA"/>
    <w:rsid w:val="002B44B7"/>
    <w:rsid w:val="002B520A"/>
    <w:rsid w:val="002B5634"/>
    <w:rsid w:val="002B58D6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2A8"/>
    <w:rsid w:val="002C3733"/>
    <w:rsid w:val="002C43D5"/>
    <w:rsid w:val="002C4D31"/>
    <w:rsid w:val="002C5876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3A4A"/>
    <w:rsid w:val="003247CC"/>
    <w:rsid w:val="003249F6"/>
    <w:rsid w:val="00324C97"/>
    <w:rsid w:val="00324E56"/>
    <w:rsid w:val="003261E2"/>
    <w:rsid w:val="00326FA3"/>
    <w:rsid w:val="00327CEA"/>
    <w:rsid w:val="003309E0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6B10"/>
    <w:rsid w:val="00347ADB"/>
    <w:rsid w:val="00351011"/>
    <w:rsid w:val="003530FD"/>
    <w:rsid w:val="0035354E"/>
    <w:rsid w:val="00355308"/>
    <w:rsid w:val="003561A7"/>
    <w:rsid w:val="0035728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67E7E"/>
    <w:rsid w:val="003704F9"/>
    <w:rsid w:val="00371B84"/>
    <w:rsid w:val="00371C10"/>
    <w:rsid w:val="003721F0"/>
    <w:rsid w:val="0037262B"/>
    <w:rsid w:val="00372EE9"/>
    <w:rsid w:val="00373A7D"/>
    <w:rsid w:val="003748AF"/>
    <w:rsid w:val="00375B76"/>
    <w:rsid w:val="0037645C"/>
    <w:rsid w:val="00380578"/>
    <w:rsid w:val="003806DF"/>
    <w:rsid w:val="0038136F"/>
    <w:rsid w:val="00381752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3E6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1926"/>
    <w:rsid w:val="003E299C"/>
    <w:rsid w:val="003E2FDA"/>
    <w:rsid w:val="003E36D5"/>
    <w:rsid w:val="003E3BC1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D8A"/>
    <w:rsid w:val="003F3E5C"/>
    <w:rsid w:val="003F4BCE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1BA7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605"/>
    <w:rsid w:val="0042098E"/>
    <w:rsid w:val="00421489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9D5"/>
    <w:rsid w:val="00440CD6"/>
    <w:rsid w:val="0044122A"/>
    <w:rsid w:val="004413D7"/>
    <w:rsid w:val="00441426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5ADC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0C0A"/>
    <w:rsid w:val="00491495"/>
    <w:rsid w:val="00491BEE"/>
    <w:rsid w:val="00491E3E"/>
    <w:rsid w:val="004923CE"/>
    <w:rsid w:val="00492C81"/>
    <w:rsid w:val="00496115"/>
    <w:rsid w:val="00496E79"/>
    <w:rsid w:val="00497595"/>
    <w:rsid w:val="004978DB"/>
    <w:rsid w:val="004A064C"/>
    <w:rsid w:val="004A18EA"/>
    <w:rsid w:val="004A3363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39A4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6942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495B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1B5E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2FF"/>
    <w:rsid w:val="005136AE"/>
    <w:rsid w:val="005139EB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4645"/>
    <w:rsid w:val="00536118"/>
    <w:rsid w:val="00536121"/>
    <w:rsid w:val="0053719B"/>
    <w:rsid w:val="005372AE"/>
    <w:rsid w:val="00537CB4"/>
    <w:rsid w:val="0054062D"/>
    <w:rsid w:val="005408E6"/>
    <w:rsid w:val="005408F1"/>
    <w:rsid w:val="005412E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27A9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2435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B9F"/>
    <w:rsid w:val="00577038"/>
    <w:rsid w:val="0057757F"/>
    <w:rsid w:val="005776CC"/>
    <w:rsid w:val="005779AE"/>
    <w:rsid w:val="00577BDA"/>
    <w:rsid w:val="00577C07"/>
    <w:rsid w:val="00580741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29C1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3414"/>
    <w:rsid w:val="005B38E0"/>
    <w:rsid w:val="005B3A3B"/>
    <w:rsid w:val="005B3CCD"/>
    <w:rsid w:val="005B3D3C"/>
    <w:rsid w:val="005B4A14"/>
    <w:rsid w:val="005B4A9A"/>
    <w:rsid w:val="005B4D1D"/>
    <w:rsid w:val="005B6671"/>
    <w:rsid w:val="005B6917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D88"/>
    <w:rsid w:val="005E3EEC"/>
    <w:rsid w:val="005E446B"/>
    <w:rsid w:val="005E49A1"/>
    <w:rsid w:val="005E4D63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5A61"/>
    <w:rsid w:val="005F62F0"/>
    <w:rsid w:val="005F6677"/>
    <w:rsid w:val="00603954"/>
    <w:rsid w:val="00604B9A"/>
    <w:rsid w:val="00604C3B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7D5"/>
    <w:rsid w:val="00613990"/>
    <w:rsid w:val="00614639"/>
    <w:rsid w:val="00614928"/>
    <w:rsid w:val="00614B6B"/>
    <w:rsid w:val="00614DEB"/>
    <w:rsid w:val="00616B9C"/>
    <w:rsid w:val="00617AC3"/>
    <w:rsid w:val="00617AF4"/>
    <w:rsid w:val="0062043C"/>
    <w:rsid w:val="00620CEF"/>
    <w:rsid w:val="006219CF"/>
    <w:rsid w:val="00621C7F"/>
    <w:rsid w:val="006221FC"/>
    <w:rsid w:val="006223EB"/>
    <w:rsid w:val="00623B12"/>
    <w:rsid w:val="006247FF"/>
    <w:rsid w:val="00624B06"/>
    <w:rsid w:val="0062550D"/>
    <w:rsid w:val="00626172"/>
    <w:rsid w:val="006275FB"/>
    <w:rsid w:val="006276E0"/>
    <w:rsid w:val="006304E1"/>
    <w:rsid w:val="0063179F"/>
    <w:rsid w:val="00631965"/>
    <w:rsid w:val="00631C61"/>
    <w:rsid w:val="00632AF4"/>
    <w:rsid w:val="00632E10"/>
    <w:rsid w:val="006337D5"/>
    <w:rsid w:val="00633C06"/>
    <w:rsid w:val="00634AE7"/>
    <w:rsid w:val="00634F9D"/>
    <w:rsid w:val="00635F87"/>
    <w:rsid w:val="00637DCA"/>
    <w:rsid w:val="00640034"/>
    <w:rsid w:val="00641E9A"/>
    <w:rsid w:val="0064464A"/>
    <w:rsid w:val="00645011"/>
    <w:rsid w:val="00645A03"/>
    <w:rsid w:val="00646C17"/>
    <w:rsid w:val="00647087"/>
    <w:rsid w:val="0064727D"/>
    <w:rsid w:val="00647790"/>
    <w:rsid w:val="00647F76"/>
    <w:rsid w:val="00650540"/>
    <w:rsid w:val="006516A8"/>
    <w:rsid w:val="0065211B"/>
    <w:rsid w:val="006526FD"/>
    <w:rsid w:val="00652A7B"/>
    <w:rsid w:val="00652C49"/>
    <w:rsid w:val="00653338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310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199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0CB"/>
    <w:rsid w:val="006E05CF"/>
    <w:rsid w:val="006E2FCF"/>
    <w:rsid w:val="006E337B"/>
    <w:rsid w:val="006E4701"/>
    <w:rsid w:val="006E61DD"/>
    <w:rsid w:val="006E63E5"/>
    <w:rsid w:val="006E68F0"/>
    <w:rsid w:val="006E6A06"/>
    <w:rsid w:val="006E7127"/>
    <w:rsid w:val="006E7DFF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37BF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3C35"/>
    <w:rsid w:val="00753FED"/>
    <w:rsid w:val="00754579"/>
    <w:rsid w:val="00754A8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70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2D85"/>
    <w:rsid w:val="007A3D57"/>
    <w:rsid w:val="007A3DFE"/>
    <w:rsid w:val="007A4388"/>
    <w:rsid w:val="007A4BF6"/>
    <w:rsid w:val="007A5D60"/>
    <w:rsid w:val="007A6BF9"/>
    <w:rsid w:val="007A6CDA"/>
    <w:rsid w:val="007B0515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73DF"/>
    <w:rsid w:val="007E7DA5"/>
    <w:rsid w:val="007F006C"/>
    <w:rsid w:val="007F1275"/>
    <w:rsid w:val="007F2304"/>
    <w:rsid w:val="007F28CF"/>
    <w:rsid w:val="007F2DDB"/>
    <w:rsid w:val="007F4336"/>
    <w:rsid w:val="007F4D86"/>
    <w:rsid w:val="007F50C0"/>
    <w:rsid w:val="007F5F4D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94E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4E1E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174"/>
    <w:rsid w:val="0084024C"/>
    <w:rsid w:val="008406C2"/>
    <w:rsid w:val="00840731"/>
    <w:rsid w:val="00840FC5"/>
    <w:rsid w:val="008411BA"/>
    <w:rsid w:val="00841BCB"/>
    <w:rsid w:val="00841F7D"/>
    <w:rsid w:val="00842124"/>
    <w:rsid w:val="008430F2"/>
    <w:rsid w:val="008445A7"/>
    <w:rsid w:val="0084604D"/>
    <w:rsid w:val="00846633"/>
    <w:rsid w:val="00850B3E"/>
    <w:rsid w:val="00850C8A"/>
    <w:rsid w:val="00850E67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2DFB"/>
    <w:rsid w:val="00863961"/>
    <w:rsid w:val="00863B31"/>
    <w:rsid w:val="00863D29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4CE1"/>
    <w:rsid w:val="00885A45"/>
    <w:rsid w:val="008861E1"/>
    <w:rsid w:val="008863E1"/>
    <w:rsid w:val="0089048C"/>
    <w:rsid w:val="00890FE5"/>
    <w:rsid w:val="00891D99"/>
    <w:rsid w:val="00891F59"/>
    <w:rsid w:val="00891FA5"/>
    <w:rsid w:val="0089244B"/>
    <w:rsid w:val="008930C6"/>
    <w:rsid w:val="00893D35"/>
    <w:rsid w:val="00893F5D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773A"/>
    <w:rsid w:val="008B30E9"/>
    <w:rsid w:val="008B4074"/>
    <w:rsid w:val="008B449E"/>
    <w:rsid w:val="008B54A7"/>
    <w:rsid w:val="008B652A"/>
    <w:rsid w:val="008B6F32"/>
    <w:rsid w:val="008C0105"/>
    <w:rsid w:val="008C148E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84F"/>
    <w:rsid w:val="008F3C21"/>
    <w:rsid w:val="008F46E2"/>
    <w:rsid w:val="008F477C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465"/>
    <w:rsid w:val="009157CE"/>
    <w:rsid w:val="00916432"/>
    <w:rsid w:val="00917420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AD0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0C3"/>
    <w:rsid w:val="00A0061F"/>
    <w:rsid w:val="00A00DA9"/>
    <w:rsid w:val="00A01B71"/>
    <w:rsid w:val="00A01C32"/>
    <w:rsid w:val="00A01DA9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0E"/>
    <w:rsid w:val="00A11D3B"/>
    <w:rsid w:val="00A120FE"/>
    <w:rsid w:val="00A13B7A"/>
    <w:rsid w:val="00A13D6B"/>
    <w:rsid w:val="00A1469F"/>
    <w:rsid w:val="00A14E63"/>
    <w:rsid w:val="00A162DE"/>
    <w:rsid w:val="00A1647B"/>
    <w:rsid w:val="00A165AA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3BEE"/>
    <w:rsid w:val="00A356DF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0E6E"/>
    <w:rsid w:val="00A71203"/>
    <w:rsid w:val="00A71917"/>
    <w:rsid w:val="00A73EA6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4E8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52DF"/>
    <w:rsid w:val="00A96D5E"/>
    <w:rsid w:val="00A96EB2"/>
    <w:rsid w:val="00A97668"/>
    <w:rsid w:val="00A97C71"/>
    <w:rsid w:val="00AA04CD"/>
    <w:rsid w:val="00AA12D0"/>
    <w:rsid w:val="00AA13D6"/>
    <w:rsid w:val="00AA1E68"/>
    <w:rsid w:val="00AA2C63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9D9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5EA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1EC4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27543"/>
    <w:rsid w:val="00B30157"/>
    <w:rsid w:val="00B31113"/>
    <w:rsid w:val="00B32407"/>
    <w:rsid w:val="00B32B56"/>
    <w:rsid w:val="00B32FD4"/>
    <w:rsid w:val="00B32FF4"/>
    <w:rsid w:val="00B33250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2FEB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0DAB"/>
    <w:rsid w:val="00B5124A"/>
    <w:rsid w:val="00B51332"/>
    <w:rsid w:val="00B515F3"/>
    <w:rsid w:val="00B51A19"/>
    <w:rsid w:val="00B528FC"/>
    <w:rsid w:val="00B5290B"/>
    <w:rsid w:val="00B54AB6"/>
    <w:rsid w:val="00B552FE"/>
    <w:rsid w:val="00B55A88"/>
    <w:rsid w:val="00B576DE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6A6"/>
    <w:rsid w:val="00B8779A"/>
    <w:rsid w:val="00B87CA6"/>
    <w:rsid w:val="00B87F39"/>
    <w:rsid w:val="00B90058"/>
    <w:rsid w:val="00B9091E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4466"/>
    <w:rsid w:val="00BB47D5"/>
    <w:rsid w:val="00BB4B03"/>
    <w:rsid w:val="00BB57AE"/>
    <w:rsid w:val="00BB711C"/>
    <w:rsid w:val="00BB7DEA"/>
    <w:rsid w:val="00BC093B"/>
    <w:rsid w:val="00BC1169"/>
    <w:rsid w:val="00BC262D"/>
    <w:rsid w:val="00BC2B41"/>
    <w:rsid w:val="00BC5507"/>
    <w:rsid w:val="00BC65A0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CD2"/>
    <w:rsid w:val="00BE67D4"/>
    <w:rsid w:val="00BE7340"/>
    <w:rsid w:val="00BE7C8C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1AC9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270BC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237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6A15"/>
    <w:rsid w:val="00C47172"/>
    <w:rsid w:val="00C4731B"/>
    <w:rsid w:val="00C5021B"/>
    <w:rsid w:val="00C506F5"/>
    <w:rsid w:val="00C508EB"/>
    <w:rsid w:val="00C51356"/>
    <w:rsid w:val="00C51740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094"/>
    <w:rsid w:val="00C64926"/>
    <w:rsid w:val="00C64B14"/>
    <w:rsid w:val="00C65285"/>
    <w:rsid w:val="00C65F7B"/>
    <w:rsid w:val="00C6699F"/>
    <w:rsid w:val="00C66BC8"/>
    <w:rsid w:val="00C66ED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CEF"/>
    <w:rsid w:val="00C75E49"/>
    <w:rsid w:val="00C77FA0"/>
    <w:rsid w:val="00C80426"/>
    <w:rsid w:val="00C806D6"/>
    <w:rsid w:val="00C811D7"/>
    <w:rsid w:val="00C826C7"/>
    <w:rsid w:val="00C82792"/>
    <w:rsid w:val="00C82E25"/>
    <w:rsid w:val="00C83D7C"/>
    <w:rsid w:val="00C85D71"/>
    <w:rsid w:val="00C91E24"/>
    <w:rsid w:val="00C925E1"/>
    <w:rsid w:val="00C92E12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1869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0A5D"/>
    <w:rsid w:val="00CE27D3"/>
    <w:rsid w:val="00CE3C6A"/>
    <w:rsid w:val="00CE3F68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197"/>
    <w:rsid w:val="00D0147B"/>
    <w:rsid w:val="00D017EB"/>
    <w:rsid w:val="00D02775"/>
    <w:rsid w:val="00D02D0D"/>
    <w:rsid w:val="00D03907"/>
    <w:rsid w:val="00D03B67"/>
    <w:rsid w:val="00D04D01"/>
    <w:rsid w:val="00D04FAE"/>
    <w:rsid w:val="00D0506D"/>
    <w:rsid w:val="00D0539F"/>
    <w:rsid w:val="00D054D9"/>
    <w:rsid w:val="00D05A25"/>
    <w:rsid w:val="00D0716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6ED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4629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57B0A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67AB8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265D"/>
    <w:rsid w:val="00D929A7"/>
    <w:rsid w:val="00D92A94"/>
    <w:rsid w:val="00D9311A"/>
    <w:rsid w:val="00D937C5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7040"/>
    <w:rsid w:val="00D9725D"/>
    <w:rsid w:val="00DA01AB"/>
    <w:rsid w:val="00DA03D0"/>
    <w:rsid w:val="00DA1C79"/>
    <w:rsid w:val="00DA1E46"/>
    <w:rsid w:val="00DA268A"/>
    <w:rsid w:val="00DA2C79"/>
    <w:rsid w:val="00DA2F62"/>
    <w:rsid w:val="00DA3576"/>
    <w:rsid w:val="00DA46BD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338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203E"/>
    <w:rsid w:val="00E2247A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5A41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125"/>
    <w:rsid w:val="00E42786"/>
    <w:rsid w:val="00E42E09"/>
    <w:rsid w:val="00E42E51"/>
    <w:rsid w:val="00E43066"/>
    <w:rsid w:val="00E43FCA"/>
    <w:rsid w:val="00E442BB"/>
    <w:rsid w:val="00E449F3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146F"/>
    <w:rsid w:val="00E62CC4"/>
    <w:rsid w:val="00E62D63"/>
    <w:rsid w:val="00E62DE6"/>
    <w:rsid w:val="00E62F70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8AB"/>
    <w:rsid w:val="00E75902"/>
    <w:rsid w:val="00E759D1"/>
    <w:rsid w:val="00E75C72"/>
    <w:rsid w:val="00E76A12"/>
    <w:rsid w:val="00E7750E"/>
    <w:rsid w:val="00E77CBD"/>
    <w:rsid w:val="00E81A90"/>
    <w:rsid w:val="00E8207A"/>
    <w:rsid w:val="00E829A8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42"/>
    <w:rsid w:val="00EA00A0"/>
    <w:rsid w:val="00EA0615"/>
    <w:rsid w:val="00EA31F9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0FA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756"/>
    <w:rsid w:val="00EB5DEF"/>
    <w:rsid w:val="00EB6092"/>
    <w:rsid w:val="00EB6921"/>
    <w:rsid w:val="00EB6BA0"/>
    <w:rsid w:val="00EB7153"/>
    <w:rsid w:val="00EB7628"/>
    <w:rsid w:val="00EB7DF6"/>
    <w:rsid w:val="00EC094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F27"/>
    <w:rsid w:val="00EF33F5"/>
    <w:rsid w:val="00EF4175"/>
    <w:rsid w:val="00EF4AFE"/>
    <w:rsid w:val="00EF4CAF"/>
    <w:rsid w:val="00EF51EC"/>
    <w:rsid w:val="00EF5E53"/>
    <w:rsid w:val="00EF6A6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6F55"/>
    <w:rsid w:val="00F07ACD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5382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4ABD"/>
    <w:rsid w:val="00F56A10"/>
    <w:rsid w:val="00F612BA"/>
    <w:rsid w:val="00F63A90"/>
    <w:rsid w:val="00F645A4"/>
    <w:rsid w:val="00F6469C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499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4EA1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814"/>
    <w:rsid w:val="00FA52E8"/>
    <w:rsid w:val="00FA5CD3"/>
    <w:rsid w:val="00FA6249"/>
    <w:rsid w:val="00FA6349"/>
    <w:rsid w:val="00FA6BB1"/>
    <w:rsid w:val="00FA7ADF"/>
    <w:rsid w:val="00FB1B2B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876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  <w:style w:type="character" w:customStyle="1" w:styleId="spelle">
    <w:name w:val="spelle"/>
    <w:basedOn w:val="a0"/>
    <w:rsid w:val="00B9091E"/>
  </w:style>
  <w:style w:type="character" w:customStyle="1" w:styleId="cm-keyword">
    <w:name w:val="cm-keyword"/>
    <w:basedOn w:val="a0"/>
    <w:rsid w:val="00B9091E"/>
  </w:style>
  <w:style w:type="character" w:customStyle="1" w:styleId="cm-variable-2">
    <w:name w:val="cm-variable-2"/>
    <w:basedOn w:val="a0"/>
    <w:rsid w:val="00B9091E"/>
  </w:style>
  <w:style w:type="character" w:customStyle="1" w:styleId="cm-bracket">
    <w:name w:val="cm-bracket"/>
    <w:basedOn w:val="a0"/>
    <w:rsid w:val="00B9091E"/>
  </w:style>
  <w:style w:type="character" w:customStyle="1" w:styleId="cm-builtin">
    <w:name w:val="cm-builtin"/>
    <w:basedOn w:val="a0"/>
    <w:rsid w:val="00B9091E"/>
  </w:style>
  <w:style w:type="character" w:customStyle="1" w:styleId="cm-number">
    <w:name w:val="cm-number"/>
    <w:basedOn w:val="a0"/>
    <w:rsid w:val="00B9091E"/>
  </w:style>
  <w:style w:type="character" w:customStyle="1" w:styleId="cm-atom">
    <w:name w:val="cm-atom"/>
    <w:basedOn w:val="a0"/>
    <w:rsid w:val="00B9091E"/>
  </w:style>
  <w:style w:type="character" w:customStyle="1" w:styleId="cm-punctuation">
    <w:name w:val="cm-punctuation"/>
    <w:basedOn w:val="a0"/>
    <w:rsid w:val="00B9091E"/>
  </w:style>
  <w:style w:type="character" w:styleId="af4">
    <w:name w:val="annotation reference"/>
    <w:basedOn w:val="a0"/>
    <w:uiPriority w:val="99"/>
    <w:semiHidden/>
    <w:unhideWhenUsed/>
    <w:rsid w:val="00B9091E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B9091E"/>
    <w:rPr>
      <w:rFonts w:ascii="Times New Roman" w:hAnsi="Times New Roman" w:cs="Arial"/>
      <w:noProof/>
      <w:color w:val="000000" w:themeColor="text1"/>
      <w:szCs w:val="24"/>
    </w:rPr>
  </w:style>
  <w:style w:type="character" w:customStyle="1" w:styleId="af6">
    <w:name w:val="註解文字 字元"/>
    <w:basedOn w:val="a0"/>
    <w:link w:val="af5"/>
    <w:uiPriority w:val="99"/>
    <w:semiHidden/>
    <w:rsid w:val="00B9091E"/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9091E"/>
    <w:rPr>
      <w:b/>
      <w:bCs/>
    </w:rPr>
  </w:style>
  <w:style w:type="character" w:customStyle="1" w:styleId="af8">
    <w:name w:val="註解主旨 字元"/>
    <w:basedOn w:val="af6"/>
    <w:link w:val="af7"/>
    <w:uiPriority w:val="99"/>
    <w:semiHidden/>
    <w:rsid w:val="00B9091E"/>
    <w:rPr>
      <w:rFonts w:ascii="Times New Roman" w:eastAsia="標楷體" w:hAnsi="Times New Roman" w:cs="Arial"/>
      <w:b/>
      <w:bCs/>
      <w:noProof/>
      <w:color w:val="000000" w:themeColor="text1"/>
      <w:szCs w:val="24"/>
    </w:rPr>
  </w:style>
  <w:style w:type="paragraph" w:styleId="af9">
    <w:name w:val="Balloon Text"/>
    <w:basedOn w:val="a"/>
    <w:link w:val="afa"/>
    <w:uiPriority w:val="99"/>
    <w:semiHidden/>
    <w:unhideWhenUsed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character" w:customStyle="1" w:styleId="afa">
    <w:name w:val="註解方塊文字 字元"/>
    <w:basedOn w:val="a0"/>
    <w:link w:val="af9"/>
    <w:uiPriority w:val="99"/>
    <w:semiHidden/>
    <w:rsid w:val="00B909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2">
    <w:name w:val="Grid Table 1 Light"/>
    <w:basedOn w:val="a1"/>
    <w:uiPriority w:val="46"/>
    <w:rsid w:val="00B9091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9091E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3">
    <w:name w:val="Grid Table 3"/>
    <w:basedOn w:val="a1"/>
    <w:uiPriority w:val="48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41">
    <w:name w:val="Grid Table 4"/>
    <w:basedOn w:val="a1"/>
    <w:uiPriority w:val="49"/>
    <w:rsid w:val="008F384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2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0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atplotlib.org/stable/api/index.html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2.png"/><Relationship Id="rId84" Type="http://schemas.openxmlformats.org/officeDocument/2006/relationships/image" Target="media/image53.png"/><Relationship Id="rId138" Type="http://schemas.openxmlformats.org/officeDocument/2006/relationships/image" Target="media/image81.png"/><Relationship Id="rId159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170" Type="http://schemas.openxmlformats.org/officeDocument/2006/relationships/image" Target="media/image99.png"/><Relationship Id="rId191" Type="http://schemas.openxmlformats.org/officeDocument/2006/relationships/image" Target="media/image109.png"/><Relationship Id="rId205" Type="http://schemas.openxmlformats.org/officeDocument/2006/relationships/image" Target="media/image123.png"/><Relationship Id="rId226" Type="http://schemas.openxmlformats.org/officeDocument/2006/relationships/image" Target="media/image144.png"/><Relationship Id="rId107" Type="http://schemas.openxmlformats.org/officeDocument/2006/relationships/hyperlink" Target="https://cafenomad.tw/developers/docs/v1.2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hyperlink" Target="https://www.w3schools.com/python/pandas/default.asp" TargetMode="External"/><Relationship Id="rId74" Type="http://schemas.openxmlformats.org/officeDocument/2006/relationships/image" Target="media/image43.png"/><Relationship Id="rId128" Type="http://schemas.openxmlformats.org/officeDocument/2006/relationships/image" Target="media/image72.png"/><Relationship Id="rId149" Type="http://schemas.openxmlformats.org/officeDocument/2006/relationships/image" Target="media/image89.png"/><Relationship Id="rId5" Type="http://schemas.openxmlformats.org/officeDocument/2006/relationships/webSettings" Target="webSettings.xml"/><Relationship Id="rId95" Type="http://schemas.openxmlformats.org/officeDocument/2006/relationships/hyperlink" Target="https://numpy.org/doc/stable/reference/index.html" TargetMode="External"/><Relationship Id="rId160" Type="http://schemas.openxmlformats.org/officeDocument/2006/relationships/hyperlink" Target="https://matplotlib.org/stable/gallery/" TargetMode="External"/><Relationship Id="rId181" Type="http://schemas.openxmlformats.org/officeDocument/2006/relationships/hyperlink" Target="http://yhhuang1966.blogspot.com/2020/05/python-matplotlib.html" TargetMode="External"/><Relationship Id="rId216" Type="http://schemas.openxmlformats.org/officeDocument/2006/relationships/image" Target="media/image134.png"/><Relationship Id="rId237" Type="http://schemas.openxmlformats.org/officeDocument/2006/relationships/image" Target="media/image154.png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3.png"/><Relationship Id="rId118" Type="http://schemas.openxmlformats.org/officeDocument/2006/relationships/hyperlink" Target="https://www.w3schools.com/python/matplotlib_pyplot.asp" TargetMode="External"/><Relationship Id="rId139" Type="http://schemas.openxmlformats.org/officeDocument/2006/relationships/image" Target="media/image82.png"/><Relationship Id="rId85" Type="http://schemas.openxmlformats.org/officeDocument/2006/relationships/image" Target="media/image54.png"/><Relationship Id="rId150" Type="http://schemas.openxmlformats.org/officeDocument/2006/relationships/image" Target="media/image90.png"/><Relationship Id="rId171" Type="http://schemas.openxmlformats.org/officeDocument/2006/relationships/image" Target="media/image100.png"/><Relationship Id="rId192" Type="http://schemas.openxmlformats.org/officeDocument/2006/relationships/image" Target="media/image110.png"/><Relationship Id="rId206" Type="http://schemas.openxmlformats.org/officeDocument/2006/relationships/image" Target="media/image124.png"/><Relationship Id="rId227" Type="http://schemas.openxmlformats.org/officeDocument/2006/relationships/image" Target="media/image145.png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hyperlink" Target="https://cafenomad.tw/api/v1.2/cafes/taipei" TargetMode="External"/><Relationship Id="rId129" Type="http://schemas.openxmlformats.org/officeDocument/2006/relationships/image" Target="media/image73.png"/><Relationship Id="rId54" Type="http://schemas.openxmlformats.org/officeDocument/2006/relationships/hyperlink" Target="https://www.runoob.com/pandas/pandas-tutorial.html" TargetMode="External"/><Relationship Id="rId75" Type="http://schemas.openxmlformats.org/officeDocument/2006/relationships/image" Target="media/image44.png"/><Relationship Id="rId96" Type="http://schemas.openxmlformats.org/officeDocument/2006/relationships/hyperlink" Target="https://www.runoob.com/numpy/numpy-tutorial.html" TargetMode="External"/><Relationship Id="rId140" Type="http://schemas.openxmlformats.org/officeDocument/2006/relationships/image" Target="media/image83.png"/><Relationship Id="rId161" Type="http://schemas.openxmlformats.org/officeDocument/2006/relationships/hyperlink" Target="https://matplotlib.org/stable/api/_as_gen/matplotlib.pyplot.bar.html" TargetMode="External"/><Relationship Id="rId182" Type="http://schemas.openxmlformats.org/officeDocument/2006/relationships/hyperlink" Target="https://matplotlib.org/stable/api/_as_gen/matplotlib.pyplot.pie.html" TargetMode="External"/><Relationship Id="rId217" Type="http://schemas.openxmlformats.org/officeDocument/2006/relationships/image" Target="media/image135.png"/><Relationship Id="rId6" Type="http://schemas.openxmlformats.org/officeDocument/2006/relationships/footnotes" Target="footnotes.xml"/><Relationship Id="rId238" Type="http://schemas.openxmlformats.org/officeDocument/2006/relationships/image" Target="media/image155.png"/><Relationship Id="rId23" Type="http://schemas.openxmlformats.org/officeDocument/2006/relationships/image" Target="media/image14.png"/><Relationship Id="rId119" Type="http://schemas.openxmlformats.org/officeDocument/2006/relationships/hyperlink" Target="https://www.runoob.com/matplotlib/matplotlib-pyplot.html" TargetMode="External"/><Relationship Id="rId44" Type="http://schemas.openxmlformats.org/officeDocument/2006/relationships/image" Target="media/image20.png"/><Relationship Id="rId65" Type="http://schemas.openxmlformats.org/officeDocument/2006/relationships/image" Target="media/image34.png"/><Relationship Id="rId86" Type="http://schemas.openxmlformats.org/officeDocument/2006/relationships/image" Target="media/image55.png"/><Relationship Id="rId130" Type="http://schemas.openxmlformats.org/officeDocument/2006/relationships/image" Target="media/image74.png"/><Relationship Id="rId151" Type="http://schemas.openxmlformats.org/officeDocument/2006/relationships/image" Target="media/image91.png"/><Relationship Id="rId172" Type="http://schemas.openxmlformats.org/officeDocument/2006/relationships/image" Target="media/image101.png"/><Relationship Id="rId193" Type="http://schemas.openxmlformats.org/officeDocument/2006/relationships/image" Target="media/image111.png"/><Relationship Id="rId207" Type="http://schemas.openxmlformats.org/officeDocument/2006/relationships/image" Target="media/image125.png"/><Relationship Id="rId228" Type="http://schemas.openxmlformats.org/officeDocument/2006/relationships/image" Target="media/image146.png"/><Relationship Id="rId13" Type="http://schemas.openxmlformats.org/officeDocument/2006/relationships/image" Target="media/image4.png"/><Relationship Id="rId109" Type="http://schemas.openxmlformats.org/officeDocument/2006/relationships/hyperlink" Target="https://data.taipei/dataset/detail?id=f2f3f0d3-9e84-4fc5-af4d-5814563e17b3" TargetMode="External"/><Relationship Id="rId34" Type="http://schemas.openxmlformats.org/officeDocument/2006/relationships/hyperlink" Target="https://blog.v123582.tw/2020/10/31/&#30495;&#12539;&#36039;&#26009;&#22296;&#38538;&#33287;&#20998;&#24037;/" TargetMode="External"/><Relationship Id="rId55" Type="http://schemas.openxmlformats.org/officeDocument/2006/relationships/image" Target="media/image24.png"/><Relationship Id="rId76" Type="http://schemas.openxmlformats.org/officeDocument/2006/relationships/image" Target="media/image45.png"/><Relationship Id="rId97" Type="http://schemas.openxmlformats.org/officeDocument/2006/relationships/hyperlink" Target="https://www.w3schools.com/python/numpy/default.asp" TargetMode="External"/><Relationship Id="rId120" Type="http://schemas.openxmlformats.org/officeDocument/2006/relationships/image" Target="media/image64.png"/><Relationship Id="rId141" Type="http://schemas.openxmlformats.org/officeDocument/2006/relationships/image" Target="media/image84.png"/><Relationship Id="rId7" Type="http://schemas.openxmlformats.org/officeDocument/2006/relationships/endnotes" Target="endnotes.xml"/><Relationship Id="rId162" Type="http://schemas.openxmlformats.org/officeDocument/2006/relationships/hyperlink" Target="https://matplotlib.org/stable/api/_as_gen/matplotlib.pyplot.xticks.html" TargetMode="External"/><Relationship Id="rId183" Type="http://schemas.openxmlformats.org/officeDocument/2006/relationships/hyperlink" Target="https://www.mysql.com/" TargetMode="External"/><Relationship Id="rId218" Type="http://schemas.openxmlformats.org/officeDocument/2006/relationships/image" Target="media/image136.png"/><Relationship Id="rId239" Type="http://schemas.openxmlformats.org/officeDocument/2006/relationships/image" Target="media/image156.png"/><Relationship Id="rId24" Type="http://schemas.openxmlformats.org/officeDocument/2006/relationships/image" Target="media/image15.png"/><Relationship Id="rId45" Type="http://schemas.openxmlformats.org/officeDocument/2006/relationships/image" Target="media/image21.png"/><Relationship Id="rId66" Type="http://schemas.openxmlformats.org/officeDocument/2006/relationships/image" Target="media/image35.png"/><Relationship Id="rId87" Type="http://schemas.openxmlformats.org/officeDocument/2006/relationships/image" Target="media/image56.png"/><Relationship Id="rId110" Type="http://schemas.openxmlformats.org/officeDocument/2006/relationships/hyperlink" Target="https://dop.blob.core.windows.net/ipsnworkcontainer/jobs.xml" TargetMode="External"/><Relationship Id="rId131" Type="http://schemas.openxmlformats.org/officeDocument/2006/relationships/image" Target="media/image75.png"/><Relationship Id="rId152" Type="http://schemas.openxmlformats.org/officeDocument/2006/relationships/hyperlink" Target="https://matplotlib.org/stable/api/_as_gen/matplotlib.pyplot.subplot.html" TargetMode="External"/><Relationship Id="rId173" Type="http://schemas.openxmlformats.org/officeDocument/2006/relationships/image" Target="media/image102.png"/><Relationship Id="rId194" Type="http://schemas.openxmlformats.org/officeDocument/2006/relationships/image" Target="media/image112.png"/><Relationship Id="rId208" Type="http://schemas.openxmlformats.org/officeDocument/2006/relationships/image" Target="media/image126.png"/><Relationship Id="rId229" Type="http://schemas.openxmlformats.org/officeDocument/2006/relationships/image" Target="media/image147.png"/><Relationship Id="rId240" Type="http://schemas.openxmlformats.org/officeDocument/2006/relationships/image" Target="media/image157.png"/><Relationship Id="rId14" Type="http://schemas.openxmlformats.org/officeDocument/2006/relationships/image" Target="media/image5.png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5.png"/><Relationship Id="rId77" Type="http://schemas.openxmlformats.org/officeDocument/2006/relationships/image" Target="media/image46.png"/><Relationship Id="rId100" Type="http://schemas.openxmlformats.org/officeDocument/2006/relationships/hyperlink" Target="https://www.w3schools.com/python/pandas/default.asp" TargetMode="External"/><Relationship Id="rId8" Type="http://schemas.openxmlformats.org/officeDocument/2006/relationships/hyperlink" Target="https://github.com/telunyang/python_data_analysis" TargetMode="External"/><Relationship Id="rId98" Type="http://schemas.openxmlformats.org/officeDocument/2006/relationships/hyperlink" Target="https://pandas.pydata.org/docs/reference/index.html" TargetMode="External"/><Relationship Id="rId121" Type="http://schemas.openxmlformats.org/officeDocument/2006/relationships/image" Target="media/image65.png"/><Relationship Id="rId142" Type="http://schemas.openxmlformats.org/officeDocument/2006/relationships/image" Target="media/image85.png"/><Relationship Id="rId163" Type="http://schemas.openxmlformats.org/officeDocument/2006/relationships/hyperlink" Target="https://python-ecw.com/2020/11/12/matplotlib%E6%9F%B1%E7%8B%80%E5%9C%96/" TargetMode="External"/><Relationship Id="rId184" Type="http://schemas.openxmlformats.org/officeDocument/2006/relationships/image" Target="media/image103.png"/><Relationship Id="rId219" Type="http://schemas.openxmlformats.org/officeDocument/2006/relationships/image" Target="media/image137.png"/><Relationship Id="rId230" Type="http://schemas.openxmlformats.org/officeDocument/2006/relationships/image" Target="media/image148.png"/><Relationship Id="rId25" Type="http://schemas.openxmlformats.org/officeDocument/2006/relationships/image" Target="media/image16.png"/><Relationship Id="rId46" Type="http://schemas.openxmlformats.org/officeDocument/2006/relationships/hyperlink" Target="https://zhuanlan.zhihu.com/p/158776486" TargetMode="External"/><Relationship Id="rId67" Type="http://schemas.openxmlformats.org/officeDocument/2006/relationships/image" Target="media/image36.png"/><Relationship Id="rId88" Type="http://schemas.openxmlformats.org/officeDocument/2006/relationships/image" Target="media/image57.png"/><Relationship Id="rId111" Type="http://schemas.openxmlformats.org/officeDocument/2006/relationships/hyperlink" Target="https://cafenomad.tw/)" TargetMode="External"/><Relationship Id="rId132" Type="http://schemas.openxmlformats.org/officeDocument/2006/relationships/hyperlink" Target="https://matplotlib.org/stable/api/_as_gen/matplotlib.pyplot.scatter.html" TargetMode="External"/><Relationship Id="rId153" Type="http://schemas.openxmlformats.org/officeDocument/2006/relationships/hyperlink" Target="https://www.runoob.com/matplotlib/matplotlib-subplots.html" TargetMode="External"/><Relationship Id="rId174" Type="http://schemas.openxmlformats.org/officeDocument/2006/relationships/hyperlink" Target="http://yhhuang1966.blogspot.com/2020/05/python-matplotlib.html" TargetMode="External"/><Relationship Id="rId195" Type="http://schemas.openxmlformats.org/officeDocument/2006/relationships/image" Target="media/image113.png"/><Relationship Id="rId209" Type="http://schemas.openxmlformats.org/officeDocument/2006/relationships/image" Target="media/image127.png"/><Relationship Id="rId220" Type="http://schemas.openxmlformats.org/officeDocument/2006/relationships/image" Target="media/image138.png"/><Relationship Id="rId241" Type="http://schemas.openxmlformats.org/officeDocument/2006/relationships/image" Target="media/image158.jpg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6.png"/><Relationship Id="rId106" Type="http://schemas.openxmlformats.org/officeDocument/2006/relationships/hyperlink" Target="https://data.taipei/api/frontstage/tpeod/dataset/resource.download?rid=a6e90031-7ec4-4089-afb5-361a4efe7202" TargetMode="External"/><Relationship Id="rId127" Type="http://schemas.openxmlformats.org/officeDocument/2006/relationships/image" Target="media/image71.png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hyperlink" Target="https://pandas.pydata.org/docs/reference/index.html" TargetMode="External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94" Type="http://schemas.openxmlformats.org/officeDocument/2006/relationships/image" Target="media/image63.png"/><Relationship Id="rId99" Type="http://schemas.openxmlformats.org/officeDocument/2006/relationships/hyperlink" Target="https://www.runoob.com/pandas/pandas-tutorial.html" TargetMode="External"/><Relationship Id="rId101" Type="http://schemas.openxmlformats.org/officeDocument/2006/relationships/hyperlink" Target="https://data.taipei/dataset/detail?id=6bb3304b-4f46-4bb0-8cd1-60c66dcd1cae" TargetMode="External"/><Relationship Id="rId122" Type="http://schemas.openxmlformats.org/officeDocument/2006/relationships/image" Target="media/image66.png"/><Relationship Id="rId143" Type="http://schemas.openxmlformats.org/officeDocument/2006/relationships/image" Target="media/image86.png"/><Relationship Id="rId148" Type="http://schemas.openxmlformats.org/officeDocument/2006/relationships/image" Target="media/image88.png"/><Relationship Id="rId164" Type="http://schemas.openxmlformats.org/officeDocument/2006/relationships/image" Target="media/image96.png"/><Relationship Id="rId169" Type="http://schemas.openxmlformats.org/officeDocument/2006/relationships/image" Target="media/image98.png"/><Relationship Id="rId185" Type="http://schemas.openxmlformats.org/officeDocument/2006/relationships/hyperlink" Target="https://www.mysq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hyperlink" Target="https://matplotlib.org/stable/api/_as_gen/matplotlib.pyplot.hist.html" TargetMode="External"/><Relationship Id="rId210" Type="http://schemas.openxmlformats.org/officeDocument/2006/relationships/image" Target="media/image128.png"/><Relationship Id="rId215" Type="http://schemas.openxmlformats.org/officeDocument/2006/relationships/image" Target="media/image133.png"/><Relationship Id="rId236" Type="http://schemas.openxmlformats.org/officeDocument/2006/relationships/image" Target="media/image153.png"/><Relationship Id="rId26" Type="http://schemas.openxmlformats.org/officeDocument/2006/relationships/image" Target="media/image17.png"/><Relationship Id="rId231" Type="http://schemas.openxmlformats.org/officeDocument/2006/relationships/image" Target="media/image149.png"/><Relationship Id="rId47" Type="http://schemas.openxmlformats.org/officeDocument/2006/relationships/image" Target="media/image22.png"/><Relationship Id="rId68" Type="http://schemas.openxmlformats.org/officeDocument/2006/relationships/image" Target="media/image37.png"/><Relationship Id="rId89" Type="http://schemas.openxmlformats.org/officeDocument/2006/relationships/image" Target="media/image58.png"/><Relationship Id="rId112" Type="http://schemas.openxmlformats.org/officeDocument/2006/relationships/hyperlink" Target="https://data.taipei/dataset/detail?id=6bb3304b-4f46-4bb0-8cd1-60c66dcd1cae" TargetMode="External"/><Relationship Id="rId133" Type="http://schemas.openxmlformats.org/officeDocument/2006/relationships/image" Target="media/image76.png"/><Relationship Id="rId154" Type="http://schemas.openxmlformats.org/officeDocument/2006/relationships/image" Target="media/image92.png"/><Relationship Id="rId175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96" Type="http://schemas.openxmlformats.org/officeDocument/2006/relationships/image" Target="media/image114.png"/><Relationship Id="rId200" Type="http://schemas.openxmlformats.org/officeDocument/2006/relationships/image" Target="media/image118.png"/><Relationship Id="rId16" Type="http://schemas.openxmlformats.org/officeDocument/2006/relationships/image" Target="media/image7.png"/><Relationship Id="rId221" Type="http://schemas.openxmlformats.org/officeDocument/2006/relationships/image" Target="media/image139.png"/><Relationship Id="rId242" Type="http://schemas.openxmlformats.org/officeDocument/2006/relationships/footer" Target="footer1.xml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7.png"/><Relationship Id="rId79" Type="http://schemas.openxmlformats.org/officeDocument/2006/relationships/image" Target="media/image48.png"/><Relationship Id="rId102" Type="http://schemas.openxmlformats.org/officeDocument/2006/relationships/hyperlink" Target="https://cafenomad.tw/)" TargetMode="External"/><Relationship Id="rId123" Type="http://schemas.openxmlformats.org/officeDocument/2006/relationships/image" Target="media/image67.png"/><Relationship Id="rId144" Type="http://schemas.openxmlformats.org/officeDocument/2006/relationships/hyperlink" Target="https://matplotlib.org/stable/gallery/color/colormap_reference.html" TargetMode="External"/><Relationship Id="rId90" Type="http://schemas.openxmlformats.org/officeDocument/2006/relationships/image" Target="media/image59.png"/><Relationship Id="rId165" Type="http://schemas.openxmlformats.org/officeDocument/2006/relationships/hyperlink" Target="https://matplotlib.org/stable/api/_as_gen/matplotlib.pyplot.hist.html" TargetMode="External"/><Relationship Id="rId186" Type="http://schemas.openxmlformats.org/officeDocument/2006/relationships/image" Target="media/image104.png"/><Relationship Id="rId211" Type="http://schemas.openxmlformats.org/officeDocument/2006/relationships/image" Target="media/image129.png"/><Relationship Id="rId232" Type="http://schemas.openxmlformats.org/officeDocument/2006/relationships/image" Target="media/image150.png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jakevdp.github.io/PythonDataScienceHandbook/02.05-computation-on-arrays-broadcasting.html" TargetMode="External"/><Relationship Id="rId69" Type="http://schemas.openxmlformats.org/officeDocument/2006/relationships/image" Target="media/image38.png"/><Relationship Id="rId113" Type="http://schemas.openxmlformats.org/officeDocument/2006/relationships/hyperlink" Target="https://tika.apache.org/" TargetMode="External"/><Relationship Id="rId134" Type="http://schemas.openxmlformats.org/officeDocument/2006/relationships/image" Target="media/image77.png"/><Relationship Id="rId80" Type="http://schemas.openxmlformats.org/officeDocument/2006/relationships/image" Target="media/image49.png"/><Relationship Id="rId155" Type="http://schemas.openxmlformats.org/officeDocument/2006/relationships/image" Target="media/image93.png"/><Relationship Id="rId176" Type="http://schemas.openxmlformats.org/officeDocument/2006/relationships/hyperlink" Target="https://matplotlib.org/stable/gallery/" TargetMode="External"/><Relationship Id="rId197" Type="http://schemas.openxmlformats.org/officeDocument/2006/relationships/image" Target="media/image115.png"/><Relationship Id="rId201" Type="http://schemas.openxmlformats.org/officeDocument/2006/relationships/image" Target="media/image119.png"/><Relationship Id="rId222" Type="http://schemas.openxmlformats.org/officeDocument/2006/relationships/image" Target="media/image140.png"/><Relationship Id="rId243" Type="http://schemas.openxmlformats.org/officeDocument/2006/relationships/fontTable" Target="fontTable.xml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8.png"/><Relationship Id="rId103" Type="http://schemas.openxmlformats.org/officeDocument/2006/relationships/hyperlink" Target="https://data.taipei/dataset/detail?id=f2f3f0d3-9e84-4fc5-af4d-5814563e17b3" TargetMode="External"/><Relationship Id="rId124" Type="http://schemas.openxmlformats.org/officeDocument/2006/relationships/image" Target="media/image68.png"/><Relationship Id="rId70" Type="http://schemas.openxmlformats.org/officeDocument/2006/relationships/image" Target="media/image39.png"/><Relationship Id="rId91" Type="http://schemas.openxmlformats.org/officeDocument/2006/relationships/image" Target="media/image60.png"/><Relationship Id="rId145" Type="http://schemas.openxmlformats.org/officeDocument/2006/relationships/hyperlink" Target="https://matplotlib.org/stable/tutorials/colors/colormaps.html" TargetMode="External"/><Relationship Id="rId166" Type="http://schemas.openxmlformats.org/officeDocument/2006/relationships/hyperlink" Target="http://yhhuang1966.blogspot.com/2020/05/python-matplotlib.html" TargetMode="External"/><Relationship Id="rId187" Type="http://schemas.openxmlformats.org/officeDocument/2006/relationships/image" Target="media/image105.png"/><Relationship Id="rId1" Type="http://schemas.openxmlformats.org/officeDocument/2006/relationships/customXml" Target="../customXml/item1.xml"/><Relationship Id="rId212" Type="http://schemas.openxmlformats.org/officeDocument/2006/relationships/image" Target="media/image130.png"/><Relationship Id="rId233" Type="http://schemas.openxmlformats.org/officeDocument/2006/relationships/image" Target="media/image151.png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image" Target="media/image23.png"/><Relationship Id="rId114" Type="http://schemas.openxmlformats.org/officeDocument/2006/relationships/hyperlink" Target="https://matplotlib.org/stable/api/index.html" TargetMode="External"/><Relationship Id="rId60" Type="http://schemas.openxmlformats.org/officeDocument/2006/relationships/image" Target="media/image29.png"/><Relationship Id="rId81" Type="http://schemas.openxmlformats.org/officeDocument/2006/relationships/image" Target="media/image50.png"/><Relationship Id="rId135" Type="http://schemas.openxmlformats.org/officeDocument/2006/relationships/image" Target="media/image78.png"/><Relationship Id="rId156" Type="http://schemas.openxmlformats.org/officeDocument/2006/relationships/image" Target="media/image94.png"/><Relationship Id="rId177" Type="http://schemas.openxmlformats.org/officeDocument/2006/relationships/hyperlink" Target="https://matplotlib.org/stable/api/_as_gen/matplotlib.pyplot.bar.html" TargetMode="External"/><Relationship Id="rId198" Type="http://schemas.openxmlformats.org/officeDocument/2006/relationships/image" Target="media/image116.png"/><Relationship Id="rId202" Type="http://schemas.openxmlformats.org/officeDocument/2006/relationships/image" Target="media/image120.png"/><Relationship Id="rId223" Type="http://schemas.openxmlformats.org/officeDocument/2006/relationships/image" Target="media/image141.png"/><Relationship Id="rId244" Type="http://schemas.openxmlformats.org/officeDocument/2006/relationships/theme" Target="theme/theme1.xml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50" Type="http://schemas.openxmlformats.org/officeDocument/2006/relationships/hyperlink" Target="https://numpy.org/doc/stable/reference/random/index.html" TargetMode="External"/><Relationship Id="rId104" Type="http://schemas.openxmlformats.org/officeDocument/2006/relationships/hyperlink" Target="https://tika.apache.org/" TargetMode="External"/><Relationship Id="rId125" Type="http://schemas.openxmlformats.org/officeDocument/2006/relationships/image" Target="media/image69.png"/><Relationship Id="rId146" Type="http://schemas.openxmlformats.org/officeDocument/2006/relationships/hyperlink" Target="https://matplotlib.org/stable/api/_as_gen/matplotlib.pyplot.scatter.html" TargetMode="External"/><Relationship Id="rId167" Type="http://schemas.openxmlformats.org/officeDocument/2006/relationships/image" Target="media/image97.png"/><Relationship Id="rId188" Type="http://schemas.openxmlformats.org/officeDocument/2006/relationships/image" Target="media/image106.png"/><Relationship Id="rId71" Type="http://schemas.openxmlformats.org/officeDocument/2006/relationships/image" Target="media/image40.png"/><Relationship Id="rId92" Type="http://schemas.openxmlformats.org/officeDocument/2006/relationships/image" Target="media/image61.png"/><Relationship Id="rId213" Type="http://schemas.openxmlformats.org/officeDocument/2006/relationships/image" Target="media/image131.emf"/><Relationship Id="rId234" Type="http://schemas.openxmlformats.org/officeDocument/2006/relationships/hyperlink" Target="https://www.w3schools.com/mysql/mysql_ref_functions.asp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40" Type="http://schemas.openxmlformats.org/officeDocument/2006/relationships/hyperlink" Target="https://numpy.org/doc/stable/reference/index.html" TargetMode="External"/><Relationship Id="rId115" Type="http://schemas.openxmlformats.org/officeDocument/2006/relationships/hyperlink" Target="https://www.w3schools.com/python/matplotlib_pyplot.asp" TargetMode="External"/><Relationship Id="rId136" Type="http://schemas.openxmlformats.org/officeDocument/2006/relationships/image" Target="media/image79.png"/><Relationship Id="rId157" Type="http://schemas.openxmlformats.org/officeDocument/2006/relationships/image" Target="media/image95.png"/><Relationship Id="rId178" Type="http://schemas.openxmlformats.org/officeDocument/2006/relationships/hyperlink" Target="https://matplotlib.org/stable/api/_as_gen/matplotlib.pyplot.xticks.html" TargetMode="External"/><Relationship Id="rId61" Type="http://schemas.openxmlformats.org/officeDocument/2006/relationships/image" Target="media/image30.png"/><Relationship Id="rId82" Type="http://schemas.openxmlformats.org/officeDocument/2006/relationships/image" Target="media/image51.png"/><Relationship Id="rId199" Type="http://schemas.openxmlformats.org/officeDocument/2006/relationships/image" Target="media/image117.png"/><Relationship Id="rId203" Type="http://schemas.openxmlformats.org/officeDocument/2006/relationships/image" Target="media/image121.png"/><Relationship Id="rId19" Type="http://schemas.openxmlformats.org/officeDocument/2006/relationships/image" Target="media/image10.png"/><Relationship Id="rId224" Type="http://schemas.openxmlformats.org/officeDocument/2006/relationships/image" Target="media/image142.png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105" Type="http://schemas.openxmlformats.org/officeDocument/2006/relationships/hyperlink" Target="https://docs.python.org/3/library/codecs.html" TargetMode="External"/><Relationship Id="rId126" Type="http://schemas.openxmlformats.org/officeDocument/2006/relationships/image" Target="media/image70.png"/><Relationship Id="rId147" Type="http://schemas.openxmlformats.org/officeDocument/2006/relationships/image" Target="media/image87.png"/><Relationship Id="rId168" Type="http://schemas.openxmlformats.org/officeDocument/2006/relationships/hyperlink" Target="https://matplotlib.org/stable/api/_as_gen/matplotlib.pyplot.pie.html" TargetMode="External"/><Relationship Id="rId51" Type="http://schemas.openxmlformats.org/officeDocument/2006/relationships/hyperlink" Target="https://blog.csdn.net/m0_37804518/article/details/78490709" TargetMode="External"/><Relationship Id="rId72" Type="http://schemas.openxmlformats.org/officeDocument/2006/relationships/image" Target="media/image41.png"/><Relationship Id="rId93" Type="http://schemas.openxmlformats.org/officeDocument/2006/relationships/image" Target="media/image62.png"/><Relationship Id="rId189" Type="http://schemas.openxmlformats.org/officeDocument/2006/relationships/image" Target="media/image107.png"/><Relationship Id="rId3" Type="http://schemas.openxmlformats.org/officeDocument/2006/relationships/styles" Target="styles.xml"/><Relationship Id="rId214" Type="http://schemas.openxmlformats.org/officeDocument/2006/relationships/image" Target="media/image132.emf"/><Relationship Id="rId235" Type="http://schemas.openxmlformats.org/officeDocument/2006/relationships/image" Target="media/image152.png"/><Relationship Id="rId116" Type="http://schemas.openxmlformats.org/officeDocument/2006/relationships/hyperlink" Target="https://www.runoob.com/matplotlib/matplotlib-pyplot.html" TargetMode="External"/><Relationship Id="rId137" Type="http://schemas.openxmlformats.org/officeDocument/2006/relationships/image" Target="media/image80.png"/><Relationship Id="rId158" Type="http://schemas.openxmlformats.org/officeDocument/2006/relationships/hyperlink" Target="http://yhhuang1966.blogspot.com/2020/05/python-matplotlib.html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1.png"/><Relationship Id="rId83" Type="http://schemas.openxmlformats.org/officeDocument/2006/relationships/image" Target="media/image52.png"/><Relationship Id="rId179" Type="http://schemas.openxmlformats.org/officeDocument/2006/relationships/hyperlink" Target="https://python-ecw.com/2020/11/12/matplotlib&#26609;&#29376;&#22294;/" TargetMode="External"/><Relationship Id="rId190" Type="http://schemas.openxmlformats.org/officeDocument/2006/relationships/image" Target="media/image108.png"/><Relationship Id="rId204" Type="http://schemas.openxmlformats.org/officeDocument/2006/relationships/image" Target="media/image122.png"/><Relationship Id="rId225" Type="http://schemas.openxmlformats.org/officeDocument/2006/relationships/image" Target="media/image14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52</TotalTime>
  <Pages>119</Pages>
  <Words>11401</Words>
  <Characters>64986</Characters>
  <Application>Microsoft Office Word</Application>
  <DocSecurity>0</DocSecurity>
  <Lines>541</Lines>
  <Paragraphs>152</Paragraphs>
  <ScaleCrop>false</ScaleCrop>
  <Company/>
  <LinksUpToDate>false</LinksUpToDate>
  <CharactersWithSpaces>7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3051</cp:revision>
  <cp:lastPrinted>2023-05-31T16:30:00Z</cp:lastPrinted>
  <dcterms:created xsi:type="dcterms:W3CDTF">2020-05-17T15:57:00Z</dcterms:created>
  <dcterms:modified xsi:type="dcterms:W3CDTF">2023-05-3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